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3.xml" ContentType="application/vnd.openxmlformats-officedocument.wordprocessingml.footer+xml"/>
  <Override PartName="/word/header1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39383D" w14:textId="77777777" w:rsidR="00FD4426" w:rsidRDefault="005C683B" w:rsidP="001768A9">
      <w:pPr>
        <w:pStyle w:val="Title"/>
      </w:pPr>
      <w:r>
        <w:t>A</w:t>
      </w:r>
      <w:bookmarkStart w:id="0" w:name="_GoBack"/>
      <w:bookmarkEnd w:id="0"/>
      <w:r>
        <w:t>pplication Form</w:t>
      </w:r>
    </w:p>
    <w:p w14:paraId="57CACC1D" w14:textId="77777777" w:rsidR="005C683B" w:rsidRDefault="005C683B" w:rsidP="00FA17E7">
      <w:pPr>
        <w:pStyle w:val="Heading1"/>
        <w:tabs>
          <w:tab w:val="left" w:pos="3825"/>
          <w:tab w:val="center" w:pos="4393"/>
        </w:tabs>
      </w:pPr>
    </w:p>
    <w:p w14:paraId="3BFFA5B9" w14:textId="77777777" w:rsidR="005C683B" w:rsidRDefault="005C683B" w:rsidP="00FA17E7">
      <w:pPr>
        <w:pStyle w:val="Heading1"/>
        <w:tabs>
          <w:tab w:val="left" w:pos="3825"/>
          <w:tab w:val="center" w:pos="4393"/>
        </w:tabs>
      </w:pPr>
    </w:p>
    <w:p w14:paraId="76C8C150" w14:textId="58BFFEB8" w:rsidR="005C683B" w:rsidRDefault="00554AA1" w:rsidP="00554AA1">
      <w:pPr>
        <w:pStyle w:val="Heading1"/>
        <w:tabs>
          <w:tab w:val="left" w:pos="7825"/>
        </w:tabs>
      </w:pPr>
      <w:r>
        <w:tab/>
      </w:r>
    </w:p>
    <w:p w14:paraId="326185F3" w14:textId="77777777" w:rsidR="005C683B" w:rsidRDefault="005C683B" w:rsidP="00FA17E7">
      <w:pPr>
        <w:pStyle w:val="Heading1"/>
        <w:tabs>
          <w:tab w:val="left" w:pos="3825"/>
          <w:tab w:val="center" w:pos="4393"/>
        </w:tabs>
      </w:pPr>
    </w:p>
    <w:p w14:paraId="7139383F" w14:textId="104B88A3" w:rsidR="00FA17E7" w:rsidRPr="001C1298" w:rsidRDefault="0071518F" w:rsidP="00FA17E7">
      <w:pPr>
        <w:pStyle w:val="Heading2"/>
      </w:pPr>
      <w:bookmarkStart w:id="1" w:name="_Toc17721201"/>
      <w:r>
        <w:t>Australian Heritage Grants 2019-20</w:t>
      </w:r>
      <w:bookmarkEnd w:id="1"/>
    </w:p>
    <w:p w14:paraId="71393840" w14:textId="64185FE3" w:rsidR="00FA17E7" w:rsidRDefault="005C683B" w:rsidP="00FA17E7">
      <w:r w:rsidRPr="00E46E90">
        <w:t xml:space="preserve">Version </w:t>
      </w:r>
      <w:r w:rsidR="003525BC">
        <w:t>27 August 2019</w:t>
      </w:r>
    </w:p>
    <w:p w14:paraId="71393841" w14:textId="65FD35E1" w:rsidR="00FA17E7" w:rsidRPr="00383D09" w:rsidRDefault="005C683B" w:rsidP="00FA17E7">
      <w:r w:rsidRPr="00383D09">
        <w:t xml:space="preserve">This document </w:t>
      </w:r>
      <w:r>
        <w:t>shows</w:t>
      </w:r>
      <w:r w:rsidRPr="00383D09">
        <w:t xml:space="preserve"> the questions </w:t>
      </w:r>
      <w:r>
        <w:t>included</w:t>
      </w:r>
      <w:r w:rsidRPr="00383D09">
        <w:t xml:space="preserve"> in the online </w:t>
      </w:r>
      <w:r>
        <w:t xml:space="preserve">application </w:t>
      </w:r>
      <w:r w:rsidRPr="00383D09">
        <w:t>form for th</w:t>
      </w:r>
      <w:r w:rsidR="0071518F">
        <w:t xml:space="preserve">is </w:t>
      </w:r>
      <w:r>
        <w:t>grant opportunity</w:t>
      </w:r>
      <w:r w:rsidRPr="00383D09">
        <w:t>. It will help you prepare your responses and the mandatory attachments you need before you apply online.</w:t>
      </w:r>
    </w:p>
    <w:p w14:paraId="71393842" w14:textId="4E722E0F" w:rsidR="00FA17E7" w:rsidRPr="00FA17E7" w:rsidRDefault="005C683B" w:rsidP="00FA17E7">
      <w:pPr>
        <w:rPr>
          <w:rStyle w:val="Strong"/>
        </w:rPr>
      </w:pPr>
      <w:r w:rsidRPr="00FA17E7">
        <w:rPr>
          <w:rStyle w:val="Strong"/>
        </w:rPr>
        <w:t xml:space="preserve">Do not use this document as your application form. You will need to submit an application </w:t>
      </w:r>
      <w:r w:rsidR="0071518F">
        <w:rPr>
          <w:rStyle w:val="Strong"/>
        </w:rPr>
        <w:t xml:space="preserve">using the online form once the </w:t>
      </w:r>
      <w:r w:rsidRPr="00FA17E7">
        <w:rPr>
          <w:rStyle w:val="Strong"/>
        </w:rPr>
        <w:t>grant opportunity is open to applications.</w:t>
      </w:r>
    </w:p>
    <w:p w14:paraId="35311602" w14:textId="77777777" w:rsidR="005C683B" w:rsidRDefault="005C683B" w:rsidP="00B607AC">
      <w:pPr>
        <w:pStyle w:val="Heading1"/>
      </w:pPr>
      <w:r>
        <w:br w:type="page"/>
      </w:r>
    </w:p>
    <w:bookmarkStart w:id="2" w:name="_Toc17721202" w:displacedByCustomXml="next"/>
    <w:sdt>
      <w:sdtPr>
        <w:rPr>
          <w:rFonts w:eastAsiaTheme="minorHAnsi" w:cstheme="minorBidi"/>
          <w:color w:val="auto"/>
          <w:sz w:val="22"/>
          <w:szCs w:val="22"/>
        </w:rPr>
        <w:id w:val="1576779045"/>
        <w:docPartObj>
          <w:docPartGallery w:val="Table of Contents"/>
          <w:docPartUnique/>
        </w:docPartObj>
      </w:sdtPr>
      <w:sdtEndPr>
        <w:rPr>
          <w:b/>
          <w:bCs/>
          <w:noProof/>
        </w:rPr>
      </w:sdtEndPr>
      <w:sdtContent>
        <w:p w14:paraId="7139386D" w14:textId="77777777" w:rsidR="00CD7390" w:rsidRDefault="005C683B" w:rsidP="00CD7390">
          <w:pPr>
            <w:pStyle w:val="TOCHeading"/>
          </w:pPr>
          <w:r>
            <w:t>Contents</w:t>
          </w:r>
          <w:bookmarkEnd w:id="2"/>
        </w:p>
        <w:p w14:paraId="3EE37F7C" w14:textId="77777777" w:rsidR="00133E5B" w:rsidRDefault="005C683B">
          <w:pPr>
            <w:pStyle w:val="TOC2"/>
            <w:tabs>
              <w:tab w:val="right" w:leader="dot" w:pos="8777"/>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17721201" w:history="1">
            <w:r w:rsidR="00133E5B" w:rsidRPr="000A0C51">
              <w:rPr>
                <w:rStyle w:val="Hyperlink"/>
                <w:noProof/>
              </w:rPr>
              <w:t>Australian Heritage Grants 2019-20</w:t>
            </w:r>
            <w:r w:rsidR="00133E5B">
              <w:rPr>
                <w:noProof/>
                <w:webHidden/>
              </w:rPr>
              <w:tab/>
            </w:r>
            <w:r w:rsidR="00133E5B">
              <w:rPr>
                <w:noProof/>
                <w:webHidden/>
              </w:rPr>
              <w:fldChar w:fldCharType="begin"/>
            </w:r>
            <w:r w:rsidR="00133E5B">
              <w:rPr>
                <w:noProof/>
                <w:webHidden/>
              </w:rPr>
              <w:instrText xml:space="preserve"> PAGEREF _Toc17721201 \h </w:instrText>
            </w:r>
            <w:r w:rsidR="00133E5B">
              <w:rPr>
                <w:noProof/>
                <w:webHidden/>
              </w:rPr>
            </w:r>
            <w:r w:rsidR="00133E5B">
              <w:rPr>
                <w:noProof/>
                <w:webHidden/>
              </w:rPr>
              <w:fldChar w:fldCharType="separate"/>
            </w:r>
            <w:r w:rsidR="00554AA1">
              <w:rPr>
                <w:noProof/>
                <w:webHidden/>
              </w:rPr>
              <w:t>1</w:t>
            </w:r>
            <w:r w:rsidR="00133E5B">
              <w:rPr>
                <w:noProof/>
                <w:webHidden/>
              </w:rPr>
              <w:fldChar w:fldCharType="end"/>
            </w:r>
          </w:hyperlink>
        </w:p>
        <w:p w14:paraId="389E7F88" w14:textId="77777777" w:rsidR="00133E5B" w:rsidRDefault="00554AA1">
          <w:pPr>
            <w:pStyle w:val="TOC1"/>
            <w:tabs>
              <w:tab w:val="right" w:leader="dot" w:pos="8777"/>
            </w:tabs>
            <w:rPr>
              <w:rFonts w:asciiTheme="minorHAnsi" w:eastAsiaTheme="minorEastAsia" w:hAnsiTheme="minorHAnsi"/>
              <w:noProof/>
              <w:lang w:eastAsia="en-AU"/>
            </w:rPr>
          </w:pPr>
          <w:hyperlink w:anchor="_Toc17721202" w:history="1">
            <w:r w:rsidR="00133E5B" w:rsidRPr="000A0C51">
              <w:rPr>
                <w:rStyle w:val="Hyperlink"/>
                <w:noProof/>
              </w:rPr>
              <w:t>Contents</w:t>
            </w:r>
            <w:r w:rsidR="00133E5B">
              <w:rPr>
                <w:noProof/>
                <w:webHidden/>
              </w:rPr>
              <w:tab/>
            </w:r>
            <w:r w:rsidR="00133E5B">
              <w:rPr>
                <w:noProof/>
                <w:webHidden/>
              </w:rPr>
              <w:fldChar w:fldCharType="begin"/>
            </w:r>
            <w:r w:rsidR="00133E5B">
              <w:rPr>
                <w:noProof/>
                <w:webHidden/>
              </w:rPr>
              <w:instrText xml:space="preserve"> PAGEREF _Toc17721202 \h </w:instrText>
            </w:r>
            <w:r w:rsidR="00133E5B">
              <w:rPr>
                <w:noProof/>
                <w:webHidden/>
              </w:rPr>
            </w:r>
            <w:r w:rsidR="00133E5B">
              <w:rPr>
                <w:noProof/>
                <w:webHidden/>
              </w:rPr>
              <w:fldChar w:fldCharType="separate"/>
            </w:r>
            <w:r>
              <w:rPr>
                <w:noProof/>
                <w:webHidden/>
              </w:rPr>
              <w:t>2</w:t>
            </w:r>
            <w:r w:rsidR="00133E5B">
              <w:rPr>
                <w:noProof/>
                <w:webHidden/>
              </w:rPr>
              <w:fldChar w:fldCharType="end"/>
            </w:r>
          </w:hyperlink>
        </w:p>
        <w:p w14:paraId="338F5135" w14:textId="77777777" w:rsidR="00133E5B" w:rsidRDefault="00554AA1">
          <w:pPr>
            <w:pStyle w:val="TOC1"/>
            <w:tabs>
              <w:tab w:val="right" w:leader="dot" w:pos="8777"/>
            </w:tabs>
            <w:rPr>
              <w:rFonts w:asciiTheme="minorHAnsi" w:eastAsiaTheme="minorEastAsia" w:hAnsiTheme="minorHAnsi"/>
              <w:noProof/>
              <w:lang w:eastAsia="en-AU"/>
            </w:rPr>
          </w:pPr>
          <w:hyperlink w:anchor="_Toc17721203" w:history="1">
            <w:r w:rsidR="00133E5B" w:rsidRPr="000A0C51">
              <w:rPr>
                <w:rStyle w:val="Hyperlink"/>
                <w:noProof/>
              </w:rPr>
              <w:t>About Australian Heritage Grants 2019-20</w:t>
            </w:r>
            <w:r w:rsidR="00133E5B">
              <w:rPr>
                <w:noProof/>
                <w:webHidden/>
              </w:rPr>
              <w:tab/>
            </w:r>
            <w:r w:rsidR="00133E5B">
              <w:rPr>
                <w:noProof/>
                <w:webHidden/>
              </w:rPr>
              <w:fldChar w:fldCharType="begin"/>
            </w:r>
            <w:r w:rsidR="00133E5B">
              <w:rPr>
                <w:noProof/>
                <w:webHidden/>
              </w:rPr>
              <w:instrText xml:space="preserve"> PAGEREF _Toc17721203 \h </w:instrText>
            </w:r>
            <w:r w:rsidR="00133E5B">
              <w:rPr>
                <w:noProof/>
                <w:webHidden/>
              </w:rPr>
            </w:r>
            <w:r w:rsidR="00133E5B">
              <w:rPr>
                <w:noProof/>
                <w:webHidden/>
              </w:rPr>
              <w:fldChar w:fldCharType="separate"/>
            </w:r>
            <w:r>
              <w:rPr>
                <w:noProof/>
                <w:webHidden/>
              </w:rPr>
              <w:t>5</w:t>
            </w:r>
            <w:r w:rsidR="00133E5B">
              <w:rPr>
                <w:noProof/>
                <w:webHidden/>
              </w:rPr>
              <w:fldChar w:fldCharType="end"/>
            </w:r>
          </w:hyperlink>
        </w:p>
        <w:p w14:paraId="1C2B3F10" w14:textId="77777777" w:rsidR="00133E5B" w:rsidRDefault="00554AA1">
          <w:pPr>
            <w:pStyle w:val="TOC3"/>
            <w:tabs>
              <w:tab w:val="right" w:leader="dot" w:pos="8777"/>
            </w:tabs>
            <w:rPr>
              <w:rFonts w:asciiTheme="minorHAnsi" w:eastAsiaTheme="minorEastAsia" w:hAnsiTheme="minorHAnsi"/>
              <w:noProof/>
              <w:lang w:eastAsia="en-AU"/>
            </w:rPr>
          </w:pPr>
          <w:hyperlink w:anchor="_Toc17721204" w:history="1">
            <w:r w:rsidR="00133E5B" w:rsidRPr="000A0C51">
              <w:rPr>
                <w:rStyle w:val="Hyperlink"/>
                <w:noProof/>
              </w:rPr>
              <w:t>Grants available</w:t>
            </w:r>
            <w:r w:rsidR="00133E5B">
              <w:rPr>
                <w:noProof/>
                <w:webHidden/>
              </w:rPr>
              <w:tab/>
            </w:r>
            <w:r w:rsidR="00133E5B">
              <w:rPr>
                <w:noProof/>
                <w:webHidden/>
              </w:rPr>
              <w:fldChar w:fldCharType="begin"/>
            </w:r>
            <w:r w:rsidR="00133E5B">
              <w:rPr>
                <w:noProof/>
                <w:webHidden/>
              </w:rPr>
              <w:instrText xml:space="preserve"> PAGEREF _Toc17721204 \h </w:instrText>
            </w:r>
            <w:r w:rsidR="00133E5B">
              <w:rPr>
                <w:noProof/>
                <w:webHidden/>
              </w:rPr>
            </w:r>
            <w:r w:rsidR="00133E5B">
              <w:rPr>
                <w:noProof/>
                <w:webHidden/>
              </w:rPr>
              <w:fldChar w:fldCharType="separate"/>
            </w:r>
            <w:r>
              <w:rPr>
                <w:noProof/>
                <w:webHidden/>
              </w:rPr>
              <w:t>5</w:t>
            </w:r>
            <w:r w:rsidR="00133E5B">
              <w:rPr>
                <w:noProof/>
                <w:webHidden/>
              </w:rPr>
              <w:fldChar w:fldCharType="end"/>
            </w:r>
          </w:hyperlink>
        </w:p>
        <w:p w14:paraId="421F165D" w14:textId="77777777" w:rsidR="00133E5B" w:rsidRDefault="00554AA1">
          <w:pPr>
            <w:pStyle w:val="TOC2"/>
            <w:tabs>
              <w:tab w:val="right" w:leader="dot" w:pos="8777"/>
            </w:tabs>
            <w:rPr>
              <w:rFonts w:asciiTheme="minorHAnsi" w:eastAsiaTheme="minorEastAsia" w:hAnsiTheme="minorHAnsi"/>
              <w:noProof/>
              <w:lang w:eastAsia="en-AU"/>
            </w:rPr>
          </w:pPr>
          <w:hyperlink w:anchor="_Toc17721205" w:history="1">
            <w:r w:rsidR="00133E5B" w:rsidRPr="000A0C51">
              <w:rPr>
                <w:rStyle w:val="Hyperlink"/>
                <w:noProof/>
              </w:rPr>
              <w:t>Completing this form</w:t>
            </w:r>
            <w:r w:rsidR="00133E5B">
              <w:rPr>
                <w:noProof/>
                <w:webHidden/>
              </w:rPr>
              <w:tab/>
            </w:r>
            <w:r w:rsidR="00133E5B">
              <w:rPr>
                <w:noProof/>
                <w:webHidden/>
              </w:rPr>
              <w:fldChar w:fldCharType="begin"/>
            </w:r>
            <w:r w:rsidR="00133E5B">
              <w:rPr>
                <w:noProof/>
                <w:webHidden/>
              </w:rPr>
              <w:instrText xml:space="preserve"> PAGEREF _Toc17721205 \h </w:instrText>
            </w:r>
            <w:r w:rsidR="00133E5B">
              <w:rPr>
                <w:noProof/>
                <w:webHidden/>
              </w:rPr>
            </w:r>
            <w:r w:rsidR="00133E5B">
              <w:rPr>
                <w:noProof/>
                <w:webHidden/>
              </w:rPr>
              <w:fldChar w:fldCharType="separate"/>
            </w:r>
            <w:r>
              <w:rPr>
                <w:noProof/>
                <w:webHidden/>
              </w:rPr>
              <w:t>6</w:t>
            </w:r>
            <w:r w:rsidR="00133E5B">
              <w:rPr>
                <w:noProof/>
                <w:webHidden/>
              </w:rPr>
              <w:fldChar w:fldCharType="end"/>
            </w:r>
          </w:hyperlink>
        </w:p>
        <w:p w14:paraId="3DA9C78D" w14:textId="77777777" w:rsidR="00133E5B" w:rsidRDefault="00554AA1">
          <w:pPr>
            <w:pStyle w:val="TOC2"/>
            <w:tabs>
              <w:tab w:val="right" w:leader="dot" w:pos="8777"/>
            </w:tabs>
            <w:rPr>
              <w:rFonts w:asciiTheme="minorHAnsi" w:eastAsiaTheme="minorEastAsia" w:hAnsiTheme="minorHAnsi"/>
              <w:noProof/>
              <w:lang w:eastAsia="en-AU"/>
            </w:rPr>
          </w:pPr>
          <w:hyperlink w:anchor="_Toc17721206" w:history="1">
            <w:r w:rsidR="00133E5B" w:rsidRPr="000A0C51">
              <w:rPr>
                <w:rStyle w:val="Hyperlink"/>
                <w:noProof/>
              </w:rPr>
              <w:t>Disclosure of personal and confidential information</w:t>
            </w:r>
            <w:r w:rsidR="00133E5B">
              <w:rPr>
                <w:noProof/>
                <w:webHidden/>
              </w:rPr>
              <w:tab/>
            </w:r>
            <w:r w:rsidR="00133E5B">
              <w:rPr>
                <w:noProof/>
                <w:webHidden/>
              </w:rPr>
              <w:fldChar w:fldCharType="begin"/>
            </w:r>
            <w:r w:rsidR="00133E5B">
              <w:rPr>
                <w:noProof/>
                <w:webHidden/>
              </w:rPr>
              <w:instrText xml:space="preserve"> PAGEREF _Toc17721206 \h </w:instrText>
            </w:r>
            <w:r w:rsidR="00133E5B">
              <w:rPr>
                <w:noProof/>
                <w:webHidden/>
              </w:rPr>
            </w:r>
            <w:r w:rsidR="00133E5B">
              <w:rPr>
                <w:noProof/>
                <w:webHidden/>
              </w:rPr>
              <w:fldChar w:fldCharType="separate"/>
            </w:r>
            <w:r>
              <w:rPr>
                <w:noProof/>
                <w:webHidden/>
              </w:rPr>
              <w:t>6</w:t>
            </w:r>
            <w:r w:rsidR="00133E5B">
              <w:rPr>
                <w:noProof/>
                <w:webHidden/>
              </w:rPr>
              <w:fldChar w:fldCharType="end"/>
            </w:r>
          </w:hyperlink>
        </w:p>
        <w:p w14:paraId="355936ED" w14:textId="77777777" w:rsidR="00133E5B" w:rsidRDefault="00554AA1">
          <w:pPr>
            <w:pStyle w:val="TOC2"/>
            <w:tabs>
              <w:tab w:val="right" w:leader="dot" w:pos="8777"/>
            </w:tabs>
            <w:rPr>
              <w:rFonts w:asciiTheme="minorHAnsi" w:eastAsiaTheme="minorEastAsia" w:hAnsiTheme="minorHAnsi"/>
              <w:noProof/>
              <w:lang w:eastAsia="en-AU"/>
            </w:rPr>
          </w:pPr>
          <w:hyperlink w:anchor="_Toc17721207" w:history="1">
            <w:r w:rsidR="00133E5B" w:rsidRPr="000A0C51">
              <w:rPr>
                <w:rStyle w:val="Hyperlink"/>
                <w:noProof/>
              </w:rPr>
              <w:t>Getting help</w:t>
            </w:r>
            <w:r w:rsidR="00133E5B">
              <w:rPr>
                <w:noProof/>
                <w:webHidden/>
              </w:rPr>
              <w:tab/>
            </w:r>
            <w:r w:rsidR="00133E5B">
              <w:rPr>
                <w:noProof/>
                <w:webHidden/>
              </w:rPr>
              <w:fldChar w:fldCharType="begin"/>
            </w:r>
            <w:r w:rsidR="00133E5B">
              <w:rPr>
                <w:noProof/>
                <w:webHidden/>
              </w:rPr>
              <w:instrText xml:space="preserve"> PAGEREF _Toc17721207 \h </w:instrText>
            </w:r>
            <w:r w:rsidR="00133E5B">
              <w:rPr>
                <w:noProof/>
                <w:webHidden/>
              </w:rPr>
            </w:r>
            <w:r w:rsidR="00133E5B">
              <w:rPr>
                <w:noProof/>
                <w:webHidden/>
              </w:rPr>
              <w:fldChar w:fldCharType="separate"/>
            </w:r>
            <w:r>
              <w:rPr>
                <w:noProof/>
                <w:webHidden/>
              </w:rPr>
              <w:t>6</w:t>
            </w:r>
            <w:r w:rsidR="00133E5B">
              <w:rPr>
                <w:noProof/>
                <w:webHidden/>
              </w:rPr>
              <w:fldChar w:fldCharType="end"/>
            </w:r>
          </w:hyperlink>
        </w:p>
        <w:p w14:paraId="3A9CFF9C" w14:textId="77777777" w:rsidR="00133E5B" w:rsidRDefault="00554AA1">
          <w:pPr>
            <w:pStyle w:val="TOC2"/>
            <w:tabs>
              <w:tab w:val="right" w:leader="dot" w:pos="8777"/>
            </w:tabs>
            <w:rPr>
              <w:rFonts w:asciiTheme="minorHAnsi" w:eastAsiaTheme="minorEastAsia" w:hAnsiTheme="minorHAnsi"/>
              <w:noProof/>
              <w:lang w:eastAsia="en-AU"/>
            </w:rPr>
          </w:pPr>
          <w:hyperlink w:anchor="_Toc17721208" w:history="1">
            <w:r w:rsidR="00133E5B" w:rsidRPr="000A0C51">
              <w:rPr>
                <w:rStyle w:val="Hyperlink"/>
                <w:noProof/>
              </w:rPr>
              <w:t>Submitting your application</w:t>
            </w:r>
            <w:r w:rsidR="00133E5B">
              <w:rPr>
                <w:noProof/>
                <w:webHidden/>
              </w:rPr>
              <w:tab/>
            </w:r>
            <w:r w:rsidR="00133E5B">
              <w:rPr>
                <w:noProof/>
                <w:webHidden/>
              </w:rPr>
              <w:fldChar w:fldCharType="begin"/>
            </w:r>
            <w:r w:rsidR="00133E5B">
              <w:rPr>
                <w:noProof/>
                <w:webHidden/>
              </w:rPr>
              <w:instrText xml:space="preserve"> PAGEREF _Toc17721208 \h </w:instrText>
            </w:r>
            <w:r w:rsidR="00133E5B">
              <w:rPr>
                <w:noProof/>
                <w:webHidden/>
              </w:rPr>
            </w:r>
            <w:r w:rsidR="00133E5B">
              <w:rPr>
                <w:noProof/>
                <w:webHidden/>
              </w:rPr>
              <w:fldChar w:fldCharType="separate"/>
            </w:r>
            <w:r>
              <w:rPr>
                <w:noProof/>
                <w:webHidden/>
              </w:rPr>
              <w:t>7</w:t>
            </w:r>
            <w:r w:rsidR="00133E5B">
              <w:rPr>
                <w:noProof/>
                <w:webHidden/>
              </w:rPr>
              <w:fldChar w:fldCharType="end"/>
            </w:r>
          </w:hyperlink>
        </w:p>
        <w:p w14:paraId="3406D186" w14:textId="77777777" w:rsidR="00133E5B" w:rsidRDefault="00554AA1">
          <w:pPr>
            <w:pStyle w:val="TOC1"/>
            <w:tabs>
              <w:tab w:val="left" w:pos="440"/>
              <w:tab w:val="right" w:leader="dot" w:pos="8777"/>
            </w:tabs>
            <w:rPr>
              <w:rFonts w:asciiTheme="minorHAnsi" w:eastAsiaTheme="minorEastAsia" w:hAnsiTheme="minorHAnsi"/>
              <w:noProof/>
              <w:lang w:eastAsia="en-AU"/>
            </w:rPr>
          </w:pPr>
          <w:hyperlink w:anchor="_Toc17721209" w:history="1">
            <w:r w:rsidR="00133E5B" w:rsidRPr="000A0C51">
              <w:rPr>
                <w:rStyle w:val="Hyperlink"/>
                <w:noProof/>
              </w:rPr>
              <w:t>A.</w:t>
            </w:r>
            <w:r w:rsidR="00133E5B">
              <w:rPr>
                <w:rFonts w:asciiTheme="minorHAnsi" w:eastAsiaTheme="minorEastAsia" w:hAnsiTheme="minorHAnsi"/>
                <w:noProof/>
                <w:lang w:eastAsia="en-AU"/>
              </w:rPr>
              <w:tab/>
            </w:r>
            <w:r w:rsidR="00133E5B" w:rsidRPr="000A0C51">
              <w:rPr>
                <w:rStyle w:val="Hyperlink"/>
                <w:noProof/>
              </w:rPr>
              <w:t>Eligibility</w:t>
            </w:r>
            <w:r w:rsidR="00133E5B">
              <w:rPr>
                <w:noProof/>
                <w:webHidden/>
              </w:rPr>
              <w:tab/>
            </w:r>
            <w:r w:rsidR="00133E5B">
              <w:rPr>
                <w:noProof/>
                <w:webHidden/>
              </w:rPr>
              <w:fldChar w:fldCharType="begin"/>
            </w:r>
            <w:r w:rsidR="00133E5B">
              <w:rPr>
                <w:noProof/>
                <w:webHidden/>
              </w:rPr>
              <w:instrText xml:space="preserve"> PAGEREF _Toc17721209 \h </w:instrText>
            </w:r>
            <w:r w:rsidR="00133E5B">
              <w:rPr>
                <w:noProof/>
                <w:webHidden/>
              </w:rPr>
            </w:r>
            <w:r w:rsidR="00133E5B">
              <w:rPr>
                <w:noProof/>
                <w:webHidden/>
              </w:rPr>
              <w:fldChar w:fldCharType="separate"/>
            </w:r>
            <w:r>
              <w:rPr>
                <w:noProof/>
                <w:webHidden/>
              </w:rPr>
              <w:t>8</w:t>
            </w:r>
            <w:r w:rsidR="00133E5B">
              <w:rPr>
                <w:noProof/>
                <w:webHidden/>
              </w:rPr>
              <w:fldChar w:fldCharType="end"/>
            </w:r>
          </w:hyperlink>
        </w:p>
        <w:p w14:paraId="04A0D0F5"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10" w:history="1">
            <w:r w:rsidR="00133E5B" w:rsidRPr="000A0C51">
              <w:rPr>
                <w:rStyle w:val="Hyperlink"/>
                <w:noProof/>
              </w:rPr>
              <w:t>A.1.</w:t>
            </w:r>
            <w:r w:rsidR="00133E5B">
              <w:rPr>
                <w:rFonts w:asciiTheme="minorHAnsi" w:eastAsiaTheme="minorEastAsia" w:hAnsiTheme="minorHAnsi"/>
                <w:noProof/>
                <w:lang w:eastAsia="en-AU"/>
              </w:rPr>
              <w:tab/>
            </w:r>
            <w:r w:rsidR="00133E5B" w:rsidRPr="000A0C51">
              <w:rPr>
                <w:rStyle w:val="Hyperlink"/>
                <w:noProof/>
              </w:rPr>
              <w:t>Eligible entities</w:t>
            </w:r>
            <w:r w:rsidR="00133E5B">
              <w:rPr>
                <w:noProof/>
                <w:webHidden/>
              </w:rPr>
              <w:tab/>
            </w:r>
            <w:r w:rsidR="00133E5B">
              <w:rPr>
                <w:noProof/>
                <w:webHidden/>
              </w:rPr>
              <w:fldChar w:fldCharType="begin"/>
            </w:r>
            <w:r w:rsidR="00133E5B">
              <w:rPr>
                <w:noProof/>
                <w:webHidden/>
              </w:rPr>
              <w:instrText xml:space="preserve"> PAGEREF _Toc17721210 \h </w:instrText>
            </w:r>
            <w:r w:rsidR="00133E5B">
              <w:rPr>
                <w:noProof/>
                <w:webHidden/>
              </w:rPr>
            </w:r>
            <w:r w:rsidR="00133E5B">
              <w:rPr>
                <w:noProof/>
                <w:webHidden/>
              </w:rPr>
              <w:fldChar w:fldCharType="separate"/>
            </w:r>
            <w:r>
              <w:rPr>
                <w:noProof/>
                <w:webHidden/>
              </w:rPr>
              <w:t>8</w:t>
            </w:r>
            <w:r w:rsidR="00133E5B">
              <w:rPr>
                <w:noProof/>
                <w:webHidden/>
              </w:rPr>
              <w:fldChar w:fldCharType="end"/>
            </w:r>
          </w:hyperlink>
        </w:p>
        <w:p w14:paraId="287D013A"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11" w:history="1">
            <w:r w:rsidR="00133E5B" w:rsidRPr="000A0C51">
              <w:rPr>
                <w:rStyle w:val="Hyperlink"/>
                <w:noProof/>
              </w:rPr>
              <w:t>A.2.</w:t>
            </w:r>
            <w:r w:rsidR="00133E5B">
              <w:rPr>
                <w:rFonts w:asciiTheme="minorHAnsi" w:eastAsiaTheme="minorEastAsia" w:hAnsiTheme="minorHAnsi"/>
                <w:noProof/>
                <w:lang w:eastAsia="en-AU"/>
              </w:rPr>
              <w:tab/>
            </w:r>
            <w:r w:rsidR="00133E5B" w:rsidRPr="000A0C51">
              <w:rPr>
                <w:rStyle w:val="Hyperlink"/>
                <w:noProof/>
              </w:rPr>
              <w:t>Additional eligibility criteria</w:t>
            </w:r>
            <w:r w:rsidR="00133E5B">
              <w:rPr>
                <w:noProof/>
                <w:webHidden/>
              </w:rPr>
              <w:tab/>
            </w:r>
            <w:r w:rsidR="00133E5B">
              <w:rPr>
                <w:noProof/>
                <w:webHidden/>
              </w:rPr>
              <w:fldChar w:fldCharType="begin"/>
            </w:r>
            <w:r w:rsidR="00133E5B">
              <w:rPr>
                <w:noProof/>
                <w:webHidden/>
              </w:rPr>
              <w:instrText xml:space="preserve"> PAGEREF _Toc17721211 \h </w:instrText>
            </w:r>
            <w:r w:rsidR="00133E5B">
              <w:rPr>
                <w:noProof/>
                <w:webHidden/>
              </w:rPr>
            </w:r>
            <w:r w:rsidR="00133E5B">
              <w:rPr>
                <w:noProof/>
                <w:webHidden/>
              </w:rPr>
              <w:fldChar w:fldCharType="separate"/>
            </w:r>
            <w:r>
              <w:rPr>
                <w:noProof/>
                <w:webHidden/>
              </w:rPr>
              <w:t>9</w:t>
            </w:r>
            <w:r w:rsidR="00133E5B">
              <w:rPr>
                <w:noProof/>
                <w:webHidden/>
              </w:rPr>
              <w:fldChar w:fldCharType="end"/>
            </w:r>
          </w:hyperlink>
        </w:p>
        <w:p w14:paraId="5EA4C6B7" w14:textId="77777777" w:rsidR="00133E5B" w:rsidRDefault="00554AA1">
          <w:pPr>
            <w:pStyle w:val="TOC1"/>
            <w:tabs>
              <w:tab w:val="left" w:pos="440"/>
              <w:tab w:val="right" w:leader="dot" w:pos="8777"/>
            </w:tabs>
            <w:rPr>
              <w:rFonts w:asciiTheme="minorHAnsi" w:eastAsiaTheme="minorEastAsia" w:hAnsiTheme="minorHAnsi"/>
              <w:noProof/>
              <w:lang w:eastAsia="en-AU"/>
            </w:rPr>
          </w:pPr>
          <w:hyperlink w:anchor="_Toc17721212" w:history="1">
            <w:r w:rsidR="00133E5B" w:rsidRPr="000A0C51">
              <w:rPr>
                <w:rStyle w:val="Hyperlink"/>
                <w:noProof/>
              </w:rPr>
              <w:t>B.</w:t>
            </w:r>
            <w:r w:rsidR="00133E5B">
              <w:rPr>
                <w:rFonts w:asciiTheme="minorHAnsi" w:eastAsiaTheme="minorEastAsia" w:hAnsiTheme="minorHAnsi"/>
                <w:noProof/>
                <w:lang w:eastAsia="en-AU"/>
              </w:rPr>
              <w:tab/>
            </w:r>
            <w:r w:rsidR="00133E5B" w:rsidRPr="000A0C51">
              <w:rPr>
                <w:rStyle w:val="Hyperlink"/>
                <w:noProof/>
              </w:rPr>
              <w:t>Contact details</w:t>
            </w:r>
            <w:r w:rsidR="00133E5B">
              <w:rPr>
                <w:noProof/>
                <w:webHidden/>
              </w:rPr>
              <w:tab/>
            </w:r>
            <w:r w:rsidR="00133E5B">
              <w:rPr>
                <w:noProof/>
                <w:webHidden/>
              </w:rPr>
              <w:fldChar w:fldCharType="begin"/>
            </w:r>
            <w:r w:rsidR="00133E5B">
              <w:rPr>
                <w:noProof/>
                <w:webHidden/>
              </w:rPr>
              <w:instrText xml:space="preserve"> PAGEREF _Toc17721212 \h </w:instrText>
            </w:r>
            <w:r w:rsidR="00133E5B">
              <w:rPr>
                <w:noProof/>
                <w:webHidden/>
              </w:rPr>
            </w:r>
            <w:r w:rsidR="00133E5B">
              <w:rPr>
                <w:noProof/>
                <w:webHidden/>
              </w:rPr>
              <w:fldChar w:fldCharType="separate"/>
            </w:r>
            <w:r>
              <w:rPr>
                <w:noProof/>
                <w:webHidden/>
              </w:rPr>
              <w:t>12</w:t>
            </w:r>
            <w:r w:rsidR="00133E5B">
              <w:rPr>
                <w:noProof/>
                <w:webHidden/>
              </w:rPr>
              <w:fldChar w:fldCharType="end"/>
            </w:r>
          </w:hyperlink>
        </w:p>
        <w:p w14:paraId="7268409B"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13" w:history="1">
            <w:r w:rsidR="00133E5B" w:rsidRPr="000A0C51">
              <w:rPr>
                <w:rStyle w:val="Hyperlink"/>
                <w:noProof/>
              </w:rPr>
              <w:t>B.1.</w:t>
            </w:r>
            <w:r w:rsidR="00133E5B">
              <w:rPr>
                <w:rFonts w:asciiTheme="minorHAnsi" w:eastAsiaTheme="minorEastAsia" w:hAnsiTheme="minorHAnsi"/>
                <w:noProof/>
                <w:lang w:eastAsia="en-AU"/>
              </w:rPr>
              <w:tab/>
            </w:r>
            <w:r w:rsidR="00133E5B" w:rsidRPr="000A0C51">
              <w:rPr>
                <w:rStyle w:val="Hyperlink"/>
                <w:noProof/>
              </w:rPr>
              <w:t>Details of primary contact</w:t>
            </w:r>
            <w:r w:rsidR="00133E5B">
              <w:rPr>
                <w:noProof/>
                <w:webHidden/>
              </w:rPr>
              <w:tab/>
            </w:r>
            <w:r w:rsidR="00133E5B">
              <w:rPr>
                <w:noProof/>
                <w:webHidden/>
              </w:rPr>
              <w:fldChar w:fldCharType="begin"/>
            </w:r>
            <w:r w:rsidR="00133E5B">
              <w:rPr>
                <w:noProof/>
                <w:webHidden/>
              </w:rPr>
              <w:instrText xml:space="preserve"> PAGEREF _Toc17721213 \h </w:instrText>
            </w:r>
            <w:r w:rsidR="00133E5B">
              <w:rPr>
                <w:noProof/>
                <w:webHidden/>
              </w:rPr>
            </w:r>
            <w:r w:rsidR="00133E5B">
              <w:rPr>
                <w:noProof/>
                <w:webHidden/>
              </w:rPr>
              <w:fldChar w:fldCharType="separate"/>
            </w:r>
            <w:r>
              <w:rPr>
                <w:noProof/>
                <w:webHidden/>
              </w:rPr>
              <w:t>12</w:t>
            </w:r>
            <w:r w:rsidR="00133E5B">
              <w:rPr>
                <w:noProof/>
                <w:webHidden/>
              </w:rPr>
              <w:fldChar w:fldCharType="end"/>
            </w:r>
          </w:hyperlink>
        </w:p>
        <w:p w14:paraId="24836A41"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14" w:history="1">
            <w:r w:rsidR="00133E5B" w:rsidRPr="000A0C51">
              <w:rPr>
                <w:rStyle w:val="Hyperlink"/>
                <w:noProof/>
              </w:rPr>
              <w:t>B.2.</w:t>
            </w:r>
            <w:r w:rsidR="00133E5B">
              <w:rPr>
                <w:rFonts w:asciiTheme="minorHAnsi" w:eastAsiaTheme="minorEastAsia" w:hAnsiTheme="minorHAnsi"/>
                <w:noProof/>
                <w:lang w:eastAsia="en-AU"/>
              </w:rPr>
              <w:tab/>
            </w:r>
            <w:r w:rsidR="00133E5B" w:rsidRPr="000A0C51">
              <w:rPr>
                <w:rStyle w:val="Hyperlink"/>
                <w:noProof/>
              </w:rPr>
              <w:t>Contact’s relationship to applicant</w:t>
            </w:r>
            <w:r w:rsidR="00133E5B">
              <w:rPr>
                <w:noProof/>
                <w:webHidden/>
              </w:rPr>
              <w:tab/>
            </w:r>
            <w:r w:rsidR="00133E5B">
              <w:rPr>
                <w:noProof/>
                <w:webHidden/>
              </w:rPr>
              <w:fldChar w:fldCharType="begin"/>
            </w:r>
            <w:r w:rsidR="00133E5B">
              <w:rPr>
                <w:noProof/>
                <w:webHidden/>
              </w:rPr>
              <w:instrText xml:space="preserve"> PAGEREF _Toc17721214 \h </w:instrText>
            </w:r>
            <w:r w:rsidR="00133E5B">
              <w:rPr>
                <w:noProof/>
                <w:webHidden/>
              </w:rPr>
            </w:r>
            <w:r w:rsidR="00133E5B">
              <w:rPr>
                <w:noProof/>
                <w:webHidden/>
              </w:rPr>
              <w:fldChar w:fldCharType="separate"/>
            </w:r>
            <w:r>
              <w:rPr>
                <w:noProof/>
                <w:webHidden/>
              </w:rPr>
              <w:t>12</w:t>
            </w:r>
            <w:r w:rsidR="00133E5B">
              <w:rPr>
                <w:noProof/>
                <w:webHidden/>
              </w:rPr>
              <w:fldChar w:fldCharType="end"/>
            </w:r>
          </w:hyperlink>
        </w:p>
        <w:p w14:paraId="60900179"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15" w:history="1">
            <w:r w:rsidR="00133E5B" w:rsidRPr="000A0C51">
              <w:rPr>
                <w:rStyle w:val="Hyperlink"/>
                <w:noProof/>
              </w:rPr>
              <w:t>B.3.</w:t>
            </w:r>
            <w:r w:rsidR="00133E5B">
              <w:rPr>
                <w:rFonts w:asciiTheme="minorHAnsi" w:eastAsiaTheme="minorEastAsia" w:hAnsiTheme="minorHAnsi"/>
                <w:noProof/>
                <w:lang w:eastAsia="en-AU"/>
              </w:rPr>
              <w:tab/>
            </w:r>
            <w:r w:rsidR="00133E5B" w:rsidRPr="000A0C51">
              <w:rPr>
                <w:rStyle w:val="Hyperlink"/>
                <w:noProof/>
              </w:rPr>
              <w:t>How did you hear about the grant opportunity?</w:t>
            </w:r>
            <w:r w:rsidR="00133E5B">
              <w:rPr>
                <w:noProof/>
                <w:webHidden/>
              </w:rPr>
              <w:tab/>
            </w:r>
            <w:r w:rsidR="00133E5B">
              <w:rPr>
                <w:noProof/>
                <w:webHidden/>
              </w:rPr>
              <w:fldChar w:fldCharType="begin"/>
            </w:r>
            <w:r w:rsidR="00133E5B">
              <w:rPr>
                <w:noProof/>
                <w:webHidden/>
              </w:rPr>
              <w:instrText xml:space="preserve"> PAGEREF _Toc17721215 \h </w:instrText>
            </w:r>
            <w:r w:rsidR="00133E5B">
              <w:rPr>
                <w:noProof/>
                <w:webHidden/>
              </w:rPr>
            </w:r>
            <w:r w:rsidR="00133E5B">
              <w:rPr>
                <w:noProof/>
                <w:webHidden/>
              </w:rPr>
              <w:fldChar w:fldCharType="separate"/>
            </w:r>
            <w:r>
              <w:rPr>
                <w:noProof/>
                <w:webHidden/>
              </w:rPr>
              <w:t>13</w:t>
            </w:r>
            <w:r w:rsidR="00133E5B">
              <w:rPr>
                <w:noProof/>
                <w:webHidden/>
              </w:rPr>
              <w:fldChar w:fldCharType="end"/>
            </w:r>
          </w:hyperlink>
        </w:p>
        <w:p w14:paraId="0F957233" w14:textId="77777777" w:rsidR="00133E5B" w:rsidRDefault="00554AA1">
          <w:pPr>
            <w:pStyle w:val="TOC1"/>
            <w:tabs>
              <w:tab w:val="left" w:pos="660"/>
              <w:tab w:val="right" w:leader="dot" w:pos="8777"/>
            </w:tabs>
            <w:rPr>
              <w:rFonts w:asciiTheme="minorHAnsi" w:eastAsiaTheme="minorEastAsia" w:hAnsiTheme="minorHAnsi"/>
              <w:noProof/>
              <w:lang w:eastAsia="en-AU"/>
            </w:rPr>
          </w:pPr>
          <w:hyperlink w:anchor="_Toc17721216" w:history="1">
            <w:r w:rsidR="00133E5B" w:rsidRPr="000A0C51">
              <w:rPr>
                <w:rStyle w:val="Hyperlink"/>
                <w:noProof/>
              </w:rPr>
              <w:t>C.</w:t>
            </w:r>
            <w:r w:rsidR="00133E5B">
              <w:rPr>
                <w:rFonts w:asciiTheme="minorHAnsi" w:eastAsiaTheme="minorEastAsia" w:hAnsiTheme="minorHAnsi"/>
                <w:noProof/>
                <w:lang w:eastAsia="en-AU"/>
              </w:rPr>
              <w:tab/>
            </w:r>
            <w:r w:rsidR="00133E5B" w:rsidRPr="000A0C51">
              <w:rPr>
                <w:rStyle w:val="Hyperlink"/>
                <w:noProof/>
              </w:rPr>
              <w:t>Applicant information</w:t>
            </w:r>
            <w:r w:rsidR="00133E5B">
              <w:rPr>
                <w:noProof/>
                <w:webHidden/>
              </w:rPr>
              <w:tab/>
            </w:r>
            <w:r w:rsidR="00133E5B">
              <w:rPr>
                <w:noProof/>
                <w:webHidden/>
              </w:rPr>
              <w:fldChar w:fldCharType="begin"/>
            </w:r>
            <w:r w:rsidR="00133E5B">
              <w:rPr>
                <w:noProof/>
                <w:webHidden/>
              </w:rPr>
              <w:instrText xml:space="preserve"> PAGEREF _Toc17721216 \h </w:instrText>
            </w:r>
            <w:r w:rsidR="00133E5B">
              <w:rPr>
                <w:noProof/>
                <w:webHidden/>
              </w:rPr>
            </w:r>
            <w:r w:rsidR="00133E5B">
              <w:rPr>
                <w:noProof/>
                <w:webHidden/>
              </w:rPr>
              <w:fldChar w:fldCharType="separate"/>
            </w:r>
            <w:r>
              <w:rPr>
                <w:noProof/>
                <w:webHidden/>
              </w:rPr>
              <w:t>14</w:t>
            </w:r>
            <w:r w:rsidR="00133E5B">
              <w:rPr>
                <w:noProof/>
                <w:webHidden/>
              </w:rPr>
              <w:fldChar w:fldCharType="end"/>
            </w:r>
          </w:hyperlink>
        </w:p>
        <w:p w14:paraId="734ACFF0"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17" w:history="1">
            <w:r w:rsidR="00133E5B" w:rsidRPr="000A0C51">
              <w:rPr>
                <w:rStyle w:val="Hyperlink"/>
                <w:noProof/>
              </w:rPr>
              <w:t>C.1.</w:t>
            </w:r>
            <w:r w:rsidR="00133E5B">
              <w:rPr>
                <w:rFonts w:asciiTheme="minorHAnsi" w:eastAsiaTheme="minorEastAsia" w:hAnsiTheme="minorHAnsi"/>
                <w:noProof/>
                <w:lang w:eastAsia="en-AU"/>
              </w:rPr>
              <w:tab/>
            </w:r>
            <w:r w:rsidR="00133E5B" w:rsidRPr="000A0C51">
              <w:rPr>
                <w:rStyle w:val="Hyperlink"/>
                <w:noProof/>
              </w:rPr>
              <w:t>Joint applications</w:t>
            </w:r>
            <w:r w:rsidR="00133E5B">
              <w:rPr>
                <w:noProof/>
                <w:webHidden/>
              </w:rPr>
              <w:tab/>
            </w:r>
            <w:r w:rsidR="00133E5B">
              <w:rPr>
                <w:noProof/>
                <w:webHidden/>
              </w:rPr>
              <w:fldChar w:fldCharType="begin"/>
            </w:r>
            <w:r w:rsidR="00133E5B">
              <w:rPr>
                <w:noProof/>
                <w:webHidden/>
              </w:rPr>
              <w:instrText xml:space="preserve"> PAGEREF _Toc17721217 \h </w:instrText>
            </w:r>
            <w:r w:rsidR="00133E5B">
              <w:rPr>
                <w:noProof/>
                <w:webHidden/>
              </w:rPr>
            </w:r>
            <w:r w:rsidR="00133E5B">
              <w:rPr>
                <w:noProof/>
                <w:webHidden/>
              </w:rPr>
              <w:fldChar w:fldCharType="separate"/>
            </w:r>
            <w:r>
              <w:rPr>
                <w:noProof/>
                <w:webHidden/>
              </w:rPr>
              <w:t>14</w:t>
            </w:r>
            <w:r w:rsidR="00133E5B">
              <w:rPr>
                <w:noProof/>
                <w:webHidden/>
              </w:rPr>
              <w:fldChar w:fldCharType="end"/>
            </w:r>
          </w:hyperlink>
        </w:p>
        <w:p w14:paraId="181819FC"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18" w:history="1">
            <w:r w:rsidR="00133E5B" w:rsidRPr="000A0C51">
              <w:rPr>
                <w:rStyle w:val="Hyperlink"/>
                <w:noProof/>
              </w:rPr>
              <w:t>C.2.</w:t>
            </w:r>
            <w:r w:rsidR="00133E5B">
              <w:rPr>
                <w:rFonts w:asciiTheme="minorHAnsi" w:eastAsiaTheme="minorEastAsia" w:hAnsiTheme="minorHAnsi"/>
                <w:noProof/>
                <w:lang w:eastAsia="en-AU"/>
              </w:rPr>
              <w:tab/>
            </w:r>
            <w:r w:rsidR="00133E5B" w:rsidRPr="000A0C51">
              <w:rPr>
                <w:rStyle w:val="Hyperlink"/>
                <w:noProof/>
              </w:rPr>
              <w:t>Type of applicant</w:t>
            </w:r>
            <w:r w:rsidR="00133E5B">
              <w:rPr>
                <w:noProof/>
                <w:webHidden/>
              </w:rPr>
              <w:tab/>
            </w:r>
            <w:r w:rsidR="00133E5B">
              <w:rPr>
                <w:noProof/>
                <w:webHidden/>
              </w:rPr>
              <w:fldChar w:fldCharType="begin"/>
            </w:r>
            <w:r w:rsidR="00133E5B">
              <w:rPr>
                <w:noProof/>
                <w:webHidden/>
              </w:rPr>
              <w:instrText xml:space="preserve"> PAGEREF _Toc17721218 \h </w:instrText>
            </w:r>
            <w:r w:rsidR="00133E5B">
              <w:rPr>
                <w:noProof/>
                <w:webHidden/>
              </w:rPr>
            </w:r>
            <w:r w:rsidR="00133E5B">
              <w:rPr>
                <w:noProof/>
                <w:webHidden/>
              </w:rPr>
              <w:fldChar w:fldCharType="separate"/>
            </w:r>
            <w:r>
              <w:rPr>
                <w:noProof/>
                <w:webHidden/>
              </w:rPr>
              <w:t>14</w:t>
            </w:r>
            <w:r w:rsidR="00133E5B">
              <w:rPr>
                <w:noProof/>
                <w:webHidden/>
              </w:rPr>
              <w:fldChar w:fldCharType="end"/>
            </w:r>
          </w:hyperlink>
        </w:p>
        <w:p w14:paraId="6FA98C52"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19" w:history="1">
            <w:r w:rsidR="00133E5B" w:rsidRPr="000A0C51">
              <w:rPr>
                <w:rStyle w:val="Hyperlink"/>
                <w:noProof/>
              </w:rPr>
              <w:t>C.3.</w:t>
            </w:r>
            <w:r w:rsidR="00133E5B">
              <w:rPr>
                <w:rFonts w:asciiTheme="minorHAnsi" w:eastAsiaTheme="minorEastAsia" w:hAnsiTheme="minorHAnsi"/>
                <w:noProof/>
                <w:lang w:eastAsia="en-AU"/>
              </w:rPr>
              <w:tab/>
            </w:r>
            <w:r w:rsidR="00133E5B" w:rsidRPr="000A0C51">
              <w:rPr>
                <w:rStyle w:val="Hyperlink"/>
                <w:noProof/>
              </w:rPr>
              <w:t>Applicant details</w:t>
            </w:r>
            <w:r w:rsidR="00133E5B">
              <w:rPr>
                <w:noProof/>
                <w:webHidden/>
              </w:rPr>
              <w:tab/>
            </w:r>
            <w:r w:rsidR="00133E5B">
              <w:rPr>
                <w:noProof/>
                <w:webHidden/>
              </w:rPr>
              <w:fldChar w:fldCharType="begin"/>
            </w:r>
            <w:r w:rsidR="00133E5B">
              <w:rPr>
                <w:noProof/>
                <w:webHidden/>
              </w:rPr>
              <w:instrText xml:space="preserve"> PAGEREF _Toc17721219 \h </w:instrText>
            </w:r>
            <w:r w:rsidR="00133E5B">
              <w:rPr>
                <w:noProof/>
                <w:webHidden/>
              </w:rPr>
            </w:r>
            <w:r w:rsidR="00133E5B">
              <w:rPr>
                <w:noProof/>
                <w:webHidden/>
              </w:rPr>
              <w:fldChar w:fldCharType="separate"/>
            </w:r>
            <w:r>
              <w:rPr>
                <w:noProof/>
                <w:webHidden/>
              </w:rPr>
              <w:t>14</w:t>
            </w:r>
            <w:r w:rsidR="00133E5B">
              <w:rPr>
                <w:noProof/>
                <w:webHidden/>
              </w:rPr>
              <w:fldChar w:fldCharType="end"/>
            </w:r>
          </w:hyperlink>
        </w:p>
        <w:p w14:paraId="56791355"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20" w:history="1">
            <w:r w:rsidR="00133E5B" w:rsidRPr="000A0C51">
              <w:rPr>
                <w:rStyle w:val="Hyperlink"/>
                <w:noProof/>
              </w:rPr>
              <w:t>C.4.</w:t>
            </w:r>
            <w:r w:rsidR="00133E5B">
              <w:rPr>
                <w:rFonts w:asciiTheme="minorHAnsi" w:eastAsiaTheme="minorEastAsia" w:hAnsiTheme="minorHAnsi"/>
                <w:noProof/>
                <w:lang w:eastAsia="en-AU"/>
              </w:rPr>
              <w:tab/>
            </w:r>
            <w:r w:rsidR="00133E5B" w:rsidRPr="000A0C51">
              <w:rPr>
                <w:rStyle w:val="Hyperlink"/>
                <w:noProof/>
              </w:rPr>
              <w:t>Trustee and trust details</w:t>
            </w:r>
            <w:r w:rsidR="00133E5B">
              <w:rPr>
                <w:noProof/>
                <w:webHidden/>
              </w:rPr>
              <w:tab/>
            </w:r>
            <w:r w:rsidR="00133E5B">
              <w:rPr>
                <w:noProof/>
                <w:webHidden/>
              </w:rPr>
              <w:fldChar w:fldCharType="begin"/>
            </w:r>
            <w:r w:rsidR="00133E5B">
              <w:rPr>
                <w:noProof/>
                <w:webHidden/>
              </w:rPr>
              <w:instrText xml:space="preserve"> PAGEREF _Toc17721220 \h </w:instrText>
            </w:r>
            <w:r w:rsidR="00133E5B">
              <w:rPr>
                <w:noProof/>
                <w:webHidden/>
              </w:rPr>
            </w:r>
            <w:r w:rsidR="00133E5B">
              <w:rPr>
                <w:noProof/>
                <w:webHidden/>
              </w:rPr>
              <w:fldChar w:fldCharType="separate"/>
            </w:r>
            <w:r>
              <w:rPr>
                <w:noProof/>
                <w:webHidden/>
              </w:rPr>
              <w:t>15</w:t>
            </w:r>
            <w:r w:rsidR="00133E5B">
              <w:rPr>
                <w:noProof/>
                <w:webHidden/>
              </w:rPr>
              <w:fldChar w:fldCharType="end"/>
            </w:r>
          </w:hyperlink>
        </w:p>
        <w:p w14:paraId="7DE7934B"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21" w:history="1">
            <w:r w:rsidR="00133E5B" w:rsidRPr="000A0C51">
              <w:rPr>
                <w:rStyle w:val="Hyperlink"/>
                <w:bCs/>
                <w:noProof/>
              </w:rPr>
              <w:t>C.5.</w:t>
            </w:r>
            <w:r w:rsidR="00133E5B">
              <w:rPr>
                <w:rFonts w:asciiTheme="minorHAnsi" w:eastAsiaTheme="minorEastAsia" w:hAnsiTheme="minorHAnsi"/>
                <w:noProof/>
                <w:lang w:eastAsia="en-AU"/>
              </w:rPr>
              <w:tab/>
            </w:r>
            <w:r w:rsidR="00133E5B" w:rsidRPr="000A0C51">
              <w:rPr>
                <w:rStyle w:val="Hyperlink"/>
                <w:noProof/>
              </w:rPr>
              <w:t>Individual details (where you are not entitled to an ABN)</w:t>
            </w:r>
            <w:r w:rsidR="00133E5B">
              <w:rPr>
                <w:noProof/>
                <w:webHidden/>
              </w:rPr>
              <w:tab/>
            </w:r>
            <w:r w:rsidR="00133E5B">
              <w:rPr>
                <w:noProof/>
                <w:webHidden/>
              </w:rPr>
              <w:fldChar w:fldCharType="begin"/>
            </w:r>
            <w:r w:rsidR="00133E5B">
              <w:rPr>
                <w:noProof/>
                <w:webHidden/>
              </w:rPr>
              <w:instrText xml:space="preserve"> PAGEREF _Toc17721221 \h </w:instrText>
            </w:r>
            <w:r w:rsidR="00133E5B">
              <w:rPr>
                <w:noProof/>
                <w:webHidden/>
              </w:rPr>
            </w:r>
            <w:r w:rsidR="00133E5B">
              <w:rPr>
                <w:noProof/>
                <w:webHidden/>
              </w:rPr>
              <w:fldChar w:fldCharType="separate"/>
            </w:r>
            <w:r>
              <w:rPr>
                <w:noProof/>
                <w:webHidden/>
              </w:rPr>
              <w:t>16</w:t>
            </w:r>
            <w:r w:rsidR="00133E5B">
              <w:rPr>
                <w:noProof/>
                <w:webHidden/>
              </w:rPr>
              <w:fldChar w:fldCharType="end"/>
            </w:r>
          </w:hyperlink>
        </w:p>
        <w:p w14:paraId="380AA845"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22" w:history="1">
            <w:r w:rsidR="00133E5B" w:rsidRPr="000A0C51">
              <w:rPr>
                <w:rStyle w:val="Hyperlink"/>
                <w:bCs/>
                <w:noProof/>
              </w:rPr>
              <w:t>C.6.</w:t>
            </w:r>
            <w:r w:rsidR="00133E5B">
              <w:rPr>
                <w:rFonts w:asciiTheme="minorHAnsi" w:eastAsiaTheme="minorEastAsia" w:hAnsiTheme="minorHAnsi"/>
                <w:noProof/>
                <w:lang w:eastAsia="en-AU"/>
              </w:rPr>
              <w:tab/>
            </w:r>
            <w:r w:rsidR="00133E5B" w:rsidRPr="000A0C51">
              <w:rPr>
                <w:rStyle w:val="Hyperlink"/>
                <w:noProof/>
              </w:rPr>
              <w:t>Address details</w:t>
            </w:r>
            <w:r w:rsidR="00133E5B">
              <w:rPr>
                <w:noProof/>
                <w:webHidden/>
              </w:rPr>
              <w:tab/>
            </w:r>
            <w:r w:rsidR="00133E5B">
              <w:rPr>
                <w:noProof/>
                <w:webHidden/>
              </w:rPr>
              <w:fldChar w:fldCharType="begin"/>
            </w:r>
            <w:r w:rsidR="00133E5B">
              <w:rPr>
                <w:noProof/>
                <w:webHidden/>
              </w:rPr>
              <w:instrText xml:space="preserve"> PAGEREF _Toc17721222 \h </w:instrText>
            </w:r>
            <w:r w:rsidR="00133E5B">
              <w:rPr>
                <w:noProof/>
                <w:webHidden/>
              </w:rPr>
            </w:r>
            <w:r w:rsidR="00133E5B">
              <w:rPr>
                <w:noProof/>
                <w:webHidden/>
              </w:rPr>
              <w:fldChar w:fldCharType="separate"/>
            </w:r>
            <w:r>
              <w:rPr>
                <w:noProof/>
                <w:webHidden/>
              </w:rPr>
              <w:t>16</w:t>
            </w:r>
            <w:r w:rsidR="00133E5B">
              <w:rPr>
                <w:noProof/>
                <w:webHidden/>
              </w:rPr>
              <w:fldChar w:fldCharType="end"/>
            </w:r>
          </w:hyperlink>
        </w:p>
        <w:p w14:paraId="0BE63B02"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23" w:history="1">
            <w:r w:rsidR="00133E5B" w:rsidRPr="000A0C51">
              <w:rPr>
                <w:rStyle w:val="Hyperlink"/>
                <w:bCs/>
                <w:noProof/>
              </w:rPr>
              <w:t>C.7.</w:t>
            </w:r>
            <w:r w:rsidR="00133E5B">
              <w:rPr>
                <w:rFonts w:asciiTheme="minorHAnsi" w:eastAsiaTheme="minorEastAsia" w:hAnsiTheme="minorHAnsi"/>
                <w:noProof/>
                <w:lang w:eastAsia="en-AU"/>
              </w:rPr>
              <w:tab/>
            </w:r>
            <w:r w:rsidR="00133E5B" w:rsidRPr="000A0C51">
              <w:rPr>
                <w:rStyle w:val="Hyperlink"/>
                <w:noProof/>
              </w:rPr>
              <w:t>Website address</w:t>
            </w:r>
            <w:r w:rsidR="00133E5B">
              <w:rPr>
                <w:noProof/>
                <w:webHidden/>
              </w:rPr>
              <w:tab/>
            </w:r>
            <w:r w:rsidR="00133E5B">
              <w:rPr>
                <w:noProof/>
                <w:webHidden/>
              </w:rPr>
              <w:fldChar w:fldCharType="begin"/>
            </w:r>
            <w:r w:rsidR="00133E5B">
              <w:rPr>
                <w:noProof/>
                <w:webHidden/>
              </w:rPr>
              <w:instrText xml:space="preserve"> PAGEREF _Toc17721223 \h </w:instrText>
            </w:r>
            <w:r w:rsidR="00133E5B">
              <w:rPr>
                <w:noProof/>
                <w:webHidden/>
              </w:rPr>
            </w:r>
            <w:r w:rsidR="00133E5B">
              <w:rPr>
                <w:noProof/>
                <w:webHidden/>
              </w:rPr>
              <w:fldChar w:fldCharType="separate"/>
            </w:r>
            <w:r>
              <w:rPr>
                <w:noProof/>
                <w:webHidden/>
              </w:rPr>
              <w:t>17</w:t>
            </w:r>
            <w:r w:rsidR="00133E5B">
              <w:rPr>
                <w:noProof/>
                <w:webHidden/>
              </w:rPr>
              <w:fldChar w:fldCharType="end"/>
            </w:r>
          </w:hyperlink>
        </w:p>
        <w:p w14:paraId="1A726A56"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24" w:history="1">
            <w:r w:rsidR="00133E5B" w:rsidRPr="000A0C51">
              <w:rPr>
                <w:rStyle w:val="Hyperlink"/>
                <w:noProof/>
              </w:rPr>
              <w:t>C.8.</w:t>
            </w:r>
            <w:r w:rsidR="00133E5B">
              <w:rPr>
                <w:rFonts w:asciiTheme="minorHAnsi" w:eastAsiaTheme="minorEastAsia" w:hAnsiTheme="minorHAnsi"/>
                <w:noProof/>
                <w:lang w:eastAsia="en-AU"/>
              </w:rPr>
              <w:tab/>
            </w:r>
            <w:r w:rsidR="00133E5B" w:rsidRPr="000A0C51">
              <w:rPr>
                <w:rStyle w:val="Hyperlink"/>
                <w:noProof/>
              </w:rPr>
              <w:t>Project site address</w:t>
            </w:r>
            <w:r w:rsidR="00133E5B">
              <w:rPr>
                <w:noProof/>
                <w:webHidden/>
              </w:rPr>
              <w:tab/>
            </w:r>
            <w:r w:rsidR="00133E5B">
              <w:rPr>
                <w:noProof/>
                <w:webHidden/>
              </w:rPr>
              <w:fldChar w:fldCharType="begin"/>
            </w:r>
            <w:r w:rsidR="00133E5B">
              <w:rPr>
                <w:noProof/>
                <w:webHidden/>
              </w:rPr>
              <w:instrText xml:space="preserve"> PAGEREF _Toc17721224 \h </w:instrText>
            </w:r>
            <w:r w:rsidR="00133E5B">
              <w:rPr>
                <w:noProof/>
                <w:webHidden/>
              </w:rPr>
            </w:r>
            <w:r w:rsidR="00133E5B">
              <w:rPr>
                <w:noProof/>
                <w:webHidden/>
              </w:rPr>
              <w:fldChar w:fldCharType="separate"/>
            </w:r>
            <w:r>
              <w:rPr>
                <w:noProof/>
                <w:webHidden/>
              </w:rPr>
              <w:t>17</w:t>
            </w:r>
            <w:r w:rsidR="00133E5B">
              <w:rPr>
                <w:noProof/>
                <w:webHidden/>
              </w:rPr>
              <w:fldChar w:fldCharType="end"/>
            </w:r>
          </w:hyperlink>
        </w:p>
        <w:p w14:paraId="326617F8" w14:textId="77777777" w:rsidR="00133E5B" w:rsidRDefault="00554AA1">
          <w:pPr>
            <w:pStyle w:val="TOC3"/>
            <w:tabs>
              <w:tab w:val="right" w:leader="dot" w:pos="8777"/>
            </w:tabs>
            <w:rPr>
              <w:rFonts w:asciiTheme="minorHAnsi" w:eastAsiaTheme="minorEastAsia" w:hAnsiTheme="minorHAnsi"/>
              <w:noProof/>
              <w:lang w:eastAsia="en-AU"/>
            </w:rPr>
          </w:pPr>
          <w:hyperlink w:anchor="_Toc17721225" w:history="1">
            <w:r w:rsidR="00133E5B" w:rsidRPr="000A0C51">
              <w:rPr>
                <w:rStyle w:val="Hyperlink"/>
                <w:noProof/>
              </w:rPr>
              <w:t>Site address 1</w:t>
            </w:r>
            <w:r w:rsidR="00133E5B">
              <w:rPr>
                <w:noProof/>
                <w:webHidden/>
              </w:rPr>
              <w:tab/>
            </w:r>
            <w:r w:rsidR="00133E5B">
              <w:rPr>
                <w:noProof/>
                <w:webHidden/>
              </w:rPr>
              <w:fldChar w:fldCharType="begin"/>
            </w:r>
            <w:r w:rsidR="00133E5B">
              <w:rPr>
                <w:noProof/>
                <w:webHidden/>
              </w:rPr>
              <w:instrText xml:space="preserve"> PAGEREF _Toc17721225 \h </w:instrText>
            </w:r>
            <w:r w:rsidR="00133E5B">
              <w:rPr>
                <w:noProof/>
                <w:webHidden/>
              </w:rPr>
            </w:r>
            <w:r w:rsidR="00133E5B">
              <w:rPr>
                <w:noProof/>
                <w:webHidden/>
              </w:rPr>
              <w:fldChar w:fldCharType="separate"/>
            </w:r>
            <w:r>
              <w:rPr>
                <w:noProof/>
                <w:webHidden/>
              </w:rPr>
              <w:t>17</w:t>
            </w:r>
            <w:r w:rsidR="00133E5B">
              <w:rPr>
                <w:noProof/>
                <w:webHidden/>
              </w:rPr>
              <w:fldChar w:fldCharType="end"/>
            </w:r>
          </w:hyperlink>
        </w:p>
        <w:p w14:paraId="11B25DD0" w14:textId="77777777" w:rsidR="00133E5B" w:rsidRDefault="00554AA1">
          <w:pPr>
            <w:pStyle w:val="TOC3"/>
            <w:tabs>
              <w:tab w:val="right" w:leader="dot" w:pos="8777"/>
            </w:tabs>
            <w:rPr>
              <w:rFonts w:asciiTheme="minorHAnsi" w:eastAsiaTheme="minorEastAsia" w:hAnsiTheme="minorHAnsi"/>
              <w:noProof/>
              <w:lang w:eastAsia="en-AU"/>
            </w:rPr>
          </w:pPr>
          <w:hyperlink w:anchor="_Toc17721226" w:history="1">
            <w:r w:rsidR="00133E5B" w:rsidRPr="000A0C51">
              <w:rPr>
                <w:rStyle w:val="Hyperlink"/>
                <w:noProof/>
              </w:rPr>
              <w:t>Site address 2</w:t>
            </w:r>
            <w:r w:rsidR="00133E5B">
              <w:rPr>
                <w:noProof/>
                <w:webHidden/>
              </w:rPr>
              <w:tab/>
            </w:r>
            <w:r w:rsidR="00133E5B">
              <w:rPr>
                <w:noProof/>
                <w:webHidden/>
              </w:rPr>
              <w:fldChar w:fldCharType="begin"/>
            </w:r>
            <w:r w:rsidR="00133E5B">
              <w:rPr>
                <w:noProof/>
                <w:webHidden/>
              </w:rPr>
              <w:instrText xml:space="preserve"> PAGEREF _Toc17721226 \h </w:instrText>
            </w:r>
            <w:r w:rsidR="00133E5B">
              <w:rPr>
                <w:noProof/>
                <w:webHidden/>
              </w:rPr>
            </w:r>
            <w:r w:rsidR="00133E5B">
              <w:rPr>
                <w:noProof/>
                <w:webHidden/>
              </w:rPr>
              <w:fldChar w:fldCharType="separate"/>
            </w:r>
            <w:r>
              <w:rPr>
                <w:noProof/>
                <w:webHidden/>
              </w:rPr>
              <w:t>17</w:t>
            </w:r>
            <w:r w:rsidR="00133E5B">
              <w:rPr>
                <w:noProof/>
                <w:webHidden/>
              </w:rPr>
              <w:fldChar w:fldCharType="end"/>
            </w:r>
          </w:hyperlink>
        </w:p>
        <w:p w14:paraId="02C5AA71" w14:textId="77777777" w:rsidR="00133E5B" w:rsidRDefault="00554AA1">
          <w:pPr>
            <w:pStyle w:val="TOC3"/>
            <w:tabs>
              <w:tab w:val="right" w:leader="dot" w:pos="8777"/>
            </w:tabs>
            <w:rPr>
              <w:rFonts w:asciiTheme="minorHAnsi" w:eastAsiaTheme="minorEastAsia" w:hAnsiTheme="minorHAnsi"/>
              <w:noProof/>
              <w:lang w:eastAsia="en-AU"/>
            </w:rPr>
          </w:pPr>
          <w:hyperlink w:anchor="_Toc17721227" w:history="1">
            <w:r w:rsidR="00133E5B" w:rsidRPr="000A0C51">
              <w:rPr>
                <w:rStyle w:val="Hyperlink"/>
                <w:noProof/>
              </w:rPr>
              <w:t>Site address 3</w:t>
            </w:r>
            <w:r w:rsidR="00133E5B">
              <w:rPr>
                <w:noProof/>
                <w:webHidden/>
              </w:rPr>
              <w:tab/>
            </w:r>
            <w:r w:rsidR="00133E5B">
              <w:rPr>
                <w:noProof/>
                <w:webHidden/>
              </w:rPr>
              <w:fldChar w:fldCharType="begin"/>
            </w:r>
            <w:r w:rsidR="00133E5B">
              <w:rPr>
                <w:noProof/>
                <w:webHidden/>
              </w:rPr>
              <w:instrText xml:space="preserve"> PAGEREF _Toc17721227 \h </w:instrText>
            </w:r>
            <w:r w:rsidR="00133E5B">
              <w:rPr>
                <w:noProof/>
                <w:webHidden/>
              </w:rPr>
            </w:r>
            <w:r w:rsidR="00133E5B">
              <w:rPr>
                <w:noProof/>
                <w:webHidden/>
              </w:rPr>
              <w:fldChar w:fldCharType="separate"/>
            </w:r>
            <w:r>
              <w:rPr>
                <w:noProof/>
                <w:webHidden/>
              </w:rPr>
              <w:t>18</w:t>
            </w:r>
            <w:r w:rsidR="00133E5B">
              <w:rPr>
                <w:noProof/>
                <w:webHidden/>
              </w:rPr>
              <w:fldChar w:fldCharType="end"/>
            </w:r>
          </w:hyperlink>
        </w:p>
        <w:p w14:paraId="7428552A"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28" w:history="1">
            <w:r w:rsidR="00133E5B" w:rsidRPr="000A0C51">
              <w:rPr>
                <w:rStyle w:val="Hyperlink"/>
                <w:noProof/>
              </w:rPr>
              <w:t>C.9.</w:t>
            </w:r>
            <w:r w:rsidR="00133E5B">
              <w:rPr>
                <w:rFonts w:asciiTheme="minorHAnsi" w:eastAsiaTheme="minorEastAsia" w:hAnsiTheme="minorHAnsi"/>
                <w:noProof/>
                <w:lang w:eastAsia="en-AU"/>
              </w:rPr>
              <w:tab/>
            </w:r>
            <w:r w:rsidR="00133E5B" w:rsidRPr="000A0C51">
              <w:rPr>
                <w:rStyle w:val="Hyperlink"/>
                <w:noProof/>
              </w:rPr>
              <w:t>Project partner details</w:t>
            </w:r>
            <w:r w:rsidR="00133E5B">
              <w:rPr>
                <w:noProof/>
                <w:webHidden/>
              </w:rPr>
              <w:tab/>
            </w:r>
            <w:r w:rsidR="00133E5B">
              <w:rPr>
                <w:noProof/>
                <w:webHidden/>
              </w:rPr>
              <w:fldChar w:fldCharType="begin"/>
            </w:r>
            <w:r w:rsidR="00133E5B">
              <w:rPr>
                <w:noProof/>
                <w:webHidden/>
              </w:rPr>
              <w:instrText xml:space="preserve"> PAGEREF _Toc17721228 \h </w:instrText>
            </w:r>
            <w:r w:rsidR="00133E5B">
              <w:rPr>
                <w:noProof/>
                <w:webHidden/>
              </w:rPr>
            </w:r>
            <w:r w:rsidR="00133E5B">
              <w:rPr>
                <w:noProof/>
                <w:webHidden/>
              </w:rPr>
              <w:fldChar w:fldCharType="separate"/>
            </w:r>
            <w:r>
              <w:rPr>
                <w:noProof/>
                <w:webHidden/>
              </w:rPr>
              <w:t>18</w:t>
            </w:r>
            <w:r w:rsidR="00133E5B">
              <w:rPr>
                <w:noProof/>
                <w:webHidden/>
              </w:rPr>
              <w:fldChar w:fldCharType="end"/>
            </w:r>
          </w:hyperlink>
        </w:p>
        <w:p w14:paraId="4A581B3B" w14:textId="77777777" w:rsidR="00133E5B" w:rsidRDefault="00554AA1">
          <w:pPr>
            <w:pStyle w:val="TOC1"/>
            <w:tabs>
              <w:tab w:val="left" w:pos="660"/>
              <w:tab w:val="right" w:leader="dot" w:pos="8777"/>
            </w:tabs>
            <w:rPr>
              <w:rFonts w:asciiTheme="minorHAnsi" w:eastAsiaTheme="minorEastAsia" w:hAnsiTheme="minorHAnsi"/>
              <w:noProof/>
              <w:lang w:eastAsia="en-AU"/>
            </w:rPr>
          </w:pPr>
          <w:hyperlink w:anchor="_Toc17721229" w:history="1">
            <w:r w:rsidR="00133E5B" w:rsidRPr="000A0C51">
              <w:rPr>
                <w:rStyle w:val="Hyperlink"/>
                <w:noProof/>
              </w:rPr>
              <w:t>D.</w:t>
            </w:r>
            <w:r w:rsidR="00133E5B">
              <w:rPr>
                <w:rFonts w:asciiTheme="minorHAnsi" w:eastAsiaTheme="minorEastAsia" w:hAnsiTheme="minorHAnsi"/>
                <w:noProof/>
                <w:lang w:eastAsia="en-AU"/>
              </w:rPr>
              <w:tab/>
            </w:r>
            <w:r w:rsidR="00133E5B" w:rsidRPr="000A0C51">
              <w:rPr>
                <w:rStyle w:val="Hyperlink"/>
                <w:noProof/>
              </w:rPr>
              <w:t>Project details and funding</w:t>
            </w:r>
            <w:r w:rsidR="00133E5B">
              <w:rPr>
                <w:noProof/>
                <w:webHidden/>
              </w:rPr>
              <w:tab/>
            </w:r>
            <w:r w:rsidR="00133E5B">
              <w:rPr>
                <w:noProof/>
                <w:webHidden/>
              </w:rPr>
              <w:fldChar w:fldCharType="begin"/>
            </w:r>
            <w:r w:rsidR="00133E5B">
              <w:rPr>
                <w:noProof/>
                <w:webHidden/>
              </w:rPr>
              <w:instrText xml:space="preserve"> PAGEREF _Toc17721229 \h </w:instrText>
            </w:r>
            <w:r w:rsidR="00133E5B">
              <w:rPr>
                <w:noProof/>
                <w:webHidden/>
              </w:rPr>
            </w:r>
            <w:r w:rsidR="00133E5B">
              <w:rPr>
                <w:noProof/>
                <w:webHidden/>
              </w:rPr>
              <w:fldChar w:fldCharType="separate"/>
            </w:r>
            <w:r>
              <w:rPr>
                <w:noProof/>
                <w:webHidden/>
              </w:rPr>
              <w:t>19</w:t>
            </w:r>
            <w:r w:rsidR="00133E5B">
              <w:rPr>
                <w:noProof/>
                <w:webHidden/>
              </w:rPr>
              <w:fldChar w:fldCharType="end"/>
            </w:r>
          </w:hyperlink>
        </w:p>
        <w:p w14:paraId="3119714A"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30" w:history="1">
            <w:r w:rsidR="00133E5B" w:rsidRPr="000A0C51">
              <w:rPr>
                <w:rStyle w:val="Hyperlink"/>
                <w:noProof/>
              </w:rPr>
              <w:t>D.1.</w:t>
            </w:r>
            <w:r w:rsidR="00133E5B">
              <w:rPr>
                <w:rFonts w:asciiTheme="minorHAnsi" w:eastAsiaTheme="minorEastAsia" w:hAnsiTheme="minorHAnsi"/>
                <w:noProof/>
                <w:lang w:eastAsia="en-AU"/>
              </w:rPr>
              <w:tab/>
            </w:r>
            <w:r w:rsidR="00133E5B" w:rsidRPr="000A0C51">
              <w:rPr>
                <w:rStyle w:val="Hyperlink"/>
                <w:noProof/>
              </w:rPr>
              <w:t>Listed place</w:t>
            </w:r>
            <w:r w:rsidR="00133E5B">
              <w:rPr>
                <w:noProof/>
                <w:webHidden/>
              </w:rPr>
              <w:tab/>
            </w:r>
            <w:r w:rsidR="00133E5B">
              <w:rPr>
                <w:noProof/>
                <w:webHidden/>
              </w:rPr>
              <w:fldChar w:fldCharType="begin"/>
            </w:r>
            <w:r w:rsidR="00133E5B">
              <w:rPr>
                <w:noProof/>
                <w:webHidden/>
              </w:rPr>
              <w:instrText xml:space="preserve"> PAGEREF _Toc17721230 \h </w:instrText>
            </w:r>
            <w:r w:rsidR="00133E5B">
              <w:rPr>
                <w:noProof/>
                <w:webHidden/>
              </w:rPr>
            </w:r>
            <w:r w:rsidR="00133E5B">
              <w:rPr>
                <w:noProof/>
                <w:webHidden/>
              </w:rPr>
              <w:fldChar w:fldCharType="separate"/>
            </w:r>
            <w:r>
              <w:rPr>
                <w:noProof/>
                <w:webHidden/>
              </w:rPr>
              <w:t>19</w:t>
            </w:r>
            <w:r w:rsidR="00133E5B">
              <w:rPr>
                <w:noProof/>
                <w:webHidden/>
              </w:rPr>
              <w:fldChar w:fldCharType="end"/>
            </w:r>
          </w:hyperlink>
        </w:p>
        <w:p w14:paraId="381BE8F8"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31" w:history="1">
            <w:r w:rsidR="00133E5B" w:rsidRPr="000A0C51">
              <w:rPr>
                <w:rStyle w:val="Hyperlink"/>
                <w:noProof/>
              </w:rPr>
              <w:t>D.2.</w:t>
            </w:r>
            <w:r w:rsidR="00133E5B">
              <w:rPr>
                <w:rFonts w:asciiTheme="minorHAnsi" w:eastAsiaTheme="minorEastAsia" w:hAnsiTheme="minorHAnsi"/>
                <w:noProof/>
                <w:lang w:eastAsia="en-AU"/>
              </w:rPr>
              <w:tab/>
            </w:r>
            <w:r w:rsidR="00133E5B" w:rsidRPr="000A0C51">
              <w:rPr>
                <w:rStyle w:val="Hyperlink"/>
                <w:noProof/>
              </w:rPr>
              <w:t>Project title and description</w:t>
            </w:r>
            <w:r w:rsidR="00133E5B">
              <w:rPr>
                <w:noProof/>
                <w:webHidden/>
              </w:rPr>
              <w:tab/>
            </w:r>
            <w:r w:rsidR="00133E5B">
              <w:rPr>
                <w:noProof/>
                <w:webHidden/>
              </w:rPr>
              <w:fldChar w:fldCharType="begin"/>
            </w:r>
            <w:r w:rsidR="00133E5B">
              <w:rPr>
                <w:noProof/>
                <w:webHidden/>
              </w:rPr>
              <w:instrText xml:space="preserve"> PAGEREF _Toc17721231 \h </w:instrText>
            </w:r>
            <w:r w:rsidR="00133E5B">
              <w:rPr>
                <w:noProof/>
                <w:webHidden/>
              </w:rPr>
            </w:r>
            <w:r w:rsidR="00133E5B">
              <w:rPr>
                <w:noProof/>
                <w:webHidden/>
              </w:rPr>
              <w:fldChar w:fldCharType="separate"/>
            </w:r>
            <w:r>
              <w:rPr>
                <w:noProof/>
                <w:webHidden/>
              </w:rPr>
              <w:t>20</w:t>
            </w:r>
            <w:r w:rsidR="00133E5B">
              <w:rPr>
                <w:noProof/>
                <w:webHidden/>
              </w:rPr>
              <w:fldChar w:fldCharType="end"/>
            </w:r>
          </w:hyperlink>
        </w:p>
        <w:p w14:paraId="21C537B4"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32" w:history="1">
            <w:r w:rsidR="00133E5B" w:rsidRPr="000A0C51">
              <w:rPr>
                <w:rStyle w:val="Hyperlink"/>
                <w:noProof/>
              </w:rPr>
              <w:t>D.3.</w:t>
            </w:r>
            <w:r w:rsidR="00133E5B">
              <w:rPr>
                <w:rFonts w:asciiTheme="minorHAnsi" w:eastAsiaTheme="minorEastAsia" w:hAnsiTheme="minorHAnsi"/>
                <w:noProof/>
                <w:lang w:eastAsia="en-AU"/>
              </w:rPr>
              <w:tab/>
            </w:r>
            <w:r w:rsidR="00133E5B" w:rsidRPr="000A0C51">
              <w:rPr>
                <w:rStyle w:val="Hyperlink"/>
                <w:noProof/>
              </w:rPr>
              <w:t>Detailed project description and key activities</w:t>
            </w:r>
            <w:r w:rsidR="00133E5B">
              <w:rPr>
                <w:noProof/>
                <w:webHidden/>
              </w:rPr>
              <w:tab/>
            </w:r>
            <w:r w:rsidR="00133E5B">
              <w:rPr>
                <w:noProof/>
                <w:webHidden/>
              </w:rPr>
              <w:fldChar w:fldCharType="begin"/>
            </w:r>
            <w:r w:rsidR="00133E5B">
              <w:rPr>
                <w:noProof/>
                <w:webHidden/>
              </w:rPr>
              <w:instrText xml:space="preserve"> PAGEREF _Toc17721232 \h </w:instrText>
            </w:r>
            <w:r w:rsidR="00133E5B">
              <w:rPr>
                <w:noProof/>
                <w:webHidden/>
              </w:rPr>
            </w:r>
            <w:r w:rsidR="00133E5B">
              <w:rPr>
                <w:noProof/>
                <w:webHidden/>
              </w:rPr>
              <w:fldChar w:fldCharType="separate"/>
            </w:r>
            <w:r>
              <w:rPr>
                <w:noProof/>
                <w:webHidden/>
              </w:rPr>
              <w:t>20</w:t>
            </w:r>
            <w:r w:rsidR="00133E5B">
              <w:rPr>
                <w:noProof/>
                <w:webHidden/>
              </w:rPr>
              <w:fldChar w:fldCharType="end"/>
            </w:r>
          </w:hyperlink>
        </w:p>
        <w:p w14:paraId="25F6C46A"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33" w:history="1">
            <w:r w:rsidR="00133E5B" w:rsidRPr="000A0C51">
              <w:rPr>
                <w:rStyle w:val="Hyperlink"/>
                <w:noProof/>
              </w:rPr>
              <w:t>D.4.</w:t>
            </w:r>
            <w:r w:rsidR="00133E5B">
              <w:rPr>
                <w:rFonts w:asciiTheme="minorHAnsi" w:eastAsiaTheme="minorEastAsia" w:hAnsiTheme="minorHAnsi"/>
                <w:noProof/>
                <w:lang w:eastAsia="en-AU"/>
              </w:rPr>
              <w:tab/>
            </w:r>
            <w:r w:rsidR="00133E5B" w:rsidRPr="000A0C51">
              <w:rPr>
                <w:rStyle w:val="Hyperlink"/>
                <w:noProof/>
              </w:rPr>
              <w:t>Project outcomes</w:t>
            </w:r>
            <w:r w:rsidR="00133E5B">
              <w:rPr>
                <w:noProof/>
                <w:webHidden/>
              </w:rPr>
              <w:tab/>
            </w:r>
            <w:r w:rsidR="00133E5B">
              <w:rPr>
                <w:noProof/>
                <w:webHidden/>
              </w:rPr>
              <w:fldChar w:fldCharType="begin"/>
            </w:r>
            <w:r w:rsidR="00133E5B">
              <w:rPr>
                <w:noProof/>
                <w:webHidden/>
              </w:rPr>
              <w:instrText xml:space="preserve"> PAGEREF _Toc17721233 \h </w:instrText>
            </w:r>
            <w:r w:rsidR="00133E5B">
              <w:rPr>
                <w:noProof/>
                <w:webHidden/>
              </w:rPr>
            </w:r>
            <w:r w:rsidR="00133E5B">
              <w:rPr>
                <w:noProof/>
                <w:webHidden/>
              </w:rPr>
              <w:fldChar w:fldCharType="separate"/>
            </w:r>
            <w:r>
              <w:rPr>
                <w:noProof/>
                <w:webHidden/>
              </w:rPr>
              <w:t>21</w:t>
            </w:r>
            <w:r w:rsidR="00133E5B">
              <w:rPr>
                <w:noProof/>
                <w:webHidden/>
              </w:rPr>
              <w:fldChar w:fldCharType="end"/>
            </w:r>
          </w:hyperlink>
        </w:p>
        <w:p w14:paraId="06D9F00D"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34" w:history="1">
            <w:r w:rsidR="00133E5B" w:rsidRPr="000A0C51">
              <w:rPr>
                <w:rStyle w:val="Hyperlink"/>
                <w:noProof/>
              </w:rPr>
              <w:t>D.5.</w:t>
            </w:r>
            <w:r w:rsidR="00133E5B">
              <w:rPr>
                <w:rFonts w:asciiTheme="minorHAnsi" w:eastAsiaTheme="minorEastAsia" w:hAnsiTheme="minorHAnsi"/>
                <w:noProof/>
                <w:lang w:eastAsia="en-AU"/>
              </w:rPr>
              <w:tab/>
            </w:r>
            <w:r w:rsidR="00133E5B" w:rsidRPr="000A0C51">
              <w:rPr>
                <w:rStyle w:val="Hyperlink"/>
                <w:noProof/>
              </w:rPr>
              <w:t>Project milestones</w:t>
            </w:r>
            <w:r w:rsidR="00133E5B">
              <w:rPr>
                <w:noProof/>
                <w:webHidden/>
              </w:rPr>
              <w:tab/>
            </w:r>
            <w:r w:rsidR="00133E5B">
              <w:rPr>
                <w:noProof/>
                <w:webHidden/>
              </w:rPr>
              <w:fldChar w:fldCharType="begin"/>
            </w:r>
            <w:r w:rsidR="00133E5B">
              <w:rPr>
                <w:noProof/>
                <w:webHidden/>
              </w:rPr>
              <w:instrText xml:space="preserve"> PAGEREF _Toc17721234 \h </w:instrText>
            </w:r>
            <w:r w:rsidR="00133E5B">
              <w:rPr>
                <w:noProof/>
                <w:webHidden/>
              </w:rPr>
            </w:r>
            <w:r w:rsidR="00133E5B">
              <w:rPr>
                <w:noProof/>
                <w:webHidden/>
              </w:rPr>
              <w:fldChar w:fldCharType="separate"/>
            </w:r>
            <w:r>
              <w:rPr>
                <w:noProof/>
                <w:webHidden/>
              </w:rPr>
              <w:t>21</w:t>
            </w:r>
            <w:r w:rsidR="00133E5B">
              <w:rPr>
                <w:noProof/>
                <w:webHidden/>
              </w:rPr>
              <w:fldChar w:fldCharType="end"/>
            </w:r>
          </w:hyperlink>
        </w:p>
        <w:p w14:paraId="71DAD885" w14:textId="77777777" w:rsidR="00133E5B" w:rsidRDefault="00554AA1">
          <w:pPr>
            <w:pStyle w:val="TOC3"/>
            <w:tabs>
              <w:tab w:val="right" w:leader="dot" w:pos="8777"/>
            </w:tabs>
            <w:rPr>
              <w:rFonts w:asciiTheme="minorHAnsi" w:eastAsiaTheme="minorEastAsia" w:hAnsiTheme="minorHAnsi"/>
              <w:noProof/>
              <w:lang w:eastAsia="en-AU"/>
            </w:rPr>
          </w:pPr>
          <w:hyperlink w:anchor="_Toc17721235" w:history="1">
            <w:r w:rsidR="00133E5B" w:rsidRPr="000A0C51">
              <w:rPr>
                <w:rStyle w:val="Hyperlink"/>
                <w:noProof/>
              </w:rPr>
              <w:t>Milestone 1</w:t>
            </w:r>
            <w:r w:rsidR="00133E5B">
              <w:rPr>
                <w:noProof/>
                <w:webHidden/>
              </w:rPr>
              <w:tab/>
            </w:r>
            <w:r w:rsidR="00133E5B">
              <w:rPr>
                <w:noProof/>
                <w:webHidden/>
              </w:rPr>
              <w:fldChar w:fldCharType="begin"/>
            </w:r>
            <w:r w:rsidR="00133E5B">
              <w:rPr>
                <w:noProof/>
                <w:webHidden/>
              </w:rPr>
              <w:instrText xml:space="preserve"> PAGEREF _Toc17721235 \h </w:instrText>
            </w:r>
            <w:r w:rsidR="00133E5B">
              <w:rPr>
                <w:noProof/>
                <w:webHidden/>
              </w:rPr>
            </w:r>
            <w:r w:rsidR="00133E5B">
              <w:rPr>
                <w:noProof/>
                <w:webHidden/>
              </w:rPr>
              <w:fldChar w:fldCharType="separate"/>
            </w:r>
            <w:r>
              <w:rPr>
                <w:noProof/>
                <w:webHidden/>
              </w:rPr>
              <w:t>21</w:t>
            </w:r>
            <w:r w:rsidR="00133E5B">
              <w:rPr>
                <w:noProof/>
                <w:webHidden/>
              </w:rPr>
              <w:fldChar w:fldCharType="end"/>
            </w:r>
          </w:hyperlink>
        </w:p>
        <w:p w14:paraId="73B15030" w14:textId="77777777" w:rsidR="00133E5B" w:rsidRDefault="00554AA1">
          <w:pPr>
            <w:pStyle w:val="TOC3"/>
            <w:tabs>
              <w:tab w:val="right" w:leader="dot" w:pos="8777"/>
            </w:tabs>
            <w:rPr>
              <w:rFonts w:asciiTheme="minorHAnsi" w:eastAsiaTheme="minorEastAsia" w:hAnsiTheme="minorHAnsi"/>
              <w:noProof/>
              <w:lang w:eastAsia="en-AU"/>
            </w:rPr>
          </w:pPr>
          <w:hyperlink w:anchor="_Toc17721236" w:history="1">
            <w:r w:rsidR="00133E5B" w:rsidRPr="000A0C51">
              <w:rPr>
                <w:rStyle w:val="Hyperlink"/>
                <w:noProof/>
              </w:rPr>
              <w:t>Milestone 2</w:t>
            </w:r>
            <w:r w:rsidR="00133E5B">
              <w:rPr>
                <w:noProof/>
                <w:webHidden/>
              </w:rPr>
              <w:tab/>
            </w:r>
            <w:r w:rsidR="00133E5B">
              <w:rPr>
                <w:noProof/>
                <w:webHidden/>
              </w:rPr>
              <w:fldChar w:fldCharType="begin"/>
            </w:r>
            <w:r w:rsidR="00133E5B">
              <w:rPr>
                <w:noProof/>
                <w:webHidden/>
              </w:rPr>
              <w:instrText xml:space="preserve"> PAGEREF _Toc17721236 \h </w:instrText>
            </w:r>
            <w:r w:rsidR="00133E5B">
              <w:rPr>
                <w:noProof/>
                <w:webHidden/>
              </w:rPr>
            </w:r>
            <w:r w:rsidR="00133E5B">
              <w:rPr>
                <w:noProof/>
                <w:webHidden/>
              </w:rPr>
              <w:fldChar w:fldCharType="separate"/>
            </w:r>
            <w:r>
              <w:rPr>
                <w:noProof/>
                <w:webHidden/>
              </w:rPr>
              <w:t>22</w:t>
            </w:r>
            <w:r w:rsidR="00133E5B">
              <w:rPr>
                <w:noProof/>
                <w:webHidden/>
              </w:rPr>
              <w:fldChar w:fldCharType="end"/>
            </w:r>
          </w:hyperlink>
        </w:p>
        <w:p w14:paraId="745E3499" w14:textId="77777777" w:rsidR="00133E5B" w:rsidRDefault="00554AA1">
          <w:pPr>
            <w:pStyle w:val="TOC3"/>
            <w:tabs>
              <w:tab w:val="right" w:leader="dot" w:pos="8777"/>
            </w:tabs>
            <w:rPr>
              <w:rFonts w:asciiTheme="minorHAnsi" w:eastAsiaTheme="minorEastAsia" w:hAnsiTheme="minorHAnsi"/>
              <w:noProof/>
              <w:lang w:eastAsia="en-AU"/>
            </w:rPr>
          </w:pPr>
          <w:hyperlink w:anchor="_Toc17721237" w:history="1">
            <w:r w:rsidR="00133E5B" w:rsidRPr="000A0C51">
              <w:rPr>
                <w:rStyle w:val="Hyperlink"/>
                <w:noProof/>
              </w:rPr>
              <w:t>Milestone 3</w:t>
            </w:r>
            <w:r w:rsidR="00133E5B">
              <w:rPr>
                <w:noProof/>
                <w:webHidden/>
              </w:rPr>
              <w:tab/>
            </w:r>
            <w:r w:rsidR="00133E5B">
              <w:rPr>
                <w:noProof/>
                <w:webHidden/>
              </w:rPr>
              <w:fldChar w:fldCharType="begin"/>
            </w:r>
            <w:r w:rsidR="00133E5B">
              <w:rPr>
                <w:noProof/>
                <w:webHidden/>
              </w:rPr>
              <w:instrText xml:space="preserve"> PAGEREF _Toc17721237 \h </w:instrText>
            </w:r>
            <w:r w:rsidR="00133E5B">
              <w:rPr>
                <w:noProof/>
                <w:webHidden/>
              </w:rPr>
            </w:r>
            <w:r w:rsidR="00133E5B">
              <w:rPr>
                <w:noProof/>
                <w:webHidden/>
              </w:rPr>
              <w:fldChar w:fldCharType="separate"/>
            </w:r>
            <w:r>
              <w:rPr>
                <w:noProof/>
                <w:webHidden/>
              </w:rPr>
              <w:t>22</w:t>
            </w:r>
            <w:r w:rsidR="00133E5B">
              <w:rPr>
                <w:noProof/>
                <w:webHidden/>
              </w:rPr>
              <w:fldChar w:fldCharType="end"/>
            </w:r>
          </w:hyperlink>
        </w:p>
        <w:p w14:paraId="5D14D8D3"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38" w:history="1">
            <w:r w:rsidR="00133E5B" w:rsidRPr="000A0C51">
              <w:rPr>
                <w:rStyle w:val="Hyperlink"/>
                <w:noProof/>
              </w:rPr>
              <w:t>D.6.</w:t>
            </w:r>
            <w:r w:rsidR="00133E5B">
              <w:rPr>
                <w:rFonts w:asciiTheme="minorHAnsi" w:eastAsiaTheme="minorEastAsia" w:hAnsiTheme="minorHAnsi"/>
                <w:noProof/>
                <w:lang w:eastAsia="en-AU"/>
              </w:rPr>
              <w:tab/>
            </w:r>
            <w:r w:rsidR="00133E5B" w:rsidRPr="000A0C51">
              <w:rPr>
                <w:rStyle w:val="Hyperlink"/>
                <w:noProof/>
              </w:rPr>
              <w:t>Project duration</w:t>
            </w:r>
            <w:r w:rsidR="00133E5B">
              <w:rPr>
                <w:noProof/>
                <w:webHidden/>
              </w:rPr>
              <w:tab/>
            </w:r>
            <w:r w:rsidR="00133E5B">
              <w:rPr>
                <w:noProof/>
                <w:webHidden/>
              </w:rPr>
              <w:fldChar w:fldCharType="begin"/>
            </w:r>
            <w:r w:rsidR="00133E5B">
              <w:rPr>
                <w:noProof/>
                <w:webHidden/>
              </w:rPr>
              <w:instrText xml:space="preserve"> PAGEREF _Toc17721238 \h </w:instrText>
            </w:r>
            <w:r w:rsidR="00133E5B">
              <w:rPr>
                <w:noProof/>
                <w:webHidden/>
              </w:rPr>
            </w:r>
            <w:r w:rsidR="00133E5B">
              <w:rPr>
                <w:noProof/>
                <w:webHidden/>
              </w:rPr>
              <w:fldChar w:fldCharType="separate"/>
            </w:r>
            <w:r>
              <w:rPr>
                <w:noProof/>
                <w:webHidden/>
              </w:rPr>
              <w:t>23</w:t>
            </w:r>
            <w:r w:rsidR="00133E5B">
              <w:rPr>
                <w:noProof/>
                <w:webHidden/>
              </w:rPr>
              <w:fldChar w:fldCharType="end"/>
            </w:r>
          </w:hyperlink>
        </w:p>
        <w:p w14:paraId="03CF119D"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39" w:history="1">
            <w:r w:rsidR="00133E5B" w:rsidRPr="000A0C51">
              <w:rPr>
                <w:rStyle w:val="Hyperlink"/>
                <w:noProof/>
              </w:rPr>
              <w:t>D.7.</w:t>
            </w:r>
            <w:r w:rsidR="00133E5B">
              <w:rPr>
                <w:rFonts w:asciiTheme="minorHAnsi" w:eastAsiaTheme="minorEastAsia" w:hAnsiTheme="minorHAnsi"/>
                <w:noProof/>
                <w:lang w:eastAsia="en-AU"/>
              </w:rPr>
              <w:tab/>
            </w:r>
            <w:r w:rsidR="00133E5B" w:rsidRPr="000A0C51">
              <w:rPr>
                <w:rStyle w:val="Hyperlink"/>
                <w:noProof/>
              </w:rPr>
              <w:t>Project budget</w:t>
            </w:r>
            <w:r w:rsidR="00133E5B">
              <w:rPr>
                <w:noProof/>
                <w:webHidden/>
              </w:rPr>
              <w:tab/>
            </w:r>
            <w:r w:rsidR="00133E5B">
              <w:rPr>
                <w:noProof/>
                <w:webHidden/>
              </w:rPr>
              <w:fldChar w:fldCharType="begin"/>
            </w:r>
            <w:r w:rsidR="00133E5B">
              <w:rPr>
                <w:noProof/>
                <w:webHidden/>
              </w:rPr>
              <w:instrText xml:space="preserve"> PAGEREF _Toc17721239 \h </w:instrText>
            </w:r>
            <w:r w:rsidR="00133E5B">
              <w:rPr>
                <w:noProof/>
                <w:webHidden/>
              </w:rPr>
            </w:r>
            <w:r w:rsidR="00133E5B">
              <w:rPr>
                <w:noProof/>
                <w:webHidden/>
              </w:rPr>
              <w:fldChar w:fldCharType="separate"/>
            </w:r>
            <w:r>
              <w:rPr>
                <w:noProof/>
                <w:webHidden/>
              </w:rPr>
              <w:t>23</w:t>
            </w:r>
            <w:r w:rsidR="00133E5B">
              <w:rPr>
                <w:noProof/>
                <w:webHidden/>
              </w:rPr>
              <w:fldChar w:fldCharType="end"/>
            </w:r>
          </w:hyperlink>
        </w:p>
        <w:p w14:paraId="39E36A49"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40" w:history="1">
            <w:r w:rsidR="00133E5B" w:rsidRPr="000A0C51">
              <w:rPr>
                <w:rStyle w:val="Hyperlink"/>
                <w:noProof/>
              </w:rPr>
              <w:t>D.8.</w:t>
            </w:r>
            <w:r w:rsidR="00133E5B">
              <w:rPr>
                <w:rFonts w:asciiTheme="minorHAnsi" w:eastAsiaTheme="minorEastAsia" w:hAnsiTheme="minorHAnsi"/>
                <w:noProof/>
                <w:lang w:eastAsia="en-AU"/>
              </w:rPr>
              <w:tab/>
            </w:r>
            <w:r w:rsidR="00133E5B" w:rsidRPr="000A0C51">
              <w:rPr>
                <w:rStyle w:val="Hyperlink"/>
                <w:noProof/>
              </w:rPr>
              <w:t>Source of funding</w:t>
            </w:r>
            <w:r w:rsidR="00133E5B">
              <w:rPr>
                <w:noProof/>
                <w:webHidden/>
              </w:rPr>
              <w:tab/>
            </w:r>
            <w:r w:rsidR="00133E5B">
              <w:rPr>
                <w:noProof/>
                <w:webHidden/>
              </w:rPr>
              <w:fldChar w:fldCharType="begin"/>
            </w:r>
            <w:r w:rsidR="00133E5B">
              <w:rPr>
                <w:noProof/>
                <w:webHidden/>
              </w:rPr>
              <w:instrText xml:space="preserve"> PAGEREF _Toc17721240 \h </w:instrText>
            </w:r>
            <w:r w:rsidR="00133E5B">
              <w:rPr>
                <w:noProof/>
                <w:webHidden/>
              </w:rPr>
            </w:r>
            <w:r w:rsidR="00133E5B">
              <w:rPr>
                <w:noProof/>
                <w:webHidden/>
              </w:rPr>
              <w:fldChar w:fldCharType="separate"/>
            </w:r>
            <w:r>
              <w:rPr>
                <w:noProof/>
                <w:webHidden/>
              </w:rPr>
              <w:t>24</w:t>
            </w:r>
            <w:r w:rsidR="00133E5B">
              <w:rPr>
                <w:noProof/>
                <w:webHidden/>
              </w:rPr>
              <w:fldChar w:fldCharType="end"/>
            </w:r>
          </w:hyperlink>
        </w:p>
        <w:p w14:paraId="6471397A"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41" w:history="1">
            <w:r w:rsidR="00133E5B" w:rsidRPr="000A0C51">
              <w:rPr>
                <w:rStyle w:val="Hyperlink"/>
                <w:noProof/>
              </w:rPr>
              <w:t>D.9.</w:t>
            </w:r>
            <w:r w:rsidR="00133E5B">
              <w:rPr>
                <w:rFonts w:asciiTheme="minorHAnsi" w:eastAsiaTheme="minorEastAsia" w:hAnsiTheme="minorHAnsi"/>
                <w:noProof/>
                <w:lang w:eastAsia="en-AU"/>
              </w:rPr>
              <w:tab/>
            </w:r>
            <w:r w:rsidR="00133E5B" w:rsidRPr="000A0C51">
              <w:rPr>
                <w:rStyle w:val="Hyperlink"/>
                <w:noProof/>
              </w:rPr>
              <w:t>Your contribution</w:t>
            </w:r>
            <w:r w:rsidR="00133E5B">
              <w:rPr>
                <w:noProof/>
                <w:webHidden/>
              </w:rPr>
              <w:tab/>
            </w:r>
            <w:r w:rsidR="00133E5B">
              <w:rPr>
                <w:noProof/>
                <w:webHidden/>
              </w:rPr>
              <w:fldChar w:fldCharType="begin"/>
            </w:r>
            <w:r w:rsidR="00133E5B">
              <w:rPr>
                <w:noProof/>
                <w:webHidden/>
              </w:rPr>
              <w:instrText xml:space="preserve"> PAGEREF _Toc17721241 \h </w:instrText>
            </w:r>
            <w:r w:rsidR="00133E5B">
              <w:rPr>
                <w:noProof/>
                <w:webHidden/>
              </w:rPr>
            </w:r>
            <w:r w:rsidR="00133E5B">
              <w:rPr>
                <w:noProof/>
                <w:webHidden/>
              </w:rPr>
              <w:fldChar w:fldCharType="separate"/>
            </w:r>
            <w:r>
              <w:rPr>
                <w:noProof/>
                <w:webHidden/>
              </w:rPr>
              <w:t>25</w:t>
            </w:r>
            <w:r w:rsidR="00133E5B">
              <w:rPr>
                <w:noProof/>
                <w:webHidden/>
              </w:rPr>
              <w:fldChar w:fldCharType="end"/>
            </w:r>
          </w:hyperlink>
        </w:p>
        <w:p w14:paraId="66B6D7AF" w14:textId="77777777" w:rsidR="00133E5B" w:rsidRDefault="00554AA1">
          <w:pPr>
            <w:pStyle w:val="TOC2"/>
            <w:tabs>
              <w:tab w:val="left" w:pos="1100"/>
              <w:tab w:val="right" w:leader="dot" w:pos="8777"/>
            </w:tabs>
            <w:rPr>
              <w:rFonts w:asciiTheme="minorHAnsi" w:eastAsiaTheme="minorEastAsia" w:hAnsiTheme="minorHAnsi"/>
              <w:noProof/>
              <w:lang w:eastAsia="en-AU"/>
            </w:rPr>
          </w:pPr>
          <w:hyperlink w:anchor="_Toc17721242" w:history="1">
            <w:r w:rsidR="00133E5B" w:rsidRPr="000A0C51">
              <w:rPr>
                <w:rStyle w:val="Hyperlink"/>
                <w:noProof/>
              </w:rPr>
              <w:t>D.10.</w:t>
            </w:r>
            <w:r w:rsidR="00133E5B">
              <w:rPr>
                <w:rFonts w:asciiTheme="minorHAnsi" w:eastAsiaTheme="minorEastAsia" w:hAnsiTheme="minorHAnsi"/>
                <w:noProof/>
                <w:lang w:eastAsia="en-AU"/>
              </w:rPr>
              <w:tab/>
            </w:r>
            <w:r w:rsidR="00133E5B" w:rsidRPr="000A0C51">
              <w:rPr>
                <w:rStyle w:val="Hyperlink"/>
                <w:noProof/>
              </w:rPr>
              <w:t>Other government grant funding</w:t>
            </w:r>
            <w:r w:rsidR="00133E5B">
              <w:rPr>
                <w:noProof/>
                <w:webHidden/>
              </w:rPr>
              <w:tab/>
            </w:r>
            <w:r w:rsidR="00133E5B">
              <w:rPr>
                <w:noProof/>
                <w:webHidden/>
              </w:rPr>
              <w:fldChar w:fldCharType="begin"/>
            </w:r>
            <w:r w:rsidR="00133E5B">
              <w:rPr>
                <w:noProof/>
                <w:webHidden/>
              </w:rPr>
              <w:instrText xml:space="preserve"> PAGEREF _Toc17721242 \h </w:instrText>
            </w:r>
            <w:r w:rsidR="00133E5B">
              <w:rPr>
                <w:noProof/>
                <w:webHidden/>
              </w:rPr>
            </w:r>
            <w:r w:rsidR="00133E5B">
              <w:rPr>
                <w:noProof/>
                <w:webHidden/>
              </w:rPr>
              <w:fldChar w:fldCharType="separate"/>
            </w:r>
            <w:r>
              <w:rPr>
                <w:noProof/>
                <w:webHidden/>
              </w:rPr>
              <w:t>25</w:t>
            </w:r>
            <w:r w:rsidR="00133E5B">
              <w:rPr>
                <w:noProof/>
                <w:webHidden/>
              </w:rPr>
              <w:fldChar w:fldCharType="end"/>
            </w:r>
          </w:hyperlink>
        </w:p>
        <w:p w14:paraId="0F7D30AA" w14:textId="77777777" w:rsidR="00133E5B" w:rsidRDefault="00554AA1">
          <w:pPr>
            <w:pStyle w:val="TOC2"/>
            <w:tabs>
              <w:tab w:val="right" w:leader="dot" w:pos="8777"/>
            </w:tabs>
            <w:rPr>
              <w:rFonts w:asciiTheme="minorHAnsi" w:eastAsiaTheme="minorEastAsia" w:hAnsiTheme="minorHAnsi"/>
              <w:noProof/>
              <w:lang w:eastAsia="en-AU"/>
            </w:rPr>
          </w:pPr>
          <w:hyperlink w:anchor="_Toc17721243" w:history="1">
            <w:r w:rsidR="00133E5B" w:rsidRPr="000A0C51">
              <w:rPr>
                <w:rStyle w:val="Hyperlink"/>
                <w:noProof/>
              </w:rPr>
              <w:t>Conflicts of interest</w:t>
            </w:r>
            <w:r w:rsidR="00133E5B">
              <w:rPr>
                <w:noProof/>
                <w:webHidden/>
              </w:rPr>
              <w:tab/>
            </w:r>
            <w:r w:rsidR="00133E5B">
              <w:rPr>
                <w:noProof/>
                <w:webHidden/>
              </w:rPr>
              <w:fldChar w:fldCharType="begin"/>
            </w:r>
            <w:r w:rsidR="00133E5B">
              <w:rPr>
                <w:noProof/>
                <w:webHidden/>
              </w:rPr>
              <w:instrText xml:space="preserve"> PAGEREF _Toc17721243 \h </w:instrText>
            </w:r>
            <w:r w:rsidR="00133E5B">
              <w:rPr>
                <w:noProof/>
                <w:webHidden/>
              </w:rPr>
            </w:r>
            <w:r w:rsidR="00133E5B">
              <w:rPr>
                <w:noProof/>
                <w:webHidden/>
              </w:rPr>
              <w:fldChar w:fldCharType="separate"/>
            </w:r>
            <w:r>
              <w:rPr>
                <w:noProof/>
                <w:webHidden/>
              </w:rPr>
              <w:t>26</w:t>
            </w:r>
            <w:r w:rsidR="00133E5B">
              <w:rPr>
                <w:noProof/>
                <w:webHidden/>
              </w:rPr>
              <w:fldChar w:fldCharType="end"/>
            </w:r>
          </w:hyperlink>
        </w:p>
        <w:p w14:paraId="50C0A64D" w14:textId="77777777" w:rsidR="00133E5B" w:rsidRDefault="00554AA1">
          <w:pPr>
            <w:pStyle w:val="TOC1"/>
            <w:tabs>
              <w:tab w:val="left" w:pos="440"/>
              <w:tab w:val="right" w:leader="dot" w:pos="8777"/>
            </w:tabs>
            <w:rPr>
              <w:rFonts w:asciiTheme="minorHAnsi" w:eastAsiaTheme="minorEastAsia" w:hAnsiTheme="minorHAnsi"/>
              <w:noProof/>
              <w:lang w:eastAsia="en-AU"/>
            </w:rPr>
          </w:pPr>
          <w:hyperlink w:anchor="_Toc17721244" w:history="1">
            <w:r w:rsidR="00133E5B" w:rsidRPr="000A0C51">
              <w:rPr>
                <w:rStyle w:val="Hyperlink"/>
                <w:noProof/>
              </w:rPr>
              <w:t>E.</w:t>
            </w:r>
            <w:r w:rsidR="00133E5B">
              <w:rPr>
                <w:rFonts w:asciiTheme="minorHAnsi" w:eastAsiaTheme="minorEastAsia" w:hAnsiTheme="minorHAnsi"/>
                <w:noProof/>
                <w:lang w:eastAsia="en-AU"/>
              </w:rPr>
              <w:tab/>
            </w:r>
            <w:r w:rsidR="00133E5B" w:rsidRPr="000A0C51">
              <w:rPr>
                <w:rStyle w:val="Hyperlink"/>
                <w:noProof/>
              </w:rPr>
              <w:t>Assessment criteria</w:t>
            </w:r>
            <w:r w:rsidR="00133E5B">
              <w:rPr>
                <w:noProof/>
                <w:webHidden/>
              </w:rPr>
              <w:tab/>
            </w:r>
            <w:r w:rsidR="00133E5B">
              <w:rPr>
                <w:noProof/>
                <w:webHidden/>
              </w:rPr>
              <w:fldChar w:fldCharType="begin"/>
            </w:r>
            <w:r w:rsidR="00133E5B">
              <w:rPr>
                <w:noProof/>
                <w:webHidden/>
              </w:rPr>
              <w:instrText xml:space="preserve"> PAGEREF _Toc17721244 \h </w:instrText>
            </w:r>
            <w:r w:rsidR="00133E5B">
              <w:rPr>
                <w:noProof/>
                <w:webHidden/>
              </w:rPr>
            </w:r>
            <w:r w:rsidR="00133E5B">
              <w:rPr>
                <w:noProof/>
                <w:webHidden/>
              </w:rPr>
              <w:fldChar w:fldCharType="separate"/>
            </w:r>
            <w:r>
              <w:rPr>
                <w:noProof/>
                <w:webHidden/>
              </w:rPr>
              <w:t>27</w:t>
            </w:r>
            <w:r w:rsidR="00133E5B">
              <w:rPr>
                <w:noProof/>
                <w:webHidden/>
              </w:rPr>
              <w:fldChar w:fldCharType="end"/>
            </w:r>
          </w:hyperlink>
        </w:p>
        <w:p w14:paraId="09B8A8D3"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45" w:history="1">
            <w:r w:rsidR="00133E5B" w:rsidRPr="000A0C51">
              <w:rPr>
                <w:rStyle w:val="Hyperlink"/>
                <w:noProof/>
              </w:rPr>
              <w:t>E.1.</w:t>
            </w:r>
            <w:r w:rsidR="00133E5B">
              <w:rPr>
                <w:rFonts w:asciiTheme="minorHAnsi" w:eastAsiaTheme="minorEastAsia" w:hAnsiTheme="minorHAnsi"/>
                <w:noProof/>
                <w:lang w:eastAsia="en-AU"/>
              </w:rPr>
              <w:tab/>
            </w:r>
            <w:r w:rsidR="00133E5B" w:rsidRPr="000A0C51">
              <w:rPr>
                <w:rStyle w:val="Hyperlink"/>
                <w:noProof/>
              </w:rPr>
              <w:t>Assessment criterion one (50 points)</w:t>
            </w:r>
            <w:r w:rsidR="00133E5B">
              <w:rPr>
                <w:noProof/>
                <w:webHidden/>
              </w:rPr>
              <w:tab/>
            </w:r>
            <w:r w:rsidR="00133E5B">
              <w:rPr>
                <w:noProof/>
                <w:webHidden/>
              </w:rPr>
              <w:fldChar w:fldCharType="begin"/>
            </w:r>
            <w:r w:rsidR="00133E5B">
              <w:rPr>
                <w:noProof/>
                <w:webHidden/>
              </w:rPr>
              <w:instrText xml:space="preserve"> PAGEREF _Toc17721245 \h </w:instrText>
            </w:r>
            <w:r w:rsidR="00133E5B">
              <w:rPr>
                <w:noProof/>
                <w:webHidden/>
              </w:rPr>
            </w:r>
            <w:r w:rsidR="00133E5B">
              <w:rPr>
                <w:noProof/>
                <w:webHidden/>
              </w:rPr>
              <w:fldChar w:fldCharType="separate"/>
            </w:r>
            <w:r>
              <w:rPr>
                <w:noProof/>
                <w:webHidden/>
              </w:rPr>
              <w:t>27</w:t>
            </w:r>
            <w:r w:rsidR="00133E5B">
              <w:rPr>
                <w:noProof/>
                <w:webHidden/>
              </w:rPr>
              <w:fldChar w:fldCharType="end"/>
            </w:r>
          </w:hyperlink>
        </w:p>
        <w:p w14:paraId="0C3159C2"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46" w:history="1">
            <w:r w:rsidR="00133E5B" w:rsidRPr="000A0C51">
              <w:rPr>
                <w:rStyle w:val="Hyperlink"/>
                <w:noProof/>
              </w:rPr>
              <w:t>E.2.</w:t>
            </w:r>
            <w:r w:rsidR="00133E5B">
              <w:rPr>
                <w:rFonts w:asciiTheme="minorHAnsi" w:eastAsiaTheme="minorEastAsia" w:hAnsiTheme="minorHAnsi"/>
                <w:noProof/>
                <w:lang w:eastAsia="en-AU"/>
              </w:rPr>
              <w:tab/>
            </w:r>
            <w:r w:rsidR="00133E5B" w:rsidRPr="000A0C51">
              <w:rPr>
                <w:rStyle w:val="Hyperlink"/>
                <w:noProof/>
              </w:rPr>
              <w:t>Assessment criterion two (30 points)</w:t>
            </w:r>
            <w:r w:rsidR="00133E5B">
              <w:rPr>
                <w:noProof/>
                <w:webHidden/>
              </w:rPr>
              <w:tab/>
            </w:r>
            <w:r w:rsidR="00133E5B">
              <w:rPr>
                <w:noProof/>
                <w:webHidden/>
              </w:rPr>
              <w:fldChar w:fldCharType="begin"/>
            </w:r>
            <w:r w:rsidR="00133E5B">
              <w:rPr>
                <w:noProof/>
                <w:webHidden/>
              </w:rPr>
              <w:instrText xml:space="preserve"> PAGEREF _Toc17721246 \h </w:instrText>
            </w:r>
            <w:r w:rsidR="00133E5B">
              <w:rPr>
                <w:noProof/>
                <w:webHidden/>
              </w:rPr>
            </w:r>
            <w:r w:rsidR="00133E5B">
              <w:rPr>
                <w:noProof/>
                <w:webHidden/>
              </w:rPr>
              <w:fldChar w:fldCharType="separate"/>
            </w:r>
            <w:r>
              <w:rPr>
                <w:noProof/>
                <w:webHidden/>
              </w:rPr>
              <w:t>28</w:t>
            </w:r>
            <w:r w:rsidR="00133E5B">
              <w:rPr>
                <w:noProof/>
                <w:webHidden/>
              </w:rPr>
              <w:fldChar w:fldCharType="end"/>
            </w:r>
          </w:hyperlink>
        </w:p>
        <w:p w14:paraId="5C4D164E"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47" w:history="1">
            <w:r w:rsidR="00133E5B" w:rsidRPr="000A0C51">
              <w:rPr>
                <w:rStyle w:val="Hyperlink"/>
                <w:noProof/>
              </w:rPr>
              <w:t>E.3.</w:t>
            </w:r>
            <w:r w:rsidR="00133E5B">
              <w:rPr>
                <w:rFonts w:asciiTheme="minorHAnsi" w:eastAsiaTheme="minorEastAsia" w:hAnsiTheme="minorHAnsi"/>
                <w:noProof/>
                <w:lang w:eastAsia="en-AU"/>
              </w:rPr>
              <w:tab/>
            </w:r>
            <w:r w:rsidR="00133E5B" w:rsidRPr="000A0C51">
              <w:rPr>
                <w:rStyle w:val="Hyperlink"/>
                <w:noProof/>
              </w:rPr>
              <w:t>Assessment criterion three (20 points)</w:t>
            </w:r>
            <w:r w:rsidR="00133E5B">
              <w:rPr>
                <w:noProof/>
                <w:webHidden/>
              </w:rPr>
              <w:tab/>
            </w:r>
            <w:r w:rsidR="00133E5B">
              <w:rPr>
                <w:noProof/>
                <w:webHidden/>
              </w:rPr>
              <w:fldChar w:fldCharType="begin"/>
            </w:r>
            <w:r w:rsidR="00133E5B">
              <w:rPr>
                <w:noProof/>
                <w:webHidden/>
              </w:rPr>
              <w:instrText xml:space="preserve"> PAGEREF _Toc17721247 \h </w:instrText>
            </w:r>
            <w:r w:rsidR="00133E5B">
              <w:rPr>
                <w:noProof/>
                <w:webHidden/>
              </w:rPr>
            </w:r>
            <w:r w:rsidR="00133E5B">
              <w:rPr>
                <w:noProof/>
                <w:webHidden/>
              </w:rPr>
              <w:fldChar w:fldCharType="separate"/>
            </w:r>
            <w:r>
              <w:rPr>
                <w:noProof/>
                <w:webHidden/>
              </w:rPr>
              <w:t>28</w:t>
            </w:r>
            <w:r w:rsidR="00133E5B">
              <w:rPr>
                <w:noProof/>
                <w:webHidden/>
              </w:rPr>
              <w:fldChar w:fldCharType="end"/>
            </w:r>
          </w:hyperlink>
        </w:p>
        <w:p w14:paraId="145D9C55" w14:textId="77777777" w:rsidR="00133E5B" w:rsidRDefault="00554AA1">
          <w:pPr>
            <w:pStyle w:val="TOC1"/>
            <w:tabs>
              <w:tab w:val="left" w:pos="440"/>
              <w:tab w:val="right" w:leader="dot" w:pos="8777"/>
            </w:tabs>
            <w:rPr>
              <w:rFonts w:asciiTheme="minorHAnsi" w:eastAsiaTheme="minorEastAsia" w:hAnsiTheme="minorHAnsi"/>
              <w:noProof/>
              <w:lang w:eastAsia="en-AU"/>
            </w:rPr>
          </w:pPr>
          <w:hyperlink w:anchor="_Toc17721248" w:history="1">
            <w:r w:rsidR="00133E5B" w:rsidRPr="000A0C51">
              <w:rPr>
                <w:rStyle w:val="Hyperlink"/>
                <w:noProof/>
              </w:rPr>
              <w:t>F.</w:t>
            </w:r>
            <w:r w:rsidR="00133E5B">
              <w:rPr>
                <w:rFonts w:asciiTheme="minorHAnsi" w:eastAsiaTheme="minorEastAsia" w:hAnsiTheme="minorHAnsi"/>
                <w:noProof/>
                <w:lang w:eastAsia="en-AU"/>
              </w:rPr>
              <w:tab/>
            </w:r>
            <w:r w:rsidR="00133E5B" w:rsidRPr="000A0C51">
              <w:rPr>
                <w:rStyle w:val="Hyperlink"/>
                <w:noProof/>
              </w:rPr>
              <w:t>Supporting documents</w:t>
            </w:r>
            <w:r w:rsidR="00133E5B">
              <w:rPr>
                <w:noProof/>
                <w:webHidden/>
              </w:rPr>
              <w:tab/>
            </w:r>
            <w:r w:rsidR="00133E5B">
              <w:rPr>
                <w:noProof/>
                <w:webHidden/>
              </w:rPr>
              <w:fldChar w:fldCharType="begin"/>
            </w:r>
            <w:r w:rsidR="00133E5B">
              <w:rPr>
                <w:noProof/>
                <w:webHidden/>
              </w:rPr>
              <w:instrText xml:space="preserve"> PAGEREF _Toc17721248 \h </w:instrText>
            </w:r>
            <w:r w:rsidR="00133E5B">
              <w:rPr>
                <w:noProof/>
                <w:webHidden/>
              </w:rPr>
            </w:r>
            <w:r w:rsidR="00133E5B">
              <w:rPr>
                <w:noProof/>
                <w:webHidden/>
              </w:rPr>
              <w:fldChar w:fldCharType="separate"/>
            </w:r>
            <w:r>
              <w:rPr>
                <w:noProof/>
                <w:webHidden/>
              </w:rPr>
              <w:t>29</w:t>
            </w:r>
            <w:r w:rsidR="00133E5B">
              <w:rPr>
                <w:noProof/>
                <w:webHidden/>
              </w:rPr>
              <w:fldChar w:fldCharType="end"/>
            </w:r>
          </w:hyperlink>
        </w:p>
        <w:p w14:paraId="6643353B"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49" w:history="1">
            <w:r w:rsidR="00133E5B" w:rsidRPr="000A0C51">
              <w:rPr>
                <w:rStyle w:val="Hyperlink"/>
                <w:noProof/>
              </w:rPr>
              <w:t>F.1.</w:t>
            </w:r>
            <w:r w:rsidR="00133E5B">
              <w:rPr>
                <w:rFonts w:asciiTheme="minorHAnsi" w:eastAsiaTheme="minorEastAsia" w:hAnsiTheme="minorHAnsi"/>
                <w:noProof/>
                <w:lang w:eastAsia="en-AU"/>
              </w:rPr>
              <w:tab/>
            </w:r>
            <w:r w:rsidR="00133E5B" w:rsidRPr="000A0C51">
              <w:rPr>
                <w:rStyle w:val="Hyperlink"/>
                <w:noProof/>
              </w:rPr>
              <w:t>Attachment 01 –trustees</w:t>
            </w:r>
            <w:r w:rsidR="00133E5B">
              <w:rPr>
                <w:noProof/>
                <w:webHidden/>
              </w:rPr>
              <w:tab/>
            </w:r>
            <w:r w:rsidR="00133E5B">
              <w:rPr>
                <w:noProof/>
                <w:webHidden/>
              </w:rPr>
              <w:fldChar w:fldCharType="begin"/>
            </w:r>
            <w:r w:rsidR="00133E5B">
              <w:rPr>
                <w:noProof/>
                <w:webHidden/>
              </w:rPr>
              <w:instrText xml:space="preserve"> PAGEREF _Toc17721249 \h </w:instrText>
            </w:r>
            <w:r w:rsidR="00133E5B">
              <w:rPr>
                <w:noProof/>
                <w:webHidden/>
              </w:rPr>
            </w:r>
            <w:r w:rsidR="00133E5B">
              <w:rPr>
                <w:noProof/>
                <w:webHidden/>
              </w:rPr>
              <w:fldChar w:fldCharType="separate"/>
            </w:r>
            <w:r>
              <w:rPr>
                <w:noProof/>
                <w:webHidden/>
              </w:rPr>
              <w:t>29</w:t>
            </w:r>
            <w:r w:rsidR="00133E5B">
              <w:rPr>
                <w:noProof/>
                <w:webHidden/>
              </w:rPr>
              <w:fldChar w:fldCharType="end"/>
            </w:r>
          </w:hyperlink>
        </w:p>
        <w:p w14:paraId="3B5DF5CB"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50" w:history="1">
            <w:r w:rsidR="00133E5B" w:rsidRPr="000A0C51">
              <w:rPr>
                <w:rStyle w:val="Hyperlink"/>
                <w:noProof/>
              </w:rPr>
              <w:t>F.2.</w:t>
            </w:r>
            <w:r w:rsidR="00133E5B">
              <w:rPr>
                <w:rFonts w:asciiTheme="minorHAnsi" w:eastAsiaTheme="minorEastAsia" w:hAnsiTheme="minorHAnsi"/>
                <w:noProof/>
                <w:lang w:eastAsia="en-AU"/>
              </w:rPr>
              <w:tab/>
            </w:r>
            <w:r w:rsidR="00133E5B" w:rsidRPr="000A0C51">
              <w:rPr>
                <w:rStyle w:val="Hyperlink"/>
                <w:noProof/>
              </w:rPr>
              <w:t>Attachment 02 – letters of support from project partners</w:t>
            </w:r>
            <w:r w:rsidR="00133E5B">
              <w:rPr>
                <w:noProof/>
                <w:webHidden/>
              </w:rPr>
              <w:tab/>
            </w:r>
            <w:r w:rsidR="00133E5B">
              <w:rPr>
                <w:noProof/>
                <w:webHidden/>
              </w:rPr>
              <w:fldChar w:fldCharType="begin"/>
            </w:r>
            <w:r w:rsidR="00133E5B">
              <w:rPr>
                <w:noProof/>
                <w:webHidden/>
              </w:rPr>
              <w:instrText xml:space="preserve"> PAGEREF _Toc17721250 \h </w:instrText>
            </w:r>
            <w:r w:rsidR="00133E5B">
              <w:rPr>
                <w:noProof/>
                <w:webHidden/>
              </w:rPr>
            </w:r>
            <w:r w:rsidR="00133E5B">
              <w:rPr>
                <w:noProof/>
                <w:webHidden/>
              </w:rPr>
              <w:fldChar w:fldCharType="separate"/>
            </w:r>
            <w:r>
              <w:rPr>
                <w:noProof/>
                <w:webHidden/>
              </w:rPr>
              <w:t>29</w:t>
            </w:r>
            <w:r w:rsidR="00133E5B">
              <w:rPr>
                <w:noProof/>
                <w:webHidden/>
              </w:rPr>
              <w:fldChar w:fldCharType="end"/>
            </w:r>
          </w:hyperlink>
        </w:p>
        <w:p w14:paraId="1EAB5307"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51" w:history="1">
            <w:r w:rsidR="00133E5B" w:rsidRPr="000A0C51">
              <w:rPr>
                <w:rStyle w:val="Hyperlink"/>
                <w:noProof/>
              </w:rPr>
              <w:t>F.3.</w:t>
            </w:r>
            <w:r w:rsidR="00133E5B">
              <w:rPr>
                <w:rFonts w:asciiTheme="minorHAnsi" w:eastAsiaTheme="minorEastAsia" w:hAnsiTheme="minorHAnsi"/>
                <w:noProof/>
                <w:lang w:eastAsia="en-AU"/>
              </w:rPr>
              <w:tab/>
            </w:r>
            <w:r w:rsidR="00133E5B" w:rsidRPr="000A0C51">
              <w:rPr>
                <w:rStyle w:val="Hyperlink"/>
                <w:noProof/>
              </w:rPr>
              <w:t>Attachment 03 –  letter of support from site owner and /or land owner</w:t>
            </w:r>
            <w:r w:rsidR="00133E5B">
              <w:rPr>
                <w:noProof/>
                <w:webHidden/>
              </w:rPr>
              <w:tab/>
            </w:r>
            <w:r w:rsidR="00133E5B">
              <w:rPr>
                <w:noProof/>
                <w:webHidden/>
              </w:rPr>
              <w:fldChar w:fldCharType="begin"/>
            </w:r>
            <w:r w:rsidR="00133E5B">
              <w:rPr>
                <w:noProof/>
                <w:webHidden/>
              </w:rPr>
              <w:instrText xml:space="preserve"> PAGEREF _Toc17721251 \h </w:instrText>
            </w:r>
            <w:r w:rsidR="00133E5B">
              <w:rPr>
                <w:noProof/>
                <w:webHidden/>
              </w:rPr>
            </w:r>
            <w:r w:rsidR="00133E5B">
              <w:rPr>
                <w:noProof/>
                <w:webHidden/>
              </w:rPr>
              <w:fldChar w:fldCharType="separate"/>
            </w:r>
            <w:r>
              <w:rPr>
                <w:noProof/>
                <w:webHidden/>
              </w:rPr>
              <w:t>30</w:t>
            </w:r>
            <w:r w:rsidR="00133E5B">
              <w:rPr>
                <w:noProof/>
                <w:webHidden/>
              </w:rPr>
              <w:fldChar w:fldCharType="end"/>
            </w:r>
          </w:hyperlink>
        </w:p>
        <w:p w14:paraId="2D9CE4B3"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52" w:history="1">
            <w:r w:rsidR="00133E5B" w:rsidRPr="000A0C51">
              <w:rPr>
                <w:rStyle w:val="Hyperlink"/>
                <w:noProof/>
              </w:rPr>
              <w:t>F.4.</w:t>
            </w:r>
            <w:r w:rsidR="00133E5B">
              <w:rPr>
                <w:rFonts w:asciiTheme="minorHAnsi" w:eastAsiaTheme="minorEastAsia" w:hAnsiTheme="minorHAnsi"/>
                <w:noProof/>
                <w:lang w:eastAsia="en-AU"/>
              </w:rPr>
              <w:tab/>
            </w:r>
            <w:r w:rsidR="00133E5B" w:rsidRPr="000A0C51">
              <w:rPr>
                <w:rStyle w:val="Hyperlink"/>
                <w:noProof/>
              </w:rPr>
              <w:t>Attachment 04 – support of claims against assessment criteria</w:t>
            </w:r>
            <w:r w:rsidR="00133E5B">
              <w:rPr>
                <w:noProof/>
                <w:webHidden/>
              </w:rPr>
              <w:tab/>
            </w:r>
            <w:r w:rsidR="00133E5B">
              <w:rPr>
                <w:noProof/>
                <w:webHidden/>
              </w:rPr>
              <w:fldChar w:fldCharType="begin"/>
            </w:r>
            <w:r w:rsidR="00133E5B">
              <w:rPr>
                <w:noProof/>
                <w:webHidden/>
              </w:rPr>
              <w:instrText xml:space="preserve"> PAGEREF _Toc17721252 \h </w:instrText>
            </w:r>
            <w:r w:rsidR="00133E5B">
              <w:rPr>
                <w:noProof/>
                <w:webHidden/>
              </w:rPr>
            </w:r>
            <w:r w:rsidR="00133E5B">
              <w:rPr>
                <w:noProof/>
                <w:webHidden/>
              </w:rPr>
              <w:fldChar w:fldCharType="separate"/>
            </w:r>
            <w:r>
              <w:rPr>
                <w:noProof/>
                <w:webHidden/>
              </w:rPr>
              <w:t>30</w:t>
            </w:r>
            <w:r w:rsidR="00133E5B">
              <w:rPr>
                <w:noProof/>
                <w:webHidden/>
              </w:rPr>
              <w:fldChar w:fldCharType="end"/>
            </w:r>
          </w:hyperlink>
        </w:p>
        <w:p w14:paraId="76FE607F" w14:textId="77777777" w:rsidR="00133E5B" w:rsidRDefault="00554AA1">
          <w:pPr>
            <w:pStyle w:val="TOC1"/>
            <w:tabs>
              <w:tab w:val="left" w:pos="660"/>
              <w:tab w:val="right" w:leader="dot" w:pos="8777"/>
            </w:tabs>
            <w:rPr>
              <w:rFonts w:asciiTheme="minorHAnsi" w:eastAsiaTheme="minorEastAsia" w:hAnsiTheme="minorHAnsi"/>
              <w:noProof/>
              <w:lang w:eastAsia="en-AU"/>
            </w:rPr>
          </w:pPr>
          <w:hyperlink w:anchor="_Toc17721253" w:history="1">
            <w:r w:rsidR="00133E5B" w:rsidRPr="000A0C51">
              <w:rPr>
                <w:rStyle w:val="Hyperlink"/>
                <w:noProof/>
              </w:rPr>
              <w:t>G.</w:t>
            </w:r>
            <w:r w:rsidR="00133E5B">
              <w:rPr>
                <w:rFonts w:asciiTheme="minorHAnsi" w:eastAsiaTheme="minorEastAsia" w:hAnsiTheme="minorHAnsi"/>
                <w:noProof/>
                <w:lang w:eastAsia="en-AU"/>
              </w:rPr>
              <w:tab/>
            </w:r>
            <w:r w:rsidR="00133E5B" w:rsidRPr="000A0C51">
              <w:rPr>
                <w:rStyle w:val="Hyperlink"/>
                <w:noProof/>
              </w:rPr>
              <w:t>Applicant declaration</w:t>
            </w:r>
            <w:r w:rsidR="00133E5B">
              <w:rPr>
                <w:noProof/>
                <w:webHidden/>
              </w:rPr>
              <w:tab/>
            </w:r>
            <w:r w:rsidR="00133E5B">
              <w:rPr>
                <w:noProof/>
                <w:webHidden/>
              </w:rPr>
              <w:fldChar w:fldCharType="begin"/>
            </w:r>
            <w:r w:rsidR="00133E5B">
              <w:rPr>
                <w:noProof/>
                <w:webHidden/>
              </w:rPr>
              <w:instrText xml:space="preserve"> PAGEREF _Toc17721253 \h </w:instrText>
            </w:r>
            <w:r w:rsidR="00133E5B">
              <w:rPr>
                <w:noProof/>
                <w:webHidden/>
              </w:rPr>
            </w:r>
            <w:r w:rsidR="00133E5B">
              <w:rPr>
                <w:noProof/>
                <w:webHidden/>
              </w:rPr>
              <w:fldChar w:fldCharType="separate"/>
            </w:r>
            <w:r>
              <w:rPr>
                <w:noProof/>
                <w:webHidden/>
              </w:rPr>
              <w:t>31</w:t>
            </w:r>
            <w:r w:rsidR="00133E5B">
              <w:rPr>
                <w:noProof/>
                <w:webHidden/>
              </w:rPr>
              <w:fldChar w:fldCharType="end"/>
            </w:r>
          </w:hyperlink>
        </w:p>
        <w:p w14:paraId="17C8CE31"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54" w:history="1">
            <w:r w:rsidR="00133E5B" w:rsidRPr="000A0C51">
              <w:rPr>
                <w:rStyle w:val="Hyperlink"/>
                <w:noProof/>
              </w:rPr>
              <w:t>G.1.</w:t>
            </w:r>
            <w:r w:rsidR="00133E5B">
              <w:rPr>
                <w:rFonts w:asciiTheme="minorHAnsi" w:eastAsiaTheme="minorEastAsia" w:hAnsiTheme="minorHAnsi"/>
                <w:noProof/>
                <w:lang w:eastAsia="en-AU"/>
              </w:rPr>
              <w:tab/>
            </w:r>
            <w:r w:rsidR="00133E5B" w:rsidRPr="000A0C51">
              <w:rPr>
                <w:rStyle w:val="Hyperlink"/>
                <w:noProof/>
              </w:rPr>
              <w:t>Privacy and confidentiality provisions</w:t>
            </w:r>
            <w:r w:rsidR="00133E5B">
              <w:rPr>
                <w:noProof/>
                <w:webHidden/>
              </w:rPr>
              <w:tab/>
            </w:r>
            <w:r w:rsidR="00133E5B">
              <w:rPr>
                <w:noProof/>
                <w:webHidden/>
              </w:rPr>
              <w:fldChar w:fldCharType="begin"/>
            </w:r>
            <w:r w:rsidR="00133E5B">
              <w:rPr>
                <w:noProof/>
                <w:webHidden/>
              </w:rPr>
              <w:instrText xml:space="preserve"> PAGEREF _Toc17721254 \h </w:instrText>
            </w:r>
            <w:r w:rsidR="00133E5B">
              <w:rPr>
                <w:noProof/>
                <w:webHidden/>
              </w:rPr>
            </w:r>
            <w:r w:rsidR="00133E5B">
              <w:rPr>
                <w:noProof/>
                <w:webHidden/>
              </w:rPr>
              <w:fldChar w:fldCharType="separate"/>
            </w:r>
            <w:r>
              <w:rPr>
                <w:noProof/>
                <w:webHidden/>
              </w:rPr>
              <w:t>31</w:t>
            </w:r>
            <w:r w:rsidR="00133E5B">
              <w:rPr>
                <w:noProof/>
                <w:webHidden/>
              </w:rPr>
              <w:fldChar w:fldCharType="end"/>
            </w:r>
          </w:hyperlink>
        </w:p>
        <w:p w14:paraId="0D9AF091" w14:textId="77777777" w:rsidR="00133E5B" w:rsidRDefault="00554AA1">
          <w:pPr>
            <w:pStyle w:val="TOC2"/>
            <w:tabs>
              <w:tab w:val="left" w:pos="880"/>
              <w:tab w:val="right" w:leader="dot" w:pos="8777"/>
            </w:tabs>
            <w:rPr>
              <w:rFonts w:asciiTheme="minorHAnsi" w:eastAsiaTheme="minorEastAsia" w:hAnsiTheme="minorHAnsi"/>
              <w:noProof/>
              <w:lang w:eastAsia="en-AU"/>
            </w:rPr>
          </w:pPr>
          <w:hyperlink w:anchor="_Toc17721255" w:history="1">
            <w:r w:rsidR="00133E5B" w:rsidRPr="000A0C51">
              <w:rPr>
                <w:rStyle w:val="Hyperlink"/>
                <w:noProof/>
              </w:rPr>
              <w:t>G.2.</w:t>
            </w:r>
            <w:r w:rsidR="00133E5B">
              <w:rPr>
                <w:rFonts w:asciiTheme="minorHAnsi" w:eastAsiaTheme="minorEastAsia" w:hAnsiTheme="minorHAnsi"/>
                <w:noProof/>
                <w:lang w:eastAsia="en-AU"/>
              </w:rPr>
              <w:tab/>
            </w:r>
            <w:r w:rsidR="00133E5B" w:rsidRPr="000A0C51">
              <w:rPr>
                <w:rStyle w:val="Hyperlink"/>
                <w:noProof/>
              </w:rPr>
              <w:t>Applicant declaration</w:t>
            </w:r>
            <w:r w:rsidR="00133E5B">
              <w:rPr>
                <w:noProof/>
                <w:webHidden/>
              </w:rPr>
              <w:tab/>
            </w:r>
            <w:r w:rsidR="00133E5B">
              <w:rPr>
                <w:noProof/>
                <w:webHidden/>
              </w:rPr>
              <w:fldChar w:fldCharType="begin"/>
            </w:r>
            <w:r w:rsidR="00133E5B">
              <w:rPr>
                <w:noProof/>
                <w:webHidden/>
              </w:rPr>
              <w:instrText xml:space="preserve"> PAGEREF _Toc17721255 \h </w:instrText>
            </w:r>
            <w:r w:rsidR="00133E5B">
              <w:rPr>
                <w:noProof/>
                <w:webHidden/>
              </w:rPr>
            </w:r>
            <w:r w:rsidR="00133E5B">
              <w:rPr>
                <w:noProof/>
                <w:webHidden/>
              </w:rPr>
              <w:fldChar w:fldCharType="separate"/>
            </w:r>
            <w:r>
              <w:rPr>
                <w:noProof/>
                <w:webHidden/>
              </w:rPr>
              <w:t>31</w:t>
            </w:r>
            <w:r w:rsidR="00133E5B">
              <w:rPr>
                <w:noProof/>
                <w:webHidden/>
              </w:rPr>
              <w:fldChar w:fldCharType="end"/>
            </w:r>
          </w:hyperlink>
        </w:p>
        <w:p w14:paraId="713938B7" w14:textId="77777777" w:rsidR="00CD7390" w:rsidRDefault="005C683B" w:rsidP="00CD7390">
          <w:pPr>
            <w:rPr>
              <w:b/>
              <w:bCs/>
              <w:noProof/>
            </w:rPr>
          </w:pPr>
          <w:r>
            <w:rPr>
              <w:b/>
              <w:bCs/>
              <w:noProof/>
            </w:rPr>
            <w:fldChar w:fldCharType="end"/>
          </w:r>
        </w:p>
      </w:sdtContent>
    </w:sdt>
    <w:p w14:paraId="713938B8" w14:textId="77777777" w:rsidR="00CD7390" w:rsidRDefault="005C683B">
      <w:pPr>
        <w:spacing w:before="0" w:after="160" w:line="259" w:lineRule="auto"/>
        <w:rPr>
          <w:rFonts w:eastAsiaTheme="majorEastAsia" w:cstheme="majorBidi"/>
          <w:color w:val="00283E"/>
          <w:sz w:val="52"/>
          <w:szCs w:val="32"/>
        </w:rPr>
      </w:pPr>
      <w:r>
        <w:br w:type="page"/>
      </w:r>
    </w:p>
    <w:p w14:paraId="713938B9" w14:textId="04431F98" w:rsidR="00ED19DA" w:rsidRDefault="005C683B" w:rsidP="00BE47C5">
      <w:pPr>
        <w:pStyle w:val="Heading1"/>
      </w:pPr>
      <w:bookmarkStart w:id="3" w:name="_Toc17721203"/>
      <w:r>
        <w:lastRenderedPageBreak/>
        <w:t xml:space="preserve">About </w:t>
      </w:r>
      <w:r w:rsidR="0071518F">
        <w:t>Australian Heritage Grants 2019-20</w:t>
      </w:r>
      <w:bookmarkEnd w:id="3"/>
    </w:p>
    <w:p w14:paraId="713938BC" w14:textId="5D11304C" w:rsidR="00ED19DA" w:rsidRDefault="005C683B" w:rsidP="00ED19DA">
      <w:r>
        <w:t xml:space="preserve">The </w:t>
      </w:r>
      <w:r w:rsidR="00272C01">
        <w:t>Australian Heritage Grants Program</w:t>
      </w:r>
      <w:r>
        <w:t xml:space="preserve"> (the program)</w:t>
      </w:r>
      <w:r w:rsidR="00272C01">
        <w:t xml:space="preserve"> provides $5.347 million ongoing per annum from 2018-19, with a call for applications each year. This is the second year of this program.</w:t>
      </w:r>
      <w:r>
        <w:t xml:space="preserve"> </w:t>
      </w:r>
    </w:p>
    <w:p w14:paraId="13C836E9" w14:textId="77777777" w:rsidR="00272C01" w:rsidRDefault="00272C01" w:rsidP="00272C01">
      <w:r>
        <w:t xml:space="preserve">The program will provide support to protect and promote the listed values of </w:t>
      </w:r>
      <w:hyperlink r:id="rId12" w:history="1">
        <w:r w:rsidRPr="00B60BDC">
          <w:rPr>
            <w:rStyle w:val="Hyperlink"/>
          </w:rPr>
          <w:t>National Heritage List</w:t>
        </w:r>
      </w:hyperlink>
      <w:r>
        <w:rPr>
          <w:rStyle w:val="FootnoteReference"/>
        </w:rPr>
        <w:footnoteReference w:id="1"/>
      </w:r>
      <w:r>
        <w:t xml:space="preserve">  places through strengthened recognition, management, conservation and public engagement. National Heritage listed places are referred to as ‘listed places’ in these guidelines. All listed places recognised for their natural, Indigenous, or historic heritage values as outlined in the listed place's gazettal notice may be eligible for funding under this program. Refer to Appendix B for all places included on Australia’s National Heritage List and links to their listed values.</w:t>
      </w:r>
    </w:p>
    <w:p w14:paraId="02EF4DBC" w14:textId="77777777" w:rsidR="00272C01" w:rsidRDefault="00272C01" w:rsidP="00272C01">
      <w:r>
        <w:t>The program’s intended outcomes are:</w:t>
      </w:r>
    </w:p>
    <w:p w14:paraId="3185C48B" w14:textId="77777777" w:rsidR="00272C01" w:rsidRDefault="00272C01" w:rsidP="00272C01">
      <w:pPr>
        <w:pStyle w:val="ListBullet"/>
        <w:numPr>
          <w:ilvl w:val="0"/>
          <w:numId w:val="31"/>
        </w:numPr>
        <w:spacing w:before="40" w:after="80" w:line="280" w:lineRule="atLeast"/>
        <w:contextualSpacing w:val="0"/>
      </w:pPr>
      <w:r>
        <w:t>improved recognition, conservation and preservation of National Heritage List place values, and access to National Heritage listed places</w:t>
      </w:r>
    </w:p>
    <w:p w14:paraId="73D1D885" w14:textId="77777777" w:rsidR="00272C01" w:rsidRDefault="00272C01" w:rsidP="00272C01">
      <w:pPr>
        <w:pStyle w:val="ListBullet"/>
        <w:numPr>
          <w:ilvl w:val="0"/>
          <w:numId w:val="31"/>
        </w:numPr>
        <w:spacing w:before="40" w:after="80" w:line="280" w:lineRule="atLeast"/>
        <w:contextualSpacing w:val="0"/>
      </w:pPr>
      <w:r>
        <w:t xml:space="preserve">enriched appreciation of the values of listed National Heritage places through improved community engagement. </w:t>
      </w:r>
    </w:p>
    <w:p w14:paraId="22380729" w14:textId="77777777" w:rsidR="00272C01" w:rsidRPr="00E46E90" w:rsidRDefault="00272C01" w:rsidP="00272C01">
      <w:pPr>
        <w:pStyle w:val="Heading3introduction"/>
      </w:pPr>
      <w:bookmarkStart w:id="4" w:name="_Toc17721204"/>
      <w:r w:rsidRPr="00860AD5">
        <w:t>Grants</w:t>
      </w:r>
      <w:r>
        <w:t xml:space="preserve"> available</w:t>
      </w:r>
      <w:bookmarkEnd w:id="4"/>
    </w:p>
    <w:p w14:paraId="5A776611" w14:textId="77777777" w:rsidR="00272C01" w:rsidRDefault="00272C01" w:rsidP="00272C01">
      <w:pPr>
        <w:pStyle w:val="ListBullet"/>
        <w:numPr>
          <w:ilvl w:val="0"/>
          <w:numId w:val="31"/>
        </w:numPr>
        <w:spacing w:before="40" w:after="80" w:line="280" w:lineRule="atLeast"/>
        <w:contextualSpacing w:val="0"/>
      </w:pPr>
      <w:r w:rsidRPr="006F4968">
        <w:t>The minimum grant amount is $</w:t>
      </w:r>
      <w:r>
        <w:t>25,000 (GST Exclusive).</w:t>
      </w:r>
    </w:p>
    <w:p w14:paraId="31938087" w14:textId="77777777" w:rsidR="00272C01" w:rsidRDefault="00272C01" w:rsidP="00272C01">
      <w:pPr>
        <w:pStyle w:val="ListBullet"/>
        <w:numPr>
          <w:ilvl w:val="0"/>
          <w:numId w:val="31"/>
        </w:numPr>
        <w:spacing w:before="40" w:after="120" w:line="280" w:lineRule="atLeast"/>
        <w:contextualSpacing w:val="0"/>
      </w:pPr>
      <w:r>
        <w:t>T</w:t>
      </w:r>
      <w:r w:rsidRPr="006F4968">
        <w:t>he maximum grant amount is $</w:t>
      </w:r>
      <w:r>
        <w:t>400,000 (GST Exclusive).</w:t>
      </w:r>
    </w:p>
    <w:p w14:paraId="02B69988" w14:textId="76C5F18A" w:rsidR="00272C01" w:rsidRDefault="00272C01" w:rsidP="00272C01">
      <w:r>
        <w:t>The grant amount is up to a maximum of 80 per cent of eligible project costs. There must be a contribution of at least 20 per cent of eligible project costs.</w:t>
      </w:r>
      <w:r w:rsidDel="00D70430">
        <w:t xml:space="preserve"> </w:t>
      </w:r>
      <w:r w:rsidRPr="00D70430">
        <w:t xml:space="preserve"> </w:t>
      </w:r>
      <w:r>
        <w:t>Under exceptional circumstances you can request an exemption from having to contribute to project costs. To receive an exemption you must clearly demonstrate that your organisation is unable to meet 20 per cent of project costs through either financial or in-kind contributions.</w:t>
      </w:r>
    </w:p>
    <w:p w14:paraId="2463C2E1" w14:textId="77777777" w:rsidR="00272C01" w:rsidRDefault="00272C01" w:rsidP="00272C01">
      <w:pPr>
        <w:pStyle w:val="ListBullet"/>
        <w:numPr>
          <w:ilvl w:val="0"/>
          <w:numId w:val="0"/>
        </w:numPr>
        <w:spacing w:before="40" w:after="80" w:line="280" w:lineRule="atLeast"/>
        <w:ind w:left="360"/>
        <w:contextualSpacing w:val="0"/>
      </w:pPr>
    </w:p>
    <w:p w14:paraId="713938C7" w14:textId="77777777" w:rsidR="00BE47C5" w:rsidRDefault="005C683B" w:rsidP="00BE47C5">
      <w:pPr>
        <w:pStyle w:val="Heading2"/>
      </w:pPr>
      <w:bookmarkStart w:id="5" w:name="_Toc17721205"/>
      <w:r>
        <w:lastRenderedPageBreak/>
        <w:t>Completing this form</w:t>
      </w:r>
      <w:bookmarkEnd w:id="5"/>
    </w:p>
    <w:p w14:paraId="713938CA" w14:textId="7407EEDB" w:rsidR="00BE47C5" w:rsidRDefault="005C683B" w:rsidP="003525BC">
      <w:pPr>
        <w:spacing w:before="0" w:after="120"/>
      </w:pPr>
      <w:r>
        <w:t xml:space="preserve">You should read </w:t>
      </w:r>
      <w:r w:rsidRPr="00E46E90">
        <w:t xml:space="preserve">the </w:t>
      </w:r>
      <w:hyperlink r:id="rId13" w:history="1">
        <w:r w:rsidR="0071518F" w:rsidRPr="00272C01">
          <w:rPr>
            <w:rStyle w:val="Hyperlink"/>
          </w:rPr>
          <w:t xml:space="preserve">Australian Heritage Grants 2019-20 </w:t>
        </w:r>
        <w:r w:rsidRPr="00272C01">
          <w:rPr>
            <w:rStyle w:val="Hyperlink"/>
          </w:rPr>
          <w:t>grant opportunity guidelines</w:t>
        </w:r>
      </w:hyperlink>
      <w:r w:rsidRPr="00E46E90">
        <w:t xml:space="preserve"> </w:t>
      </w:r>
      <w:r>
        <w:t xml:space="preserve">(guidelines) before filling out this application. </w:t>
      </w:r>
    </w:p>
    <w:p w14:paraId="713938CC" w14:textId="77777777" w:rsidR="00BE47C5" w:rsidRDefault="005C683B" w:rsidP="00BE47C5">
      <w:r>
        <w:t>This application form contains the following:</w:t>
      </w:r>
    </w:p>
    <w:p w14:paraId="713938CD" w14:textId="77777777" w:rsidR="00BE47C5" w:rsidRDefault="005C683B" w:rsidP="00366261">
      <w:pPr>
        <w:pStyle w:val="ListBullet"/>
      </w:pPr>
      <w:r>
        <w:t>Part A</w:t>
      </w:r>
      <w:r>
        <w:tab/>
        <w:t xml:space="preserve"> – </w:t>
      </w:r>
      <w:r>
        <w:tab/>
        <w:t>Eligibility</w:t>
      </w:r>
    </w:p>
    <w:p w14:paraId="713938CE" w14:textId="77777777" w:rsidR="00BE47C5" w:rsidRDefault="005C683B" w:rsidP="00366261">
      <w:pPr>
        <w:pStyle w:val="ListBullet"/>
      </w:pPr>
      <w:r>
        <w:t>Part B</w:t>
      </w:r>
      <w:r>
        <w:tab/>
        <w:t xml:space="preserve"> – </w:t>
      </w:r>
      <w:r>
        <w:tab/>
        <w:t xml:space="preserve">Contact details </w:t>
      </w:r>
    </w:p>
    <w:p w14:paraId="713938CF" w14:textId="77777777" w:rsidR="00BE47C5" w:rsidRDefault="005C683B" w:rsidP="00366261">
      <w:pPr>
        <w:pStyle w:val="ListBullet"/>
      </w:pPr>
      <w:r>
        <w:t>Part C</w:t>
      </w:r>
      <w:r>
        <w:tab/>
        <w:t xml:space="preserve"> – </w:t>
      </w:r>
      <w:r>
        <w:tab/>
        <w:t xml:space="preserve">Applicant information </w:t>
      </w:r>
    </w:p>
    <w:p w14:paraId="713938D0" w14:textId="77777777" w:rsidR="00BE47C5" w:rsidRDefault="005C683B" w:rsidP="00366261">
      <w:pPr>
        <w:pStyle w:val="ListBullet"/>
      </w:pPr>
      <w:r>
        <w:t>Part D</w:t>
      </w:r>
      <w:r>
        <w:tab/>
        <w:t xml:space="preserve"> – </w:t>
      </w:r>
      <w:r>
        <w:tab/>
        <w:t>Project details and funding</w:t>
      </w:r>
    </w:p>
    <w:p w14:paraId="713938D1" w14:textId="58CE996C" w:rsidR="00BE47C5" w:rsidRDefault="005C683B" w:rsidP="00366261">
      <w:pPr>
        <w:pStyle w:val="ListBullet"/>
      </w:pPr>
      <w:r>
        <w:t>Part E</w:t>
      </w:r>
      <w:r>
        <w:tab/>
        <w:t xml:space="preserve"> – </w:t>
      </w:r>
      <w:r>
        <w:tab/>
      </w:r>
      <w:r w:rsidR="00051221">
        <w:t>Assessment</w:t>
      </w:r>
      <w:r>
        <w:t xml:space="preserve"> criteria</w:t>
      </w:r>
    </w:p>
    <w:p w14:paraId="713938D2" w14:textId="77777777" w:rsidR="00BE47C5" w:rsidRDefault="005C683B" w:rsidP="00366261">
      <w:pPr>
        <w:pStyle w:val="ListBullet"/>
      </w:pPr>
      <w:r>
        <w:t>Part F</w:t>
      </w:r>
      <w:r>
        <w:tab/>
        <w:t xml:space="preserve"> – </w:t>
      </w:r>
      <w:r>
        <w:tab/>
        <w:t>Supporting documentation</w:t>
      </w:r>
    </w:p>
    <w:p w14:paraId="713938D3" w14:textId="77777777" w:rsidR="004C754F" w:rsidRDefault="005C683B" w:rsidP="003525BC">
      <w:pPr>
        <w:pStyle w:val="ListBullet"/>
        <w:spacing w:after="120"/>
        <w:ind w:left="714" w:hanging="357"/>
      </w:pPr>
      <w:r>
        <w:t xml:space="preserve">Part G </w:t>
      </w:r>
      <w:r>
        <w:tab/>
        <w:t xml:space="preserve"> – </w:t>
      </w:r>
      <w:r>
        <w:tab/>
        <w:t>Applicant declaration</w:t>
      </w:r>
    </w:p>
    <w:p w14:paraId="713938D4" w14:textId="77777777" w:rsidR="003B5FCB" w:rsidRDefault="005C683B" w:rsidP="003525BC">
      <w:pPr>
        <w:pStyle w:val="Heading2"/>
        <w:spacing w:line="240" w:lineRule="auto"/>
      </w:pPr>
      <w:bookmarkStart w:id="6" w:name="_Toc17721206"/>
      <w:r>
        <w:t>Disclosure of personal and confidential information</w:t>
      </w:r>
      <w:bookmarkEnd w:id="6"/>
    </w:p>
    <w:p w14:paraId="713938D6" w14:textId="6782C105" w:rsidR="003B5FCB" w:rsidRPr="00E46E90" w:rsidRDefault="005C683B" w:rsidP="003525BC">
      <w:pPr>
        <w:spacing w:before="120" w:after="120"/>
      </w:pPr>
      <w:r>
        <w:t xml:space="preserve">The Commonwealth’s use and disclosure of both your personal and confidential information (provided in this application or otherwise) is set out in the </w:t>
      </w:r>
      <w:r w:rsidR="000F5961">
        <w:t xml:space="preserve">grant </w:t>
      </w:r>
      <w:r>
        <w:t xml:space="preserve">opportunity name guidelines. Ensure that you have read this document and understand the information contained therein. For further information regarding the Department of Industry, Innovation and Science’s (the department’s) obligations in accordance with the Privacy Act, refer to the department’s </w:t>
      </w:r>
      <w:hyperlink r:id="rId14" w:history="1">
        <w:r w:rsidRPr="001D0CE9">
          <w:rPr>
            <w:rStyle w:val="Hyperlink"/>
          </w:rPr>
          <w:t>Privacy Policy</w:t>
        </w:r>
      </w:hyperlink>
      <w:r>
        <w:rPr>
          <w:rStyle w:val="FootnoteReference"/>
        </w:rPr>
        <w:footnoteReference w:id="2"/>
      </w:r>
      <w:r>
        <w:t>.</w:t>
      </w:r>
    </w:p>
    <w:p w14:paraId="713938D7" w14:textId="77777777" w:rsidR="003B5FCB" w:rsidRDefault="005C683B" w:rsidP="003525BC">
      <w:pPr>
        <w:pStyle w:val="Heading2"/>
      </w:pPr>
      <w:bookmarkStart w:id="7" w:name="_Toc17721207"/>
      <w:r>
        <w:t>Getting help</w:t>
      </w:r>
      <w:bookmarkEnd w:id="7"/>
    </w:p>
    <w:p w14:paraId="713938DA" w14:textId="77777777" w:rsidR="00002E66" w:rsidRPr="00E46E90" w:rsidRDefault="005C683B" w:rsidP="003525BC">
      <w:pPr>
        <w:spacing w:before="120"/>
      </w:pPr>
      <w:r>
        <w:t xml:space="preserve">If you require assistance completing this application form or are unable to use the online form you can contact us on 13 28 46 or </w:t>
      </w:r>
      <w:r w:rsidRPr="00E46E90">
        <w:t xml:space="preserve">at </w:t>
      </w:r>
      <w:hyperlink r:id="rId15" w:history="1">
        <w:r w:rsidRPr="00E46E90">
          <w:rPr>
            <w:rStyle w:val="Hyperlink"/>
          </w:rPr>
          <w:t>business.gov.au</w:t>
        </w:r>
      </w:hyperlink>
      <w:r w:rsidRPr="00E46E90">
        <w:t>. Our website and staff can help you with forms, finding information and services and allow you to provide feedback.</w:t>
      </w:r>
    </w:p>
    <w:p w14:paraId="713938DB" w14:textId="77777777" w:rsidR="00002E66" w:rsidRPr="00E46E90" w:rsidRDefault="005C683B" w:rsidP="003525BC">
      <w:pPr>
        <w:spacing w:after="120"/>
      </w:pPr>
      <w:r w:rsidRPr="00E46E90">
        <w:t xml:space="preserve">You should </w:t>
      </w:r>
      <w:r>
        <w:t xml:space="preserve">also ensure you have </w:t>
      </w:r>
      <w:r w:rsidRPr="00E46E90">
        <w:t xml:space="preserve">read the </w:t>
      </w:r>
      <w:r>
        <w:t>g</w:t>
      </w:r>
      <w:r w:rsidRPr="00E46E90">
        <w:t xml:space="preserve">uidelines and </w:t>
      </w:r>
      <w:r w:rsidRPr="00002E66">
        <w:t>sample grant agreement/s before</w:t>
      </w:r>
      <w:r w:rsidRPr="00E46E90">
        <w:t xml:space="preserve"> </w:t>
      </w:r>
      <w:r>
        <w:t>seeking help</w:t>
      </w:r>
      <w:r w:rsidRPr="00E46E90">
        <w:t xml:space="preserve">. View these documents at </w:t>
      </w:r>
      <w:hyperlink r:id="rId16" w:history="1">
        <w:r w:rsidRPr="009F2E53">
          <w:rPr>
            <w:rStyle w:val="Hyperlink"/>
          </w:rPr>
          <w:t>business.gov.au</w:t>
        </w:r>
      </w:hyperlink>
      <w:r w:rsidRPr="00E46E90">
        <w:t>.</w:t>
      </w:r>
    </w:p>
    <w:p w14:paraId="713938DC" w14:textId="77777777" w:rsidR="003D76E4" w:rsidRDefault="005C683B" w:rsidP="003D76E4">
      <w:pPr>
        <w:pStyle w:val="Heading2"/>
      </w:pPr>
      <w:bookmarkStart w:id="8" w:name="_Toc17721208"/>
      <w:r>
        <w:lastRenderedPageBreak/>
        <w:t>Submitting your application</w:t>
      </w:r>
      <w:bookmarkEnd w:id="8"/>
    </w:p>
    <w:p w14:paraId="713938E0" w14:textId="3AC7C29C" w:rsidR="003D76E4" w:rsidRDefault="005C683B" w:rsidP="003525BC">
      <w:pPr>
        <w:spacing w:before="120" w:after="120"/>
      </w:pPr>
      <w:r>
        <w:t xml:space="preserve">Applications may be submitted at any time up until 5.00pm </w:t>
      </w:r>
      <w:r w:rsidR="000F5961">
        <w:t>AEDT on 22 October 2019</w:t>
      </w:r>
      <w:r>
        <w:t>. We cannot accept late applications.</w:t>
      </w:r>
    </w:p>
    <w:p w14:paraId="7AACEEEB" w14:textId="77777777" w:rsidR="00864540" w:rsidRDefault="00864540">
      <w:pPr>
        <w:spacing w:before="0" w:after="160" w:line="259" w:lineRule="auto"/>
        <w:rPr>
          <w:rFonts w:eastAsiaTheme="majorEastAsia" w:cstheme="majorBidi"/>
          <w:color w:val="00283E"/>
          <w:sz w:val="52"/>
          <w:szCs w:val="32"/>
        </w:rPr>
      </w:pPr>
      <w:r>
        <w:br w:type="page"/>
      </w:r>
    </w:p>
    <w:p w14:paraId="713938E3" w14:textId="5FD7F3B2" w:rsidR="00F004A7" w:rsidRDefault="005C683B" w:rsidP="00906A91">
      <w:pPr>
        <w:pStyle w:val="LetterHeading1"/>
        <w:ind w:left="426"/>
      </w:pPr>
      <w:bookmarkStart w:id="9" w:name="_Toc17721209"/>
      <w:r w:rsidRPr="00AE32DE">
        <w:lastRenderedPageBreak/>
        <w:t>Eligibility</w:t>
      </w:r>
      <w:bookmarkEnd w:id="9"/>
    </w:p>
    <w:p w14:paraId="713938E4" w14:textId="77777777" w:rsidR="00075EB1" w:rsidRDefault="005C683B" w:rsidP="00075EB1">
      <w:pPr>
        <w:pStyle w:val="LetterHeading2"/>
      </w:pPr>
      <w:bookmarkStart w:id="10" w:name="_Toc17721210"/>
      <w:r w:rsidRPr="00AE32DE">
        <w:t>Eligible</w:t>
      </w:r>
      <w:r w:rsidRPr="00E46E90">
        <w:t xml:space="preserve"> entities</w:t>
      </w:r>
      <w:bookmarkEnd w:id="10"/>
    </w:p>
    <w:p w14:paraId="713938E5" w14:textId="75BC1DE1" w:rsidR="00741591" w:rsidRPr="00E46E90" w:rsidRDefault="005C683B" w:rsidP="00741591">
      <w:pPr>
        <w:pStyle w:val="Caption"/>
      </w:pPr>
      <w:r w:rsidRPr="00741591">
        <w:t xml:space="preserve">This section will help you determine whether you </w:t>
      </w:r>
      <w:r w:rsidR="001A06B2">
        <w:t>are an entity eligible for the grant opportunity</w:t>
      </w:r>
      <w:r w:rsidRPr="00741591">
        <w:t>.</w:t>
      </w:r>
    </w:p>
    <w:p w14:paraId="713938EE" w14:textId="6F633AB9" w:rsidR="000F7E8E" w:rsidRDefault="00864540" w:rsidP="00B05DCE">
      <w:pPr>
        <w:spacing w:after="120"/>
        <w:sectPr w:rsidR="000F7E8E" w:rsidSect="00F16C2F">
          <w:headerReference w:type="even" r:id="rId17"/>
          <w:headerReference w:type="default" r:id="rId18"/>
          <w:footerReference w:type="default" r:id="rId19"/>
          <w:headerReference w:type="first" r:id="rId20"/>
          <w:footerReference w:type="first" r:id="rId21"/>
          <w:pgSz w:w="11906" w:h="16838" w:code="9"/>
          <w:pgMar w:top="2711" w:right="1418" w:bottom="1418" w:left="1701" w:header="992" w:footer="709" w:gutter="0"/>
          <w:cols w:space="708"/>
          <w:titlePg/>
          <w:docGrid w:linePitch="360"/>
        </w:sectPr>
      </w:pPr>
      <w:r>
        <w:t>You are required to answer a</w:t>
      </w:r>
      <w:r w:rsidR="005C683B">
        <w:t xml:space="preserve">ll questions in this </w:t>
      </w:r>
      <w:r w:rsidR="005C683B" w:rsidRPr="00741591">
        <w:t>section</w:t>
      </w:r>
      <w:r w:rsidR="005C683B">
        <w:t>.</w:t>
      </w:r>
    </w:p>
    <w:tbl>
      <w:tblPr>
        <w:tblStyle w:val="TableGrid1"/>
        <w:tblW w:w="9004" w:type="dxa"/>
        <w:tblBorders>
          <w:top w:val="single" w:sz="2" w:space="0" w:color="BFBFBF"/>
          <w:left w:val="none" w:sz="0" w:space="0" w:color="auto"/>
          <w:bottom w:val="single" w:sz="2" w:space="0" w:color="BFBFBF"/>
          <w:right w:val="none" w:sz="0" w:space="0" w:color="auto"/>
          <w:insideH w:val="single" w:sz="2" w:space="0" w:color="BFBFBF"/>
          <w:insideV w:val="none" w:sz="0" w:space="0" w:color="auto"/>
        </w:tblBorders>
        <w:tblLook w:val="04A0" w:firstRow="1" w:lastRow="0" w:firstColumn="1" w:lastColumn="0" w:noHBand="0" w:noVBand="1"/>
      </w:tblPr>
      <w:tblGrid>
        <w:gridCol w:w="7190"/>
        <w:gridCol w:w="907"/>
        <w:gridCol w:w="907"/>
      </w:tblGrid>
      <w:tr w:rsidR="0052318E" w14:paraId="713938F2" w14:textId="77777777" w:rsidTr="00741591">
        <w:trPr>
          <w:cantSplit/>
        </w:trPr>
        <w:tc>
          <w:tcPr>
            <w:tcW w:w="0" w:type="auto"/>
          </w:tcPr>
          <w:p w14:paraId="713938EF" w14:textId="446A4456" w:rsidR="00741591" w:rsidRPr="00741591" w:rsidRDefault="00272C01" w:rsidP="00B05DCE">
            <w:pPr>
              <w:spacing w:before="80" w:after="0"/>
            </w:pPr>
            <w:bookmarkStart w:id="11" w:name="RowTitle_1" w:colFirst="0" w:colLast="0"/>
            <w:r>
              <w:t>Are you the site and land owner?</w:t>
            </w:r>
          </w:p>
        </w:tc>
        <w:tc>
          <w:tcPr>
            <w:tcW w:w="907" w:type="dxa"/>
          </w:tcPr>
          <w:p w14:paraId="713938F0" w14:textId="77777777" w:rsidR="00741591" w:rsidRPr="00741591" w:rsidRDefault="005C683B" w:rsidP="008F7073">
            <w:pPr>
              <w:pStyle w:val="Normal2ptspace"/>
            </w:pPr>
            <w:r>
              <w:fldChar w:fldCharType="begin">
                <w:ffData>
                  <w:name w:val=""/>
                  <w:enabled/>
                  <w:calcOnExit w:val="0"/>
                  <w:helpText w:type="text" w:val="This is a mandatory section. There are five eligible types of entities."/>
                  <w:statusText w:type="text" w:val="Section A Eligibiltiy. A1. Eligibile entity. Yes if your organisation is an entity, incorporated in Australia?"/>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713938F1" w14:textId="77777777" w:rsidR="00741591" w:rsidRPr="00741591" w:rsidRDefault="005C683B" w:rsidP="008F7073">
            <w:pPr>
              <w:pStyle w:val="Normal2ptspace"/>
            </w:pPr>
            <w:r>
              <w:fldChar w:fldCharType="begin">
                <w:ffData>
                  <w:name w:val=""/>
                  <w:enabled/>
                  <w:calcOnExit w:val="0"/>
                  <w:statusText w:type="text" w:val="No if you organisation is not a entity incorporated in Australia."/>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272C01" w14:paraId="56B23225" w14:textId="77777777" w:rsidTr="00741591">
        <w:trPr>
          <w:cantSplit/>
        </w:trPr>
        <w:tc>
          <w:tcPr>
            <w:tcW w:w="0" w:type="auto"/>
          </w:tcPr>
          <w:p w14:paraId="4E4DC2A3" w14:textId="5597D9B3" w:rsidR="00272C01" w:rsidRDefault="00272C01" w:rsidP="00B05DCE">
            <w:pPr>
              <w:spacing w:before="80"/>
            </w:pPr>
            <w:r>
              <w:t>If you are not the site or land owner, do you have the support of the site and/or land owner of one of the National Heritage List listed places?</w:t>
            </w:r>
            <w:r>
              <w:rPr>
                <w:rFonts w:cs="Arial"/>
                <w:b/>
                <w:bCs/>
                <w:color w:val="E60000"/>
                <w:lang w:val="en"/>
              </w:rPr>
              <w:t xml:space="preserve"> *</w:t>
            </w:r>
          </w:p>
          <w:p w14:paraId="1830D6B6" w14:textId="77777777" w:rsidR="00272C01" w:rsidRDefault="00272C01" w:rsidP="00272C01">
            <w:pPr>
              <w:pStyle w:val="Normalexplanatory"/>
            </w:pPr>
            <w:r>
              <w:t xml:space="preserve">If you are not the site and land owner you will be required to attach a letter of support from the site and/or land owner at the time of applying. </w:t>
            </w:r>
            <w:r w:rsidRPr="008F47F9">
              <w:t>If you require contact details for the site owner, you should contact us on 13 28 46.</w:t>
            </w:r>
          </w:p>
          <w:p w14:paraId="24A9CDD9" w14:textId="77777777" w:rsidR="00272C01" w:rsidRDefault="00272C01" w:rsidP="00272C01">
            <w:pPr>
              <w:pStyle w:val="Normalexplanatory"/>
            </w:pPr>
            <w:r>
              <w:t>The online application form will prompt you when you can upload an attachment.</w:t>
            </w:r>
          </w:p>
          <w:p w14:paraId="674C5573" w14:textId="48C7EB82" w:rsidR="00272C01" w:rsidRDefault="00272C01" w:rsidP="00272C01">
            <w:pPr>
              <w:pStyle w:val="Normalexplanatory"/>
            </w:pPr>
            <w:r>
              <w:t xml:space="preserve">A list of Australia’s National Heritage places is in Appendix B of the </w:t>
            </w:r>
            <w:hyperlink r:id="rId22" w:history="1">
              <w:r w:rsidRPr="00272C01">
                <w:rPr>
                  <w:rStyle w:val="Hyperlink"/>
                </w:rPr>
                <w:t>grant opportunity guidelines</w:t>
              </w:r>
            </w:hyperlink>
            <w:r>
              <w:t xml:space="preserve">. Any place added to the National Heritage List prior to the program closing date will be considered a listed place and be eligible under the program. </w:t>
            </w:r>
          </w:p>
        </w:tc>
        <w:tc>
          <w:tcPr>
            <w:tcW w:w="907" w:type="dxa"/>
          </w:tcPr>
          <w:p w14:paraId="7676FE1B" w14:textId="61A2F7A2" w:rsidR="00272C01" w:rsidRDefault="00272C01" w:rsidP="00272C01">
            <w:pPr>
              <w:pStyle w:val="Normal2ptspace"/>
            </w:pPr>
            <w:r>
              <w:fldChar w:fldCharType="begin">
                <w:ffData>
                  <w:name w:val=""/>
                  <w:enabled/>
                  <w:calcOnExit w:val="0"/>
                  <w:helpText w:type="text" w:val="This is a mandatory section. There are five eligible types of entities."/>
                  <w:statusText w:type="text" w:val="Section A Eligibiltiy. A1. Eligibile entity. Yes if your organisation is an entity, incorporated in Australia?"/>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4DFF5023" w14:textId="4402E0A3" w:rsidR="00272C01" w:rsidRDefault="00272C01" w:rsidP="00272C01">
            <w:pPr>
              <w:pStyle w:val="Normal2ptspace"/>
            </w:pPr>
            <w:r>
              <w:fldChar w:fldCharType="begin">
                <w:ffData>
                  <w:name w:val=""/>
                  <w:enabled/>
                  <w:calcOnExit w:val="0"/>
                  <w:statusText w:type="text" w:val="No if you organisation is not a entity incorporated in Australia."/>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272C01" w14:paraId="2EEC6372" w14:textId="77777777" w:rsidTr="00741591">
        <w:trPr>
          <w:cantSplit/>
        </w:trPr>
        <w:tc>
          <w:tcPr>
            <w:tcW w:w="0" w:type="auto"/>
          </w:tcPr>
          <w:p w14:paraId="5E0E693A" w14:textId="280824FD" w:rsidR="00272C01" w:rsidRDefault="003B2BB8" w:rsidP="00B05DCE">
            <w:pPr>
              <w:spacing w:before="80" w:after="0"/>
            </w:pPr>
            <w:r>
              <w:t>Are you one of the following entities?</w:t>
            </w:r>
            <w:r w:rsidR="003525BC">
              <w:rPr>
                <w:rFonts w:cs="Arial"/>
                <w:b/>
                <w:bCs/>
                <w:color w:val="E60000"/>
                <w:lang w:val="en"/>
              </w:rPr>
              <w:t xml:space="preserve"> *</w:t>
            </w:r>
          </w:p>
          <w:p w14:paraId="1217EA1C" w14:textId="3975AA29" w:rsidR="003B2BB8" w:rsidRDefault="003B2BB8" w:rsidP="003B2BB8">
            <w:pPr>
              <w:pStyle w:val="Normalexplanatory"/>
            </w:pPr>
            <w:r>
              <w:t>If you are an individual applying on behalf of a non-legal entity or a sole trader you must select ‘individual’ in the list below.</w:t>
            </w:r>
          </w:p>
        </w:tc>
        <w:tc>
          <w:tcPr>
            <w:tcW w:w="907" w:type="dxa"/>
          </w:tcPr>
          <w:p w14:paraId="3A7CE9AC" w14:textId="77777777" w:rsidR="00272C01" w:rsidRDefault="00272C01" w:rsidP="00272C01">
            <w:pPr>
              <w:pStyle w:val="Normal2ptspace"/>
            </w:pPr>
          </w:p>
        </w:tc>
        <w:tc>
          <w:tcPr>
            <w:tcW w:w="907" w:type="dxa"/>
          </w:tcPr>
          <w:p w14:paraId="651D44FC" w14:textId="77777777" w:rsidR="00272C01" w:rsidRDefault="00272C01" w:rsidP="00272C01">
            <w:pPr>
              <w:pStyle w:val="Normal2ptspace"/>
            </w:pPr>
          </w:p>
        </w:tc>
      </w:tr>
      <w:tr w:rsidR="00272C01" w14:paraId="713938F9" w14:textId="77777777" w:rsidTr="00741591">
        <w:trPr>
          <w:cantSplit/>
        </w:trPr>
        <w:tc>
          <w:tcPr>
            <w:tcW w:w="0" w:type="auto"/>
          </w:tcPr>
          <w:p w14:paraId="713938F5" w14:textId="11CD9ED2" w:rsidR="00272C01" w:rsidRPr="00741591" w:rsidRDefault="003B2BB8" w:rsidP="00272C01">
            <w:pPr>
              <w:pStyle w:val="Normal2ptspace"/>
            </w:pPr>
            <w:r>
              <w:t>An Australian State/Territory government agency or body</w:t>
            </w:r>
          </w:p>
        </w:tc>
        <w:tc>
          <w:tcPr>
            <w:tcW w:w="907" w:type="dxa"/>
          </w:tcPr>
          <w:p w14:paraId="713938F6" w14:textId="77777777" w:rsidR="00272C01" w:rsidRPr="00741591" w:rsidRDefault="00272C01" w:rsidP="00272C01">
            <w:pPr>
              <w:pStyle w:val="Normal2ptspace"/>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713938F8" w14:textId="6769A526" w:rsidR="00272C01" w:rsidRPr="003B2BB8" w:rsidRDefault="00272C01" w:rsidP="00272C01">
            <w:pPr>
              <w:pStyle w:val="Normal2ptspace"/>
            </w:pPr>
            <w:r>
              <w:fldChar w:fldCharType="begin">
                <w:ffData>
                  <w:name w:val=""/>
                  <w:enabled/>
                  <w:calcOnExit w:val="0"/>
                  <w:statusText w:type="text" w:val="No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3B2BB8" w14:paraId="2A56943E" w14:textId="77777777" w:rsidTr="00741591">
        <w:trPr>
          <w:cantSplit/>
        </w:trPr>
        <w:tc>
          <w:tcPr>
            <w:tcW w:w="0" w:type="auto"/>
          </w:tcPr>
          <w:p w14:paraId="1E51B067" w14:textId="3F135E75" w:rsidR="003B2BB8" w:rsidRPr="003B2BB8" w:rsidRDefault="003B2BB8" w:rsidP="003B2BB8">
            <w:pPr>
              <w:pStyle w:val="ListBullet"/>
              <w:numPr>
                <w:ilvl w:val="0"/>
                <w:numId w:val="0"/>
              </w:numPr>
              <w:spacing w:before="40" w:after="80" w:line="280" w:lineRule="atLeast"/>
              <w:contextualSpacing w:val="0"/>
            </w:pPr>
            <w:r>
              <w:t>Australian local government agency or body</w:t>
            </w:r>
          </w:p>
        </w:tc>
        <w:tc>
          <w:tcPr>
            <w:tcW w:w="907" w:type="dxa"/>
          </w:tcPr>
          <w:p w14:paraId="3EE917FD" w14:textId="24B52820" w:rsidR="003B2BB8" w:rsidRDefault="003B2BB8" w:rsidP="003B2BB8">
            <w:pPr>
              <w:pStyle w:val="Normal2ptspace"/>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0F4A2413" w14:textId="54D1297E" w:rsidR="003B2BB8" w:rsidRDefault="003B2BB8" w:rsidP="003B2BB8">
            <w:pPr>
              <w:pStyle w:val="Normal2ptspace"/>
            </w:pPr>
            <w:r>
              <w:fldChar w:fldCharType="begin">
                <w:ffData>
                  <w:name w:val=""/>
                  <w:enabled/>
                  <w:calcOnExit w:val="0"/>
                  <w:statusText w:type="text" w:val="No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3B2BB8" w14:paraId="5C8279E1" w14:textId="77777777" w:rsidTr="00741591">
        <w:trPr>
          <w:cantSplit/>
        </w:trPr>
        <w:tc>
          <w:tcPr>
            <w:tcW w:w="0" w:type="auto"/>
          </w:tcPr>
          <w:p w14:paraId="73F310D0" w14:textId="5C3BAED1" w:rsidR="003B2BB8" w:rsidRPr="003B2BB8" w:rsidRDefault="003B2BB8" w:rsidP="003B2BB8">
            <w:pPr>
              <w:pStyle w:val="ListBullet"/>
              <w:numPr>
                <w:ilvl w:val="0"/>
                <w:numId w:val="0"/>
              </w:numPr>
              <w:spacing w:before="40" w:after="80" w:line="280" w:lineRule="atLeast"/>
              <w:contextualSpacing w:val="0"/>
            </w:pPr>
            <w:r>
              <w:t xml:space="preserve">Commonwealth corporate entity </w:t>
            </w:r>
          </w:p>
        </w:tc>
        <w:tc>
          <w:tcPr>
            <w:tcW w:w="907" w:type="dxa"/>
          </w:tcPr>
          <w:p w14:paraId="4ED8F35F" w14:textId="419A9D8F" w:rsidR="003B2BB8" w:rsidRDefault="003B2BB8" w:rsidP="003B2BB8">
            <w:pPr>
              <w:pStyle w:val="Normal2ptspace"/>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73FD6E6E" w14:textId="5993BA40" w:rsidR="003B2BB8" w:rsidRDefault="003B2BB8" w:rsidP="003B2BB8">
            <w:pPr>
              <w:pStyle w:val="Normal2ptspace"/>
            </w:pPr>
            <w:r>
              <w:fldChar w:fldCharType="begin">
                <w:ffData>
                  <w:name w:val=""/>
                  <w:enabled/>
                  <w:calcOnExit w:val="0"/>
                  <w:statusText w:type="text" w:val="No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3B2BB8" w14:paraId="4F05B816" w14:textId="77777777" w:rsidTr="00741591">
        <w:trPr>
          <w:cantSplit/>
        </w:trPr>
        <w:tc>
          <w:tcPr>
            <w:tcW w:w="0" w:type="auto"/>
          </w:tcPr>
          <w:p w14:paraId="278B19AB" w14:textId="3AF016DD" w:rsidR="003B2BB8" w:rsidRDefault="003B2BB8" w:rsidP="003B2BB8">
            <w:pPr>
              <w:pStyle w:val="ListBullet"/>
              <w:numPr>
                <w:ilvl w:val="0"/>
                <w:numId w:val="0"/>
              </w:numPr>
              <w:spacing w:before="40" w:after="80" w:line="280" w:lineRule="atLeast"/>
              <w:contextualSpacing w:val="0"/>
            </w:pPr>
            <w:r>
              <w:t>an entity incorporated in Australia (this includes Indigenous land management organisations registered under the Office of the Register of Indigenous Corporations)</w:t>
            </w:r>
          </w:p>
        </w:tc>
        <w:tc>
          <w:tcPr>
            <w:tcW w:w="907" w:type="dxa"/>
          </w:tcPr>
          <w:p w14:paraId="1E6470C4" w14:textId="21A01B15" w:rsidR="003B2BB8" w:rsidRDefault="003B2BB8" w:rsidP="003B2BB8">
            <w:pPr>
              <w:pStyle w:val="Normal2ptspace"/>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0E46D929" w14:textId="163BB705" w:rsidR="003B2BB8" w:rsidRDefault="003B2BB8" w:rsidP="003B2BB8">
            <w:pPr>
              <w:pStyle w:val="Normal2ptspace"/>
            </w:pPr>
            <w:r>
              <w:fldChar w:fldCharType="begin">
                <w:ffData>
                  <w:name w:val=""/>
                  <w:enabled/>
                  <w:calcOnExit w:val="0"/>
                  <w:statusText w:type="text" w:val="No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3B2BB8" w14:paraId="76BD0BD1" w14:textId="77777777" w:rsidTr="00741591">
        <w:trPr>
          <w:cantSplit/>
        </w:trPr>
        <w:tc>
          <w:tcPr>
            <w:tcW w:w="0" w:type="auto"/>
          </w:tcPr>
          <w:p w14:paraId="377A0197" w14:textId="47425D15" w:rsidR="003B2BB8" w:rsidRPr="003B2BB8" w:rsidRDefault="003B2BB8" w:rsidP="003B2BB8">
            <w:pPr>
              <w:pStyle w:val="ListBullet"/>
              <w:numPr>
                <w:ilvl w:val="0"/>
                <w:numId w:val="0"/>
              </w:numPr>
              <w:spacing w:before="40" w:after="80" w:line="280" w:lineRule="atLeast"/>
              <w:contextualSpacing w:val="0"/>
            </w:pPr>
            <w:r>
              <w:t>a registered Aboriginal and Torres Strait Island Land Council</w:t>
            </w:r>
          </w:p>
        </w:tc>
        <w:tc>
          <w:tcPr>
            <w:tcW w:w="907" w:type="dxa"/>
          </w:tcPr>
          <w:p w14:paraId="5E9BD632" w14:textId="27591A30" w:rsidR="003B2BB8" w:rsidRDefault="003B2BB8" w:rsidP="003B2BB8">
            <w:pPr>
              <w:pStyle w:val="Normal2ptspace"/>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1B751BED" w14:textId="204E6899" w:rsidR="003B2BB8" w:rsidRDefault="003B2BB8" w:rsidP="003B2BB8">
            <w:pPr>
              <w:pStyle w:val="Normal2ptspace"/>
            </w:pPr>
            <w:r>
              <w:fldChar w:fldCharType="begin">
                <w:ffData>
                  <w:name w:val=""/>
                  <w:enabled/>
                  <w:calcOnExit w:val="0"/>
                  <w:statusText w:type="text" w:val="No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3B2BB8" w14:paraId="63C9C910" w14:textId="77777777" w:rsidTr="00741591">
        <w:trPr>
          <w:cantSplit/>
        </w:trPr>
        <w:tc>
          <w:tcPr>
            <w:tcW w:w="0" w:type="auto"/>
          </w:tcPr>
          <w:p w14:paraId="141719C1" w14:textId="740DAA0F" w:rsidR="003B2BB8" w:rsidRDefault="003B2BB8" w:rsidP="003B2BB8">
            <w:pPr>
              <w:pStyle w:val="ListBullet"/>
              <w:numPr>
                <w:ilvl w:val="0"/>
                <w:numId w:val="0"/>
              </w:numPr>
              <w:spacing w:before="40" w:after="80" w:line="280" w:lineRule="atLeast"/>
              <w:contextualSpacing w:val="0"/>
            </w:pPr>
            <w:r>
              <w:t>a partnership</w:t>
            </w:r>
          </w:p>
        </w:tc>
        <w:tc>
          <w:tcPr>
            <w:tcW w:w="907" w:type="dxa"/>
          </w:tcPr>
          <w:p w14:paraId="5543C5F9" w14:textId="73DEA64F" w:rsidR="003B2BB8" w:rsidRDefault="003B2BB8" w:rsidP="003B2BB8">
            <w:pPr>
              <w:pStyle w:val="Normal2ptspace"/>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240EB887" w14:textId="3F9F0C53" w:rsidR="003B2BB8" w:rsidRDefault="003B2BB8" w:rsidP="003B2BB8">
            <w:pPr>
              <w:pStyle w:val="Normal2ptspace"/>
            </w:pPr>
            <w:r>
              <w:fldChar w:fldCharType="begin">
                <w:ffData>
                  <w:name w:val=""/>
                  <w:enabled/>
                  <w:calcOnExit w:val="0"/>
                  <w:statusText w:type="text" w:val="No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3B2BB8" w14:paraId="15A86B56" w14:textId="77777777" w:rsidTr="00741591">
        <w:trPr>
          <w:cantSplit/>
        </w:trPr>
        <w:tc>
          <w:tcPr>
            <w:tcW w:w="0" w:type="auto"/>
          </w:tcPr>
          <w:p w14:paraId="062C630D" w14:textId="27A9E591" w:rsidR="003B2BB8" w:rsidRDefault="003B2BB8" w:rsidP="003B2BB8">
            <w:pPr>
              <w:pStyle w:val="ListBullet"/>
              <w:numPr>
                <w:ilvl w:val="0"/>
                <w:numId w:val="0"/>
              </w:numPr>
              <w:spacing w:before="40" w:after="80" w:line="280" w:lineRule="atLeast"/>
              <w:contextualSpacing w:val="0"/>
            </w:pPr>
            <w:r>
              <w:t>an individual (must be 18 years of age or older)</w:t>
            </w:r>
          </w:p>
        </w:tc>
        <w:tc>
          <w:tcPr>
            <w:tcW w:w="907" w:type="dxa"/>
          </w:tcPr>
          <w:p w14:paraId="6FE0AEBB" w14:textId="4FEC8E4E" w:rsidR="003B2BB8" w:rsidRDefault="003B2BB8" w:rsidP="003B2BB8">
            <w:pPr>
              <w:pStyle w:val="Normal2ptspace"/>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199C20F1" w14:textId="411C2F50" w:rsidR="003B2BB8" w:rsidRDefault="003B2BB8" w:rsidP="003B2BB8">
            <w:pPr>
              <w:pStyle w:val="Normal2ptspace"/>
            </w:pPr>
            <w:r>
              <w:fldChar w:fldCharType="begin">
                <w:ffData>
                  <w:name w:val=""/>
                  <w:enabled/>
                  <w:calcOnExit w:val="0"/>
                  <w:statusText w:type="text" w:val="No if your organisation a company incorporated in Australia and a trading corporation"/>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3B2BB8" w14:paraId="713938FF" w14:textId="77777777" w:rsidTr="00741591">
        <w:trPr>
          <w:cantSplit/>
        </w:trPr>
        <w:tc>
          <w:tcPr>
            <w:tcW w:w="0" w:type="auto"/>
          </w:tcPr>
          <w:p w14:paraId="713938FA" w14:textId="6BABFDEE" w:rsidR="003B2BB8" w:rsidRPr="00F474CD" w:rsidRDefault="003B2BB8" w:rsidP="003B2BB8">
            <w:pPr>
              <w:pStyle w:val="Normal2ptspace"/>
            </w:pPr>
            <w:r>
              <w:t>A trustee on behalf of a trust</w:t>
            </w:r>
          </w:p>
          <w:p w14:paraId="713938FB" w14:textId="40398ECB" w:rsidR="003B2BB8" w:rsidRPr="00741591" w:rsidRDefault="003B2BB8" w:rsidP="003B2BB8">
            <w:pPr>
              <w:pStyle w:val="Normal2ptspace"/>
            </w:pPr>
            <w:r w:rsidRPr="00494C8D">
              <w:rPr>
                <w:i/>
              </w:rPr>
              <w:t>You must be able to provide trust documents showing the relationship of the incorporated trustee to the trust.</w:t>
            </w:r>
          </w:p>
        </w:tc>
        <w:tc>
          <w:tcPr>
            <w:tcW w:w="907" w:type="dxa"/>
          </w:tcPr>
          <w:p w14:paraId="713938FC" w14:textId="77777777" w:rsidR="003B2BB8" w:rsidRPr="00741591" w:rsidRDefault="003B2BB8" w:rsidP="003B2BB8">
            <w:pPr>
              <w:pStyle w:val="Normal2ptspace"/>
            </w:pPr>
            <w:r>
              <w:fldChar w:fldCharType="begin">
                <w:ffData>
                  <w:name w:val=""/>
                  <w:enabled/>
                  <w:calcOnExit w:val="0"/>
                  <w:statusText w:type="text" w:val="yes if your organisation an incorporated trustee applying on behalf of a trust"/>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Pr>
          <w:p w14:paraId="713938FD" w14:textId="77777777" w:rsidR="003B2BB8" w:rsidRPr="00741591" w:rsidRDefault="003B2BB8" w:rsidP="003B2BB8">
            <w:pPr>
              <w:pStyle w:val="Normal2ptspace"/>
            </w:pPr>
            <w:r>
              <w:fldChar w:fldCharType="begin">
                <w:ffData>
                  <w:name w:val=""/>
                  <w:enabled/>
                  <w:calcOnExit w:val="0"/>
                  <w:statusText w:type="text" w:val="no if your organisation an incorporated trustee applying on behalf of a trust"/>
                  <w:checkBox>
                    <w:size w:val="24"/>
                    <w:default w:val="0"/>
                  </w:checkBox>
                </w:ffData>
              </w:fldChar>
            </w:r>
            <w:r>
              <w:instrText xml:space="preserve"> FORMCHECKBOX </w:instrText>
            </w:r>
            <w:r w:rsidR="00554AA1">
              <w:fldChar w:fldCharType="separate"/>
            </w:r>
            <w:r>
              <w:fldChar w:fldCharType="end"/>
            </w:r>
            <w:r w:rsidRPr="00741591">
              <w:t xml:space="preserve"> no</w:t>
            </w:r>
          </w:p>
          <w:p w14:paraId="713938FE" w14:textId="77777777" w:rsidR="003B2BB8" w:rsidRPr="00741591" w:rsidRDefault="003B2BB8" w:rsidP="003B2BB8">
            <w:pPr>
              <w:pStyle w:val="Normal2ptspace"/>
              <w:rPr>
                <w:color w:val="264F90"/>
                <w:sz w:val="18"/>
              </w:rPr>
            </w:pPr>
          </w:p>
        </w:tc>
      </w:tr>
      <w:tr w:rsidR="003B2BB8" w14:paraId="71393905" w14:textId="77777777" w:rsidTr="00003529">
        <w:trPr>
          <w:cantSplit/>
        </w:trPr>
        <w:tc>
          <w:tcPr>
            <w:tcW w:w="0" w:type="auto"/>
            <w:tcBorders>
              <w:bottom w:val="nil"/>
            </w:tcBorders>
          </w:tcPr>
          <w:p w14:paraId="71393901" w14:textId="6E2671C5" w:rsidR="003B2BB8" w:rsidRPr="003B2BB8" w:rsidRDefault="003B2BB8" w:rsidP="003B2BB8">
            <w:pPr>
              <w:pStyle w:val="Normal2ptspace"/>
            </w:pPr>
            <w:r w:rsidRPr="00741591">
              <w:lastRenderedPageBreak/>
              <w:t>Is your organisation an incorporated not for profit?</w:t>
            </w:r>
          </w:p>
        </w:tc>
        <w:tc>
          <w:tcPr>
            <w:tcW w:w="907" w:type="dxa"/>
            <w:tcBorders>
              <w:bottom w:val="nil"/>
            </w:tcBorders>
          </w:tcPr>
          <w:p w14:paraId="71393902" w14:textId="77777777" w:rsidR="003B2BB8" w:rsidRPr="00741591" w:rsidRDefault="003B2BB8" w:rsidP="003B2BB8">
            <w:pPr>
              <w:pStyle w:val="Normal2ptspace"/>
            </w:pPr>
            <w:r>
              <w:fldChar w:fldCharType="begin">
                <w:ffData>
                  <w:name w:val=""/>
                  <w:enabled/>
                  <w:calcOnExit w:val="0"/>
                  <w:helpText w:type="text" w:val="This includes community groups with voting and/ or financial membership of at least five individuals."/>
                  <w:statusText w:type="text" w:val="Yes if your organisation is a not for profit organisation."/>
                  <w:checkBox>
                    <w:size w:val="24"/>
                    <w:default w:val="0"/>
                  </w:checkBox>
                </w:ffData>
              </w:fldChar>
            </w:r>
            <w:r>
              <w:instrText xml:space="preserve"> FORMCHECKBOX </w:instrText>
            </w:r>
            <w:r w:rsidR="00554AA1">
              <w:fldChar w:fldCharType="separate"/>
            </w:r>
            <w:r>
              <w:fldChar w:fldCharType="end"/>
            </w:r>
            <w:r w:rsidRPr="00741591">
              <w:t xml:space="preserve"> yes</w:t>
            </w:r>
          </w:p>
        </w:tc>
        <w:tc>
          <w:tcPr>
            <w:tcW w:w="907" w:type="dxa"/>
            <w:tcBorders>
              <w:bottom w:val="nil"/>
            </w:tcBorders>
          </w:tcPr>
          <w:p w14:paraId="71393904" w14:textId="53E78D86" w:rsidR="003B2BB8" w:rsidRPr="003B2BB8" w:rsidRDefault="003B2BB8" w:rsidP="003B2BB8">
            <w:pPr>
              <w:pStyle w:val="Normal2ptspace"/>
            </w:pPr>
            <w:r>
              <w:fldChar w:fldCharType="begin">
                <w:ffData>
                  <w:name w:val=""/>
                  <w:enabled/>
                  <w:calcOnExit w:val="0"/>
                  <w:helpText w:type="text" w:val="This includes community groups with voting and/ or financial membership of at least five individuals."/>
                  <w:statusText w:type="text" w:val="No if your organisation is not  a not for profit organisation."/>
                  <w:checkBox>
                    <w:size w:val="24"/>
                    <w:default w:val="0"/>
                  </w:checkBox>
                </w:ffData>
              </w:fldChar>
            </w:r>
            <w:r>
              <w:instrText xml:space="preserve"> FORMCHECKBOX </w:instrText>
            </w:r>
            <w:r w:rsidR="00554AA1">
              <w:fldChar w:fldCharType="separate"/>
            </w:r>
            <w:r>
              <w:fldChar w:fldCharType="end"/>
            </w:r>
            <w:r w:rsidRPr="00741591">
              <w:t xml:space="preserve"> no</w:t>
            </w:r>
          </w:p>
        </w:tc>
      </w:tr>
      <w:tr w:rsidR="003B2BB8" w14:paraId="7139390F" w14:textId="77777777" w:rsidTr="00003529">
        <w:trPr>
          <w:cantSplit/>
        </w:trPr>
        <w:tc>
          <w:tcPr>
            <w:tcW w:w="0" w:type="auto"/>
            <w:tcBorders>
              <w:top w:val="nil"/>
            </w:tcBorders>
          </w:tcPr>
          <w:p w14:paraId="20BD6CE5" w14:textId="77777777" w:rsidR="003B2BB8" w:rsidRDefault="003B2BB8" w:rsidP="003B2BB8">
            <w:pPr>
              <w:pStyle w:val="Normalexplanatory"/>
            </w:pPr>
            <w:r>
              <w:t>You are not eligible to apply if you are:</w:t>
            </w:r>
          </w:p>
          <w:p w14:paraId="1E0761F0" w14:textId="77777777" w:rsidR="003B2BB8" w:rsidRPr="002817C1" w:rsidRDefault="003B2BB8" w:rsidP="003B2BB8">
            <w:pPr>
              <w:pStyle w:val="ListBullet"/>
              <w:numPr>
                <w:ilvl w:val="0"/>
                <w:numId w:val="31"/>
              </w:numPr>
              <w:spacing w:before="40" w:after="80" w:line="280" w:lineRule="atLeast"/>
              <w:contextualSpacing w:val="0"/>
              <w:rPr>
                <w:i/>
                <w:color w:val="264F90"/>
              </w:rPr>
            </w:pPr>
            <w:r w:rsidRPr="002817C1">
              <w:rPr>
                <w:i/>
                <w:color w:val="264F90"/>
              </w:rPr>
              <w:t>an unincorporated association</w:t>
            </w:r>
          </w:p>
          <w:p w14:paraId="1C44F860" w14:textId="77777777" w:rsidR="003B2BB8" w:rsidRPr="002817C1" w:rsidRDefault="003B2BB8" w:rsidP="003B2BB8">
            <w:pPr>
              <w:pStyle w:val="ListBullet"/>
              <w:numPr>
                <w:ilvl w:val="0"/>
                <w:numId w:val="31"/>
              </w:numPr>
              <w:spacing w:before="40" w:after="80" w:line="280" w:lineRule="atLeast"/>
              <w:contextualSpacing w:val="0"/>
              <w:rPr>
                <w:i/>
                <w:color w:val="264F90"/>
              </w:rPr>
            </w:pPr>
            <w:r w:rsidRPr="002817C1">
              <w:rPr>
                <w:i/>
                <w:color w:val="264F90"/>
              </w:rPr>
              <w:t xml:space="preserve">a trust (however </w:t>
            </w:r>
            <w:r>
              <w:rPr>
                <w:i/>
                <w:color w:val="264F90"/>
              </w:rPr>
              <w:t xml:space="preserve">a </w:t>
            </w:r>
            <w:r w:rsidRPr="002363A7">
              <w:rPr>
                <w:i/>
                <w:color w:val="264F90"/>
              </w:rPr>
              <w:t>trustee may apply on behalf of a trust</w:t>
            </w:r>
            <w:r>
              <w:rPr>
                <w:i/>
                <w:color w:val="264F90"/>
              </w:rPr>
              <w:t xml:space="preserve"> provided they meet the eligibility requirements in 4.1 of the grant opportunity guidelines)</w:t>
            </w:r>
          </w:p>
          <w:p w14:paraId="1CF93998" w14:textId="77777777" w:rsidR="003B2BB8" w:rsidRPr="00501F7E" w:rsidRDefault="003B2BB8" w:rsidP="003B2BB8">
            <w:pPr>
              <w:pStyle w:val="ListBullet"/>
              <w:numPr>
                <w:ilvl w:val="0"/>
                <w:numId w:val="31"/>
              </w:numPr>
              <w:spacing w:before="40" w:after="80" w:line="280" w:lineRule="atLeast"/>
              <w:contextualSpacing w:val="0"/>
              <w:rPr>
                <w:i/>
                <w:color w:val="264F90"/>
              </w:rPr>
            </w:pPr>
            <w:r w:rsidRPr="002817C1">
              <w:rPr>
                <w:i/>
                <w:color w:val="264F90"/>
              </w:rPr>
              <w:t>a non-corporate Commonwealth Government agency or body</w:t>
            </w:r>
            <w:r>
              <w:rPr>
                <w:i/>
                <w:color w:val="264F90"/>
              </w:rPr>
              <w:t>.</w:t>
            </w:r>
          </w:p>
          <w:p w14:paraId="7139390C" w14:textId="5EF60DF1" w:rsidR="003B2BB8" w:rsidRPr="00B05DCE" w:rsidRDefault="003B2BB8" w:rsidP="003B2BB8">
            <w:pPr>
              <w:pStyle w:val="ListBullet"/>
              <w:spacing w:before="40" w:after="80" w:line="280" w:lineRule="atLeast"/>
              <w:ind w:left="0" w:firstLine="0"/>
              <w:rPr>
                <w:i/>
                <w:color w:val="264F90"/>
              </w:rPr>
            </w:pPr>
            <w:r w:rsidRPr="00860AD5">
              <w:rPr>
                <w:i/>
                <w:color w:val="264F90"/>
              </w:rPr>
              <w:t xml:space="preserve">Joint applications are acceptable, provided you have a lead applicant who is the main driver of the project and is eligible to apply. To be a lead applicant in a joint application you must have an ABN and be an entity other than an individual. See section C.1 of this form. </w:t>
            </w:r>
          </w:p>
        </w:tc>
        <w:tc>
          <w:tcPr>
            <w:tcW w:w="907" w:type="dxa"/>
            <w:tcBorders>
              <w:top w:val="nil"/>
            </w:tcBorders>
          </w:tcPr>
          <w:p w14:paraId="7139390D" w14:textId="4308DC33" w:rsidR="003B2BB8" w:rsidRPr="00741591" w:rsidRDefault="003B2BB8" w:rsidP="003B2BB8">
            <w:pPr>
              <w:pStyle w:val="Normal2ptspace"/>
            </w:pPr>
          </w:p>
        </w:tc>
        <w:tc>
          <w:tcPr>
            <w:tcW w:w="907" w:type="dxa"/>
            <w:tcBorders>
              <w:top w:val="nil"/>
            </w:tcBorders>
          </w:tcPr>
          <w:p w14:paraId="7139390E" w14:textId="7B27DAFB" w:rsidR="003B2BB8" w:rsidRPr="00741591" w:rsidRDefault="003B2BB8" w:rsidP="003B2BB8">
            <w:pPr>
              <w:pStyle w:val="Normal2ptspace"/>
            </w:pPr>
          </w:p>
        </w:tc>
      </w:tr>
      <w:tr w:rsidR="003B2BB8" w14:paraId="71393915" w14:textId="77777777" w:rsidTr="00741591">
        <w:trPr>
          <w:cantSplit/>
        </w:trPr>
        <w:tc>
          <w:tcPr>
            <w:tcW w:w="0" w:type="auto"/>
          </w:tcPr>
          <w:p w14:paraId="175CB699" w14:textId="4D29901C" w:rsidR="003B2BB8" w:rsidRDefault="00003529" w:rsidP="003B2BB8">
            <w:pPr>
              <w:pStyle w:val="Normal2ptspace"/>
              <w:rPr>
                <w:rFonts w:cs="Arial"/>
              </w:rPr>
            </w:pPr>
            <w:r>
              <w:rPr>
                <w:rFonts w:cs="Arial"/>
              </w:rPr>
              <w:t>Do you have an Australian Business Number (ABN)?</w:t>
            </w:r>
            <w:r w:rsidR="003525BC">
              <w:rPr>
                <w:rFonts w:cs="Arial"/>
                <w:b/>
                <w:bCs/>
                <w:color w:val="E60000"/>
                <w:lang w:val="en"/>
              </w:rPr>
              <w:t xml:space="preserve"> *</w:t>
            </w:r>
          </w:p>
          <w:p w14:paraId="71393911" w14:textId="40620E7D" w:rsidR="00003529" w:rsidRPr="00003529" w:rsidRDefault="00003529" w:rsidP="00003529">
            <w:pPr>
              <w:pStyle w:val="Normalexplanatory"/>
            </w:pPr>
            <w:r w:rsidRPr="00E46E90">
              <w:t>For trustees applying on behalf of a trust, this refers to the ABN of the trust</w:t>
            </w:r>
          </w:p>
        </w:tc>
        <w:tc>
          <w:tcPr>
            <w:tcW w:w="907" w:type="dxa"/>
          </w:tcPr>
          <w:p w14:paraId="71393912" w14:textId="4BC6F3A6" w:rsidR="003B2BB8" w:rsidRPr="00741591" w:rsidRDefault="003B2BB8" w:rsidP="003B2BB8">
            <w:pPr>
              <w:pStyle w:val="Normal2ptspace"/>
            </w:pPr>
          </w:p>
        </w:tc>
        <w:tc>
          <w:tcPr>
            <w:tcW w:w="907" w:type="dxa"/>
          </w:tcPr>
          <w:p w14:paraId="71393914" w14:textId="77777777" w:rsidR="003B2BB8" w:rsidRPr="00741591" w:rsidRDefault="003B2BB8" w:rsidP="003B2BB8">
            <w:pPr>
              <w:pStyle w:val="Normal2ptspace"/>
              <w:rPr>
                <w:color w:val="264F90"/>
                <w:sz w:val="18"/>
              </w:rPr>
            </w:pPr>
          </w:p>
        </w:tc>
      </w:tr>
      <w:tr w:rsidR="003B2BB8" w14:paraId="71393919" w14:textId="77777777" w:rsidTr="00003529">
        <w:trPr>
          <w:cantSplit/>
        </w:trPr>
        <w:tc>
          <w:tcPr>
            <w:tcW w:w="0" w:type="auto"/>
            <w:tcBorders>
              <w:bottom w:val="nil"/>
            </w:tcBorders>
          </w:tcPr>
          <w:p w14:paraId="3830BBBB" w14:textId="77777777" w:rsidR="00003529" w:rsidRDefault="00003529" w:rsidP="00B05DCE">
            <w:pPr>
              <w:spacing w:before="80" w:after="0"/>
            </w:pPr>
            <w:r>
              <w:t>If no, are you not entitled to an ABN?</w:t>
            </w:r>
            <w:r>
              <w:rPr>
                <w:rFonts w:cs="Arial"/>
                <w:b/>
                <w:bCs/>
                <w:color w:val="E60000"/>
                <w:lang w:val="en"/>
              </w:rPr>
              <w:t xml:space="preserve"> *</w:t>
            </w:r>
          </w:p>
          <w:p w14:paraId="409EB526" w14:textId="77777777" w:rsidR="00003529" w:rsidRDefault="00003529" w:rsidP="00003529">
            <w:pPr>
              <w:pStyle w:val="Normalexplanatory"/>
            </w:pPr>
            <w:r>
              <w:t>To be eligible you must have an ABN unless you are not entitled to an ABN</w:t>
            </w:r>
          </w:p>
          <w:p w14:paraId="71393916" w14:textId="23983FD5" w:rsidR="003B2BB8" w:rsidRPr="00741591" w:rsidRDefault="00003529" w:rsidP="00003529">
            <w:pPr>
              <w:pStyle w:val="Normal2ptspace"/>
            </w:pPr>
            <w:r>
              <w:rPr>
                <w:rFonts w:cs="Arial"/>
                <w:lang w:val="en"/>
              </w:rPr>
              <w:t xml:space="preserve">For more information regarding ABN entitlement refer to the </w:t>
            </w:r>
            <w:hyperlink r:id="rId23" w:tgtFrame="_blank" w:history="1">
              <w:r>
                <w:rPr>
                  <w:rFonts w:cs="Arial"/>
                  <w:color w:val="005280"/>
                  <w:u w:val="single"/>
                  <w:lang w:val="en"/>
                </w:rPr>
                <w:t>ATO website</w:t>
              </w:r>
            </w:hyperlink>
            <w:r>
              <w:rPr>
                <w:rFonts w:cs="Arial"/>
                <w:lang w:val="en"/>
              </w:rPr>
              <w:t>.</w:t>
            </w:r>
          </w:p>
        </w:tc>
        <w:tc>
          <w:tcPr>
            <w:tcW w:w="907" w:type="dxa"/>
            <w:tcBorders>
              <w:bottom w:val="nil"/>
            </w:tcBorders>
          </w:tcPr>
          <w:p w14:paraId="71393917" w14:textId="66AB0765" w:rsidR="003B2BB8" w:rsidRPr="00741591" w:rsidRDefault="003B2BB8" w:rsidP="003B2BB8">
            <w:pPr>
              <w:pStyle w:val="Normal2ptspace"/>
            </w:pPr>
          </w:p>
        </w:tc>
        <w:tc>
          <w:tcPr>
            <w:tcW w:w="907" w:type="dxa"/>
            <w:tcBorders>
              <w:bottom w:val="nil"/>
            </w:tcBorders>
          </w:tcPr>
          <w:p w14:paraId="71393918" w14:textId="3FDEF007" w:rsidR="003B2BB8" w:rsidRPr="00741591" w:rsidRDefault="003B2BB8" w:rsidP="003B2BB8">
            <w:pPr>
              <w:pStyle w:val="Normal2ptspace"/>
            </w:pPr>
          </w:p>
        </w:tc>
      </w:tr>
      <w:tr w:rsidR="00003529" w14:paraId="392D71DF" w14:textId="77777777" w:rsidTr="00003529">
        <w:trPr>
          <w:cantSplit/>
        </w:trPr>
        <w:tc>
          <w:tcPr>
            <w:tcW w:w="0" w:type="auto"/>
            <w:tcBorders>
              <w:top w:val="nil"/>
              <w:bottom w:val="nil"/>
            </w:tcBorders>
          </w:tcPr>
          <w:p w14:paraId="326E8823" w14:textId="77777777" w:rsidR="00003529" w:rsidRDefault="00003529" w:rsidP="00003529">
            <w:pPr>
              <w:spacing w:before="0"/>
            </w:pPr>
          </w:p>
        </w:tc>
        <w:tc>
          <w:tcPr>
            <w:tcW w:w="907" w:type="dxa"/>
            <w:tcBorders>
              <w:top w:val="nil"/>
              <w:bottom w:val="nil"/>
            </w:tcBorders>
          </w:tcPr>
          <w:p w14:paraId="556966DA" w14:textId="77777777" w:rsidR="00003529" w:rsidRPr="00741591" w:rsidRDefault="00003529" w:rsidP="003B2BB8">
            <w:pPr>
              <w:pStyle w:val="Normal2ptspace"/>
            </w:pPr>
          </w:p>
        </w:tc>
        <w:tc>
          <w:tcPr>
            <w:tcW w:w="907" w:type="dxa"/>
            <w:tcBorders>
              <w:top w:val="nil"/>
              <w:bottom w:val="nil"/>
            </w:tcBorders>
          </w:tcPr>
          <w:p w14:paraId="479BA59E" w14:textId="77777777" w:rsidR="00003529" w:rsidRPr="00741591" w:rsidRDefault="00003529" w:rsidP="003B2BB8">
            <w:pPr>
              <w:pStyle w:val="Normal2ptspace"/>
            </w:pPr>
          </w:p>
        </w:tc>
      </w:tr>
    </w:tbl>
    <w:p w14:paraId="71393938" w14:textId="77777777" w:rsidR="00F474CD" w:rsidRDefault="005C683B" w:rsidP="008D185A">
      <w:pPr>
        <w:pStyle w:val="LetterHeading2"/>
      </w:pPr>
      <w:bookmarkStart w:id="12" w:name="_Toc17721211"/>
      <w:bookmarkEnd w:id="11"/>
      <w:r w:rsidRPr="00E46E90">
        <w:t>Additional eligibility criteria</w:t>
      </w:r>
      <w:bookmarkEnd w:id="12"/>
    </w:p>
    <w:p w14:paraId="7139393F" w14:textId="7A3BFA27" w:rsidR="00F474CD" w:rsidRPr="00F474CD" w:rsidRDefault="005C683B" w:rsidP="00F474CD">
      <w:pPr>
        <w:pStyle w:val="Caption"/>
        <w:rPr>
          <w:lang w:eastAsia="en-AU"/>
        </w:rPr>
      </w:pPr>
      <w:r w:rsidRPr="00F474CD">
        <w:rPr>
          <w:lang w:eastAsia="en-AU"/>
        </w:rPr>
        <w:t>This section will help you determine whether you comply with additiona</w:t>
      </w:r>
      <w:r w:rsidR="001A06B2">
        <w:rPr>
          <w:lang w:eastAsia="en-AU"/>
        </w:rPr>
        <w:t xml:space="preserve">l eligibility criteria for the </w:t>
      </w:r>
      <w:r w:rsidRPr="00F474CD">
        <w:rPr>
          <w:lang w:eastAsia="en-AU"/>
        </w:rPr>
        <w:t xml:space="preserve">grant </w:t>
      </w:r>
      <w:r w:rsidRPr="00F474CD">
        <w:t>opportunity</w:t>
      </w:r>
      <w:r w:rsidRPr="00F474CD">
        <w:rPr>
          <w:lang w:eastAsia="en-AU"/>
        </w:rPr>
        <w:t>.</w:t>
      </w:r>
    </w:p>
    <w:p w14:paraId="71393940" w14:textId="77ABF99C" w:rsidR="00223887" w:rsidRDefault="00864540" w:rsidP="00F474CD">
      <w:pPr>
        <w:sectPr w:rsidR="00223887" w:rsidSect="00F16C2F">
          <w:headerReference w:type="even" r:id="rId24"/>
          <w:headerReference w:type="default" r:id="rId25"/>
          <w:headerReference w:type="first" r:id="rId26"/>
          <w:type w:val="continuous"/>
          <w:pgSz w:w="11906" w:h="16838" w:code="9"/>
          <w:pgMar w:top="1852" w:right="1418" w:bottom="1418" w:left="1701" w:header="709" w:footer="709" w:gutter="0"/>
          <w:cols w:space="708"/>
          <w:titlePg/>
          <w:docGrid w:linePitch="360"/>
        </w:sectPr>
      </w:pPr>
      <w:r>
        <w:t>You are required to answer a</w:t>
      </w:r>
      <w:r w:rsidR="005C683B">
        <w:t>ll questions in this section</w:t>
      </w:r>
      <w:r w:rsidR="00F474CD" w:rsidRPr="00F474CD">
        <w:t xml:space="preserve">. </w:t>
      </w:r>
    </w:p>
    <w:tbl>
      <w:tblPr>
        <w:tblStyle w:val="TableGrid2"/>
        <w:tblW w:w="9004" w:type="dxa"/>
        <w:tblBorders>
          <w:top w:val="single" w:sz="2" w:space="0" w:color="BFBFBF"/>
          <w:left w:val="none" w:sz="0" w:space="0" w:color="auto"/>
          <w:bottom w:val="single" w:sz="2" w:space="0" w:color="BFBFBF"/>
          <w:right w:val="none" w:sz="0" w:space="0" w:color="auto"/>
          <w:insideH w:val="single" w:sz="2" w:space="0" w:color="BFBFBF"/>
          <w:insideV w:val="none" w:sz="0" w:space="0" w:color="auto"/>
        </w:tblBorders>
        <w:tblLook w:val="04A0" w:firstRow="1" w:lastRow="0" w:firstColumn="1" w:lastColumn="0" w:noHBand="0" w:noVBand="1"/>
      </w:tblPr>
      <w:tblGrid>
        <w:gridCol w:w="6858"/>
        <w:gridCol w:w="907"/>
        <w:gridCol w:w="740"/>
        <w:gridCol w:w="499"/>
      </w:tblGrid>
      <w:tr w:rsidR="0052318E" w14:paraId="71393946" w14:textId="77777777" w:rsidTr="00F474CD">
        <w:trPr>
          <w:cantSplit/>
        </w:trPr>
        <w:tc>
          <w:tcPr>
            <w:tcW w:w="0" w:type="auto"/>
          </w:tcPr>
          <w:p w14:paraId="71393942" w14:textId="0B0A9DF8" w:rsidR="00F474CD" w:rsidRPr="00003529" w:rsidRDefault="00003529" w:rsidP="00003529">
            <w:pPr>
              <w:pStyle w:val="Normalexplanatory"/>
              <w:rPr>
                <w:i w:val="0"/>
                <w:color w:val="auto"/>
              </w:rPr>
            </w:pPr>
            <w:bookmarkStart w:id="13" w:name="RowTitle_3" w:colFirst="0" w:colLast="0"/>
            <w:r w:rsidRPr="003015E2">
              <w:rPr>
                <w:i w:val="0"/>
                <w:color w:val="auto"/>
              </w:rPr>
              <w:t>Are you</w:t>
            </w:r>
            <w:r w:rsidRPr="0020267B">
              <w:rPr>
                <w:i w:val="0"/>
                <w:color w:val="auto"/>
              </w:rPr>
              <w:t xml:space="preserve"> able to meet your share of project costs (a minimum of 20% of total project cost)?</w:t>
            </w:r>
          </w:p>
        </w:tc>
        <w:tc>
          <w:tcPr>
            <w:tcW w:w="907" w:type="dxa"/>
          </w:tcPr>
          <w:p w14:paraId="71393943" w14:textId="77777777" w:rsidR="00F474CD" w:rsidRPr="00F474CD" w:rsidRDefault="005C683B" w:rsidP="008F7073">
            <w:pPr>
              <w:pStyle w:val="Normal2ptspace"/>
            </w:pPr>
            <w:r>
              <w:fldChar w:fldCharType="begin">
                <w:ffData>
                  <w:name w:val=""/>
                  <w:enabled/>
                  <w:calcOnExit w:val="0"/>
                  <w:statusText w:type="text" w:val="yes your organisation non-tax-exempt"/>
                  <w:checkBox>
                    <w:size w:val="24"/>
                    <w:default w:val="0"/>
                  </w:checkBox>
                </w:ffData>
              </w:fldChar>
            </w:r>
            <w:r>
              <w:instrText xml:space="preserve"> FORMCHECKBOX </w:instrText>
            </w:r>
            <w:r w:rsidR="00554AA1">
              <w:fldChar w:fldCharType="separate"/>
            </w:r>
            <w:r>
              <w:fldChar w:fldCharType="end"/>
            </w:r>
            <w:r w:rsidRPr="00F474CD">
              <w:t xml:space="preserve"> yes</w:t>
            </w:r>
          </w:p>
        </w:tc>
        <w:tc>
          <w:tcPr>
            <w:tcW w:w="1239" w:type="dxa"/>
            <w:gridSpan w:val="2"/>
          </w:tcPr>
          <w:p w14:paraId="71393944" w14:textId="77777777" w:rsidR="00F474CD" w:rsidRPr="00F474CD" w:rsidRDefault="005C683B" w:rsidP="008F7073">
            <w:pPr>
              <w:pStyle w:val="Normal2ptspace"/>
            </w:pPr>
            <w:r>
              <w:fldChar w:fldCharType="begin">
                <w:ffData>
                  <w:name w:val=""/>
                  <w:enabled/>
                  <w:calcOnExit w:val="0"/>
                  <w:statusText w:type="text" w:val="no your organisation non-tax-exempt"/>
                  <w:checkBox>
                    <w:size w:val="24"/>
                    <w:default w:val="0"/>
                  </w:checkBox>
                </w:ffData>
              </w:fldChar>
            </w:r>
            <w:r>
              <w:instrText xml:space="preserve"> FORMCHECKBOX </w:instrText>
            </w:r>
            <w:r w:rsidR="00554AA1">
              <w:fldChar w:fldCharType="separate"/>
            </w:r>
            <w:r>
              <w:fldChar w:fldCharType="end"/>
            </w:r>
            <w:r w:rsidRPr="00F474CD">
              <w:t xml:space="preserve"> no</w:t>
            </w:r>
          </w:p>
          <w:p w14:paraId="71393945" w14:textId="77777777" w:rsidR="00F474CD" w:rsidRPr="00F474CD" w:rsidRDefault="00F474CD" w:rsidP="008F7073">
            <w:pPr>
              <w:pStyle w:val="Normal2ptspace"/>
              <w:rPr>
                <w:color w:val="264F90"/>
                <w:sz w:val="18"/>
              </w:rPr>
            </w:pPr>
          </w:p>
        </w:tc>
      </w:tr>
      <w:tr w:rsidR="0052318E" w14:paraId="7139394C" w14:textId="77777777" w:rsidTr="00F474CD">
        <w:trPr>
          <w:cantSplit/>
        </w:trPr>
        <w:tc>
          <w:tcPr>
            <w:tcW w:w="0" w:type="auto"/>
          </w:tcPr>
          <w:p w14:paraId="71393948" w14:textId="0F304010" w:rsidR="00F474CD" w:rsidRPr="00F474CD" w:rsidRDefault="00003529" w:rsidP="00B05DCE">
            <w:pPr>
              <w:pStyle w:val="Normal2ptspace"/>
              <w:spacing w:before="80"/>
            </w:pPr>
            <w:r>
              <w:t xml:space="preserve">Can you demonstrate that your organisation is unable to meet this requirement through </w:t>
            </w:r>
            <w:r w:rsidRPr="0020267B">
              <w:t>either financial or in-kind contributions</w:t>
            </w:r>
            <w:r>
              <w:t xml:space="preserve">? </w:t>
            </w:r>
            <w:r w:rsidRPr="00003529">
              <w:rPr>
                <w:i/>
                <w:color w:val="264F90"/>
              </w:rPr>
              <w:t>We may waive the requirement for you to meet your share of project costs under exceptional circumstances, where you can clearly demonstrate that your organisation is unable to meet</w:t>
            </w:r>
            <w:r w:rsidRPr="00003529" w:rsidDel="00857ADF">
              <w:rPr>
                <w:i/>
                <w:color w:val="264F90"/>
              </w:rPr>
              <w:t xml:space="preserve"> </w:t>
            </w:r>
            <w:r w:rsidRPr="00003529">
              <w:rPr>
                <w:i/>
                <w:color w:val="264F90"/>
              </w:rPr>
              <w:t>this through either financial or in-kind contributions. You will be asked to demonstrate your response at D.7 Project Budget.</w:t>
            </w:r>
          </w:p>
        </w:tc>
        <w:tc>
          <w:tcPr>
            <w:tcW w:w="907" w:type="dxa"/>
          </w:tcPr>
          <w:p w14:paraId="71393949" w14:textId="77777777" w:rsidR="00F474CD" w:rsidRPr="00F474CD" w:rsidRDefault="005C683B" w:rsidP="008F7073">
            <w:pPr>
              <w:pStyle w:val="Normal2ptspace"/>
            </w:pPr>
            <w:r>
              <w:fldChar w:fldCharType="begin">
                <w:ffData>
                  <w:name w:val=""/>
                  <w:enabled/>
                  <w:calcOnExit w:val="0"/>
                  <w:statusText w:type="text" w:val="yes your organisation have an ABN"/>
                  <w:checkBox>
                    <w:size w:val="24"/>
                    <w:default w:val="0"/>
                  </w:checkBox>
                </w:ffData>
              </w:fldChar>
            </w:r>
            <w:r>
              <w:instrText xml:space="preserve"> FORMCHECKBOX </w:instrText>
            </w:r>
            <w:r w:rsidR="00554AA1">
              <w:fldChar w:fldCharType="separate"/>
            </w:r>
            <w:r>
              <w:fldChar w:fldCharType="end"/>
            </w:r>
            <w:r w:rsidRPr="00F474CD">
              <w:t xml:space="preserve"> yes</w:t>
            </w:r>
          </w:p>
        </w:tc>
        <w:tc>
          <w:tcPr>
            <w:tcW w:w="1239" w:type="dxa"/>
            <w:gridSpan w:val="2"/>
          </w:tcPr>
          <w:p w14:paraId="7139394A" w14:textId="77777777" w:rsidR="00F474CD" w:rsidRPr="00F474CD" w:rsidRDefault="005C683B" w:rsidP="008F7073">
            <w:pPr>
              <w:pStyle w:val="Normal2ptspace"/>
            </w:pPr>
            <w:r>
              <w:fldChar w:fldCharType="begin">
                <w:ffData>
                  <w:name w:val=""/>
                  <w:enabled/>
                  <w:calcOnExit w:val="0"/>
                  <w:statusText w:type="text" w:val="no your organisation have an ABN"/>
                  <w:checkBox>
                    <w:size w:val="24"/>
                    <w:default w:val="0"/>
                  </w:checkBox>
                </w:ffData>
              </w:fldChar>
            </w:r>
            <w:r>
              <w:instrText xml:space="preserve"> FORMCHECKBOX </w:instrText>
            </w:r>
            <w:r w:rsidR="00554AA1">
              <w:fldChar w:fldCharType="separate"/>
            </w:r>
            <w:r>
              <w:fldChar w:fldCharType="end"/>
            </w:r>
            <w:r w:rsidRPr="00F474CD">
              <w:t xml:space="preserve"> no</w:t>
            </w:r>
          </w:p>
          <w:p w14:paraId="7139394B" w14:textId="77777777" w:rsidR="00F474CD" w:rsidRPr="00F474CD" w:rsidRDefault="00F474CD" w:rsidP="008F7073">
            <w:pPr>
              <w:pStyle w:val="Normal2ptspace"/>
              <w:rPr>
                <w:color w:val="264F90"/>
                <w:sz w:val="18"/>
              </w:rPr>
            </w:pPr>
          </w:p>
        </w:tc>
      </w:tr>
      <w:tr w:rsidR="0052318E" w14:paraId="71393952" w14:textId="77777777" w:rsidTr="00F474CD">
        <w:trPr>
          <w:cantSplit/>
        </w:trPr>
        <w:tc>
          <w:tcPr>
            <w:tcW w:w="0" w:type="auto"/>
          </w:tcPr>
          <w:p w14:paraId="7139394E" w14:textId="561528A4" w:rsidR="00F474CD" w:rsidRPr="00003529" w:rsidRDefault="00003529" w:rsidP="00B05DCE">
            <w:pPr>
              <w:spacing w:before="80" w:after="0"/>
            </w:pPr>
            <w:r>
              <w:t>Do you agree that you will deliver your project in accordance with relevant legislation, policies and industry standards as listed in section 10.2 of the guidelines?</w:t>
            </w:r>
            <w:r>
              <w:rPr>
                <w:rFonts w:cs="Arial"/>
                <w:b/>
                <w:bCs/>
                <w:color w:val="E60000"/>
                <w:lang w:val="en"/>
              </w:rPr>
              <w:t xml:space="preserve"> *</w:t>
            </w:r>
          </w:p>
        </w:tc>
        <w:tc>
          <w:tcPr>
            <w:tcW w:w="907" w:type="dxa"/>
          </w:tcPr>
          <w:p w14:paraId="7139394F" w14:textId="77777777" w:rsidR="00F474CD" w:rsidRPr="00F474CD" w:rsidRDefault="005C683B" w:rsidP="008F7073">
            <w:pPr>
              <w:pStyle w:val="Normal2ptspace"/>
            </w:pPr>
            <w:r>
              <w:fldChar w:fldCharType="begin">
                <w:ffData>
                  <w:name w:val=""/>
                  <w:enabled/>
                  <w:calcOnExit w:val="0"/>
                  <w:statusText w:type="text" w:val="yes your organisation registered for GST"/>
                  <w:checkBox>
                    <w:size w:val="24"/>
                    <w:default w:val="0"/>
                  </w:checkBox>
                </w:ffData>
              </w:fldChar>
            </w:r>
            <w:r>
              <w:instrText xml:space="preserve"> FORMCHECKBOX </w:instrText>
            </w:r>
            <w:r w:rsidR="00554AA1">
              <w:fldChar w:fldCharType="separate"/>
            </w:r>
            <w:r>
              <w:fldChar w:fldCharType="end"/>
            </w:r>
            <w:r w:rsidRPr="00F474CD">
              <w:t xml:space="preserve"> yes</w:t>
            </w:r>
          </w:p>
        </w:tc>
        <w:tc>
          <w:tcPr>
            <w:tcW w:w="1239" w:type="dxa"/>
            <w:gridSpan w:val="2"/>
          </w:tcPr>
          <w:p w14:paraId="71393950" w14:textId="77777777" w:rsidR="00F474CD" w:rsidRPr="00F474CD" w:rsidRDefault="005C683B" w:rsidP="008F7073">
            <w:pPr>
              <w:pStyle w:val="Normal2ptspace"/>
            </w:pPr>
            <w:r>
              <w:fldChar w:fldCharType="begin">
                <w:ffData>
                  <w:name w:val=""/>
                  <w:enabled/>
                  <w:calcOnExit w:val="0"/>
                  <w:statusText w:type="text" w:val="no your organisation registered for GST"/>
                  <w:checkBox>
                    <w:size w:val="24"/>
                    <w:default w:val="0"/>
                  </w:checkBox>
                </w:ffData>
              </w:fldChar>
            </w:r>
            <w:r>
              <w:instrText xml:space="preserve"> FORMCHECKBOX </w:instrText>
            </w:r>
            <w:r w:rsidR="00554AA1">
              <w:fldChar w:fldCharType="separate"/>
            </w:r>
            <w:r>
              <w:fldChar w:fldCharType="end"/>
            </w:r>
            <w:r w:rsidRPr="00F474CD">
              <w:t xml:space="preserve"> no</w:t>
            </w:r>
          </w:p>
          <w:p w14:paraId="71393951" w14:textId="77777777" w:rsidR="00F474CD" w:rsidRPr="00F474CD" w:rsidRDefault="00F474CD" w:rsidP="008F7073">
            <w:pPr>
              <w:pStyle w:val="Normal2ptspace"/>
              <w:rPr>
                <w:color w:val="264F90"/>
                <w:sz w:val="18"/>
              </w:rPr>
            </w:pPr>
          </w:p>
        </w:tc>
      </w:tr>
      <w:tr w:rsidR="0052318E" w14:paraId="71393958" w14:textId="77777777" w:rsidTr="00F474CD">
        <w:trPr>
          <w:cantSplit/>
        </w:trPr>
        <w:tc>
          <w:tcPr>
            <w:tcW w:w="0" w:type="auto"/>
          </w:tcPr>
          <w:p w14:paraId="2B79A20D" w14:textId="77777777" w:rsidR="00003529" w:rsidRDefault="00003529" w:rsidP="00B05DCE">
            <w:pPr>
              <w:spacing w:before="80" w:after="0"/>
            </w:pPr>
            <w:r>
              <w:t xml:space="preserve">Do you agree that you have, or will obtain, any licenses or </w:t>
            </w:r>
          </w:p>
          <w:p w14:paraId="71393954" w14:textId="744A891D" w:rsidR="00F474CD" w:rsidRPr="00F474CD" w:rsidRDefault="00003529" w:rsidP="00003529">
            <w:pPr>
              <w:pStyle w:val="Normal2ptspace"/>
              <w:spacing w:before="0" w:after="0"/>
            </w:pPr>
            <w:r>
              <w:t>approval required to undertake the project?</w:t>
            </w:r>
            <w:r>
              <w:rPr>
                <w:rFonts w:cs="Arial"/>
                <w:b/>
                <w:bCs/>
                <w:color w:val="E60000"/>
                <w:lang w:val="en"/>
              </w:rPr>
              <w:t xml:space="preserve"> *</w:t>
            </w:r>
          </w:p>
        </w:tc>
        <w:tc>
          <w:tcPr>
            <w:tcW w:w="907" w:type="dxa"/>
          </w:tcPr>
          <w:p w14:paraId="71393955" w14:textId="77777777" w:rsidR="00F474CD" w:rsidRPr="00F474CD" w:rsidRDefault="005C683B" w:rsidP="008F7073">
            <w:pPr>
              <w:pStyle w:val="Normal2ptspace"/>
            </w:pPr>
            <w:r>
              <w:fldChar w:fldCharType="begin">
                <w:ffData>
                  <w:name w:val=""/>
                  <w:enabled/>
                  <w:calcOnExit w:val="0"/>
                  <w:statusText w:type="text" w:val="yes your organisation have a combined turnover of less than $20 million for each of the three years prior to the lodgement"/>
                  <w:checkBox>
                    <w:size w:val="24"/>
                    <w:default w:val="0"/>
                  </w:checkBox>
                </w:ffData>
              </w:fldChar>
            </w:r>
            <w:r>
              <w:instrText xml:space="preserve"> FORMCHECKBOX </w:instrText>
            </w:r>
            <w:r w:rsidR="00554AA1">
              <w:fldChar w:fldCharType="separate"/>
            </w:r>
            <w:r>
              <w:fldChar w:fldCharType="end"/>
            </w:r>
            <w:r w:rsidRPr="00F474CD">
              <w:t xml:space="preserve"> yes</w:t>
            </w:r>
          </w:p>
        </w:tc>
        <w:tc>
          <w:tcPr>
            <w:tcW w:w="1239" w:type="dxa"/>
            <w:gridSpan w:val="2"/>
          </w:tcPr>
          <w:p w14:paraId="71393956" w14:textId="77777777" w:rsidR="00F474CD" w:rsidRPr="00F474CD" w:rsidRDefault="005C683B" w:rsidP="008F7073">
            <w:pPr>
              <w:pStyle w:val="Normal2ptspace"/>
            </w:pPr>
            <w:r>
              <w:fldChar w:fldCharType="begin">
                <w:ffData>
                  <w:name w:val=""/>
                  <w:enabled/>
                  <w:calcOnExit w:val="0"/>
                  <w:statusText w:type="text" w:val="no your organisation have a combined turnover of less than $20 million for each of the three years prior to the lodgement"/>
                  <w:checkBox>
                    <w:size w:val="24"/>
                    <w:default w:val="0"/>
                  </w:checkBox>
                </w:ffData>
              </w:fldChar>
            </w:r>
            <w:r>
              <w:instrText xml:space="preserve"> FORMCHECKBOX </w:instrText>
            </w:r>
            <w:r w:rsidR="00554AA1">
              <w:fldChar w:fldCharType="separate"/>
            </w:r>
            <w:r>
              <w:fldChar w:fldCharType="end"/>
            </w:r>
            <w:r w:rsidRPr="00F474CD">
              <w:t xml:space="preserve"> no</w:t>
            </w:r>
          </w:p>
          <w:p w14:paraId="71393957" w14:textId="77777777" w:rsidR="00F474CD" w:rsidRPr="00F474CD" w:rsidRDefault="00F474CD" w:rsidP="008F7073">
            <w:pPr>
              <w:pStyle w:val="Normal2ptspace"/>
              <w:rPr>
                <w:color w:val="264F90"/>
                <w:sz w:val="18"/>
              </w:rPr>
            </w:pPr>
          </w:p>
        </w:tc>
      </w:tr>
      <w:tr w:rsidR="0052318E" w14:paraId="71393964" w14:textId="77777777" w:rsidTr="00B05DCE">
        <w:trPr>
          <w:cantSplit/>
        </w:trPr>
        <w:tc>
          <w:tcPr>
            <w:tcW w:w="0" w:type="auto"/>
            <w:tcBorders>
              <w:bottom w:val="single" w:sz="2" w:space="0" w:color="BFBFBF"/>
            </w:tcBorders>
          </w:tcPr>
          <w:p w14:paraId="3BF38D39" w14:textId="5925C8F8" w:rsidR="00003529" w:rsidRDefault="00003529" w:rsidP="00B05DCE">
            <w:pPr>
              <w:spacing w:before="80" w:after="0"/>
              <w:rPr>
                <w:rFonts w:cs="Arial"/>
                <w:b/>
                <w:bCs/>
                <w:color w:val="E60000"/>
                <w:lang w:val="en"/>
              </w:rPr>
            </w:pPr>
            <w:r>
              <w:lastRenderedPageBreak/>
              <w:t>Where you are not the site or land owner of the listed place, will you provide a letter of support from the site and/or land owner for your project?</w:t>
            </w:r>
            <w:r>
              <w:rPr>
                <w:rFonts w:cs="Arial"/>
                <w:b/>
                <w:bCs/>
                <w:color w:val="E60000"/>
                <w:lang w:val="en"/>
              </w:rPr>
              <w:t xml:space="preserve"> </w:t>
            </w:r>
          </w:p>
          <w:p w14:paraId="097DAA23" w14:textId="77777777" w:rsidR="00003529" w:rsidRDefault="00003529" w:rsidP="00003529">
            <w:pPr>
              <w:pStyle w:val="Normalexplanatory"/>
              <w:spacing w:after="0"/>
            </w:pPr>
            <w:r>
              <w:t xml:space="preserve">If you are not the site and land owner you will be required to attach a letter of support from the site and/or land owner. </w:t>
            </w:r>
          </w:p>
          <w:p w14:paraId="71393960" w14:textId="34F4BFCE" w:rsidR="00F474CD" w:rsidRPr="00F474CD" w:rsidRDefault="00003529" w:rsidP="00003529">
            <w:pPr>
              <w:pStyle w:val="Normalexplanatory"/>
              <w:spacing w:after="0"/>
            </w:pPr>
            <w:r>
              <w:t>You should only select N/A if you are the site and land owner. The online application form will prompt you when you can upload an attachment.</w:t>
            </w:r>
          </w:p>
        </w:tc>
        <w:tc>
          <w:tcPr>
            <w:tcW w:w="907" w:type="dxa"/>
            <w:tcBorders>
              <w:bottom w:val="single" w:sz="2" w:space="0" w:color="BFBFBF"/>
            </w:tcBorders>
          </w:tcPr>
          <w:p w14:paraId="71393961" w14:textId="77777777" w:rsidR="00F474CD" w:rsidRPr="00F474CD" w:rsidRDefault="005C683B" w:rsidP="008F7073">
            <w:pPr>
              <w:pStyle w:val="Normal2ptspace"/>
            </w:pPr>
            <w:r>
              <w:fldChar w:fldCharType="begin">
                <w:ffData>
                  <w:name w:val=""/>
                  <w:enabled/>
                  <w:calcOnExit w:val="0"/>
                  <w:statusText w:type="text" w:val="yes your organisation able to demonstrate the ability to fund the cost of the project not met by grant funding"/>
                  <w:checkBox>
                    <w:size w:val="24"/>
                    <w:default w:val="0"/>
                  </w:checkBox>
                </w:ffData>
              </w:fldChar>
            </w:r>
            <w:r>
              <w:instrText xml:space="preserve"> FORMCHECKBOX </w:instrText>
            </w:r>
            <w:r w:rsidR="00554AA1">
              <w:fldChar w:fldCharType="separate"/>
            </w:r>
            <w:r>
              <w:fldChar w:fldCharType="end"/>
            </w:r>
            <w:r w:rsidRPr="00F474CD">
              <w:t xml:space="preserve"> yes</w:t>
            </w:r>
          </w:p>
        </w:tc>
        <w:tc>
          <w:tcPr>
            <w:tcW w:w="1239" w:type="dxa"/>
            <w:gridSpan w:val="2"/>
            <w:tcBorders>
              <w:bottom w:val="single" w:sz="2" w:space="0" w:color="BFBFBF"/>
            </w:tcBorders>
          </w:tcPr>
          <w:p w14:paraId="71393962" w14:textId="77777777" w:rsidR="00F474CD" w:rsidRDefault="005C683B" w:rsidP="008F7073">
            <w:pPr>
              <w:pStyle w:val="Normal2ptspace"/>
            </w:pPr>
            <w:r>
              <w:fldChar w:fldCharType="begin">
                <w:ffData>
                  <w:name w:val=""/>
                  <w:enabled/>
                  <w:calcOnExit w:val="0"/>
                  <w:statusText w:type="text" w:val="no your organisation able to demonstrate the ability to fund the cost of the project not met by grant funding"/>
                  <w:checkBox>
                    <w:size w:val="24"/>
                    <w:default w:val="0"/>
                  </w:checkBox>
                </w:ffData>
              </w:fldChar>
            </w:r>
            <w:r>
              <w:instrText xml:space="preserve"> FORMCHECKBOX </w:instrText>
            </w:r>
            <w:r w:rsidR="00554AA1">
              <w:fldChar w:fldCharType="separate"/>
            </w:r>
            <w:r>
              <w:fldChar w:fldCharType="end"/>
            </w:r>
            <w:r w:rsidRPr="00F474CD">
              <w:t xml:space="preserve"> no</w:t>
            </w:r>
          </w:p>
          <w:p w14:paraId="1EA4FA57" w14:textId="3F318CE6" w:rsidR="00003529" w:rsidRPr="00F474CD" w:rsidRDefault="00003529" w:rsidP="008F7073">
            <w:pPr>
              <w:pStyle w:val="Normal2ptspace"/>
            </w:pPr>
            <w:r>
              <w:fldChar w:fldCharType="begin">
                <w:ffData>
                  <w:name w:val=""/>
                  <w:enabled/>
                  <w:calcOnExit w:val="0"/>
                  <w:statusText w:type="text" w:val="yes your organisation able to demonstrate the ability to fund the cost of the project not met by grant funding"/>
                  <w:checkBox>
                    <w:size w:val="24"/>
                    <w:default w:val="0"/>
                  </w:checkBox>
                </w:ffData>
              </w:fldChar>
            </w:r>
            <w:r>
              <w:instrText xml:space="preserve"> FORMCHECKBOX </w:instrText>
            </w:r>
            <w:r w:rsidR="00554AA1">
              <w:fldChar w:fldCharType="separate"/>
            </w:r>
            <w:r>
              <w:fldChar w:fldCharType="end"/>
            </w:r>
            <w:r w:rsidRPr="00F474CD">
              <w:t xml:space="preserve"> </w:t>
            </w:r>
            <w:r>
              <w:t>N/A</w:t>
            </w:r>
          </w:p>
          <w:p w14:paraId="71393963" w14:textId="77777777" w:rsidR="00F474CD" w:rsidRPr="00F474CD" w:rsidRDefault="00F474CD" w:rsidP="008F7073">
            <w:pPr>
              <w:pStyle w:val="Normal2ptspace"/>
              <w:rPr>
                <w:color w:val="264F90"/>
                <w:sz w:val="18"/>
              </w:rPr>
            </w:pPr>
          </w:p>
        </w:tc>
      </w:tr>
      <w:tr w:rsidR="00003529" w14:paraId="7686D056" w14:textId="77777777" w:rsidTr="00B05DCE">
        <w:trPr>
          <w:cantSplit/>
        </w:trPr>
        <w:tc>
          <w:tcPr>
            <w:tcW w:w="0" w:type="auto"/>
            <w:tcBorders>
              <w:bottom w:val="nil"/>
            </w:tcBorders>
          </w:tcPr>
          <w:p w14:paraId="49703B2F" w14:textId="77777777" w:rsidR="00003529" w:rsidRDefault="00003529" w:rsidP="00B05DCE">
            <w:pPr>
              <w:spacing w:before="80" w:after="0"/>
            </w:pPr>
            <w:r>
              <w:t xml:space="preserve">Have you consulted relevant Traditional Owners or Indigenous organisations with landowning/management rights or responsibilities, or with these rights being determined, and received a letter of support for your project. </w:t>
            </w:r>
          </w:p>
          <w:p w14:paraId="6AC32EEB" w14:textId="733D03D4" w:rsidR="00003529" w:rsidRDefault="00003529" w:rsidP="008E3E2A">
            <w:pPr>
              <w:pStyle w:val="Normalexplanatory"/>
            </w:pPr>
            <w:r>
              <w:t>You should only select N/A if there are no relevant Traditional Owners or Indigenous</w:t>
            </w:r>
            <w:r w:rsidR="008E3E2A">
              <w:t xml:space="preserve"> landowning/management rights</w:t>
            </w:r>
            <w:r>
              <w:t xml:space="preserve"> or responsibilities</w:t>
            </w:r>
            <w:r w:rsidR="00906A91">
              <w:t xml:space="preserve"> for your site. </w:t>
            </w:r>
            <w:r>
              <w:t>The online application form will prompt you when you can upload an attachment.</w:t>
            </w:r>
          </w:p>
          <w:p w14:paraId="6CCD9874" w14:textId="0855B172" w:rsidR="00B05DCE" w:rsidRDefault="00B05DCE" w:rsidP="00003529">
            <w:pPr>
              <w:pStyle w:val="Normalexplanatory"/>
              <w:spacing w:after="0"/>
            </w:pPr>
          </w:p>
        </w:tc>
        <w:tc>
          <w:tcPr>
            <w:tcW w:w="907" w:type="dxa"/>
            <w:tcBorders>
              <w:bottom w:val="nil"/>
            </w:tcBorders>
          </w:tcPr>
          <w:p w14:paraId="265E9CBE" w14:textId="7850139F" w:rsidR="00003529" w:rsidRDefault="00003529" w:rsidP="00003529">
            <w:pPr>
              <w:pStyle w:val="Normal2ptspace"/>
            </w:pPr>
            <w:r>
              <w:fldChar w:fldCharType="begin">
                <w:ffData>
                  <w:name w:val=""/>
                  <w:enabled/>
                  <w:calcOnExit w:val="0"/>
                  <w:statusText w:type="text" w:val="yes your organisation able to demonstrate the ability to fund the cost of the project not met by grant funding"/>
                  <w:checkBox>
                    <w:size w:val="24"/>
                    <w:default w:val="0"/>
                  </w:checkBox>
                </w:ffData>
              </w:fldChar>
            </w:r>
            <w:r>
              <w:instrText xml:space="preserve"> FORMCHECKBOX </w:instrText>
            </w:r>
            <w:r w:rsidR="00554AA1">
              <w:fldChar w:fldCharType="separate"/>
            </w:r>
            <w:r>
              <w:fldChar w:fldCharType="end"/>
            </w:r>
            <w:r w:rsidRPr="00F474CD">
              <w:t xml:space="preserve"> yes</w:t>
            </w:r>
          </w:p>
        </w:tc>
        <w:tc>
          <w:tcPr>
            <w:tcW w:w="1239" w:type="dxa"/>
            <w:gridSpan w:val="2"/>
            <w:tcBorders>
              <w:bottom w:val="nil"/>
            </w:tcBorders>
          </w:tcPr>
          <w:p w14:paraId="330DC142" w14:textId="77777777" w:rsidR="00003529" w:rsidRDefault="00003529" w:rsidP="00003529">
            <w:pPr>
              <w:pStyle w:val="Normal2ptspace"/>
            </w:pPr>
            <w:r>
              <w:fldChar w:fldCharType="begin">
                <w:ffData>
                  <w:name w:val=""/>
                  <w:enabled/>
                  <w:calcOnExit w:val="0"/>
                  <w:statusText w:type="text" w:val="no your organisation able to demonstrate the ability to fund the cost of the project not met by grant funding"/>
                  <w:checkBox>
                    <w:size w:val="24"/>
                    <w:default w:val="0"/>
                  </w:checkBox>
                </w:ffData>
              </w:fldChar>
            </w:r>
            <w:r>
              <w:instrText xml:space="preserve"> FORMCHECKBOX </w:instrText>
            </w:r>
            <w:r w:rsidR="00554AA1">
              <w:fldChar w:fldCharType="separate"/>
            </w:r>
            <w:r>
              <w:fldChar w:fldCharType="end"/>
            </w:r>
            <w:r w:rsidRPr="00F474CD">
              <w:t xml:space="preserve"> no</w:t>
            </w:r>
          </w:p>
          <w:p w14:paraId="31BBDC9D" w14:textId="77777777" w:rsidR="00003529" w:rsidRPr="00F474CD" w:rsidRDefault="00003529" w:rsidP="00003529">
            <w:pPr>
              <w:pStyle w:val="Normal2ptspace"/>
            </w:pPr>
            <w:r>
              <w:fldChar w:fldCharType="begin">
                <w:ffData>
                  <w:name w:val=""/>
                  <w:enabled/>
                  <w:calcOnExit w:val="0"/>
                  <w:statusText w:type="text" w:val="yes your organisation able to demonstrate the ability to fund the cost of the project not met by grant funding"/>
                  <w:checkBox>
                    <w:size w:val="24"/>
                    <w:default w:val="0"/>
                  </w:checkBox>
                </w:ffData>
              </w:fldChar>
            </w:r>
            <w:r>
              <w:instrText xml:space="preserve"> FORMCHECKBOX </w:instrText>
            </w:r>
            <w:r w:rsidR="00554AA1">
              <w:fldChar w:fldCharType="separate"/>
            </w:r>
            <w:r>
              <w:fldChar w:fldCharType="end"/>
            </w:r>
            <w:r w:rsidRPr="00F474CD">
              <w:t xml:space="preserve"> </w:t>
            </w:r>
            <w:r>
              <w:t>N/A</w:t>
            </w:r>
          </w:p>
          <w:p w14:paraId="16AFEF94" w14:textId="77777777" w:rsidR="00003529" w:rsidRDefault="00003529" w:rsidP="00003529">
            <w:pPr>
              <w:pStyle w:val="Normal2ptspace"/>
            </w:pPr>
          </w:p>
        </w:tc>
      </w:tr>
      <w:tr w:rsidR="00B05DCE" w14:paraId="3AADC266" w14:textId="77777777" w:rsidTr="00B05DCE">
        <w:trPr>
          <w:cantSplit/>
        </w:trPr>
        <w:tc>
          <w:tcPr>
            <w:tcW w:w="0" w:type="auto"/>
            <w:tcBorders>
              <w:top w:val="nil"/>
            </w:tcBorders>
          </w:tcPr>
          <w:p w14:paraId="75A34AA1" w14:textId="4D0242A2" w:rsidR="00B05DCE" w:rsidRDefault="00B05DCE" w:rsidP="00B05DCE">
            <w:pPr>
              <w:pStyle w:val="Heading4"/>
              <w:outlineLvl w:val="3"/>
            </w:pPr>
            <w:r w:rsidRPr="00337CEB">
              <w:t>Project aims</w:t>
            </w:r>
          </w:p>
        </w:tc>
        <w:tc>
          <w:tcPr>
            <w:tcW w:w="907" w:type="dxa"/>
            <w:tcBorders>
              <w:top w:val="nil"/>
            </w:tcBorders>
          </w:tcPr>
          <w:p w14:paraId="1472F535" w14:textId="77777777" w:rsidR="00B05DCE" w:rsidRDefault="00B05DCE" w:rsidP="00003529">
            <w:pPr>
              <w:pStyle w:val="Normal2ptspace"/>
            </w:pPr>
          </w:p>
        </w:tc>
        <w:tc>
          <w:tcPr>
            <w:tcW w:w="1239" w:type="dxa"/>
            <w:gridSpan w:val="2"/>
            <w:tcBorders>
              <w:top w:val="nil"/>
            </w:tcBorders>
          </w:tcPr>
          <w:p w14:paraId="1935A954" w14:textId="77777777" w:rsidR="00B05DCE" w:rsidRDefault="00B05DCE" w:rsidP="00003529">
            <w:pPr>
              <w:pStyle w:val="Normal2ptspace"/>
            </w:pPr>
          </w:p>
        </w:tc>
      </w:tr>
      <w:tr w:rsidR="00B05DCE" w14:paraId="495C41CC" w14:textId="77777777" w:rsidTr="00B05DCE">
        <w:trPr>
          <w:gridAfter w:val="1"/>
          <w:wAfter w:w="499" w:type="dxa"/>
          <w:cantSplit/>
        </w:trPr>
        <w:tc>
          <w:tcPr>
            <w:tcW w:w="0" w:type="auto"/>
          </w:tcPr>
          <w:p w14:paraId="1F369FCE" w14:textId="77777777" w:rsidR="00B05DCE" w:rsidRPr="007625AA" w:rsidRDefault="00B05DCE" w:rsidP="00B05DCE">
            <w:pPr>
              <w:pStyle w:val="Normalexplanatory"/>
              <w:rPr>
                <w:rFonts w:eastAsiaTheme="minorHAnsi" w:cstheme="minorBidi"/>
                <w:i w:val="0"/>
                <w:color w:val="auto"/>
                <w:szCs w:val="22"/>
                <w:lang w:eastAsia="en-US"/>
              </w:rPr>
            </w:pPr>
            <w:r w:rsidRPr="007625AA">
              <w:rPr>
                <w:i w:val="0"/>
                <w:color w:val="auto"/>
                <w:lang w:eastAsia="en-US"/>
              </w:rPr>
              <w:t xml:space="preserve">Which of the heritage values of the listed site will </w:t>
            </w:r>
            <w:r>
              <w:rPr>
                <w:rFonts w:eastAsiaTheme="minorHAnsi" w:cstheme="minorBidi"/>
                <w:i w:val="0"/>
                <w:color w:val="auto"/>
                <w:szCs w:val="22"/>
                <w:lang w:eastAsia="en-US"/>
              </w:rPr>
              <w:t xml:space="preserve">your </w:t>
            </w:r>
            <w:r w:rsidRPr="007625AA">
              <w:rPr>
                <w:i w:val="0"/>
                <w:color w:val="auto"/>
                <w:lang w:eastAsia="en-US"/>
              </w:rPr>
              <w:t>project relate to?</w:t>
            </w:r>
          </w:p>
          <w:p w14:paraId="5757124A" w14:textId="0D9D75D5" w:rsidR="00B05DCE" w:rsidRDefault="00B05DCE" w:rsidP="00B05DCE">
            <w:pPr>
              <w:pStyle w:val="Normalexplanatory"/>
              <w:spacing w:after="0"/>
            </w:pPr>
            <w:r>
              <w:t xml:space="preserve">You must select one or more National Heritage values </w:t>
            </w:r>
            <w:r w:rsidRPr="005D26D5">
              <w:t>to be eligible to a</w:t>
            </w:r>
            <w:r>
              <w:t>pply for this grant opportunity. Refer to Appendix B in the grant opportunity guidelines for listed values for individual National Heritage listed places.</w:t>
            </w:r>
          </w:p>
        </w:tc>
        <w:tc>
          <w:tcPr>
            <w:tcW w:w="1647" w:type="dxa"/>
            <w:gridSpan w:val="2"/>
          </w:tcPr>
          <w:p w14:paraId="42657627" w14:textId="086708F7" w:rsidR="00B05DCE" w:rsidRDefault="00B05DCE" w:rsidP="00B05DCE">
            <w:pPr>
              <w:pStyle w:val="Normal2ptspace"/>
              <w:spacing w:after="120"/>
            </w:pPr>
            <w:r>
              <w:fldChar w:fldCharType="begin">
                <w:ffData>
                  <w:name w:val=""/>
                  <w:enabled/>
                  <w:calcOnExit w:val="0"/>
                  <w:statusText w:type="text" w:val="yes your organisation able to demonstrate the ability to fund the cost of the project not met by grant funding"/>
                  <w:checkBox>
                    <w:size w:val="24"/>
                    <w:default w:val="0"/>
                  </w:checkBox>
                </w:ffData>
              </w:fldChar>
            </w:r>
            <w:r>
              <w:instrText xml:space="preserve"> FORMCHECKBOX </w:instrText>
            </w:r>
            <w:r w:rsidR="00554AA1">
              <w:fldChar w:fldCharType="separate"/>
            </w:r>
            <w:r>
              <w:fldChar w:fldCharType="end"/>
            </w:r>
            <w:r>
              <w:t xml:space="preserve"> Historic</w:t>
            </w:r>
          </w:p>
          <w:p w14:paraId="2F8814E7" w14:textId="4C37425E" w:rsidR="00B05DCE" w:rsidRDefault="00B05DCE" w:rsidP="00B05DCE">
            <w:pPr>
              <w:pStyle w:val="Normal2ptspace"/>
            </w:pPr>
            <w:r>
              <w:fldChar w:fldCharType="begin">
                <w:ffData>
                  <w:name w:val=""/>
                  <w:enabled/>
                  <w:calcOnExit w:val="0"/>
                  <w:statusText w:type="text" w:val="yes your organisation able to demonstrate the ability to fund the cost of the project not met by grant funding"/>
                  <w:checkBox>
                    <w:size w:val="24"/>
                    <w:default w:val="0"/>
                  </w:checkBox>
                </w:ffData>
              </w:fldChar>
            </w:r>
            <w:r>
              <w:instrText xml:space="preserve"> FORMCHECKBOX </w:instrText>
            </w:r>
            <w:r w:rsidR="00554AA1">
              <w:fldChar w:fldCharType="separate"/>
            </w:r>
            <w:r>
              <w:fldChar w:fldCharType="end"/>
            </w:r>
            <w:r>
              <w:t xml:space="preserve"> Indigenous</w:t>
            </w:r>
          </w:p>
          <w:p w14:paraId="78074A00" w14:textId="29ACFAFE" w:rsidR="00B05DCE" w:rsidRPr="00B05DCE" w:rsidRDefault="00B05DCE" w:rsidP="00B05DCE">
            <w:pPr>
              <w:spacing w:before="120"/>
            </w:pPr>
            <w:r>
              <w:fldChar w:fldCharType="begin">
                <w:ffData>
                  <w:name w:val=""/>
                  <w:enabled/>
                  <w:calcOnExit w:val="0"/>
                  <w:statusText w:type="text" w:val="yes your organisation able to demonstrate the ability to fund the cost of the project not met by grant funding"/>
                  <w:checkBox>
                    <w:size w:val="24"/>
                    <w:default w:val="0"/>
                  </w:checkBox>
                </w:ffData>
              </w:fldChar>
            </w:r>
            <w:r>
              <w:instrText xml:space="preserve"> FORMCHECKBOX </w:instrText>
            </w:r>
            <w:r w:rsidR="00554AA1">
              <w:fldChar w:fldCharType="separate"/>
            </w:r>
            <w:r>
              <w:fldChar w:fldCharType="end"/>
            </w:r>
            <w:r>
              <w:t xml:space="preserve"> Natural</w:t>
            </w:r>
          </w:p>
        </w:tc>
      </w:tr>
      <w:tr w:rsidR="00B05DCE" w14:paraId="576E0490" w14:textId="77777777" w:rsidTr="00F474CD">
        <w:trPr>
          <w:cantSplit/>
        </w:trPr>
        <w:tc>
          <w:tcPr>
            <w:tcW w:w="0" w:type="auto"/>
          </w:tcPr>
          <w:p w14:paraId="29D52653" w14:textId="77777777" w:rsidR="00B05DCE" w:rsidRDefault="00B05DCE" w:rsidP="00B05DCE">
            <w:pPr>
              <w:spacing w:before="80" w:after="0"/>
            </w:pPr>
            <w:r>
              <w:t>Will your project achieve one or more of the following?</w:t>
            </w:r>
          </w:p>
          <w:p w14:paraId="4EB07385" w14:textId="1BD804C6" w:rsidR="00B05DCE" w:rsidRDefault="00B05DCE" w:rsidP="00B05DCE">
            <w:pPr>
              <w:pStyle w:val="Normalexplanatory"/>
              <w:spacing w:before="80" w:after="0"/>
            </w:pPr>
            <w:r>
              <w:t xml:space="preserve">You must answer all questions and have at least one ‘yes’ answer. </w:t>
            </w:r>
          </w:p>
        </w:tc>
        <w:tc>
          <w:tcPr>
            <w:tcW w:w="907" w:type="dxa"/>
          </w:tcPr>
          <w:p w14:paraId="624C967F" w14:textId="77777777" w:rsidR="00B05DCE" w:rsidRDefault="00B05DCE" w:rsidP="00B05DCE">
            <w:pPr>
              <w:pStyle w:val="Normal2ptspace"/>
            </w:pPr>
          </w:p>
        </w:tc>
        <w:tc>
          <w:tcPr>
            <w:tcW w:w="1239" w:type="dxa"/>
            <w:gridSpan w:val="2"/>
          </w:tcPr>
          <w:p w14:paraId="2F367688" w14:textId="77777777" w:rsidR="00B05DCE" w:rsidRDefault="00B05DCE" w:rsidP="00B05DCE">
            <w:pPr>
              <w:pStyle w:val="Normal2ptspace"/>
            </w:pPr>
          </w:p>
        </w:tc>
      </w:tr>
      <w:tr w:rsidR="00B05DCE" w14:paraId="35BDD4BF" w14:textId="77777777" w:rsidTr="00F474CD">
        <w:trPr>
          <w:cantSplit/>
        </w:trPr>
        <w:tc>
          <w:tcPr>
            <w:tcW w:w="0" w:type="auto"/>
          </w:tcPr>
          <w:p w14:paraId="4F87A220" w14:textId="0523CD0A" w:rsidR="00B05DCE" w:rsidRDefault="00B05DCE" w:rsidP="00B05DCE">
            <w:pPr>
              <w:spacing w:before="80" w:after="0"/>
            </w:pPr>
            <w:r>
              <w:rPr>
                <w:rFonts w:eastAsia="Arial"/>
              </w:rPr>
              <w:t xml:space="preserve">maintain, protect and/or </w:t>
            </w:r>
            <w:r w:rsidRPr="00364CD5">
              <w:rPr>
                <w:rFonts w:eastAsia="Arial"/>
              </w:rPr>
              <w:t>conserv</w:t>
            </w:r>
            <w:r>
              <w:rPr>
                <w:rFonts w:eastAsia="Arial"/>
              </w:rPr>
              <w:t>e the National Heritage values (indigenous, natural or historic) of one or more of the listed place/s</w:t>
            </w:r>
          </w:p>
        </w:tc>
        <w:tc>
          <w:tcPr>
            <w:tcW w:w="907" w:type="dxa"/>
          </w:tcPr>
          <w:p w14:paraId="21637F2B" w14:textId="497DA836" w:rsidR="00B05DCE" w:rsidRDefault="00B05DCE" w:rsidP="00B05DCE">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01124A6C" w14:textId="74AB0691" w:rsidR="00B05DCE" w:rsidRDefault="00B05DCE" w:rsidP="00B05DCE">
            <w:pPr>
              <w:pStyle w:val="Normal2ptspace"/>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B05DCE" w14:paraId="4BF7939A" w14:textId="77777777" w:rsidTr="00F474CD">
        <w:trPr>
          <w:cantSplit/>
        </w:trPr>
        <w:tc>
          <w:tcPr>
            <w:tcW w:w="0" w:type="auto"/>
          </w:tcPr>
          <w:p w14:paraId="05F3272F" w14:textId="6027D88B" w:rsidR="00B05DCE" w:rsidRDefault="00B05DCE" w:rsidP="00B05DCE">
            <w:pPr>
              <w:spacing w:before="80" w:after="0"/>
            </w:pPr>
            <w:r>
              <w:rPr>
                <w:rFonts w:eastAsia="Arial"/>
              </w:rPr>
              <w:t xml:space="preserve">improve </w:t>
            </w:r>
            <w:r w:rsidRPr="00364CD5">
              <w:rPr>
                <w:rFonts w:eastAsia="Arial"/>
              </w:rPr>
              <w:t>access</w:t>
            </w:r>
            <w:r>
              <w:rPr>
                <w:rFonts w:eastAsia="Arial"/>
              </w:rPr>
              <w:t xml:space="preserve"> to one or more listed place/s</w:t>
            </w:r>
          </w:p>
        </w:tc>
        <w:tc>
          <w:tcPr>
            <w:tcW w:w="907" w:type="dxa"/>
          </w:tcPr>
          <w:p w14:paraId="5C32D7B7" w14:textId="73AB2DAD" w:rsidR="00B05DCE" w:rsidRDefault="00B05DCE" w:rsidP="00B05DCE">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258A76AD" w14:textId="0904363E" w:rsidR="00B05DCE" w:rsidRDefault="00B05DCE" w:rsidP="00B05DCE">
            <w:pPr>
              <w:pStyle w:val="Normal2ptspace"/>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B05DCE" w14:paraId="12F567B8" w14:textId="77777777" w:rsidTr="00F474CD">
        <w:trPr>
          <w:cantSplit/>
        </w:trPr>
        <w:tc>
          <w:tcPr>
            <w:tcW w:w="0" w:type="auto"/>
          </w:tcPr>
          <w:p w14:paraId="1985B8C0" w14:textId="01A1ADB0" w:rsidR="00B05DCE" w:rsidRDefault="00B05DCE" w:rsidP="00B05DCE">
            <w:pPr>
              <w:spacing w:before="80" w:after="0"/>
            </w:pPr>
            <w:r>
              <w:t xml:space="preserve">improve engagement with, and awareness of, the National Heritage values </w:t>
            </w:r>
            <w:r>
              <w:rPr>
                <w:rFonts w:eastAsia="Arial"/>
              </w:rPr>
              <w:t>(indigenous, natural or historic)</w:t>
            </w:r>
            <w:r>
              <w:t xml:space="preserve"> of one or more listed place(s) </w:t>
            </w:r>
          </w:p>
        </w:tc>
        <w:tc>
          <w:tcPr>
            <w:tcW w:w="907" w:type="dxa"/>
          </w:tcPr>
          <w:p w14:paraId="3A0D593E" w14:textId="3290DF27" w:rsidR="00B05DCE" w:rsidRDefault="00B05DCE" w:rsidP="00B05DCE">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7ACDA711" w14:textId="77777777" w:rsidR="00B05DCE" w:rsidRPr="00E46E90" w:rsidRDefault="00B05DCE" w:rsidP="00B05DCE">
            <w:pPr>
              <w:tabs>
                <w:tab w:val="left" w:pos="6237"/>
                <w:tab w:val="left" w:pos="7938"/>
              </w:tabs>
              <w:spacing w:before="40" w:after="40"/>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p w14:paraId="2D2581E8" w14:textId="77777777" w:rsidR="00B05DCE" w:rsidRDefault="00B05DCE" w:rsidP="00B05DCE">
            <w:pPr>
              <w:pStyle w:val="Normal2ptspace"/>
            </w:pPr>
          </w:p>
        </w:tc>
      </w:tr>
      <w:tr w:rsidR="00E02CAC" w14:paraId="61BAFC99" w14:textId="77777777" w:rsidTr="0016306B">
        <w:trPr>
          <w:cantSplit/>
        </w:trPr>
        <w:tc>
          <w:tcPr>
            <w:tcW w:w="9004" w:type="dxa"/>
            <w:gridSpan w:val="4"/>
          </w:tcPr>
          <w:p w14:paraId="6676417B" w14:textId="7E17030A" w:rsidR="00E02CAC" w:rsidRDefault="00E02CAC" w:rsidP="00B05DCE">
            <w:pPr>
              <w:pStyle w:val="Normal2ptspace"/>
            </w:pPr>
            <w:r>
              <w:t>You must answer</w:t>
            </w:r>
            <w:r w:rsidRPr="00E46E90">
              <w:t xml:space="preserve"> ‘</w:t>
            </w:r>
            <w:r w:rsidRPr="00E46E90">
              <w:rPr>
                <w:b/>
              </w:rPr>
              <w:t>yes</w:t>
            </w:r>
            <w:r w:rsidRPr="00E46E90">
              <w:t xml:space="preserve">’ to </w:t>
            </w:r>
            <w:r>
              <w:t>at least one of the</w:t>
            </w:r>
            <w:r w:rsidRPr="00E46E90">
              <w:t xml:space="preserve"> </w:t>
            </w:r>
            <w:r>
              <w:t>three</w:t>
            </w:r>
            <w:r w:rsidRPr="00E46E90">
              <w:t xml:space="preserve"> questions above </w:t>
            </w:r>
            <w:r>
              <w:t>to be</w:t>
            </w:r>
            <w:r w:rsidRPr="00E46E90">
              <w:t xml:space="preserve"> eligible to apply for this </w:t>
            </w:r>
            <w:r>
              <w:t>grant opportunity</w:t>
            </w:r>
          </w:p>
        </w:tc>
      </w:tr>
      <w:tr w:rsidR="00B05DCE" w14:paraId="397950CF" w14:textId="77777777" w:rsidTr="00F474CD">
        <w:trPr>
          <w:cantSplit/>
        </w:trPr>
        <w:tc>
          <w:tcPr>
            <w:tcW w:w="0" w:type="auto"/>
          </w:tcPr>
          <w:p w14:paraId="58C0D8B8" w14:textId="051DFB39" w:rsidR="00B05DCE" w:rsidRDefault="00B05DCE" w:rsidP="00E02CAC">
            <w:pPr>
              <w:pStyle w:val="Heading4"/>
              <w:outlineLvl w:val="3"/>
            </w:pPr>
            <w:r w:rsidRPr="00B16A5E">
              <w:t>Project activities</w:t>
            </w:r>
          </w:p>
        </w:tc>
        <w:tc>
          <w:tcPr>
            <w:tcW w:w="907" w:type="dxa"/>
          </w:tcPr>
          <w:p w14:paraId="7946EEA5" w14:textId="77777777" w:rsidR="00B05DCE" w:rsidRDefault="00B05DCE" w:rsidP="00B05DCE">
            <w:pPr>
              <w:pStyle w:val="Normal2ptspace"/>
            </w:pPr>
          </w:p>
        </w:tc>
        <w:tc>
          <w:tcPr>
            <w:tcW w:w="1239" w:type="dxa"/>
            <w:gridSpan w:val="2"/>
          </w:tcPr>
          <w:p w14:paraId="313E2E0C" w14:textId="77777777" w:rsidR="00B05DCE" w:rsidRDefault="00B05DCE" w:rsidP="00B05DCE">
            <w:pPr>
              <w:pStyle w:val="Normal2ptspace"/>
            </w:pPr>
          </w:p>
        </w:tc>
      </w:tr>
      <w:tr w:rsidR="00B05DCE" w14:paraId="0F220F63" w14:textId="77777777" w:rsidTr="00F474CD">
        <w:trPr>
          <w:cantSplit/>
        </w:trPr>
        <w:tc>
          <w:tcPr>
            <w:tcW w:w="0" w:type="auto"/>
          </w:tcPr>
          <w:p w14:paraId="75ACD614" w14:textId="77777777" w:rsidR="00B05DCE" w:rsidRDefault="00B05DCE" w:rsidP="00B05DCE">
            <w:pPr>
              <w:spacing w:before="80" w:after="0"/>
            </w:pPr>
            <w:r w:rsidRPr="00B16A5E">
              <w:t>Will your project do one or more of the following?</w:t>
            </w:r>
          </w:p>
          <w:p w14:paraId="44F7615A" w14:textId="033DDC33" w:rsidR="00E02CAC" w:rsidRDefault="00E02CAC" w:rsidP="00E02CAC">
            <w:pPr>
              <w:pStyle w:val="Normalexplanatory"/>
            </w:pPr>
            <w:r>
              <w:t xml:space="preserve">You must answer all questions and have at least one ‘yes’ answer. </w:t>
            </w:r>
          </w:p>
        </w:tc>
        <w:tc>
          <w:tcPr>
            <w:tcW w:w="907" w:type="dxa"/>
          </w:tcPr>
          <w:p w14:paraId="615E9F39" w14:textId="77777777" w:rsidR="00B05DCE" w:rsidRDefault="00B05DCE" w:rsidP="00B05DCE">
            <w:pPr>
              <w:pStyle w:val="Normal2ptspace"/>
            </w:pPr>
          </w:p>
        </w:tc>
        <w:tc>
          <w:tcPr>
            <w:tcW w:w="1239" w:type="dxa"/>
            <w:gridSpan w:val="2"/>
          </w:tcPr>
          <w:p w14:paraId="060F2C45" w14:textId="77777777" w:rsidR="00B05DCE" w:rsidRDefault="00B05DCE" w:rsidP="00B05DCE">
            <w:pPr>
              <w:pStyle w:val="Normal2ptspace"/>
            </w:pPr>
          </w:p>
        </w:tc>
      </w:tr>
      <w:tr w:rsidR="00E02CAC" w14:paraId="7294ABF2" w14:textId="77777777" w:rsidTr="00F474CD">
        <w:trPr>
          <w:cantSplit/>
        </w:trPr>
        <w:tc>
          <w:tcPr>
            <w:tcW w:w="0" w:type="auto"/>
          </w:tcPr>
          <w:p w14:paraId="21A35A27" w14:textId="50021ACF" w:rsidR="00E02CAC" w:rsidRDefault="00E02CAC" w:rsidP="00E02CAC">
            <w:pPr>
              <w:spacing w:before="80" w:after="0"/>
            </w:pPr>
            <w:r>
              <w:t>implement</w:t>
            </w:r>
            <w:r w:rsidRPr="00BE781D">
              <w:t xml:space="preserve"> activities identified in </w:t>
            </w:r>
            <w:r>
              <w:t>the</w:t>
            </w:r>
            <w:r w:rsidRPr="00BE781D">
              <w:t xml:space="preserve"> </w:t>
            </w:r>
            <w:r>
              <w:t>m</w:t>
            </w:r>
            <w:r w:rsidRPr="00BE781D">
              <w:t xml:space="preserve">anagement </w:t>
            </w:r>
            <w:r>
              <w:t>p</w:t>
            </w:r>
            <w:r w:rsidRPr="00BE781D">
              <w:t xml:space="preserve">lan of </w:t>
            </w:r>
            <w:r>
              <w:t>the listed</w:t>
            </w:r>
            <w:r w:rsidRPr="00BE781D">
              <w:t xml:space="preserve"> place</w:t>
            </w:r>
            <w:r>
              <w:t>(s)</w:t>
            </w:r>
          </w:p>
        </w:tc>
        <w:tc>
          <w:tcPr>
            <w:tcW w:w="907" w:type="dxa"/>
          </w:tcPr>
          <w:p w14:paraId="12C64A4F" w14:textId="7BCB60B2" w:rsidR="00E02CAC" w:rsidRDefault="00E02CAC" w:rsidP="00E02CAC">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5C1D7EC1" w14:textId="04C6287A" w:rsidR="00E02CAC" w:rsidRDefault="00E02CAC" w:rsidP="00E02CAC">
            <w:pPr>
              <w:tabs>
                <w:tab w:val="left" w:pos="6237"/>
                <w:tab w:val="left" w:pos="7938"/>
              </w:tabs>
              <w:spacing w:before="40"/>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E02CAC" w14:paraId="61CCDF25" w14:textId="77777777" w:rsidTr="00F474CD">
        <w:trPr>
          <w:cantSplit/>
        </w:trPr>
        <w:tc>
          <w:tcPr>
            <w:tcW w:w="0" w:type="auto"/>
          </w:tcPr>
          <w:p w14:paraId="101D678F" w14:textId="533E02F3" w:rsidR="00E02CAC" w:rsidRDefault="00E02CAC" w:rsidP="00E02CAC">
            <w:pPr>
              <w:spacing w:before="80" w:after="0"/>
            </w:pPr>
            <w:r>
              <w:t>develop</w:t>
            </w:r>
            <w:r w:rsidRPr="000678DB">
              <w:t xml:space="preserve"> a new or revised </w:t>
            </w:r>
            <w:r>
              <w:t>m</w:t>
            </w:r>
            <w:r w:rsidRPr="000678DB">
              <w:t xml:space="preserve">anagement </w:t>
            </w:r>
            <w:r>
              <w:t>p</w:t>
            </w:r>
            <w:r w:rsidRPr="000678DB">
              <w:t xml:space="preserve">lan </w:t>
            </w:r>
            <w:r>
              <w:t>for a listed</w:t>
            </w:r>
            <w:r w:rsidRPr="000678DB">
              <w:t xml:space="preserve"> place</w:t>
            </w:r>
            <w:r>
              <w:t xml:space="preserve"> (where this is not a statutory obligation under state legislation)</w:t>
            </w:r>
          </w:p>
        </w:tc>
        <w:tc>
          <w:tcPr>
            <w:tcW w:w="907" w:type="dxa"/>
          </w:tcPr>
          <w:p w14:paraId="531A93B2" w14:textId="0D03FB0C" w:rsidR="00E02CAC" w:rsidRDefault="00E02CAC" w:rsidP="00E02CAC">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3DA0EDBA" w14:textId="6CC2BBDF" w:rsidR="00E02CAC" w:rsidRDefault="00E02CAC" w:rsidP="00E02CAC">
            <w:pPr>
              <w:pStyle w:val="Normal2ptspace"/>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E02CAC" w14:paraId="6B26FEC4" w14:textId="77777777" w:rsidTr="00F474CD">
        <w:trPr>
          <w:cantSplit/>
        </w:trPr>
        <w:tc>
          <w:tcPr>
            <w:tcW w:w="0" w:type="auto"/>
          </w:tcPr>
          <w:p w14:paraId="0354C4A9" w14:textId="05AE42EA" w:rsidR="00E02CAC" w:rsidRDefault="00E02CAC" w:rsidP="00E02CAC">
            <w:pPr>
              <w:spacing w:before="80" w:after="0"/>
            </w:pPr>
            <w:r>
              <w:t>implement</w:t>
            </w:r>
            <w:r w:rsidRPr="000678DB">
              <w:t xml:space="preserve"> activities that align with strategies and priorities for the </w:t>
            </w:r>
            <w:r>
              <w:t>listed</w:t>
            </w:r>
            <w:r w:rsidRPr="000678DB">
              <w:t xml:space="preserve"> place (where there is no </w:t>
            </w:r>
            <w:r>
              <w:t>m</w:t>
            </w:r>
            <w:r w:rsidRPr="000678DB">
              <w:t xml:space="preserve">anagement </w:t>
            </w:r>
            <w:r>
              <w:t>p</w:t>
            </w:r>
            <w:r w:rsidRPr="000678DB">
              <w:t>lan in place</w:t>
            </w:r>
            <w:r>
              <w:t>)</w:t>
            </w:r>
          </w:p>
        </w:tc>
        <w:tc>
          <w:tcPr>
            <w:tcW w:w="907" w:type="dxa"/>
          </w:tcPr>
          <w:p w14:paraId="66094549" w14:textId="0949C9E0" w:rsidR="00E02CAC" w:rsidRDefault="00E02CAC" w:rsidP="00E02CAC">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0CB3DCB7" w14:textId="410B903C" w:rsidR="00E02CAC" w:rsidRDefault="00E02CAC" w:rsidP="00E02CAC">
            <w:pPr>
              <w:tabs>
                <w:tab w:val="left" w:pos="6237"/>
                <w:tab w:val="left" w:pos="7938"/>
              </w:tabs>
              <w:spacing w:before="80"/>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E02CAC" w14:paraId="41EC3246" w14:textId="77777777" w:rsidTr="00F474CD">
        <w:trPr>
          <w:cantSplit/>
        </w:trPr>
        <w:tc>
          <w:tcPr>
            <w:tcW w:w="0" w:type="auto"/>
          </w:tcPr>
          <w:p w14:paraId="11E0C637" w14:textId="4B0C9560" w:rsidR="00E02CAC" w:rsidRPr="00E02CAC" w:rsidRDefault="00E02CAC" w:rsidP="00E02CAC">
            <w:pPr>
              <w:spacing w:before="80" w:after="0"/>
              <w:rPr>
                <w:rFonts w:eastAsia="Arial"/>
              </w:rPr>
            </w:pPr>
            <w:r>
              <w:rPr>
                <w:rFonts w:eastAsia="Arial"/>
              </w:rPr>
              <w:t>implement activities that enhance</w:t>
            </w:r>
            <w:r w:rsidRPr="000678DB">
              <w:rPr>
                <w:rFonts w:eastAsia="Arial"/>
              </w:rPr>
              <w:t xml:space="preserve"> the Australian public’s understanding of, engagement with, and physical access to a </w:t>
            </w:r>
            <w:r>
              <w:rPr>
                <w:rFonts w:eastAsia="Arial"/>
              </w:rPr>
              <w:t>listed</w:t>
            </w:r>
            <w:r w:rsidRPr="000678DB">
              <w:rPr>
                <w:rFonts w:eastAsia="Arial"/>
              </w:rPr>
              <w:t xml:space="preserve"> place</w:t>
            </w:r>
          </w:p>
        </w:tc>
        <w:tc>
          <w:tcPr>
            <w:tcW w:w="907" w:type="dxa"/>
          </w:tcPr>
          <w:p w14:paraId="7720F46F" w14:textId="66F272EA" w:rsidR="00E02CAC" w:rsidRDefault="00E02CAC" w:rsidP="00E02CAC">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464E38F7" w14:textId="7E2F75E3" w:rsidR="00E02CAC" w:rsidRDefault="00E02CAC" w:rsidP="00E02CAC">
            <w:pPr>
              <w:pStyle w:val="Normal2ptspace"/>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E02CAC" w14:paraId="19891793" w14:textId="77777777" w:rsidTr="00F474CD">
        <w:trPr>
          <w:cantSplit/>
        </w:trPr>
        <w:tc>
          <w:tcPr>
            <w:tcW w:w="0" w:type="auto"/>
          </w:tcPr>
          <w:p w14:paraId="69182E58" w14:textId="3B5A18CD" w:rsidR="00E02CAC" w:rsidRDefault="00E02CAC" w:rsidP="00E02CAC">
            <w:pPr>
              <w:spacing w:before="80" w:after="0"/>
              <w:rPr>
                <w:rFonts w:eastAsia="Arial"/>
              </w:rPr>
            </w:pPr>
            <w:r>
              <w:rPr>
                <w:rFonts w:eastAsia="Arial"/>
              </w:rPr>
              <w:lastRenderedPageBreak/>
              <w:t>develop</w:t>
            </w:r>
            <w:r w:rsidRPr="00D70430">
              <w:rPr>
                <w:rFonts w:eastAsia="Arial"/>
              </w:rPr>
              <w:t xml:space="preserve"> innovative ways to present values of a listed place (e.g. website or app interactive tours, virtual reality tours)</w:t>
            </w:r>
            <w:r>
              <w:rPr>
                <w:rFonts w:eastAsia="Arial"/>
              </w:rPr>
              <w:t>,</w:t>
            </w:r>
            <w:r w:rsidRPr="00D70430">
              <w:rPr>
                <w:rFonts w:eastAsia="Arial"/>
              </w:rPr>
              <w:t xml:space="preserve"> which makes them accessible without needing to be on-site</w:t>
            </w:r>
          </w:p>
        </w:tc>
        <w:tc>
          <w:tcPr>
            <w:tcW w:w="907" w:type="dxa"/>
          </w:tcPr>
          <w:p w14:paraId="5FB6D9BB" w14:textId="0A76455F" w:rsidR="00E02CAC" w:rsidRPr="00E46E90" w:rsidRDefault="00E02CAC" w:rsidP="00E02CAC">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04CBCD21" w14:textId="764FF944" w:rsidR="00E02CAC" w:rsidRPr="00E46E90" w:rsidRDefault="00E02CAC" w:rsidP="00E02CAC">
            <w:pPr>
              <w:pStyle w:val="Normal2ptspace"/>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E02CAC" w14:paraId="3A93C724" w14:textId="77777777" w:rsidTr="00F474CD">
        <w:trPr>
          <w:cantSplit/>
        </w:trPr>
        <w:tc>
          <w:tcPr>
            <w:tcW w:w="0" w:type="auto"/>
          </w:tcPr>
          <w:p w14:paraId="01BD8B02" w14:textId="524B8220" w:rsidR="00E02CAC" w:rsidRDefault="00E02CAC" w:rsidP="00E02CAC">
            <w:pPr>
              <w:spacing w:before="80" w:after="0"/>
              <w:rPr>
                <w:rFonts w:eastAsia="Arial"/>
              </w:rPr>
            </w:pPr>
            <w:r>
              <w:rPr>
                <w:rFonts w:eastAsia="Arial"/>
              </w:rPr>
              <w:t>improve</w:t>
            </w:r>
            <w:r w:rsidRPr="00D70430">
              <w:rPr>
                <w:rFonts w:eastAsia="Arial"/>
              </w:rPr>
              <w:t xml:space="preserve"> physical access to areas with the specific aim of fostering awareness of the values of the listed place without impacting on those values</w:t>
            </w:r>
          </w:p>
        </w:tc>
        <w:tc>
          <w:tcPr>
            <w:tcW w:w="907" w:type="dxa"/>
          </w:tcPr>
          <w:p w14:paraId="5F8A7A1B" w14:textId="35CBDB7E" w:rsidR="00E02CAC" w:rsidRPr="00E46E90" w:rsidRDefault="00E02CAC" w:rsidP="00E02CAC">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5E7B485C" w14:textId="68B050C1" w:rsidR="00E02CAC" w:rsidRPr="00E46E90" w:rsidRDefault="00E02CAC" w:rsidP="00E02CAC">
            <w:pPr>
              <w:pStyle w:val="Normal2ptspace"/>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E02CAC" w14:paraId="55F222FA" w14:textId="77777777" w:rsidTr="00F474CD">
        <w:trPr>
          <w:cantSplit/>
        </w:trPr>
        <w:tc>
          <w:tcPr>
            <w:tcW w:w="0" w:type="auto"/>
          </w:tcPr>
          <w:p w14:paraId="7FEB6021" w14:textId="4534C4BC" w:rsidR="00E02CAC" w:rsidRDefault="00E02CAC" w:rsidP="00E02CAC">
            <w:pPr>
              <w:spacing w:before="80" w:after="0"/>
              <w:rPr>
                <w:rFonts w:eastAsia="Arial"/>
              </w:rPr>
            </w:pPr>
            <w:r>
              <w:t>improve</w:t>
            </w:r>
            <w:r w:rsidRPr="008946D0">
              <w:t xml:space="preserve"> accessibility for people with disabilities including physical alterations (e.g. ramps, alterations to paths) as well as accessible services such as plain english or large text guides, hearing loops etc.</w:t>
            </w:r>
          </w:p>
        </w:tc>
        <w:tc>
          <w:tcPr>
            <w:tcW w:w="907" w:type="dxa"/>
          </w:tcPr>
          <w:p w14:paraId="03D3C2AF" w14:textId="146C3A10" w:rsidR="00E02CAC" w:rsidRPr="00E46E90" w:rsidRDefault="00E02CAC" w:rsidP="00E02CAC">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6DE06E3E" w14:textId="16FC4285" w:rsidR="00E02CAC" w:rsidRPr="00E46E90" w:rsidRDefault="00E02CAC" w:rsidP="00E02CAC">
            <w:pPr>
              <w:pStyle w:val="Normal2ptspace"/>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E02CAC" w14:paraId="603D6087" w14:textId="77777777" w:rsidTr="00F474CD">
        <w:trPr>
          <w:cantSplit/>
        </w:trPr>
        <w:tc>
          <w:tcPr>
            <w:tcW w:w="0" w:type="auto"/>
          </w:tcPr>
          <w:p w14:paraId="5EA33880" w14:textId="2DAD037F" w:rsidR="00E02CAC" w:rsidRDefault="00E02CAC" w:rsidP="00E02CAC">
            <w:pPr>
              <w:spacing w:before="80" w:after="0"/>
            </w:pPr>
            <w:r>
              <w:t>improve</w:t>
            </w:r>
            <w:r w:rsidRPr="008946D0">
              <w:t xml:space="preserve"> access to a heritage site by specific parts of a community, for example developing educational program or materials targeted at people from other cultures or socio-economic groups.</w:t>
            </w:r>
          </w:p>
        </w:tc>
        <w:tc>
          <w:tcPr>
            <w:tcW w:w="907" w:type="dxa"/>
          </w:tcPr>
          <w:p w14:paraId="36BB6596" w14:textId="616BDA8E" w:rsidR="00E02CAC" w:rsidRPr="00E46E90" w:rsidRDefault="00E02CAC" w:rsidP="00E02CAC">
            <w:pPr>
              <w:pStyle w:val="Normal2ptspace"/>
            </w:pPr>
            <w:r w:rsidRPr="00E46E90">
              <w:fldChar w:fldCharType="begin">
                <w:ffData>
                  <w:name w:val=""/>
                  <w:enabled/>
                  <w:calcOnExit w:val="0"/>
                  <w:helpText w:type="text" w:val="This is a mandatory section. There are five eligible types of entities."/>
                  <w:statusText w:type="text" w:val="Section A Eligibiltiy. A1. Eligibile entity.Yes if your organisation is an entity, incorporated in Australia? Press F1"/>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yes</w:t>
            </w:r>
          </w:p>
        </w:tc>
        <w:tc>
          <w:tcPr>
            <w:tcW w:w="1239" w:type="dxa"/>
            <w:gridSpan w:val="2"/>
          </w:tcPr>
          <w:p w14:paraId="4E34F239" w14:textId="01AC5501" w:rsidR="00E02CAC" w:rsidRPr="00E46E90" w:rsidRDefault="00E02CAC" w:rsidP="00E02CAC">
            <w:pPr>
              <w:pStyle w:val="Normal2ptspace"/>
            </w:pPr>
            <w:r w:rsidRPr="00E46E90">
              <w:fldChar w:fldCharType="begin">
                <w:ffData>
                  <w:name w:val=""/>
                  <w:enabled/>
                  <w:calcOnExit w:val="0"/>
                  <w:statusText w:type="text" w:val="No if you organisation is not a entity incorporated in Australia."/>
                  <w:checkBox>
                    <w:size w:val="24"/>
                    <w:default w:val="0"/>
                  </w:checkBox>
                </w:ffData>
              </w:fldChar>
            </w:r>
            <w:r w:rsidRPr="00E46E90">
              <w:instrText xml:space="preserve"> FORMCHECKBOX </w:instrText>
            </w:r>
            <w:r w:rsidR="00554AA1">
              <w:fldChar w:fldCharType="separate"/>
            </w:r>
            <w:r w:rsidRPr="00E46E90">
              <w:fldChar w:fldCharType="end"/>
            </w:r>
            <w:r w:rsidRPr="00E46E90">
              <w:t xml:space="preserve"> no</w:t>
            </w:r>
          </w:p>
        </w:tc>
      </w:tr>
      <w:tr w:rsidR="00E02CAC" w14:paraId="4E3E7766" w14:textId="77777777" w:rsidTr="0016306B">
        <w:trPr>
          <w:cantSplit/>
        </w:trPr>
        <w:tc>
          <w:tcPr>
            <w:tcW w:w="9004" w:type="dxa"/>
            <w:gridSpan w:val="4"/>
          </w:tcPr>
          <w:p w14:paraId="79EB2D86" w14:textId="2BC0DF07" w:rsidR="00E02CAC" w:rsidRPr="00E46E90" w:rsidRDefault="00E02CAC" w:rsidP="00E02CAC">
            <w:pPr>
              <w:pStyle w:val="Normal2ptspace"/>
            </w:pPr>
            <w:r>
              <w:t>You must answer</w:t>
            </w:r>
            <w:r w:rsidRPr="00E46E90">
              <w:t xml:space="preserve"> ‘</w:t>
            </w:r>
            <w:r w:rsidRPr="00E46E90">
              <w:rPr>
                <w:b/>
              </w:rPr>
              <w:t>yes</w:t>
            </w:r>
            <w:r w:rsidRPr="00E46E90">
              <w:t xml:space="preserve">’ to </w:t>
            </w:r>
            <w:r>
              <w:t>at least one of the</w:t>
            </w:r>
            <w:r w:rsidRPr="00E46E90">
              <w:t xml:space="preserve"> </w:t>
            </w:r>
            <w:r>
              <w:t xml:space="preserve">four </w:t>
            </w:r>
            <w:r w:rsidRPr="00E46E90">
              <w:t xml:space="preserve">questions above </w:t>
            </w:r>
            <w:r>
              <w:t>to be</w:t>
            </w:r>
            <w:r w:rsidRPr="00E46E90">
              <w:t xml:space="preserve"> eligible to apply for this </w:t>
            </w:r>
            <w:r>
              <w:t>grant opportunity.</w:t>
            </w:r>
          </w:p>
        </w:tc>
      </w:tr>
    </w:tbl>
    <w:bookmarkEnd w:id="13"/>
    <w:p w14:paraId="71393973" w14:textId="1160B270" w:rsidR="00F474CD" w:rsidRDefault="005C683B" w:rsidP="00231781">
      <w:r w:rsidRPr="00F474CD">
        <w:t>For further information regarding eligi</w:t>
      </w:r>
      <w:r w:rsidR="00B05DCE">
        <w:t xml:space="preserve">bility requirements refer to the </w:t>
      </w:r>
      <w:hyperlink r:id="rId27" w:history="1">
        <w:r w:rsidR="00B05DCE" w:rsidRPr="00B05DCE">
          <w:rPr>
            <w:rStyle w:val="Hyperlink"/>
          </w:rPr>
          <w:t>Australian Heritage Grants 2019-20</w:t>
        </w:r>
        <w:r w:rsidRPr="00B05DCE">
          <w:rPr>
            <w:rStyle w:val="Hyperlink"/>
          </w:rPr>
          <w:t xml:space="preserve"> grant opportunity guidelines.</w:t>
        </w:r>
      </w:hyperlink>
    </w:p>
    <w:p w14:paraId="74F53E64" w14:textId="77777777" w:rsidR="00864540" w:rsidRDefault="00864540" w:rsidP="00906A91">
      <w:pPr>
        <w:pStyle w:val="Normalexplanatory"/>
        <w:rPr>
          <w:rFonts w:eastAsiaTheme="majorEastAsia" w:cstheme="majorBidi"/>
          <w:color w:val="00283E"/>
          <w:sz w:val="52"/>
          <w:szCs w:val="32"/>
        </w:rPr>
      </w:pPr>
      <w:r>
        <w:br w:type="page"/>
      </w:r>
    </w:p>
    <w:p w14:paraId="71393974" w14:textId="3DF82D79" w:rsidR="00231781" w:rsidRDefault="005C683B" w:rsidP="00906A91">
      <w:pPr>
        <w:pStyle w:val="LetterHeading1"/>
        <w:ind w:left="426"/>
      </w:pPr>
      <w:bookmarkStart w:id="14" w:name="_Toc17721212"/>
      <w:r w:rsidRPr="00231781">
        <w:lastRenderedPageBreak/>
        <w:t>Contact details</w:t>
      </w:r>
      <w:bookmarkEnd w:id="14"/>
    </w:p>
    <w:p w14:paraId="71393977" w14:textId="77777777" w:rsidR="00EF58DD" w:rsidRDefault="005C683B" w:rsidP="009D5B4C">
      <w:pPr>
        <w:pStyle w:val="LetterHeading2"/>
        <w:rPr>
          <w:rStyle w:val="Strong"/>
          <w:b w:val="0"/>
        </w:rPr>
      </w:pPr>
      <w:bookmarkStart w:id="15" w:name="_Toc17721213"/>
      <w:r w:rsidRPr="00EF58DD">
        <w:rPr>
          <w:rStyle w:val="Strong"/>
          <w:b w:val="0"/>
        </w:rPr>
        <w:t xml:space="preserve">Details of primary </w:t>
      </w:r>
      <w:r w:rsidRPr="009D5B4C">
        <w:t>contact</w:t>
      </w:r>
      <w:bookmarkEnd w:id="15"/>
    </w:p>
    <w:p w14:paraId="71393978" w14:textId="77777777" w:rsidR="00EF58DD" w:rsidRPr="00EF58DD" w:rsidRDefault="005C683B" w:rsidP="00EF58DD">
      <w:pPr>
        <w:pStyle w:val="Caption"/>
        <w:rPr>
          <w:rStyle w:val="Strong"/>
          <w:b w:val="0"/>
        </w:rPr>
      </w:pPr>
      <w:r w:rsidRPr="00EF58DD">
        <w:rPr>
          <w:rStyle w:val="Strong"/>
          <w:b w:val="0"/>
        </w:rPr>
        <w:t>Person authorised to act on behalf of the applicant.</w:t>
      </w:r>
    </w:p>
    <w:p w14:paraId="71393979" w14:textId="77777777" w:rsidR="00EF58DD" w:rsidRDefault="005C683B" w:rsidP="00EF58DD">
      <w:pPr>
        <w:pStyle w:val="Caption"/>
        <w:rPr>
          <w:rStyle w:val="Strong"/>
          <w:b w:val="0"/>
        </w:rPr>
      </w:pPr>
      <w:r w:rsidRPr="00EF58DD">
        <w:rPr>
          <w:rStyle w:val="Strong"/>
          <w:b w:val="0"/>
        </w:rPr>
        <w:t>The fields below are mandatory except for title.</w:t>
      </w:r>
    </w:p>
    <w:p w14:paraId="7139397A" w14:textId="77777777" w:rsidR="00223887" w:rsidRDefault="005C683B" w:rsidP="00EF58DD">
      <w:pPr>
        <w:rPr>
          <w:lang w:eastAsia="en-AU"/>
        </w:rPr>
        <w:sectPr w:rsidR="00223887" w:rsidSect="000F7E8E">
          <w:headerReference w:type="even" r:id="rId28"/>
          <w:headerReference w:type="default" r:id="rId29"/>
          <w:headerReference w:type="first" r:id="rId30"/>
          <w:type w:val="continuous"/>
          <w:pgSz w:w="11906" w:h="16838" w:code="9"/>
          <w:pgMar w:top="1418" w:right="1418" w:bottom="1418" w:left="1701" w:header="709" w:footer="709" w:gutter="0"/>
          <w:cols w:space="708"/>
          <w:titlePg/>
          <w:docGrid w:linePitch="360"/>
        </w:sectPr>
      </w:pPr>
      <w:r w:rsidRPr="00EF58DD">
        <w:rPr>
          <w:lang w:eastAsia="en-AU"/>
        </w:rPr>
        <w:t>Provide details of the primary contact.</w:t>
      </w:r>
    </w:p>
    <w:tbl>
      <w:tblPr>
        <w:tblW w:w="9004" w:type="dxa"/>
        <w:tblBorders>
          <w:top w:val="single" w:sz="2" w:space="0" w:color="BFBFBF"/>
          <w:bottom w:val="single" w:sz="2" w:space="0" w:color="BFBFBF"/>
          <w:insideH w:val="single" w:sz="2" w:space="0" w:color="BFBFBF"/>
        </w:tblBorders>
        <w:tblLook w:val="01E0" w:firstRow="1" w:lastRow="1" w:firstColumn="1" w:lastColumn="1" w:noHBand="0" w:noVBand="0"/>
      </w:tblPr>
      <w:tblGrid>
        <w:gridCol w:w="1643"/>
        <w:gridCol w:w="7361"/>
      </w:tblGrid>
      <w:tr w:rsidR="0052318E" w14:paraId="7139397D" w14:textId="77777777" w:rsidTr="00EF58DD">
        <w:tc>
          <w:tcPr>
            <w:tcW w:w="1643" w:type="dxa"/>
            <w:shd w:val="clear" w:color="auto" w:fill="auto"/>
          </w:tcPr>
          <w:p w14:paraId="7139397B" w14:textId="77777777" w:rsidR="00EF58DD" w:rsidRPr="00EF58DD" w:rsidRDefault="005C683B" w:rsidP="008F7073">
            <w:pPr>
              <w:pStyle w:val="Normal2ptspace"/>
              <w:rPr>
                <w:lang w:eastAsia="en-AU"/>
              </w:rPr>
            </w:pPr>
            <w:bookmarkStart w:id="16" w:name="RowTitle_4" w:colFirst="0" w:colLast="0"/>
            <w:r w:rsidRPr="00EF58DD">
              <w:rPr>
                <w:lang w:eastAsia="en-AU"/>
              </w:rPr>
              <w:t>Title</w:t>
            </w:r>
          </w:p>
        </w:tc>
        <w:tc>
          <w:tcPr>
            <w:tcW w:w="7361" w:type="dxa"/>
            <w:shd w:val="clear" w:color="auto" w:fill="auto"/>
          </w:tcPr>
          <w:p w14:paraId="7139397C" w14:textId="77777777" w:rsidR="00EF58DD" w:rsidRPr="00EF58DD" w:rsidRDefault="005C683B" w:rsidP="008F7073">
            <w:pPr>
              <w:pStyle w:val="Normal2ptspace"/>
              <w:rPr>
                <w:lang w:eastAsia="en-AU"/>
              </w:rPr>
            </w:pPr>
            <w:r>
              <w:rPr>
                <w:lang w:eastAsia="en-AU"/>
              </w:rPr>
              <w:fldChar w:fldCharType="begin">
                <w:ffData>
                  <w:name w:val=""/>
                  <w:enabled/>
                  <w:calcOnExit w:val="0"/>
                  <w:helpText w:type="text" w:val="The primary contact must be authorised to act on behalf of the applicant. You must provide at least one phone or mobile number. Other than title, all fields are mandatory unless stated otherwise. "/>
                  <w:statusText w:type="text" w:val="Section F Contact details. F1 Details of primary contact. Enter the primary contact's title e.g. Ms, Mr etc."/>
                  <w:textInput>
                    <w:maxLength w:val="35"/>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0" w14:textId="77777777" w:rsidTr="00EF58DD">
        <w:tc>
          <w:tcPr>
            <w:tcW w:w="1643" w:type="dxa"/>
            <w:shd w:val="clear" w:color="auto" w:fill="auto"/>
          </w:tcPr>
          <w:p w14:paraId="7139397E" w14:textId="77777777" w:rsidR="00EF58DD" w:rsidRPr="00EF58DD" w:rsidRDefault="005C683B" w:rsidP="008F7073">
            <w:pPr>
              <w:pStyle w:val="Normal2ptspace"/>
              <w:rPr>
                <w:lang w:eastAsia="en-AU"/>
              </w:rPr>
            </w:pPr>
            <w:r w:rsidRPr="00EF58DD">
              <w:rPr>
                <w:lang w:eastAsia="en-AU"/>
              </w:rPr>
              <w:t>Given name</w:t>
            </w:r>
          </w:p>
        </w:tc>
        <w:tc>
          <w:tcPr>
            <w:tcW w:w="7361" w:type="dxa"/>
            <w:shd w:val="clear" w:color="auto" w:fill="auto"/>
          </w:tcPr>
          <w:p w14:paraId="7139397F"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given name."/>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3" w14:textId="77777777" w:rsidTr="00EF58DD">
        <w:tc>
          <w:tcPr>
            <w:tcW w:w="1643" w:type="dxa"/>
            <w:shd w:val="clear" w:color="auto" w:fill="auto"/>
          </w:tcPr>
          <w:p w14:paraId="71393981" w14:textId="77777777" w:rsidR="00EF58DD" w:rsidRPr="00EF58DD" w:rsidRDefault="005C683B" w:rsidP="008F7073">
            <w:pPr>
              <w:pStyle w:val="Normal2ptspace"/>
              <w:rPr>
                <w:lang w:eastAsia="en-AU"/>
              </w:rPr>
            </w:pPr>
            <w:r w:rsidRPr="00EF58DD">
              <w:rPr>
                <w:lang w:eastAsia="en-AU"/>
              </w:rPr>
              <w:t>Family name</w:t>
            </w:r>
          </w:p>
        </w:tc>
        <w:tc>
          <w:tcPr>
            <w:tcW w:w="7361" w:type="dxa"/>
            <w:shd w:val="clear" w:color="auto" w:fill="auto"/>
          </w:tcPr>
          <w:p w14:paraId="71393982"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family name"/>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6" w14:textId="77777777" w:rsidTr="00EF58DD">
        <w:tc>
          <w:tcPr>
            <w:tcW w:w="1643" w:type="dxa"/>
            <w:shd w:val="clear" w:color="auto" w:fill="auto"/>
          </w:tcPr>
          <w:p w14:paraId="71393984" w14:textId="77777777" w:rsidR="00EF58DD" w:rsidRPr="00EF58DD" w:rsidRDefault="005C683B" w:rsidP="008F7073">
            <w:pPr>
              <w:pStyle w:val="Normal2ptspace"/>
              <w:rPr>
                <w:lang w:eastAsia="en-AU"/>
              </w:rPr>
            </w:pPr>
            <w:r w:rsidRPr="00EF58DD">
              <w:rPr>
                <w:lang w:eastAsia="en-AU"/>
              </w:rPr>
              <w:t>Position title</w:t>
            </w:r>
          </w:p>
        </w:tc>
        <w:tc>
          <w:tcPr>
            <w:tcW w:w="7361" w:type="dxa"/>
            <w:shd w:val="clear" w:color="auto" w:fill="auto"/>
          </w:tcPr>
          <w:p w14:paraId="71393985"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position title (e.g. director, project manager, consultant)."/>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9" w14:textId="77777777" w:rsidTr="00EF58DD">
        <w:tc>
          <w:tcPr>
            <w:tcW w:w="1643" w:type="dxa"/>
            <w:shd w:val="clear" w:color="auto" w:fill="auto"/>
          </w:tcPr>
          <w:p w14:paraId="71393987" w14:textId="77777777" w:rsidR="00EF58DD" w:rsidRPr="00EF58DD" w:rsidRDefault="005C683B" w:rsidP="008F7073">
            <w:pPr>
              <w:pStyle w:val="Normal2ptspace"/>
              <w:rPr>
                <w:lang w:eastAsia="en-AU"/>
              </w:rPr>
            </w:pPr>
            <w:r w:rsidRPr="00EF58DD">
              <w:rPr>
                <w:lang w:eastAsia="en-AU"/>
              </w:rPr>
              <w:t>Phone number</w:t>
            </w:r>
          </w:p>
        </w:tc>
        <w:tc>
          <w:tcPr>
            <w:tcW w:w="7361" w:type="dxa"/>
            <w:shd w:val="clear" w:color="auto" w:fill="auto"/>
          </w:tcPr>
          <w:p w14:paraId="71393988"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phone number"/>
                  <w:textInput>
                    <w:type w:val="number"/>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C" w14:textId="77777777" w:rsidTr="00EF58DD">
        <w:tc>
          <w:tcPr>
            <w:tcW w:w="1643" w:type="dxa"/>
            <w:shd w:val="clear" w:color="auto" w:fill="auto"/>
          </w:tcPr>
          <w:p w14:paraId="7139398A" w14:textId="77777777" w:rsidR="00EF58DD" w:rsidRPr="00EF58DD" w:rsidRDefault="005C683B" w:rsidP="008F7073">
            <w:pPr>
              <w:pStyle w:val="Normal2ptspace"/>
              <w:rPr>
                <w:lang w:eastAsia="en-AU"/>
              </w:rPr>
            </w:pPr>
            <w:r w:rsidRPr="00EF58DD">
              <w:rPr>
                <w:lang w:eastAsia="en-AU"/>
              </w:rPr>
              <w:t>Mobile number</w:t>
            </w:r>
          </w:p>
        </w:tc>
        <w:tc>
          <w:tcPr>
            <w:tcW w:w="7361" w:type="dxa"/>
            <w:shd w:val="clear" w:color="auto" w:fill="auto"/>
          </w:tcPr>
          <w:p w14:paraId="7139398B"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mobile number"/>
                  <w:textInput>
                    <w:type w:val="number"/>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F" w14:textId="77777777" w:rsidTr="00EF58DD">
        <w:tc>
          <w:tcPr>
            <w:tcW w:w="1643" w:type="dxa"/>
            <w:shd w:val="clear" w:color="auto" w:fill="auto"/>
          </w:tcPr>
          <w:p w14:paraId="7139398D" w14:textId="77777777" w:rsidR="00EF58DD" w:rsidRPr="00EF58DD" w:rsidRDefault="005C683B" w:rsidP="008F7073">
            <w:pPr>
              <w:pStyle w:val="Normal2ptspace"/>
              <w:rPr>
                <w:lang w:eastAsia="en-AU"/>
              </w:rPr>
            </w:pPr>
            <w:r w:rsidRPr="00EF58DD">
              <w:rPr>
                <w:lang w:eastAsia="en-AU"/>
              </w:rPr>
              <w:t>Email address</w:t>
            </w:r>
          </w:p>
        </w:tc>
        <w:tc>
          <w:tcPr>
            <w:tcW w:w="7361" w:type="dxa"/>
            <w:shd w:val="clear" w:color="auto" w:fill="auto"/>
          </w:tcPr>
          <w:p w14:paraId="7139398E"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email address."/>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End w:id="16"/>
    <w:p w14:paraId="71393991" w14:textId="77777777" w:rsidR="00223887" w:rsidRDefault="005C683B" w:rsidP="00EF58DD">
      <w:pPr>
        <w:sectPr w:rsidR="00223887" w:rsidSect="000F7E8E">
          <w:type w:val="continuous"/>
          <w:pgSz w:w="11906" w:h="16838" w:code="9"/>
          <w:pgMar w:top="1418" w:right="1418" w:bottom="1418" w:left="1701" w:header="709" w:footer="709" w:gutter="0"/>
          <w:cols w:space="708"/>
          <w:titlePg/>
          <w:docGrid w:linePitch="360"/>
        </w:sectPr>
      </w:pPr>
      <w:r w:rsidRPr="00EF58DD">
        <w:t>Provide the postal address of the primary contact</w:t>
      </w:r>
    </w:p>
    <w:tbl>
      <w:tblPr>
        <w:tblW w:w="9004" w:type="dxa"/>
        <w:tblBorders>
          <w:top w:val="single" w:sz="2" w:space="0" w:color="BFBFBF"/>
          <w:bottom w:val="single" w:sz="2" w:space="0" w:color="BFBFBF"/>
          <w:insideH w:val="single" w:sz="2" w:space="0" w:color="BFBFBF"/>
        </w:tblBorders>
        <w:tblLook w:val="01E0" w:firstRow="1" w:lastRow="1" w:firstColumn="1" w:lastColumn="1" w:noHBand="0" w:noVBand="0"/>
      </w:tblPr>
      <w:tblGrid>
        <w:gridCol w:w="1643"/>
        <w:gridCol w:w="7361"/>
      </w:tblGrid>
      <w:tr w:rsidR="0052318E" w14:paraId="71393994" w14:textId="77777777" w:rsidTr="00EF58DD">
        <w:tc>
          <w:tcPr>
            <w:tcW w:w="1643" w:type="dxa"/>
            <w:shd w:val="clear" w:color="auto" w:fill="auto"/>
          </w:tcPr>
          <w:p w14:paraId="71393992" w14:textId="77777777" w:rsidR="00EF58DD" w:rsidRPr="00EF58DD" w:rsidRDefault="005C683B" w:rsidP="008F7073">
            <w:pPr>
              <w:pStyle w:val="Normal2ptspace"/>
            </w:pPr>
            <w:bookmarkStart w:id="17" w:name="RowTitle_5" w:colFirst="0" w:colLast="0"/>
            <w:r w:rsidRPr="00EF58DD">
              <w:t>Address</w:t>
            </w:r>
          </w:p>
        </w:tc>
        <w:tc>
          <w:tcPr>
            <w:tcW w:w="7361" w:type="dxa"/>
            <w:shd w:val="clear" w:color="auto" w:fill="auto"/>
          </w:tcPr>
          <w:p w14:paraId="71393993" w14:textId="77777777" w:rsidR="00EF58DD" w:rsidRPr="00EF58DD" w:rsidRDefault="005C683B" w:rsidP="008F7073">
            <w:pPr>
              <w:pStyle w:val="Normal2ptspace"/>
            </w:pPr>
            <w:r>
              <w:fldChar w:fldCharType="begin">
                <w:ffData>
                  <w:name w:val=""/>
                  <w:enabled/>
                  <w:calcOnExit w:val="0"/>
                  <w:statusText w:type="text" w:val="Enter the postal address of the primary contact - street name and number."/>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97" w14:textId="77777777" w:rsidTr="00EF58DD">
        <w:tc>
          <w:tcPr>
            <w:tcW w:w="1643" w:type="dxa"/>
            <w:shd w:val="clear" w:color="auto" w:fill="auto"/>
          </w:tcPr>
          <w:p w14:paraId="71393995" w14:textId="77777777" w:rsidR="00EF58DD" w:rsidRPr="00EF58DD" w:rsidRDefault="005C683B" w:rsidP="008F7073">
            <w:pPr>
              <w:pStyle w:val="Normal2ptspace"/>
            </w:pPr>
            <w:r w:rsidRPr="00EF58DD">
              <w:t>Suburb/ town</w:t>
            </w:r>
          </w:p>
        </w:tc>
        <w:tc>
          <w:tcPr>
            <w:tcW w:w="7361" w:type="dxa"/>
            <w:shd w:val="clear" w:color="auto" w:fill="auto"/>
          </w:tcPr>
          <w:p w14:paraId="71393996" w14:textId="77777777" w:rsidR="00EF58DD" w:rsidRPr="00EF58DD" w:rsidRDefault="005C683B" w:rsidP="008F7073">
            <w:pPr>
              <w:pStyle w:val="Normal2ptspace"/>
            </w:pPr>
            <w:r>
              <w:fldChar w:fldCharType="begin">
                <w:ffData>
                  <w:name w:val=""/>
                  <w:enabled/>
                  <w:calcOnExit w:val="0"/>
                  <w:statusText w:type="text" w:val="Enter the postal address of the primary contact - suburb or town."/>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9A" w14:textId="77777777" w:rsidTr="00EF58DD">
        <w:tc>
          <w:tcPr>
            <w:tcW w:w="1643" w:type="dxa"/>
            <w:shd w:val="clear" w:color="auto" w:fill="auto"/>
          </w:tcPr>
          <w:p w14:paraId="71393998" w14:textId="77777777" w:rsidR="00EF58DD" w:rsidRPr="00EF58DD" w:rsidRDefault="005C683B" w:rsidP="008F7073">
            <w:pPr>
              <w:pStyle w:val="Normal2ptspace"/>
            </w:pPr>
            <w:r w:rsidRPr="00EF58DD">
              <w:t>State/ territory</w:t>
            </w:r>
          </w:p>
        </w:tc>
        <w:tc>
          <w:tcPr>
            <w:tcW w:w="7361" w:type="dxa"/>
            <w:shd w:val="clear" w:color="auto" w:fill="auto"/>
          </w:tcPr>
          <w:p w14:paraId="71393999" w14:textId="77777777" w:rsidR="00EF58DD" w:rsidRPr="00EF58DD" w:rsidRDefault="005C683B" w:rsidP="008F7073">
            <w:pPr>
              <w:pStyle w:val="Normal2ptspace"/>
            </w:pPr>
            <w:r>
              <w:fldChar w:fldCharType="begin">
                <w:ffData>
                  <w:name w:val=""/>
                  <w:enabled/>
                  <w:calcOnExit w:val="0"/>
                  <w:statusText w:type="text" w:val="Enter the postal address of the primary contact - state or territory."/>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9D" w14:textId="77777777" w:rsidTr="00EF58DD">
        <w:tc>
          <w:tcPr>
            <w:tcW w:w="1643" w:type="dxa"/>
            <w:shd w:val="clear" w:color="auto" w:fill="auto"/>
          </w:tcPr>
          <w:p w14:paraId="7139399B" w14:textId="77777777" w:rsidR="00EF58DD" w:rsidRPr="00EF58DD" w:rsidRDefault="005C683B" w:rsidP="008F7073">
            <w:pPr>
              <w:pStyle w:val="Normal2ptspace"/>
            </w:pPr>
            <w:r w:rsidRPr="00EF58DD">
              <w:t>Postcode</w:t>
            </w:r>
          </w:p>
        </w:tc>
        <w:tc>
          <w:tcPr>
            <w:tcW w:w="7361" w:type="dxa"/>
            <w:shd w:val="clear" w:color="auto" w:fill="auto"/>
          </w:tcPr>
          <w:p w14:paraId="7139399C" w14:textId="77777777" w:rsidR="00EF58DD" w:rsidRPr="00EF58DD" w:rsidRDefault="005C683B" w:rsidP="008F7073">
            <w:pPr>
              <w:pStyle w:val="Normal2ptspace"/>
            </w:pPr>
            <w:r>
              <w:fldChar w:fldCharType="begin">
                <w:ffData>
                  <w:name w:val=""/>
                  <w:enabled/>
                  <w:calcOnExit w:val="0"/>
                  <w:statusText w:type="text" w:val="Enter the postal address of the primary contact - postcode."/>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A0" w14:textId="77777777" w:rsidTr="00EF58DD">
        <w:tc>
          <w:tcPr>
            <w:tcW w:w="1643" w:type="dxa"/>
            <w:shd w:val="clear" w:color="auto" w:fill="auto"/>
          </w:tcPr>
          <w:p w14:paraId="7139399E" w14:textId="77777777" w:rsidR="00EF58DD" w:rsidRPr="00EF58DD" w:rsidRDefault="005C683B" w:rsidP="008F7073">
            <w:pPr>
              <w:pStyle w:val="Normal2ptspace"/>
            </w:pPr>
            <w:r w:rsidRPr="00EF58DD">
              <w:t>Country</w:t>
            </w:r>
          </w:p>
        </w:tc>
        <w:tc>
          <w:tcPr>
            <w:tcW w:w="7361" w:type="dxa"/>
            <w:shd w:val="clear" w:color="auto" w:fill="auto"/>
          </w:tcPr>
          <w:p w14:paraId="7139399F" w14:textId="77777777" w:rsidR="00EF58DD" w:rsidRPr="00EF58DD" w:rsidRDefault="005C683B" w:rsidP="008F7073">
            <w:pPr>
              <w:pStyle w:val="Normal2ptspace"/>
            </w:pPr>
            <w:r w:rsidRPr="00EF58DD">
              <w:t>Australia</w:t>
            </w:r>
          </w:p>
        </w:tc>
      </w:tr>
      <w:bookmarkEnd w:id="17"/>
    </w:tbl>
    <w:p w14:paraId="713939A1" w14:textId="77777777" w:rsidR="00223887" w:rsidRDefault="00223887" w:rsidP="009D5B4C">
      <w:pPr>
        <w:pStyle w:val="LetterHeading2"/>
        <w:sectPr w:rsidR="00223887" w:rsidSect="000F7E8E">
          <w:type w:val="continuous"/>
          <w:pgSz w:w="11906" w:h="16838" w:code="9"/>
          <w:pgMar w:top="1418" w:right="1418" w:bottom="1418" w:left="1701" w:header="709" w:footer="709" w:gutter="0"/>
          <w:cols w:space="708"/>
          <w:titlePg/>
          <w:docGrid w:linePitch="360"/>
        </w:sectPr>
      </w:pPr>
    </w:p>
    <w:p w14:paraId="713939A2" w14:textId="12604230" w:rsidR="00223887" w:rsidRDefault="005C683B" w:rsidP="009D5B4C">
      <w:pPr>
        <w:pStyle w:val="LetterHeading2"/>
        <w:sectPr w:rsidR="00223887" w:rsidSect="000F7E8E">
          <w:type w:val="continuous"/>
          <w:pgSz w:w="11906" w:h="16838" w:code="9"/>
          <w:pgMar w:top="1418" w:right="1418" w:bottom="1418" w:left="1701" w:header="709" w:footer="709" w:gutter="0"/>
          <w:cols w:space="708"/>
          <w:titlePg/>
          <w:docGrid w:linePitch="360"/>
        </w:sectPr>
      </w:pPr>
      <w:bookmarkStart w:id="18" w:name="_Toc17721214"/>
      <w:r w:rsidRPr="00E46E90">
        <w:t xml:space="preserve">Contact’s </w:t>
      </w:r>
      <w:r w:rsidRPr="009D5B4C">
        <w:t>relationship</w:t>
      </w:r>
      <w:r w:rsidRPr="00E46E90">
        <w:t xml:space="preserve"> to applican</w:t>
      </w:r>
      <w:r w:rsidR="00864540">
        <w:t>t</w:t>
      </w:r>
      <w:bookmarkEnd w:id="18"/>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business details."/>
      </w:tblPr>
      <w:tblGrid>
        <w:gridCol w:w="7156"/>
        <w:gridCol w:w="907"/>
        <w:gridCol w:w="941"/>
      </w:tblGrid>
      <w:tr w:rsidR="0052318E" w14:paraId="713939A6" w14:textId="77777777" w:rsidTr="00223887">
        <w:trPr>
          <w:cantSplit/>
        </w:trPr>
        <w:tc>
          <w:tcPr>
            <w:tcW w:w="0" w:type="auto"/>
          </w:tcPr>
          <w:p w14:paraId="713939A3" w14:textId="77777777" w:rsidR="009D5B4C" w:rsidRPr="00E46E90" w:rsidRDefault="005C683B" w:rsidP="008F7073">
            <w:pPr>
              <w:pStyle w:val="Normal2ptspace"/>
            </w:pPr>
            <w:bookmarkStart w:id="19" w:name="RowTitle_6" w:colFirst="0" w:colLast="0"/>
            <w:r w:rsidRPr="00E46E90">
              <w:t>Is the applicant the primary contact’s employer?</w:t>
            </w:r>
          </w:p>
        </w:tc>
        <w:tc>
          <w:tcPr>
            <w:tcW w:w="907" w:type="dxa"/>
          </w:tcPr>
          <w:p w14:paraId="713939A4" w14:textId="77777777" w:rsidR="009D5B4C" w:rsidRPr="00E46E90" w:rsidRDefault="005C683B" w:rsidP="008F7073">
            <w:pPr>
              <w:pStyle w:val="Normal2ptspace"/>
            </w:pPr>
            <w:r>
              <w:fldChar w:fldCharType="begin">
                <w:ffData>
                  <w:name w:val=""/>
                  <w:enabled/>
                  <w:calcOnExit w:val="0"/>
                  <w:statusText w:type="text" w:val="Select yes if the applicant is the primary contact's employer."/>
                  <w:checkBox>
                    <w:size w:val="24"/>
                    <w:default w:val="0"/>
                  </w:checkBox>
                </w:ffData>
              </w:fldChar>
            </w:r>
            <w:r>
              <w:instrText xml:space="preserve"> FORMCHECKBOX </w:instrText>
            </w:r>
            <w:r w:rsidR="00554AA1">
              <w:fldChar w:fldCharType="separate"/>
            </w:r>
            <w:r>
              <w:fldChar w:fldCharType="end"/>
            </w:r>
            <w:r w:rsidRPr="00E46E90">
              <w:t xml:space="preserve"> yes</w:t>
            </w:r>
          </w:p>
        </w:tc>
        <w:tc>
          <w:tcPr>
            <w:tcW w:w="941" w:type="dxa"/>
          </w:tcPr>
          <w:p w14:paraId="713939A5" w14:textId="77777777" w:rsidR="009D5B4C" w:rsidRPr="00E46E90" w:rsidRDefault="005C683B" w:rsidP="008F7073">
            <w:pPr>
              <w:pStyle w:val="Normal2ptspace"/>
            </w:pPr>
            <w:r>
              <w:fldChar w:fldCharType="begin">
                <w:ffData>
                  <w:name w:val=""/>
                  <w:enabled/>
                  <w:calcOnExit w:val="0"/>
                  <w:statusText w:type="text" w:val="no the applicant not the primary contact’s employer"/>
                  <w:checkBox>
                    <w:size w:val="24"/>
                    <w:default w:val="0"/>
                  </w:checkBox>
                </w:ffData>
              </w:fldChar>
            </w:r>
            <w:r>
              <w:instrText xml:space="preserve"> FORMCHECKBOX </w:instrText>
            </w:r>
            <w:r w:rsidR="00554AA1">
              <w:fldChar w:fldCharType="separate"/>
            </w:r>
            <w:r>
              <w:fldChar w:fldCharType="end"/>
            </w:r>
            <w:r w:rsidRPr="00E46E90">
              <w:t xml:space="preserve"> no</w:t>
            </w:r>
          </w:p>
        </w:tc>
      </w:tr>
    </w:tbl>
    <w:bookmarkEnd w:id="19"/>
    <w:p w14:paraId="713939A8" w14:textId="77777777" w:rsidR="00223887" w:rsidRDefault="005C683B" w:rsidP="009D5B4C">
      <w:pPr>
        <w:sectPr w:rsidR="00223887" w:rsidSect="000F7E8E">
          <w:type w:val="continuous"/>
          <w:pgSz w:w="11906" w:h="16838" w:code="9"/>
          <w:pgMar w:top="1418" w:right="1418" w:bottom="1418" w:left="1701" w:header="709" w:footer="709" w:gutter="0"/>
          <w:cols w:space="708"/>
          <w:titlePg/>
          <w:docGrid w:linePitch="360"/>
        </w:sectPr>
      </w:pPr>
      <w:r w:rsidRPr="00E46E90">
        <w:t>If you answered ‘</w:t>
      </w:r>
      <w:r w:rsidRPr="009D5B4C">
        <w:rPr>
          <w:rStyle w:val="Strong"/>
        </w:rPr>
        <w:t>yes</w:t>
      </w:r>
      <w:r w:rsidRPr="00E46E90">
        <w:t>’ go the next question. If you answered ‘</w:t>
      </w:r>
      <w:r w:rsidRPr="009D5B4C">
        <w:rPr>
          <w:rStyle w:val="Strong"/>
        </w:rPr>
        <w:t>no</w:t>
      </w:r>
      <w:r w:rsidRPr="00E46E90">
        <w:t>’ complete the following table.</w:t>
      </w:r>
    </w:p>
    <w:tbl>
      <w:tblPr>
        <w:tblW w:w="9004" w:type="dxa"/>
        <w:tblBorders>
          <w:top w:val="single" w:sz="2" w:space="0" w:color="BFBFBF" w:themeColor="background1" w:themeShade="BF"/>
          <w:bottom w:val="single" w:sz="2" w:space="0" w:color="BFBFBF" w:themeColor="background1" w:themeShade="BF"/>
          <w:insideH w:val="single" w:sz="2" w:space="0" w:color="BFBFBF" w:themeColor="background1" w:themeShade="BF"/>
        </w:tblBorders>
        <w:tblLook w:val="01E0" w:firstRow="1" w:lastRow="1" w:firstColumn="1" w:lastColumn="1" w:noHBand="0" w:noVBand="0"/>
      </w:tblPr>
      <w:tblGrid>
        <w:gridCol w:w="3627"/>
        <w:gridCol w:w="5377"/>
      </w:tblGrid>
      <w:tr w:rsidR="0052318E" w14:paraId="713939AB" w14:textId="77777777" w:rsidTr="00FD4426">
        <w:tc>
          <w:tcPr>
            <w:tcW w:w="3627" w:type="dxa"/>
            <w:shd w:val="clear" w:color="auto" w:fill="auto"/>
          </w:tcPr>
          <w:p w14:paraId="713939A9" w14:textId="77777777" w:rsidR="009D5B4C" w:rsidRPr="00E46E90" w:rsidRDefault="005C683B" w:rsidP="008F7073">
            <w:pPr>
              <w:pStyle w:val="Normal2ptspace"/>
            </w:pPr>
            <w:bookmarkStart w:id="20" w:name="RowTitle_7" w:colFirst="0" w:colLast="0"/>
            <w:r w:rsidRPr="00E46E90">
              <w:t>What is the relationship of the primary contact to the applicant?</w:t>
            </w:r>
          </w:p>
        </w:tc>
        <w:tc>
          <w:tcPr>
            <w:tcW w:w="5377" w:type="dxa"/>
            <w:shd w:val="clear" w:color="auto" w:fill="auto"/>
          </w:tcPr>
          <w:p w14:paraId="713939AA" w14:textId="77777777" w:rsidR="009D5B4C" w:rsidRPr="00E46E90" w:rsidRDefault="005C683B" w:rsidP="008F7073">
            <w:pPr>
              <w:pStyle w:val="Normal2ptspace"/>
            </w:pPr>
            <w:r>
              <w:fldChar w:fldCharType="begin">
                <w:ffData>
                  <w:name w:val=""/>
                  <w:enabled/>
                  <w:calcOnExit w:val="0"/>
                  <w:statusText w:type="text" w:val="Describe the relationship of the contact to the applican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AE" w14:textId="77777777" w:rsidTr="00FD4426">
        <w:tc>
          <w:tcPr>
            <w:tcW w:w="3627" w:type="dxa"/>
            <w:shd w:val="clear" w:color="auto" w:fill="auto"/>
          </w:tcPr>
          <w:p w14:paraId="713939AC" w14:textId="77777777" w:rsidR="009D5B4C" w:rsidRPr="00E46E90" w:rsidRDefault="005C683B" w:rsidP="008F7073">
            <w:pPr>
              <w:pStyle w:val="Normal2ptspace"/>
            </w:pPr>
            <w:r w:rsidRPr="00E46E90">
              <w:t>Name of primary contact’s employer</w:t>
            </w:r>
          </w:p>
        </w:tc>
        <w:tc>
          <w:tcPr>
            <w:tcW w:w="5377" w:type="dxa"/>
            <w:shd w:val="clear" w:color="auto" w:fill="auto"/>
          </w:tcPr>
          <w:p w14:paraId="713939AD" w14:textId="77777777" w:rsidR="009D5B4C" w:rsidRPr="00E46E90" w:rsidRDefault="005C683B" w:rsidP="008F7073">
            <w:pPr>
              <w:pStyle w:val="Normal2ptspace"/>
            </w:pPr>
            <w:r>
              <w:fldChar w:fldCharType="begin">
                <w:ffData>
                  <w:name w:val=""/>
                  <w:enabled/>
                  <w:calcOnExit w:val="0"/>
                  <w:statusText w:type="text" w:val="Enter the name of contact’s employer"/>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B1" w14:textId="77777777" w:rsidTr="00FD4426">
        <w:tc>
          <w:tcPr>
            <w:tcW w:w="3627" w:type="dxa"/>
            <w:shd w:val="clear" w:color="auto" w:fill="auto"/>
          </w:tcPr>
          <w:p w14:paraId="713939AF" w14:textId="77777777" w:rsidR="009D5B4C" w:rsidRPr="00E46E90" w:rsidRDefault="005C683B" w:rsidP="008F7073">
            <w:pPr>
              <w:pStyle w:val="Normal2ptspace"/>
            </w:pPr>
            <w:r w:rsidRPr="00E46E90">
              <w:lastRenderedPageBreak/>
              <w:t>Australian Business Number (ABN) of primary contact’s employer</w:t>
            </w:r>
          </w:p>
        </w:tc>
        <w:tc>
          <w:tcPr>
            <w:tcW w:w="5377" w:type="dxa"/>
            <w:shd w:val="clear" w:color="auto" w:fill="auto"/>
          </w:tcPr>
          <w:p w14:paraId="713939B0" w14:textId="77777777" w:rsidR="009D5B4C" w:rsidRPr="00E46E90" w:rsidRDefault="005C683B" w:rsidP="008F7073">
            <w:pPr>
              <w:pStyle w:val="Normal2ptspace"/>
            </w:pPr>
            <w:r>
              <w:fldChar w:fldCharType="begin">
                <w:ffData>
                  <w:name w:val=""/>
                  <w:enabled/>
                  <w:calcOnExit w:val="0"/>
                  <w:statusText w:type="text" w:val="Enter the Australian Business Number (ABN) of contact’s employer"/>
                  <w:textInput>
                    <w:type w:val="number"/>
                    <w:maxLength w:val="11"/>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bookmarkEnd w:id="20"/>
    <w:p w14:paraId="713939B3" w14:textId="77777777" w:rsidR="00223887" w:rsidRDefault="005C683B" w:rsidP="009D5B4C">
      <w:pPr>
        <w:sectPr w:rsidR="00223887" w:rsidSect="00694455">
          <w:headerReference w:type="even" r:id="rId31"/>
          <w:headerReference w:type="default" r:id="rId32"/>
          <w:headerReference w:type="first" r:id="rId33"/>
          <w:type w:val="continuous"/>
          <w:pgSz w:w="11906" w:h="16838" w:code="9"/>
          <w:pgMar w:top="3014" w:right="1418" w:bottom="1418" w:left="1701" w:header="709" w:footer="709" w:gutter="0"/>
          <w:cols w:space="708"/>
          <w:titlePg/>
          <w:docGrid w:linePitch="360"/>
        </w:sectPr>
      </w:pPr>
      <w:r w:rsidRPr="00E46E90">
        <w:t>Provide a contact for the applicant organisation</w:t>
      </w:r>
    </w:p>
    <w:tbl>
      <w:tblPr>
        <w:tblW w:w="9004" w:type="dxa"/>
        <w:tblBorders>
          <w:top w:val="single" w:sz="2" w:space="0" w:color="BFBFBF" w:themeColor="background1" w:themeShade="BF"/>
          <w:bottom w:val="single" w:sz="2" w:space="0" w:color="BFBFBF" w:themeColor="background1" w:themeShade="BF"/>
          <w:insideH w:val="single" w:sz="2" w:space="0" w:color="BFBFBF" w:themeColor="background1" w:themeShade="BF"/>
        </w:tblBorders>
        <w:tblLook w:val="01E0" w:firstRow="1" w:lastRow="1" w:firstColumn="1" w:lastColumn="1" w:noHBand="0" w:noVBand="0"/>
      </w:tblPr>
      <w:tblGrid>
        <w:gridCol w:w="1668"/>
        <w:gridCol w:w="7336"/>
      </w:tblGrid>
      <w:tr w:rsidR="0052318E" w14:paraId="713939B6" w14:textId="77777777" w:rsidTr="00FD4426">
        <w:tc>
          <w:tcPr>
            <w:tcW w:w="1668" w:type="dxa"/>
            <w:shd w:val="clear" w:color="auto" w:fill="auto"/>
          </w:tcPr>
          <w:p w14:paraId="713939B4" w14:textId="77777777" w:rsidR="009D5B4C" w:rsidRPr="00E46E90" w:rsidRDefault="005C683B" w:rsidP="008F7073">
            <w:pPr>
              <w:pStyle w:val="Normal2ptspace"/>
            </w:pPr>
            <w:bookmarkStart w:id="21" w:name="RowTitle_8" w:colFirst="0" w:colLast="0"/>
            <w:r w:rsidRPr="00E46E90">
              <w:rPr>
                <w:lang w:eastAsia="en-AU"/>
              </w:rPr>
              <w:t>Title</w:t>
            </w:r>
          </w:p>
        </w:tc>
        <w:tc>
          <w:tcPr>
            <w:tcW w:w="7336" w:type="dxa"/>
            <w:shd w:val="clear" w:color="auto" w:fill="auto"/>
          </w:tcPr>
          <w:p w14:paraId="713939B5" w14:textId="77777777" w:rsidR="009D5B4C" w:rsidRPr="00E46E90" w:rsidRDefault="005C683B" w:rsidP="008F7073">
            <w:pPr>
              <w:pStyle w:val="Normal2ptspace"/>
            </w:pPr>
            <w:r>
              <w:rPr>
                <w:lang w:eastAsia="en-AU"/>
              </w:rPr>
              <w:fldChar w:fldCharType="begin">
                <w:ffData>
                  <w:name w:val=""/>
                  <w:enabled/>
                  <w:calcOnExit w:val="0"/>
                  <w:statusText w:type="text" w:val="You must also provide a contact within the applicant organisation. Please specify the contact's title."/>
                  <w:textInput>
                    <w:maxLength w:val="35"/>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B9" w14:textId="77777777" w:rsidTr="00FD4426">
        <w:tc>
          <w:tcPr>
            <w:tcW w:w="1668" w:type="dxa"/>
            <w:shd w:val="clear" w:color="auto" w:fill="auto"/>
          </w:tcPr>
          <w:p w14:paraId="713939B7" w14:textId="77777777" w:rsidR="009D5B4C" w:rsidRPr="00E46E90" w:rsidRDefault="005C683B" w:rsidP="008F7073">
            <w:pPr>
              <w:pStyle w:val="Normal2ptspace"/>
            </w:pPr>
            <w:r w:rsidRPr="00E46E90">
              <w:rPr>
                <w:lang w:eastAsia="en-AU"/>
              </w:rPr>
              <w:t>Given name</w:t>
            </w:r>
          </w:p>
        </w:tc>
        <w:tc>
          <w:tcPr>
            <w:tcW w:w="7336" w:type="dxa"/>
            <w:shd w:val="clear" w:color="auto" w:fill="auto"/>
          </w:tcPr>
          <w:p w14:paraId="713939B8" w14:textId="77777777" w:rsidR="009D5B4C" w:rsidRPr="00E46E90" w:rsidRDefault="005C683B" w:rsidP="008F7073">
            <w:pPr>
              <w:pStyle w:val="Normal2ptspace"/>
            </w:pPr>
            <w:r>
              <w:rPr>
                <w:lang w:eastAsia="en-AU"/>
              </w:rPr>
              <w:fldChar w:fldCharType="begin">
                <w:ffData>
                  <w:name w:val=""/>
                  <w:enabled/>
                  <w:calcOnExit w:val="0"/>
                  <w:statusText w:type="text" w:val="Enter the contact's given name"/>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BC" w14:textId="77777777" w:rsidTr="00FD4426">
        <w:tc>
          <w:tcPr>
            <w:tcW w:w="1668" w:type="dxa"/>
            <w:shd w:val="clear" w:color="auto" w:fill="auto"/>
          </w:tcPr>
          <w:p w14:paraId="713939BA" w14:textId="77777777" w:rsidR="009D5B4C" w:rsidRPr="00E46E90" w:rsidRDefault="005C683B" w:rsidP="008F7073">
            <w:pPr>
              <w:pStyle w:val="Normal2ptspace"/>
            </w:pPr>
            <w:r w:rsidRPr="00E46E90">
              <w:rPr>
                <w:lang w:eastAsia="en-AU"/>
              </w:rPr>
              <w:t>Family name</w:t>
            </w:r>
          </w:p>
        </w:tc>
        <w:tc>
          <w:tcPr>
            <w:tcW w:w="7336" w:type="dxa"/>
            <w:shd w:val="clear" w:color="auto" w:fill="auto"/>
          </w:tcPr>
          <w:p w14:paraId="713939BB" w14:textId="77777777" w:rsidR="009D5B4C" w:rsidRPr="00E46E90" w:rsidRDefault="005C683B" w:rsidP="008F7073">
            <w:pPr>
              <w:pStyle w:val="Normal2ptspace"/>
            </w:pPr>
            <w:r w:rsidRPr="00E46E90">
              <w:rPr>
                <w:lang w:eastAsia="en-AU"/>
              </w:rPr>
              <w:fldChar w:fldCharType="begin">
                <w:ffData>
                  <w:name w:val=""/>
                  <w:enabled/>
                  <w:calcOnExit w:val="0"/>
                  <w:statusText w:type="text" w:val="Enter the contact's family name"/>
                  <w:textInput>
                    <w:format w:val="FIRST CAPITAL"/>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BF" w14:textId="77777777" w:rsidTr="00FD4426">
        <w:tc>
          <w:tcPr>
            <w:tcW w:w="1668" w:type="dxa"/>
            <w:shd w:val="clear" w:color="auto" w:fill="auto"/>
          </w:tcPr>
          <w:p w14:paraId="713939BD" w14:textId="77777777" w:rsidR="009D5B4C" w:rsidRPr="00E46E90" w:rsidRDefault="005C683B" w:rsidP="008F7073">
            <w:pPr>
              <w:pStyle w:val="Normal2ptspace"/>
              <w:rPr>
                <w:lang w:eastAsia="en-AU"/>
              </w:rPr>
            </w:pPr>
            <w:r w:rsidRPr="00E46E90">
              <w:rPr>
                <w:lang w:eastAsia="en-AU"/>
              </w:rPr>
              <w:t>Position title</w:t>
            </w:r>
          </w:p>
        </w:tc>
        <w:tc>
          <w:tcPr>
            <w:tcW w:w="7336" w:type="dxa"/>
            <w:shd w:val="clear" w:color="auto" w:fill="auto"/>
          </w:tcPr>
          <w:p w14:paraId="713939BE" w14:textId="77777777" w:rsidR="009D5B4C" w:rsidRPr="00E46E90" w:rsidRDefault="005C683B" w:rsidP="008F7073">
            <w:pPr>
              <w:pStyle w:val="Normal2ptspace"/>
              <w:rPr>
                <w:lang w:eastAsia="en-AU"/>
              </w:rPr>
            </w:pPr>
            <w:r w:rsidRPr="00E46E90">
              <w:rPr>
                <w:lang w:eastAsia="en-AU"/>
              </w:rPr>
              <w:fldChar w:fldCharType="begin">
                <w:ffData>
                  <w:name w:val=""/>
                  <w:enabled/>
                  <w:calcOnExit w:val="0"/>
                  <w:statusText w:type="text" w:val="Enter the contact's position title."/>
                  <w:textInput>
                    <w:format w:val="FIRST CAPITAL"/>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C2" w14:textId="77777777" w:rsidTr="00FD4426">
        <w:tc>
          <w:tcPr>
            <w:tcW w:w="1668" w:type="dxa"/>
            <w:shd w:val="clear" w:color="auto" w:fill="auto"/>
          </w:tcPr>
          <w:p w14:paraId="713939C0" w14:textId="77777777" w:rsidR="009D5B4C" w:rsidRPr="00E46E90" w:rsidRDefault="005C683B" w:rsidP="008F7073">
            <w:pPr>
              <w:pStyle w:val="Normal2ptspace"/>
              <w:rPr>
                <w:lang w:eastAsia="en-AU"/>
              </w:rPr>
            </w:pPr>
            <w:r w:rsidRPr="00E46E90">
              <w:rPr>
                <w:lang w:eastAsia="en-AU"/>
              </w:rPr>
              <w:t>Phone number</w:t>
            </w:r>
          </w:p>
        </w:tc>
        <w:tc>
          <w:tcPr>
            <w:tcW w:w="7336" w:type="dxa"/>
            <w:shd w:val="clear" w:color="auto" w:fill="auto"/>
          </w:tcPr>
          <w:p w14:paraId="713939C1" w14:textId="77777777" w:rsidR="009D5B4C" w:rsidRPr="00E46E90" w:rsidRDefault="005C683B" w:rsidP="008F7073">
            <w:pPr>
              <w:pStyle w:val="Normal2ptspace"/>
              <w:rPr>
                <w:lang w:eastAsia="en-AU"/>
              </w:rPr>
            </w:pPr>
            <w:r w:rsidRPr="00E46E90">
              <w:rPr>
                <w:lang w:eastAsia="en-AU"/>
              </w:rPr>
              <w:fldChar w:fldCharType="begin">
                <w:ffData>
                  <w:name w:val=""/>
                  <w:enabled/>
                  <w:calcOnExit w:val="0"/>
                  <w:statusText w:type="text" w:val="Enter the contact's phone number"/>
                  <w:textInput>
                    <w:type w:val="number"/>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C5" w14:textId="77777777" w:rsidTr="00FD4426">
        <w:tc>
          <w:tcPr>
            <w:tcW w:w="1668" w:type="dxa"/>
            <w:shd w:val="clear" w:color="auto" w:fill="auto"/>
          </w:tcPr>
          <w:p w14:paraId="713939C3" w14:textId="77777777" w:rsidR="009D5B4C" w:rsidRPr="00E46E90" w:rsidRDefault="005C683B" w:rsidP="008F7073">
            <w:pPr>
              <w:pStyle w:val="Normal2ptspace"/>
              <w:rPr>
                <w:lang w:eastAsia="en-AU"/>
              </w:rPr>
            </w:pPr>
            <w:r w:rsidRPr="00E46E90">
              <w:rPr>
                <w:lang w:eastAsia="en-AU"/>
              </w:rPr>
              <w:t>Mobile number</w:t>
            </w:r>
          </w:p>
        </w:tc>
        <w:tc>
          <w:tcPr>
            <w:tcW w:w="7336" w:type="dxa"/>
            <w:shd w:val="clear" w:color="auto" w:fill="auto"/>
          </w:tcPr>
          <w:p w14:paraId="713939C4" w14:textId="77777777" w:rsidR="009D5B4C" w:rsidRPr="00E46E90" w:rsidRDefault="005C683B" w:rsidP="008F7073">
            <w:pPr>
              <w:pStyle w:val="Normal2ptspace"/>
              <w:rPr>
                <w:lang w:eastAsia="en-AU"/>
              </w:rPr>
            </w:pPr>
            <w:r w:rsidRPr="00E46E90">
              <w:rPr>
                <w:lang w:eastAsia="en-AU"/>
              </w:rPr>
              <w:fldChar w:fldCharType="begin">
                <w:ffData>
                  <w:name w:val=""/>
                  <w:enabled/>
                  <w:calcOnExit w:val="0"/>
                  <w:statusText w:type="text" w:val="Enter the contact's mobile number"/>
                  <w:textInput>
                    <w:type w:val="number"/>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C8" w14:textId="77777777" w:rsidTr="00FD4426">
        <w:tc>
          <w:tcPr>
            <w:tcW w:w="1668" w:type="dxa"/>
            <w:shd w:val="clear" w:color="auto" w:fill="auto"/>
          </w:tcPr>
          <w:p w14:paraId="713939C6" w14:textId="77777777" w:rsidR="009D5B4C" w:rsidRPr="00E46E90" w:rsidRDefault="005C683B" w:rsidP="008F7073">
            <w:pPr>
              <w:pStyle w:val="Normal2ptspace"/>
              <w:rPr>
                <w:lang w:eastAsia="en-AU"/>
              </w:rPr>
            </w:pPr>
            <w:r w:rsidRPr="00E46E90">
              <w:rPr>
                <w:lang w:eastAsia="en-AU"/>
              </w:rPr>
              <w:t>Email address</w:t>
            </w:r>
          </w:p>
        </w:tc>
        <w:tc>
          <w:tcPr>
            <w:tcW w:w="7336" w:type="dxa"/>
            <w:shd w:val="clear" w:color="auto" w:fill="auto"/>
          </w:tcPr>
          <w:p w14:paraId="713939C7" w14:textId="77777777" w:rsidR="009D5B4C" w:rsidRPr="00E46E90" w:rsidRDefault="005C683B" w:rsidP="008F7073">
            <w:pPr>
              <w:pStyle w:val="Normal2ptspace"/>
              <w:rPr>
                <w:lang w:eastAsia="en-AU"/>
              </w:rPr>
            </w:pPr>
            <w:r>
              <w:rPr>
                <w:lang w:eastAsia="en-AU"/>
              </w:rPr>
              <w:fldChar w:fldCharType="begin">
                <w:ffData>
                  <w:name w:val=""/>
                  <w:enabled/>
                  <w:calcOnExit w:val="0"/>
                  <w:statusText w:type="text" w:val="Enter the contact's email address"/>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bookmarkEnd w:id="21"/>
    </w:tbl>
    <w:p w14:paraId="713939C9" w14:textId="77777777" w:rsidR="00223887" w:rsidRDefault="00223887" w:rsidP="00EF248A">
      <w:pPr>
        <w:sectPr w:rsidR="00223887" w:rsidSect="000F7E8E">
          <w:type w:val="continuous"/>
          <w:pgSz w:w="11906" w:h="16838" w:code="9"/>
          <w:pgMar w:top="1418" w:right="1418" w:bottom="1418" w:left="1701" w:header="709" w:footer="709" w:gutter="0"/>
          <w:cols w:space="708"/>
          <w:titlePg/>
          <w:docGrid w:linePitch="360"/>
        </w:sectPr>
      </w:pPr>
    </w:p>
    <w:p w14:paraId="713939CA" w14:textId="117BEBDC" w:rsidR="00223887" w:rsidRDefault="005C683B" w:rsidP="009D5B4C">
      <w:pPr>
        <w:pStyle w:val="LetterHeading2"/>
        <w:sectPr w:rsidR="00223887" w:rsidSect="000F7E8E">
          <w:type w:val="continuous"/>
          <w:pgSz w:w="11906" w:h="16838" w:code="9"/>
          <w:pgMar w:top="1418" w:right="1418" w:bottom="1418" w:left="1701" w:header="709" w:footer="709" w:gutter="0"/>
          <w:cols w:space="708"/>
          <w:titlePg/>
          <w:docGrid w:linePitch="360"/>
        </w:sectPr>
      </w:pPr>
      <w:bookmarkStart w:id="22" w:name="_Toc17721215"/>
      <w:r w:rsidRPr="00E46E90">
        <w:t xml:space="preserve">How did </w:t>
      </w:r>
      <w:r>
        <w:t>you</w:t>
      </w:r>
      <w:r w:rsidRPr="00E46E90">
        <w:t xml:space="preserve"> hear about the </w:t>
      </w:r>
      <w:r w:rsidR="003648D5">
        <w:t>grant opportunity</w:t>
      </w:r>
      <w:r w:rsidRPr="00E46E90">
        <w:t>?</w:t>
      </w:r>
      <w:bookmarkEnd w:id="22"/>
    </w:p>
    <w:tbl>
      <w:tblPr>
        <w:tblStyle w:val="TableGrid"/>
        <w:tblW w:w="900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70" w:type="dxa"/>
        </w:tblCellMar>
        <w:tblLook w:val="04A0" w:firstRow="1" w:lastRow="0" w:firstColumn="1" w:lastColumn="0" w:noHBand="0" w:noVBand="1"/>
        <w:tblDescription w:val="This table is for manual completion by customer to enter details on how they heard about the program."/>
      </w:tblPr>
      <w:tblGrid>
        <w:gridCol w:w="9004"/>
      </w:tblGrid>
      <w:tr w:rsidR="0052318E" w14:paraId="713939CD" w14:textId="77777777" w:rsidTr="00FD4426">
        <w:tc>
          <w:tcPr>
            <w:tcW w:w="9004" w:type="dxa"/>
          </w:tcPr>
          <w:p w14:paraId="713939CB" w14:textId="77777777" w:rsidR="009D5B4C" w:rsidRPr="00E46E90" w:rsidRDefault="005C683B" w:rsidP="008F7073">
            <w:pPr>
              <w:pStyle w:val="Normal2ptspace"/>
              <w:rPr>
                <w:rFonts w:asciiTheme="minorHAnsi" w:hAnsiTheme="minorHAnsi"/>
              </w:rPr>
            </w:pPr>
            <w:r>
              <w:fldChar w:fldCharType="begin">
                <w:ffData>
                  <w:name w:val="PartG3Feedback"/>
                  <w:enabled/>
                  <w:calcOnExit w:val="0"/>
                  <w:statusText w:type="text" w:val="Select an option from the drop-down on how you heard about the program?     Press Alt+Down arrow keys to open the dropdown."/>
                  <w:ddList>
                    <w:listEntry w:val="--- Please select ---"/>
                    <w:listEntry w:val="Advertisement"/>
                    <w:listEntry w:val="Attend Public Forum"/>
                    <w:listEntry w:val="Call Centre"/>
                    <w:listEntry w:val="Direct Mail/Email"/>
                    <w:listEntry w:val="Industry Group"/>
                    <w:listEntry w:val="Internet"/>
                    <w:listEntry w:val="Newspaper/Magazine"/>
                    <w:listEntry w:val="Social Media "/>
                    <w:listEntry w:val="Word of Mouth"/>
                    <w:listEntry w:val="Other"/>
                  </w:ddList>
                </w:ffData>
              </w:fldChar>
            </w:r>
            <w:bookmarkStart w:id="23" w:name="PartG3Feedback"/>
            <w:r>
              <w:instrText xml:space="preserve"> FORMDROPDOWN </w:instrText>
            </w:r>
            <w:r w:rsidR="00554AA1">
              <w:fldChar w:fldCharType="separate"/>
            </w:r>
            <w:r>
              <w:fldChar w:fldCharType="end"/>
            </w:r>
            <w:bookmarkEnd w:id="23"/>
            <w:r w:rsidRPr="00E46E90">
              <w:rPr>
                <w:rFonts w:asciiTheme="minorHAnsi" w:hAnsiTheme="minorHAnsi"/>
              </w:rPr>
              <w:t xml:space="preserve"> </w:t>
            </w:r>
          </w:p>
          <w:p w14:paraId="713939CC" w14:textId="77777777" w:rsidR="009D5B4C" w:rsidRPr="00E46E90" w:rsidRDefault="005C683B" w:rsidP="008F7073">
            <w:pPr>
              <w:pStyle w:val="Normal2ptspace"/>
            </w:pPr>
            <w:r w:rsidRPr="00E46E90">
              <w:t xml:space="preserve">If Other, please specify: </w:t>
            </w:r>
            <w:r w:rsidR="002553AF">
              <w:fldChar w:fldCharType="begin">
                <w:ffData>
                  <w:name w:val=""/>
                  <w:enabled/>
                  <w:calcOnExit w:val="0"/>
                  <w:statusText w:type="text" w:val="If you did not choose from the selection please specify how the applicant heard about the programme."/>
                  <w:textInput>
                    <w:format w:val="FIRST CAPITAL"/>
                  </w:textInput>
                </w:ffData>
              </w:fldChar>
            </w:r>
            <w:r w:rsidR="002553AF">
              <w:instrText xml:space="preserve"> FORMTEXT </w:instrText>
            </w:r>
            <w:r w:rsidR="002553AF">
              <w:fldChar w:fldCharType="separate"/>
            </w:r>
            <w:r w:rsidR="002553AF">
              <w:rPr>
                <w:noProof/>
              </w:rPr>
              <w:t> </w:t>
            </w:r>
            <w:r w:rsidR="002553AF">
              <w:rPr>
                <w:noProof/>
              </w:rPr>
              <w:t> </w:t>
            </w:r>
            <w:r w:rsidR="002553AF">
              <w:rPr>
                <w:noProof/>
              </w:rPr>
              <w:t> </w:t>
            </w:r>
            <w:r w:rsidR="002553AF">
              <w:rPr>
                <w:noProof/>
              </w:rPr>
              <w:t> </w:t>
            </w:r>
            <w:r w:rsidR="002553AF">
              <w:rPr>
                <w:noProof/>
              </w:rPr>
              <w:t> </w:t>
            </w:r>
            <w:r w:rsidR="002553AF">
              <w:fldChar w:fldCharType="end"/>
            </w:r>
          </w:p>
        </w:tc>
      </w:tr>
    </w:tbl>
    <w:p w14:paraId="331ADADB" w14:textId="77777777" w:rsidR="00864540" w:rsidRDefault="00864540">
      <w:pPr>
        <w:spacing w:before="0" w:after="160" w:line="259" w:lineRule="auto"/>
        <w:rPr>
          <w:rFonts w:eastAsiaTheme="majorEastAsia" w:cstheme="majorBidi"/>
          <w:color w:val="00283E"/>
          <w:sz w:val="52"/>
          <w:szCs w:val="32"/>
        </w:rPr>
      </w:pPr>
      <w:r>
        <w:br w:type="page"/>
      </w:r>
    </w:p>
    <w:p w14:paraId="713939CF" w14:textId="3AB7AAA9" w:rsidR="009D5B4C" w:rsidRDefault="005C683B" w:rsidP="00906A91">
      <w:pPr>
        <w:pStyle w:val="LetterHeading1"/>
        <w:ind w:left="426"/>
      </w:pPr>
      <w:bookmarkStart w:id="24" w:name="_Toc17721216"/>
      <w:r w:rsidRPr="00E46E90">
        <w:lastRenderedPageBreak/>
        <w:t>Applicant information</w:t>
      </w:r>
      <w:bookmarkEnd w:id="24"/>
    </w:p>
    <w:p w14:paraId="713939D4" w14:textId="77777777" w:rsidR="00EF248A" w:rsidRDefault="005C683B" w:rsidP="00EF248A">
      <w:pPr>
        <w:pStyle w:val="LetterHeading2"/>
      </w:pPr>
      <w:bookmarkStart w:id="25" w:name="_Toc17721217"/>
      <w:r w:rsidRPr="00E46E90">
        <w:t>Joint applications</w:t>
      </w:r>
      <w:bookmarkEnd w:id="25"/>
    </w:p>
    <w:p w14:paraId="713939E4" w14:textId="77777777" w:rsidR="00223887" w:rsidRDefault="005C683B" w:rsidP="00EF248A">
      <w:pPr>
        <w:pStyle w:val="Caption"/>
        <w:sectPr w:rsidR="00223887" w:rsidSect="00223887">
          <w:headerReference w:type="even" r:id="rId34"/>
          <w:headerReference w:type="default" r:id="rId35"/>
          <w:footerReference w:type="default" r:id="rId36"/>
          <w:headerReference w:type="first" r:id="rId37"/>
          <w:footerReference w:type="first" r:id="rId38"/>
          <w:type w:val="continuous"/>
          <w:pgSz w:w="11906" w:h="16838"/>
          <w:pgMar w:top="1440" w:right="1440" w:bottom="1440" w:left="1440" w:header="708" w:footer="708" w:gutter="0"/>
          <w:cols w:space="708"/>
          <w:titlePg/>
          <w:docGrid w:linePitch="360"/>
        </w:sectPr>
      </w:pPr>
      <w:r w:rsidRPr="00EF248A">
        <w:t xml:space="preserve">Joint applications are acceptable, provided you have a lead applicant who is the main driver of the project and is eligible to apply. </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52318E" w14:paraId="713939E8" w14:textId="77777777" w:rsidTr="00EF248A">
        <w:trPr>
          <w:cantSplit/>
          <w:trHeight w:val="75"/>
        </w:trPr>
        <w:tc>
          <w:tcPr>
            <w:tcW w:w="0" w:type="auto"/>
          </w:tcPr>
          <w:p w14:paraId="713939E5" w14:textId="77777777" w:rsidR="00EF248A" w:rsidRPr="00EF248A" w:rsidRDefault="005C683B" w:rsidP="00EF248A">
            <w:bookmarkStart w:id="26" w:name="RowTitle_10" w:colFirst="0" w:colLast="0"/>
            <w:r w:rsidRPr="00EF248A">
              <w:t>Is this a joint application?</w:t>
            </w:r>
          </w:p>
        </w:tc>
        <w:tc>
          <w:tcPr>
            <w:tcW w:w="907" w:type="dxa"/>
          </w:tcPr>
          <w:p w14:paraId="713939E6" w14:textId="77777777" w:rsidR="00EF248A" w:rsidRPr="00EF248A" w:rsidRDefault="005C683B" w:rsidP="00EF248A">
            <w:pPr>
              <w:rPr>
                <w:bCs/>
              </w:rPr>
            </w:pPr>
            <w:r>
              <w:rPr>
                <w:bCs/>
              </w:rPr>
              <w:fldChar w:fldCharType="begin">
                <w:ffData>
                  <w:name w:val=""/>
                  <w:enabled/>
                  <w:calcOnExit w:val="0"/>
                  <w:statusText w:type="text" w:val="yes this a joint application"/>
                  <w:checkBox>
                    <w:size w:val="24"/>
                    <w:default w:val="0"/>
                  </w:checkBox>
                </w:ffData>
              </w:fldChar>
            </w:r>
            <w:r>
              <w:rPr>
                <w:bCs/>
              </w:rPr>
              <w:instrText xml:space="preserve"> FORMCHECKBOX </w:instrText>
            </w:r>
            <w:r w:rsidR="00554AA1">
              <w:rPr>
                <w:bCs/>
              </w:rPr>
            </w:r>
            <w:r w:rsidR="00554AA1">
              <w:rPr>
                <w:bCs/>
              </w:rPr>
              <w:fldChar w:fldCharType="separate"/>
            </w:r>
            <w:r>
              <w:rPr>
                <w:bCs/>
              </w:rPr>
              <w:fldChar w:fldCharType="end"/>
            </w:r>
            <w:r w:rsidRPr="00EF248A">
              <w:rPr>
                <w:bCs/>
              </w:rPr>
              <w:t xml:space="preserve"> yes</w:t>
            </w:r>
          </w:p>
        </w:tc>
        <w:tc>
          <w:tcPr>
            <w:tcW w:w="907" w:type="dxa"/>
          </w:tcPr>
          <w:p w14:paraId="713939E7" w14:textId="77777777" w:rsidR="00EF248A" w:rsidRPr="00EF248A" w:rsidRDefault="005C683B" w:rsidP="00EF248A">
            <w:pPr>
              <w:rPr>
                <w:bCs/>
              </w:rPr>
            </w:pPr>
            <w:r>
              <w:rPr>
                <w:bCs/>
              </w:rPr>
              <w:fldChar w:fldCharType="begin">
                <w:ffData>
                  <w:name w:val=""/>
                  <w:enabled/>
                  <w:calcOnExit w:val="0"/>
                  <w:statusText w:type="text" w:val="no this not a joint application"/>
                  <w:checkBox>
                    <w:size w:val="24"/>
                    <w:default w:val="0"/>
                  </w:checkBox>
                </w:ffData>
              </w:fldChar>
            </w:r>
            <w:r>
              <w:rPr>
                <w:bCs/>
              </w:rPr>
              <w:instrText xml:space="preserve"> FORMCHECKBOX </w:instrText>
            </w:r>
            <w:r w:rsidR="00554AA1">
              <w:rPr>
                <w:bCs/>
              </w:rPr>
            </w:r>
            <w:r w:rsidR="00554AA1">
              <w:rPr>
                <w:bCs/>
              </w:rPr>
              <w:fldChar w:fldCharType="separate"/>
            </w:r>
            <w:r>
              <w:rPr>
                <w:bCs/>
              </w:rPr>
              <w:fldChar w:fldCharType="end"/>
            </w:r>
            <w:r w:rsidRPr="00EF248A">
              <w:rPr>
                <w:bCs/>
              </w:rPr>
              <w:t xml:space="preserve"> no</w:t>
            </w:r>
          </w:p>
        </w:tc>
      </w:tr>
    </w:tbl>
    <w:bookmarkEnd w:id="26"/>
    <w:p w14:paraId="713939EA" w14:textId="77777777" w:rsidR="00EF248A" w:rsidRPr="00EF248A" w:rsidRDefault="005C683B" w:rsidP="00EF248A">
      <w:r w:rsidRPr="00EF248A">
        <w:t>If you answered ‘</w:t>
      </w:r>
      <w:r w:rsidRPr="00EF248A">
        <w:rPr>
          <w:rStyle w:val="Strong"/>
        </w:rPr>
        <w:t>yes</w:t>
      </w:r>
      <w:r w:rsidRPr="00EF248A">
        <w:t xml:space="preserve">’ to this question the lead applicant must complete this form. If you are unsure whether your application should be a joint application contact us on 13 28 46 or at </w:t>
      </w:r>
      <w:hyperlink r:id="rId39" w:history="1">
        <w:r w:rsidRPr="00EF248A">
          <w:rPr>
            <w:rStyle w:val="Hyperlink"/>
            <w:bCs/>
          </w:rPr>
          <w:t>business.gov.au</w:t>
        </w:r>
      </w:hyperlink>
    </w:p>
    <w:p w14:paraId="713939EB" w14:textId="77777777" w:rsidR="00577AF0" w:rsidRDefault="005C683B" w:rsidP="00577AF0">
      <w:pPr>
        <w:pStyle w:val="LetterHeading2"/>
      </w:pPr>
      <w:bookmarkStart w:id="27" w:name="_Toc17721218"/>
      <w:r w:rsidRPr="00E46E90">
        <w:t>Type of applicant</w:t>
      </w:r>
      <w:bookmarkEnd w:id="27"/>
    </w:p>
    <w:p w14:paraId="713939EF" w14:textId="77777777" w:rsidR="00982C7E" w:rsidRPr="00982C7E" w:rsidRDefault="005C683B" w:rsidP="00982C7E">
      <w:pPr>
        <w:pStyle w:val="Caption"/>
      </w:pPr>
      <w:r w:rsidRPr="00982C7E">
        <w:t>In this section you must indicate your entity type.</w:t>
      </w:r>
    </w:p>
    <w:p w14:paraId="713939F2" w14:textId="77777777" w:rsidR="00223887" w:rsidRDefault="005C683B" w:rsidP="00E02CAC">
      <w:pPr>
        <w:spacing w:after="0"/>
      </w:pPr>
      <w:r w:rsidRPr="00982C7E">
        <w:t xml:space="preserve">Select your entity type </w:t>
      </w:r>
    </w:p>
    <w:p w14:paraId="7621390D" w14:textId="77777777" w:rsidR="00E02CAC" w:rsidRPr="00E02CAC" w:rsidRDefault="00E02CAC" w:rsidP="00E02CAC">
      <w:pPr>
        <w:autoSpaceDE w:val="0"/>
        <w:autoSpaceDN w:val="0"/>
        <w:spacing w:before="120" w:after="0" w:line="240" w:lineRule="auto"/>
        <w:rPr>
          <w:i/>
          <w:lang w:eastAsia="en-AU"/>
        </w:rPr>
      </w:pPr>
      <w:r w:rsidRPr="00E02CAC">
        <w:rPr>
          <w:i/>
          <w:lang w:eastAsia="en-AU"/>
        </w:rPr>
        <w:t>These details have been populated from the Eligibility section. If it is incorrect, you will need to go back to the Eligibility tab and update accordingly.</w:t>
      </w:r>
    </w:p>
    <w:p w14:paraId="1FF8E3C5" w14:textId="77777777" w:rsidR="00E02CAC" w:rsidRDefault="00E02CAC" w:rsidP="00982C7E">
      <w:pPr>
        <w:sectPr w:rsidR="00E02CAC" w:rsidSect="00223887">
          <w:type w:val="continuous"/>
          <w:pgSz w:w="11906" w:h="16838"/>
          <w:pgMar w:top="1440" w:right="1440" w:bottom="1440" w:left="1440" w:header="708" w:footer="708" w:gutter="0"/>
          <w:cols w:space="708"/>
          <w:titlePg/>
          <w:docGrid w:linePitch="360"/>
        </w:sectPr>
      </w:pP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website address."/>
      </w:tblPr>
      <w:tblGrid>
        <w:gridCol w:w="907"/>
        <w:gridCol w:w="8097"/>
      </w:tblGrid>
      <w:tr w:rsidR="0052318E" w14:paraId="713939F6" w14:textId="77777777" w:rsidTr="00FD4426">
        <w:trPr>
          <w:cantSplit/>
        </w:trPr>
        <w:tc>
          <w:tcPr>
            <w:tcW w:w="907" w:type="dxa"/>
          </w:tcPr>
          <w:p w14:paraId="713939F3" w14:textId="77777777" w:rsidR="00982C7E" w:rsidRPr="00982C7E" w:rsidRDefault="005C683B" w:rsidP="008F7073">
            <w:pPr>
              <w:pStyle w:val="Normal2ptspace"/>
            </w:pPr>
            <w:r>
              <w:fldChar w:fldCharType="begin">
                <w:ffData>
                  <w:name w:val=""/>
                  <w:enabled/>
                  <w:calcOnExit w:val="0"/>
                  <w:statusText w:type="text" w:val="company incorporated in Australia "/>
                  <w:checkBox>
                    <w:size w:val="24"/>
                    <w:default w:val="0"/>
                  </w:checkBox>
                </w:ffData>
              </w:fldChar>
            </w:r>
            <w:r>
              <w:instrText xml:space="preserve"> FORMCHECKBOX </w:instrText>
            </w:r>
            <w:r w:rsidR="00554AA1">
              <w:fldChar w:fldCharType="separate"/>
            </w:r>
            <w:r>
              <w:fldChar w:fldCharType="end"/>
            </w:r>
          </w:p>
        </w:tc>
        <w:tc>
          <w:tcPr>
            <w:tcW w:w="0" w:type="auto"/>
          </w:tcPr>
          <w:p w14:paraId="713939F5" w14:textId="0D60FF3F" w:rsidR="00982C7E" w:rsidRPr="00982C7E" w:rsidRDefault="00E02CAC" w:rsidP="00E02CAC">
            <w:pPr>
              <w:pStyle w:val="Normal2ptspace"/>
            </w:pPr>
            <w:r w:rsidRPr="00982C7E">
              <w:t xml:space="preserve">Australian state/ territory government </w:t>
            </w:r>
            <w:r>
              <w:t>entity</w:t>
            </w:r>
            <w:r w:rsidRPr="00982C7E">
              <w:t xml:space="preserve"> or body</w:t>
            </w:r>
          </w:p>
        </w:tc>
      </w:tr>
      <w:tr w:rsidR="0052318E" w14:paraId="713939F9" w14:textId="77777777" w:rsidTr="00FD4426">
        <w:trPr>
          <w:cantSplit/>
        </w:trPr>
        <w:tc>
          <w:tcPr>
            <w:tcW w:w="907" w:type="dxa"/>
          </w:tcPr>
          <w:p w14:paraId="713939F7" w14:textId="77777777" w:rsidR="00982C7E" w:rsidRPr="00982C7E" w:rsidRDefault="005C683B" w:rsidP="008F7073">
            <w:pPr>
              <w:pStyle w:val="Normal2ptspace"/>
            </w:pPr>
            <w:r>
              <w:fldChar w:fldCharType="begin">
                <w:ffData>
                  <w:name w:val=""/>
                  <w:enabled/>
                  <w:calcOnExit w:val="0"/>
                  <w:statusText w:type="text" w:val="company limited by guarantee"/>
                  <w:checkBox>
                    <w:size w:val="24"/>
                    <w:default w:val="0"/>
                  </w:checkBox>
                </w:ffData>
              </w:fldChar>
            </w:r>
            <w:r>
              <w:instrText xml:space="preserve"> FORMCHECKBOX </w:instrText>
            </w:r>
            <w:r w:rsidR="00554AA1">
              <w:fldChar w:fldCharType="separate"/>
            </w:r>
            <w:r>
              <w:fldChar w:fldCharType="end"/>
            </w:r>
          </w:p>
        </w:tc>
        <w:tc>
          <w:tcPr>
            <w:tcW w:w="0" w:type="auto"/>
          </w:tcPr>
          <w:p w14:paraId="713939F8" w14:textId="6C23DB5C" w:rsidR="00982C7E" w:rsidRPr="00982C7E" w:rsidRDefault="00E02CAC" w:rsidP="008F7073">
            <w:pPr>
              <w:pStyle w:val="Normal2ptspace"/>
            </w:pPr>
            <w:r w:rsidRPr="00982C7E">
              <w:t xml:space="preserve">Australian local government </w:t>
            </w:r>
            <w:r>
              <w:t>entity</w:t>
            </w:r>
            <w:r w:rsidRPr="00982C7E">
              <w:t xml:space="preserve"> or body</w:t>
            </w:r>
          </w:p>
        </w:tc>
      </w:tr>
      <w:tr w:rsidR="0052318E" w14:paraId="713939FC" w14:textId="77777777" w:rsidTr="00FD4426">
        <w:trPr>
          <w:cantSplit/>
        </w:trPr>
        <w:tc>
          <w:tcPr>
            <w:tcW w:w="907" w:type="dxa"/>
          </w:tcPr>
          <w:p w14:paraId="713939FA" w14:textId="77777777" w:rsidR="00982C7E" w:rsidRPr="00982C7E" w:rsidRDefault="005C683B" w:rsidP="008F7073">
            <w:pPr>
              <w:pStyle w:val="Normal2ptspace"/>
            </w:pPr>
            <w:r>
              <w:fldChar w:fldCharType="begin">
                <w:ffData>
                  <w:name w:val=""/>
                  <w:enabled/>
                  <w:calcOnExit w:val="0"/>
                  <w:statusText w:type="text" w:val="incorporated trustee on behalf of a trust"/>
                  <w:checkBox>
                    <w:size w:val="24"/>
                    <w:default w:val="0"/>
                  </w:checkBox>
                </w:ffData>
              </w:fldChar>
            </w:r>
            <w:r>
              <w:instrText xml:space="preserve"> FORMCHECKBOX </w:instrText>
            </w:r>
            <w:r w:rsidR="00554AA1">
              <w:fldChar w:fldCharType="separate"/>
            </w:r>
            <w:r>
              <w:fldChar w:fldCharType="end"/>
            </w:r>
          </w:p>
        </w:tc>
        <w:tc>
          <w:tcPr>
            <w:tcW w:w="0" w:type="auto"/>
          </w:tcPr>
          <w:p w14:paraId="713939FB" w14:textId="45573E7F" w:rsidR="00982C7E" w:rsidRPr="00982C7E" w:rsidRDefault="00E02CAC" w:rsidP="008F7073">
            <w:pPr>
              <w:pStyle w:val="Normal2ptspace"/>
            </w:pPr>
            <w:r>
              <w:t>Commonwealth corporate entity</w:t>
            </w:r>
          </w:p>
        </w:tc>
      </w:tr>
      <w:tr w:rsidR="0052318E" w14:paraId="713939FF" w14:textId="77777777" w:rsidTr="00FD4426">
        <w:trPr>
          <w:cantSplit/>
        </w:trPr>
        <w:tc>
          <w:tcPr>
            <w:tcW w:w="907" w:type="dxa"/>
          </w:tcPr>
          <w:p w14:paraId="713939FD" w14:textId="77777777" w:rsidR="00982C7E" w:rsidRPr="00982C7E" w:rsidRDefault="005C683B" w:rsidP="008F7073">
            <w:pPr>
              <w:pStyle w:val="Normal2ptspace"/>
            </w:pPr>
            <w:r>
              <w:fldChar w:fldCharType="begin">
                <w:ffData>
                  <w:name w:val=""/>
                  <w:enabled/>
                  <w:calcOnExit w:val="0"/>
                  <w:statusText w:type="text" w:val="incorporated association"/>
                  <w:checkBox>
                    <w:size w:val="24"/>
                    <w:default w:val="0"/>
                  </w:checkBox>
                </w:ffData>
              </w:fldChar>
            </w:r>
            <w:r>
              <w:instrText xml:space="preserve"> FORMCHECKBOX </w:instrText>
            </w:r>
            <w:r w:rsidR="00554AA1">
              <w:fldChar w:fldCharType="separate"/>
            </w:r>
            <w:r>
              <w:fldChar w:fldCharType="end"/>
            </w:r>
          </w:p>
        </w:tc>
        <w:tc>
          <w:tcPr>
            <w:tcW w:w="0" w:type="auto"/>
          </w:tcPr>
          <w:p w14:paraId="713939FE" w14:textId="70D671BC" w:rsidR="00982C7E" w:rsidRPr="00982C7E" w:rsidRDefault="00E02CAC" w:rsidP="00E02CAC">
            <w:pPr>
              <w:pStyle w:val="Normal2ptspace"/>
            </w:pPr>
            <w:r>
              <w:t>an entity</w:t>
            </w:r>
            <w:r w:rsidRPr="00E46E90">
              <w:t xml:space="preserve"> incorporated in Australia</w:t>
            </w:r>
            <w:r>
              <w:t xml:space="preserve"> (this includes Indigenous land management organisations registered under the Office of the Register of Indigenous Corporations)</w:t>
            </w:r>
          </w:p>
        </w:tc>
      </w:tr>
      <w:tr w:rsidR="0052318E" w14:paraId="71393A02" w14:textId="77777777" w:rsidTr="00FD4426">
        <w:trPr>
          <w:cantSplit/>
        </w:trPr>
        <w:tc>
          <w:tcPr>
            <w:tcW w:w="907" w:type="dxa"/>
          </w:tcPr>
          <w:p w14:paraId="71393A00" w14:textId="77777777" w:rsidR="00982C7E" w:rsidRPr="00982C7E" w:rsidRDefault="005C683B" w:rsidP="008F7073">
            <w:pPr>
              <w:pStyle w:val="Normal2ptspace"/>
            </w:pPr>
            <w:r>
              <w:fldChar w:fldCharType="begin">
                <w:ffData>
                  <w:name w:val=""/>
                  <w:enabled/>
                  <w:calcOnExit w:val="0"/>
                  <w:statusText w:type="text" w:val="co-operative "/>
                  <w:checkBox>
                    <w:size w:val="24"/>
                    <w:default w:val="0"/>
                  </w:checkBox>
                </w:ffData>
              </w:fldChar>
            </w:r>
            <w:r>
              <w:instrText xml:space="preserve"> FORMCHECKBOX </w:instrText>
            </w:r>
            <w:r w:rsidR="00554AA1">
              <w:fldChar w:fldCharType="separate"/>
            </w:r>
            <w:r>
              <w:fldChar w:fldCharType="end"/>
            </w:r>
          </w:p>
        </w:tc>
        <w:tc>
          <w:tcPr>
            <w:tcW w:w="0" w:type="auto"/>
          </w:tcPr>
          <w:p w14:paraId="71393A01" w14:textId="48B5A1BB" w:rsidR="00982C7E" w:rsidRPr="00982C7E" w:rsidRDefault="00E02CAC" w:rsidP="008F7073">
            <w:pPr>
              <w:pStyle w:val="Normal2ptspace"/>
            </w:pPr>
            <w:r w:rsidRPr="00982C7E">
              <w:t>partnership</w:t>
            </w:r>
          </w:p>
        </w:tc>
      </w:tr>
      <w:tr w:rsidR="0052318E" w14:paraId="71393A05" w14:textId="77777777" w:rsidTr="00FD4426">
        <w:trPr>
          <w:cantSplit/>
        </w:trPr>
        <w:tc>
          <w:tcPr>
            <w:tcW w:w="907" w:type="dxa"/>
          </w:tcPr>
          <w:p w14:paraId="71393A03" w14:textId="77777777" w:rsidR="00982C7E" w:rsidRPr="00982C7E" w:rsidRDefault="005C683B" w:rsidP="008F7073">
            <w:pPr>
              <w:pStyle w:val="Normal2ptspace"/>
            </w:pPr>
            <w:r>
              <w:fldChar w:fldCharType="begin">
                <w:ffData>
                  <w:name w:val=""/>
                  <w:enabled/>
                  <w:calcOnExit w:val="0"/>
                  <w:statusText w:type="text" w:val="partnership "/>
                  <w:checkBox>
                    <w:size w:val="24"/>
                    <w:default w:val="0"/>
                  </w:checkBox>
                </w:ffData>
              </w:fldChar>
            </w:r>
            <w:r>
              <w:instrText xml:space="preserve"> FORMCHECKBOX </w:instrText>
            </w:r>
            <w:r w:rsidR="00554AA1">
              <w:fldChar w:fldCharType="separate"/>
            </w:r>
            <w:r>
              <w:fldChar w:fldCharType="end"/>
            </w:r>
          </w:p>
        </w:tc>
        <w:tc>
          <w:tcPr>
            <w:tcW w:w="0" w:type="auto"/>
          </w:tcPr>
          <w:p w14:paraId="71393A04" w14:textId="04BDF844" w:rsidR="00982C7E" w:rsidRPr="00982C7E" w:rsidRDefault="00E02CAC" w:rsidP="008F7073">
            <w:pPr>
              <w:pStyle w:val="Normal2ptspace"/>
            </w:pPr>
            <w:r w:rsidRPr="00982C7E">
              <w:t>individual (must be 18 years of age or older)</w:t>
            </w:r>
          </w:p>
        </w:tc>
      </w:tr>
      <w:tr w:rsidR="0052318E" w14:paraId="71393A08" w14:textId="77777777" w:rsidTr="00FD4426">
        <w:trPr>
          <w:cantSplit/>
        </w:trPr>
        <w:tc>
          <w:tcPr>
            <w:tcW w:w="907" w:type="dxa"/>
          </w:tcPr>
          <w:p w14:paraId="71393A06" w14:textId="77777777" w:rsidR="00982C7E" w:rsidRPr="00982C7E" w:rsidRDefault="005C683B" w:rsidP="008F7073">
            <w:pPr>
              <w:pStyle w:val="Normal2ptspace"/>
            </w:pPr>
            <w:r>
              <w:fldChar w:fldCharType="begin">
                <w:ffData>
                  <w:name w:val=""/>
                  <w:enabled/>
                  <w:calcOnExit w:val="0"/>
                  <w:statusText w:type="text" w:val="incorporated not for profit "/>
                  <w:checkBox>
                    <w:size w:val="24"/>
                    <w:default w:val="0"/>
                  </w:checkBox>
                </w:ffData>
              </w:fldChar>
            </w:r>
            <w:r>
              <w:instrText xml:space="preserve"> FORMCHECKBOX </w:instrText>
            </w:r>
            <w:r w:rsidR="00554AA1">
              <w:fldChar w:fldCharType="separate"/>
            </w:r>
            <w:r>
              <w:fldChar w:fldCharType="end"/>
            </w:r>
          </w:p>
        </w:tc>
        <w:tc>
          <w:tcPr>
            <w:tcW w:w="0" w:type="auto"/>
          </w:tcPr>
          <w:p w14:paraId="7AB4DDC1" w14:textId="77777777" w:rsidR="00982C7E" w:rsidRDefault="00E02CAC" w:rsidP="008F7073">
            <w:pPr>
              <w:pStyle w:val="Normal2ptspace"/>
            </w:pPr>
            <w:r w:rsidRPr="00982C7E">
              <w:t>incorporated trustee on behalf of a trust</w:t>
            </w:r>
          </w:p>
          <w:p w14:paraId="71393A07" w14:textId="07AAADBD" w:rsidR="00E02CAC" w:rsidRPr="00E02CAC" w:rsidRDefault="00E02CAC" w:rsidP="00E02CAC">
            <w:pPr>
              <w:spacing w:before="0" w:after="120"/>
              <w:rPr>
                <w:rFonts w:ascii="Calibri" w:hAnsi="Calibri"/>
                <w:i/>
                <w:iCs/>
                <w:color w:val="1F497D"/>
              </w:rPr>
            </w:pPr>
            <w:r>
              <w:rPr>
                <w:i/>
                <w:iCs/>
              </w:rPr>
              <w:t>If you are applying as a non-incorporated trustee on behalf of a trust. An individual representative will be the legal entity.</w:t>
            </w:r>
          </w:p>
        </w:tc>
      </w:tr>
    </w:tbl>
    <w:p w14:paraId="71393A18" w14:textId="77777777" w:rsidR="00223887" w:rsidRDefault="00223887" w:rsidP="00982C7E">
      <w:pPr>
        <w:pStyle w:val="LetterHeading2"/>
        <w:sectPr w:rsidR="00223887" w:rsidSect="00223887">
          <w:type w:val="continuous"/>
          <w:pgSz w:w="11906" w:h="16838"/>
          <w:pgMar w:top="1440" w:right="1440" w:bottom="1440" w:left="1440" w:header="708" w:footer="708" w:gutter="0"/>
          <w:cols w:space="708"/>
          <w:titlePg/>
          <w:docGrid w:linePitch="360"/>
        </w:sectPr>
      </w:pPr>
    </w:p>
    <w:p w14:paraId="71393A19" w14:textId="77777777" w:rsidR="00982C7E" w:rsidRPr="00982C7E" w:rsidRDefault="005C683B" w:rsidP="00982C7E">
      <w:pPr>
        <w:pStyle w:val="LetterHeading2"/>
      </w:pPr>
      <w:bookmarkStart w:id="28" w:name="_Toc17721219"/>
      <w:r w:rsidRPr="00982C7E">
        <w:t>Applicant details</w:t>
      </w:r>
      <w:bookmarkEnd w:id="28"/>
    </w:p>
    <w:p w14:paraId="71393A1A" w14:textId="77777777" w:rsidR="00223887" w:rsidRDefault="005C683B" w:rsidP="00982C7E">
      <w:pPr>
        <w:pStyle w:val="Caption"/>
        <w:sectPr w:rsidR="00223887" w:rsidSect="00223887">
          <w:type w:val="continuous"/>
          <w:pgSz w:w="11906" w:h="16838"/>
          <w:pgMar w:top="1440" w:right="1440" w:bottom="1440" w:left="1440" w:header="708" w:footer="708" w:gutter="0"/>
          <w:cols w:space="708"/>
          <w:titlePg/>
          <w:docGrid w:linePitch="360"/>
        </w:sectPr>
      </w:pPr>
      <w:r w:rsidRPr="00982C7E">
        <w:t>If you are applying as a trustee on behalf of a trust leave this question blank and go to the next ques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5035"/>
        <w:gridCol w:w="3969"/>
      </w:tblGrid>
      <w:tr w:rsidR="0052318E" w14:paraId="71393A1D" w14:textId="77777777" w:rsidTr="00FD4426">
        <w:tc>
          <w:tcPr>
            <w:tcW w:w="5035" w:type="dxa"/>
          </w:tcPr>
          <w:p w14:paraId="71393A1B" w14:textId="77777777" w:rsidR="00982C7E" w:rsidRPr="00982C7E" w:rsidRDefault="005C683B" w:rsidP="008F7073">
            <w:pPr>
              <w:pStyle w:val="Normal2ptspace"/>
            </w:pPr>
            <w:bookmarkStart w:id="29" w:name="RowTitle_12" w:colFirst="0" w:colLast="0"/>
            <w:r w:rsidRPr="00982C7E">
              <w:t>Australian Business Number (ABN)</w:t>
            </w:r>
          </w:p>
        </w:tc>
        <w:tc>
          <w:tcPr>
            <w:tcW w:w="3969" w:type="dxa"/>
          </w:tcPr>
          <w:p w14:paraId="71393A1C" w14:textId="77777777" w:rsidR="00982C7E" w:rsidRPr="00982C7E" w:rsidRDefault="005C683B" w:rsidP="008F7073">
            <w:pPr>
              <w:pStyle w:val="Normal2ptspace"/>
              <w:rPr>
                <w:bCs/>
              </w:rPr>
            </w:pPr>
            <w:r>
              <w:rPr>
                <w:bCs/>
              </w:rPr>
              <w:fldChar w:fldCharType="begin">
                <w:ffData>
                  <w:name w:val=""/>
                  <w:enabled/>
                  <w:calcOnExit w:val="0"/>
                  <w:statusText w:type="text" w:val=" Enter the Australian Business Number (ABN)"/>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20" w14:textId="77777777" w:rsidTr="00FD4426">
        <w:tc>
          <w:tcPr>
            <w:tcW w:w="5035" w:type="dxa"/>
          </w:tcPr>
          <w:p w14:paraId="71393A1E" w14:textId="77777777" w:rsidR="00982C7E" w:rsidRPr="00982C7E" w:rsidRDefault="005C683B" w:rsidP="008F7073">
            <w:pPr>
              <w:pStyle w:val="Normal2ptspace"/>
              <w:rPr>
                <w:i/>
              </w:rPr>
            </w:pPr>
            <w:r w:rsidRPr="00982C7E">
              <w:lastRenderedPageBreak/>
              <w:t>Australian Company Number (ACN)</w:t>
            </w:r>
            <w:r>
              <w:br/>
            </w:r>
            <w:r w:rsidRPr="00982C7E">
              <w:rPr>
                <w:i/>
              </w:rPr>
              <w:t>If applicable</w:t>
            </w:r>
          </w:p>
        </w:tc>
        <w:tc>
          <w:tcPr>
            <w:tcW w:w="3969" w:type="dxa"/>
          </w:tcPr>
          <w:p w14:paraId="71393A1F" w14:textId="77777777" w:rsidR="00982C7E" w:rsidRPr="00982C7E" w:rsidRDefault="005C683B" w:rsidP="008F7073">
            <w:pPr>
              <w:pStyle w:val="Normal2ptspace"/>
              <w:rPr>
                <w:bCs/>
              </w:rPr>
            </w:pPr>
            <w:r>
              <w:rPr>
                <w:bCs/>
              </w:rPr>
              <w:fldChar w:fldCharType="begin">
                <w:ffData>
                  <w:name w:val=""/>
                  <w:enabled/>
                  <w:calcOnExit w:val="0"/>
                  <w:helpText w:type="text" w:val="If you are applying as a trustee on behalf of a trust leave this question blank and go to the next question B4."/>
                  <w:statusText w:type="text" w:val="Enter the Australian Company Number (ACN)."/>
                  <w:textInput>
                    <w:type w:val="number"/>
                    <w:maxLength w:val="9"/>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25" w14:textId="77777777" w:rsidTr="00FD4426">
        <w:tc>
          <w:tcPr>
            <w:tcW w:w="5035" w:type="dxa"/>
          </w:tcPr>
          <w:p w14:paraId="71393A21" w14:textId="77777777" w:rsidR="00982C7E" w:rsidRPr="00982C7E" w:rsidRDefault="005C683B" w:rsidP="008F7073">
            <w:pPr>
              <w:pStyle w:val="Normal2ptspace"/>
            </w:pPr>
            <w:r w:rsidRPr="00982C7E">
              <w:t>Entity name</w:t>
            </w:r>
          </w:p>
          <w:p w14:paraId="71393A22" w14:textId="77777777" w:rsidR="00982C7E" w:rsidRPr="00CF24B3" w:rsidRDefault="005C683B" w:rsidP="008F7073">
            <w:pPr>
              <w:pStyle w:val="Normal2ptspace"/>
              <w:rPr>
                <w:i/>
              </w:rPr>
            </w:pPr>
            <w:r w:rsidRPr="00CF24B3">
              <w:rPr>
                <w:i/>
              </w:rPr>
              <w:t>The entity name refers to the legal/ registered name that appears on official business documents. The entity name may be different from the business name.</w:t>
            </w:r>
          </w:p>
        </w:tc>
        <w:tc>
          <w:tcPr>
            <w:tcW w:w="3969" w:type="dxa"/>
          </w:tcPr>
          <w:p w14:paraId="71393A23" w14:textId="77777777" w:rsidR="00982C7E" w:rsidRPr="00982C7E" w:rsidRDefault="005C683B" w:rsidP="008F7073">
            <w:pPr>
              <w:pStyle w:val="Normal2ptspace"/>
              <w:rPr>
                <w:bCs/>
              </w:rPr>
            </w:pPr>
            <w:r>
              <w:rPr>
                <w:bCs/>
              </w:rPr>
              <w:fldChar w:fldCharType="begin">
                <w:ffData>
                  <w:name w:val=""/>
                  <w:enabled/>
                  <w:calcOnExit w:val="0"/>
                  <w:statusText w:type="text" w:val="Enter the legal / registered entity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p w14:paraId="71393A24" w14:textId="77777777" w:rsidR="00982C7E" w:rsidRPr="00982C7E" w:rsidRDefault="00982C7E" w:rsidP="008F7073">
            <w:pPr>
              <w:pStyle w:val="Normal2ptspace"/>
              <w:rPr>
                <w:bCs/>
              </w:rPr>
            </w:pPr>
          </w:p>
        </w:tc>
      </w:tr>
      <w:tr w:rsidR="0052318E" w14:paraId="71393A29" w14:textId="77777777" w:rsidTr="00FD4426">
        <w:tc>
          <w:tcPr>
            <w:tcW w:w="5035" w:type="dxa"/>
          </w:tcPr>
          <w:p w14:paraId="71393A26" w14:textId="77777777" w:rsidR="00982C7E" w:rsidRPr="00982C7E" w:rsidRDefault="005C683B" w:rsidP="008F7073">
            <w:pPr>
              <w:pStyle w:val="Normal2ptspace"/>
            </w:pPr>
            <w:r w:rsidRPr="00982C7E">
              <w:t>Business/ trading name</w:t>
            </w:r>
          </w:p>
          <w:p w14:paraId="71393A27" w14:textId="77777777" w:rsidR="00982C7E" w:rsidRPr="00CF24B3" w:rsidRDefault="005C683B" w:rsidP="008F7073">
            <w:pPr>
              <w:pStyle w:val="Normal2ptspace"/>
              <w:rPr>
                <w:i/>
              </w:rPr>
            </w:pPr>
            <w:r w:rsidRPr="00CF24B3">
              <w:rPr>
                <w:i/>
              </w:rPr>
              <w:t>Your organisation may have one or more registered business names. Provide any relevant business or trading names here.</w:t>
            </w:r>
          </w:p>
        </w:tc>
        <w:tc>
          <w:tcPr>
            <w:tcW w:w="3969" w:type="dxa"/>
          </w:tcPr>
          <w:p w14:paraId="71393A28" w14:textId="77777777" w:rsidR="00982C7E" w:rsidRPr="00982C7E" w:rsidRDefault="005C683B" w:rsidP="008F7073">
            <w:pPr>
              <w:pStyle w:val="Normal2ptspace"/>
              <w:rPr>
                <w:bCs/>
              </w:rPr>
            </w:pPr>
            <w:r>
              <w:rPr>
                <w:bCs/>
              </w:rPr>
              <w:fldChar w:fldCharType="begin">
                <w:ffData>
                  <w:name w:val=""/>
                  <w:enabled/>
                  <w:calcOnExit w:val="0"/>
                  <w:statusText w:type="text" w:val="Enter an alternate business/ trading name if you operate under a different name to your legal registered one. "/>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2C" w14:textId="77777777" w:rsidTr="00FD4426">
        <w:tc>
          <w:tcPr>
            <w:tcW w:w="5035" w:type="dxa"/>
          </w:tcPr>
          <w:p w14:paraId="71393A2A" w14:textId="77777777" w:rsidR="00531CF5" w:rsidRPr="00982C7E" w:rsidRDefault="005C683B" w:rsidP="00531CF5">
            <w:pPr>
              <w:pStyle w:val="Normal2ptspace"/>
            </w:pPr>
            <w:r w:rsidRPr="00982C7E">
              <w:t>GST registered?</w:t>
            </w:r>
          </w:p>
        </w:tc>
        <w:tc>
          <w:tcPr>
            <w:tcW w:w="3969" w:type="dxa"/>
          </w:tcPr>
          <w:p w14:paraId="71393A2B" w14:textId="77777777" w:rsidR="00531CF5" w:rsidRPr="00982C7E" w:rsidRDefault="005C683B" w:rsidP="00531CF5">
            <w:pPr>
              <w:pStyle w:val="Normal2ptspace"/>
              <w:rPr>
                <w:bCs/>
              </w:rPr>
            </w:pPr>
            <w:r>
              <w:rPr>
                <w:bCs/>
              </w:rPr>
              <w:fldChar w:fldCharType="begin">
                <w:ffData>
                  <w:name w:val=""/>
                  <w:enabled/>
                  <w:calcOnExit w:val="0"/>
                  <w:statusText w:type="text" w:val="Yes if you are GST registered. "/>
                  <w:checkBox>
                    <w:size w:val="24"/>
                    <w:default w:val="0"/>
                  </w:checkBox>
                </w:ffData>
              </w:fldChar>
            </w:r>
            <w:r>
              <w:rPr>
                <w:bCs/>
              </w:rPr>
              <w:instrText xml:space="preserve"> FORMCHECKBOX </w:instrText>
            </w:r>
            <w:r w:rsidR="00554AA1">
              <w:rPr>
                <w:bCs/>
              </w:rPr>
            </w:r>
            <w:r w:rsidR="00554AA1">
              <w:rPr>
                <w:bCs/>
              </w:rPr>
              <w:fldChar w:fldCharType="separate"/>
            </w:r>
            <w:r>
              <w:rPr>
                <w:bCs/>
              </w:rPr>
              <w:fldChar w:fldCharType="end"/>
            </w:r>
            <w:r w:rsidRPr="00982C7E">
              <w:rPr>
                <w:bCs/>
              </w:rPr>
              <w:t xml:space="preserve"> yes</w:t>
            </w:r>
            <w:r>
              <w:rPr>
                <w:bCs/>
              </w:rPr>
              <w:t xml:space="preserve"> </w:t>
            </w:r>
            <w:r>
              <w:rPr>
                <w:bCs/>
              </w:rPr>
              <w:fldChar w:fldCharType="begin">
                <w:ffData>
                  <w:name w:val=""/>
                  <w:enabled/>
                  <w:calcOnExit w:val="0"/>
                  <w:statusText w:type="text" w:val="No if you are not GST registered."/>
                  <w:checkBox>
                    <w:size w:val="24"/>
                    <w:default w:val="0"/>
                  </w:checkBox>
                </w:ffData>
              </w:fldChar>
            </w:r>
            <w:r>
              <w:rPr>
                <w:bCs/>
              </w:rPr>
              <w:instrText xml:space="preserve"> FORMCHECKBOX </w:instrText>
            </w:r>
            <w:r w:rsidR="00554AA1">
              <w:rPr>
                <w:bCs/>
              </w:rPr>
            </w:r>
            <w:r w:rsidR="00554AA1">
              <w:rPr>
                <w:bCs/>
              </w:rPr>
              <w:fldChar w:fldCharType="separate"/>
            </w:r>
            <w:r>
              <w:rPr>
                <w:bCs/>
              </w:rPr>
              <w:fldChar w:fldCharType="end"/>
            </w:r>
            <w:r w:rsidRPr="00982C7E">
              <w:rPr>
                <w:bCs/>
              </w:rPr>
              <w:t xml:space="preserve"> no</w:t>
            </w:r>
          </w:p>
        </w:tc>
      </w:tr>
      <w:bookmarkEnd w:id="29"/>
    </w:tbl>
    <w:p w14:paraId="71393A2D" w14:textId="77777777" w:rsidR="00223887" w:rsidRDefault="00223887" w:rsidP="00982C7E">
      <w:pPr>
        <w:pStyle w:val="LetterHeading2"/>
        <w:sectPr w:rsidR="00223887" w:rsidSect="00223887">
          <w:type w:val="continuous"/>
          <w:pgSz w:w="11906" w:h="16838"/>
          <w:pgMar w:top="1440" w:right="1440" w:bottom="1440" w:left="1440" w:header="708" w:footer="708" w:gutter="0"/>
          <w:cols w:space="708"/>
          <w:titlePg/>
          <w:docGrid w:linePitch="360"/>
        </w:sectPr>
      </w:pPr>
    </w:p>
    <w:p w14:paraId="71393A2E" w14:textId="77777777" w:rsidR="00223887" w:rsidRDefault="005C683B" w:rsidP="00982C7E">
      <w:pPr>
        <w:pStyle w:val="LetterHeading2"/>
        <w:sectPr w:rsidR="00223887" w:rsidSect="00223887">
          <w:type w:val="continuous"/>
          <w:pgSz w:w="11906" w:h="16838"/>
          <w:pgMar w:top="1440" w:right="1440" w:bottom="1440" w:left="1440" w:header="708" w:footer="708" w:gutter="0"/>
          <w:cols w:space="708"/>
          <w:titlePg/>
          <w:docGrid w:linePitch="360"/>
        </w:sectPr>
      </w:pPr>
      <w:bookmarkStart w:id="30" w:name="_Toc17721220"/>
      <w:r w:rsidRPr="00E46E90">
        <w:t>Trustee and trust details</w:t>
      </w:r>
      <w:bookmarkEnd w:id="30"/>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trustee and trust details."/>
      </w:tblPr>
      <w:tblGrid>
        <w:gridCol w:w="5035"/>
        <w:gridCol w:w="3969"/>
      </w:tblGrid>
      <w:tr w:rsidR="0052318E" w14:paraId="71393A32" w14:textId="77777777" w:rsidTr="00FD4426">
        <w:tc>
          <w:tcPr>
            <w:tcW w:w="5035" w:type="dxa"/>
          </w:tcPr>
          <w:p w14:paraId="71393A2F" w14:textId="77777777" w:rsidR="00982C7E" w:rsidRPr="00982C7E" w:rsidRDefault="005C683B" w:rsidP="008F7073">
            <w:pPr>
              <w:pStyle w:val="Normal2ptspace"/>
            </w:pPr>
            <w:bookmarkStart w:id="31" w:name="RowTitle_13" w:colFirst="0" w:colLast="0"/>
            <w:r w:rsidRPr="00982C7E">
              <w:t>Australian Business Number (ABN) of the trustee</w:t>
            </w:r>
          </w:p>
          <w:p w14:paraId="71393A30" w14:textId="77777777" w:rsidR="00982C7E" w:rsidRPr="00CF24B3" w:rsidRDefault="005C683B" w:rsidP="008F7073">
            <w:pPr>
              <w:pStyle w:val="Normal2ptspace"/>
              <w:rPr>
                <w:i/>
              </w:rPr>
            </w:pPr>
            <w:r w:rsidRPr="00CF24B3">
              <w:rPr>
                <w:i/>
              </w:rPr>
              <w:t>(if different to trust, otherwise leave blank)</w:t>
            </w:r>
          </w:p>
        </w:tc>
        <w:tc>
          <w:tcPr>
            <w:tcW w:w="3969" w:type="dxa"/>
          </w:tcPr>
          <w:p w14:paraId="71393A31" w14:textId="77777777" w:rsidR="00982C7E" w:rsidRPr="00982C7E" w:rsidRDefault="005C683B" w:rsidP="008F7073">
            <w:pPr>
              <w:pStyle w:val="Normal2ptspace"/>
              <w:rPr>
                <w:bCs/>
              </w:rPr>
            </w:pPr>
            <w:r>
              <w:rPr>
                <w:bCs/>
              </w:rPr>
              <w:fldChar w:fldCharType="begin">
                <w:ffData>
                  <w:name w:val=""/>
                  <w:enabled/>
                  <w:calcOnExit w:val="0"/>
                  <w:statusText w:type="text" w:val="Enter the Australian Business Number (ABN) of the trustee if applicable and different to trust ABN."/>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5" w14:textId="77777777" w:rsidTr="00FD4426">
        <w:tc>
          <w:tcPr>
            <w:tcW w:w="5035" w:type="dxa"/>
          </w:tcPr>
          <w:p w14:paraId="71393A33" w14:textId="77777777" w:rsidR="00982C7E" w:rsidRPr="00982C7E" w:rsidRDefault="005C683B" w:rsidP="008F7073">
            <w:pPr>
              <w:pStyle w:val="Normal2ptspace"/>
            </w:pPr>
            <w:r w:rsidRPr="00982C7E">
              <w:t>Australian Company Number (ACN) of the trustee</w:t>
            </w:r>
          </w:p>
        </w:tc>
        <w:tc>
          <w:tcPr>
            <w:tcW w:w="3969" w:type="dxa"/>
          </w:tcPr>
          <w:p w14:paraId="71393A34" w14:textId="77777777" w:rsidR="00982C7E" w:rsidRPr="00982C7E" w:rsidRDefault="005C683B" w:rsidP="008F7073">
            <w:pPr>
              <w:pStyle w:val="Normal2ptspace"/>
              <w:rPr>
                <w:bCs/>
              </w:rPr>
            </w:pPr>
            <w:r>
              <w:rPr>
                <w:bCs/>
              </w:rPr>
              <w:fldChar w:fldCharType="begin">
                <w:ffData>
                  <w:name w:val=""/>
                  <w:enabled/>
                  <w:calcOnExit w:val="0"/>
                  <w:statusText w:type="text" w:val="B4 Trustee and trust details. Enter the Australian Company Number - ACN of the trustee. Proceed to B5 if applicant is not a trustee. "/>
                  <w:textInput>
                    <w:type w:val="number"/>
                    <w:maxLength w:val="9"/>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9" w14:textId="77777777" w:rsidTr="00FD4426">
        <w:tc>
          <w:tcPr>
            <w:tcW w:w="5035" w:type="dxa"/>
          </w:tcPr>
          <w:p w14:paraId="71393A36" w14:textId="77777777" w:rsidR="00982C7E" w:rsidRPr="00982C7E" w:rsidRDefault="005C683B" w:rsidP="008F7073">
            <w:pPr>
              <w:pStyle w:val="Normal2ptspace"/>
            </w:pPr>
            <w:r w:rsidRPr="00982C7E">
              <w:t>Entity name of the trustee</w:t>
            </w:r>
          </w:p>
          <w:p w14:paraId="71393A37" w14:textId="77777777" w:rsidR="00982C7E" w:rsidRPr="00CF24B3" w:rsidRDefault="005C683B" w:rsidP="008F7073">
            <w:pPr>
              <w:pStyle w:val="Normal2ptspace"/>
              <w:rPr>
                <w:i/>
              </w:rPr>
            </w:pPr>
            <w:r w:rsidRPr="00CF24B3">
              <w:rPr>
                <w:i/>
              </w:rPr>
              <w:t>The entity name refers to the legal/ registered name that appears on official business documents. The entity name may be different from the business name.</w:t>
            </w:r>
          </w:p>
        </w:tc>
        <w:tc>
          <w:tcPr>
            <w:tcW w:w="3969" w:type="dxa"/>
          </w:tcPr>
          <w:p w14:paraId="71393A38" w14:textId="77777777" w:rsidR="00982C7E" w:rsidRPr="00982C7E" w:rsidRDefault="005C683B" w:rsidP="008F7073">
            <w:pPr>
              <w:pStyle w:val="Normal2ptspace"/>
              <w:rPr>
                <w:bCs/>
              </w:rPr>
            </w:pPr>
            <w:r>
              <w:rPr>
                <w:bCs/>
              </w:rPr>
              <w:fldChar w:fldCharType="begin">
                <w:ffData>
                  <w:name w:val=""/>
                  <w:enabled/>
                  <w:calcOnExit w:val="0"/>
                  <w:helpText w:type="text" w:val="You will be required to provide a copy of the trust documents showing the relationship of the incorporated trustee to the trust when you submit your application form."/>
                  <w:statusText w:type="text" w:val="Enter the legal/ registered entity name of the trustee. F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C" w14:textId="77777777" w:rsidTr="00FD4426">
        <w:tc>
          <w:tcPr>
            <w:tcW w:w="5035" w:type="dxa"/>
          </w:tcPr>
          <w:p w14:paraId="71393A3A" w14:textId="77777777" w:rsidR="00982C7E" w:rsidRPr="00982C7E" w:rsidRDefault="005C683B" w:rsidP="008F7073">
            <w:pPr>
              <w:pStyle w:val="Normal2ptspace"/>
            </w:pPr>
            <w:r w:rsidRPr="00982C7E">
              <w:t>Australian Business Number (ABN) of the trust</w:t>
            </w:r>
          </w:p>
        </w:tc>
        <w:tc>
          <w:tcPr>
            <w:tcW w:w="3969" w:type="dxa"/>
          </w:tcPr>
          <w:p w14:paraId="71393A3B" w14:textId="77777777" w:rsidR="00982C7E" w:rsidRPr="00982C7E" w:rsidRDefault="005C683B" w:rsidP="008F7073">
            <w:pPr>
              <w:pStyle w:val="Normal2ptspace"/>
              <w:rPr>
                <w:bCs/>
              </w:rPr>
            </w:pPr>
            <w:r>
              <w:rPr>
                <w:bCs/>
              </w:rPr>
              <w:fldChar w:fldCharType="begin">
                <w:ffData>
                  <w:name w:val=""/>
                  <w:enabled/>
                  <w:calcOnExit w:val="0"/>
                  <w:statusText w:type="text" w:val="Enter the Australian Business Number (ABN) of the trust."/>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F" w14:textId="77777777" w:rsidTr="00FD4426">
        <w:tc>
          <w:tcPr>
            <w:tcW w:w="5035" w:type="dxa"/>
          </w:tcPr>
          <w:p w14:paraId="71393A3D" w14:textId="77777777" w:rsidR="00982C7E" w:rsidRPr="00982C7E" w:rsidRDefault="005C683B" w:rsidP="008F7073">
            <w:pPr>
              <w:pStyle w:val="Normal2ptspace"/>
            </w:pPr>
            <w:r w:rsidRPr="00982C7E">
              <w:t>Entity name of the trust</w:t>
            </w:r>
          </w:p>
        </w:tc>
        <w:tc>
          <w:tcPr>
            <w:tcW w:w="3969" w:type="dxa"/>
          </w:tcPr>
          <w:p w14:paraId="71393A3E" w14:textId="77777777" w:rsidR="00982C7E" w:rsidRPr="00982C7E" w:rsidRDefault="005C683B" w:rsidP="008F7073">
            <w:pPr>
              <w:pStyle w:val="Normal2ptspace"/>
              <w:rPr>
                <w:bCs/>
              </w:rPr>
            </w:pPr>
            <w:r>
              <w:rPr>
                <w:bCs/>
              </w:rPr>
              <w:fldChar w:fldCharType="begin">
                <w:ffData>
                  <w:name w:val=""/>
                  <w:enabled/>
                  <w:calcOnExit w:val="0"/>
                  <w:helpText w:type="text" w:val="You will be required to provide a copy of the trust documents showing the relationship of the incorporated trustee to the trust when submitting the application form."/>
                  <w:statusText w:type="text" w:val="Enter the legal/ registered entity name of the trust."/>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43" w14:textId="77777777" w:rsidTr="00FD4426">
        <w:tc>
          <w:tcPr>
            <w:tcW w:w="5035" w:type="dxa"/>
          </w:tcPr>
          <w:p w14:paraId="71393A40" w14:textId="77777777" w:rsidR="00982C7E" w:rsidRPr="00982C7E" w:rsidRDefault="005C683B" w:rsidP="008F7073">
            <w:pPr>
              <w:pStyle w:val="Normal2ptspace"/>
            </w:pPr>
            <w:r w:rsidRPr="00982C7E">
              <w:t>Business/ trading name</w:t>
            </w:r>
          </w:p>
          <w:p w14:paraId="71393A41" w14:textId="77777777" w:rsidR="00982C7E" w:rsidRPr="00CF24B3" w:rsidRDefault="005C683B" w:rsidP="008F7073">
            <w:pPr>
              <w:pStyle w:val="Normal2ptspace"/>
              <w:rPr>
                <w:i/>
              </w:rPr>
            </w:pPr>
            <w:r w:rsidRPr="00CF24B3">
              <w:rPr>
                <w:i/>
              </w:rPr>
              <w:t>Your organisation may have one or more registered business names. Provide any relevant business or trading names here.</w:t>
            </w:r>
          </w:p>
        </w:tc>
        <w:tc>
          <w:tcPr>
            <w:tcW w:w="3969" w:type="dxa"/>
          </w:tcPr>
          <w:p w14:paraId="71393A42" w14:textId="77777777" w:rsidR="00982C7E" w:rsidRPr="00982C7E" w:rsidRDefault="005C683B" w:rsidP="008F7073">
            <w:pPr>
              <w:pStyle w:val="Normal2ptspace"/>
              <w:rPr>
                <w:bCs/>
              </w:rPr>
            </w:pPr>
            <w:r>
              <w:rPr>
                <w:bCs/>
              </w:rPr>
              <w:fldChar w:fldCharType="begin">
                <w:ffData>
                  <w:name w:val=""/>
                  <w:enabled/>
                  <w:calcOnExit w:val="0"/>
                  <w:statusText w:type="text" w:val="Enter the business/ trading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46" w14:textId="77777777" w:rsidTr="00FD4426">
        <w:tc>
          <w:tcPr>
            <w:tcW w:w="5035" w:type="dxa"/>
          </w:tcPr>
          <w:p w14:paraId="71393A44" w14:textId="77777777" w:rsidR="00531CF5" w:rsidRPr="00982C7E" w:rsidRDefault="005C683B" w:rsidP="00531CF5">
            <w:pPr>
              <w:pStyle w:val="Normal2ptspace"/>
            </w:pPr>
            <w:r w:rsidRPr="00982C7E">
              <w:t>Is the trust GST registered?</w:t>
            </w:r>
          </w:p>
        </w:tc>
        <w:tc>
          <w:tcPr>
            <w:tcW w:w="3969" w:type="dxa"/>
          </w:tcPr>
          <w:p w14:paraId="71393A45" w14:textId="77777777" w:rsidR="00531CF5" w:rsidRPr="00982C7E" w:rsidRDefault="005C683B" w:rsidP="00531CF5">
            <w:pPr>
              <w:pStyle w:val="Normal2ptspace"/>
              <w:rPr>
                <w:bCs/>
              </w:rPr>
            </w:pPr>
            <w:r>
              <w:rPr>
                <w:bCs/>
              </w:rPr>
              <w:fldChar w:fldCharType="begin">
                <w:ffData>
                  <w:name w:val=""/>
                  <w:enabled/>
                  <w:calcOnExit w:val="0"/>
                  <w:statusText w:type="text" w:val="Yes if the trust is GST registered. "/>
                  <w:checkBox>
                    <w:size w:val="24"/>
                    <w:default w:val="0"/>
                  </w:checkBox>
                </w:ffData>
              </w:fldChar>
            </w:r>
            <w:r>
              <w:rPr>
                <w:bCs/>
              </w:rPr>
              <w:instrText xml:space="preserve"> FORMCHECKBOX </w:instrText>
            </w:r>
            <w:r w:rsidR="00554AA1">
              <w:rPr>
                <w:bCs/>
              </w:rPr>
            </w:r>
            <w:r w:rsidR="00554AA1">
              <w:rPr>
                <w:bCs/>
              </w:rPr>
              <w:fldChar w:fldCharType="separate"/>
            </w:r>
            <w:r>
              <w:rPr>
                <w:bCs/>
              </w:rPr>
              <w:fldChar w:fldCharType="end"/>
            </w:r>
            <w:r w:rsidRPr="00982C7E">
              <w:rPr>
                <w:bCs/>
              </w:rPr>
              <w:t xml:space="preserve"> yes</w:t>
            </w:r>
            <w:r>
              <w:rPr>
                <w:bCs/>
              </w:rPr>
              <w:t xml:space="preserve"> </w:t>
            </w:r>
            <w:r w:rsidRPr="00982C7E">
              <w:rPr>
                <w:bCs/>
              </w:rPr>
              <w:fldChar w:fldCharType="begin">
                <w:ffData>
                  <w:name w:val=""/>
                  <w:enabled/>
                  <w:calcOnExit w:val="0"/>
                  <w:statusText w:type="text" w:val="No if the trust is not GST registered."/>
                  <w:checkBox>
                    <w:size w:val="24"/>
                    <w:default w:val="0"/>
                  </w:checkBox>
                </w:ffData>
              </w:fldChar>
            </w:r>
            <w:r w:rsidRPr="00982C7E">
              <w:rPr>
                <w:bCs/>
              </w:rPr>
              <w:instrText xml:space="preserve"> FORMCHECKBOX </w:instrText>
            </w:r>
            <w:r w:rsidR="00554AA1">
              <w:rPr>
                <w:bCs/>
              </w:rPr>
            </w:r>
            <w:r w:rsidR="00554AA1">
              <w:rPr>
                <w:bCs/>
              </w:rPr>
              <w:fldChar w:fldCharType="separate"/>
            </w:r>
            <w:r w:rsidRPr="00982C7E">
              <w:rPr>
                <w:bCs/>
              </w:rPr>
              <w:fldChar w:fldCharType="end"/>
            </w:r>
            <w:r w:rsidRPr="00982C7E">
              <w:rPr>
                <w:bCs/>
              </w:rPr>
              <w:t xml:space="preserve"> no</w:t>
            </w:r>
          </w:p>
        </w:tc>
      </w:tr>
      <w:bookmarkEnd w:id="31"/>
    </w:tbl>
    <w:p w14:paraId="244E2884" w14:textId="43C7A05A" w:rsidR="00223887" w:rsidRPr="00E02CAC" w:rsidRDefault="00223887" w:rsidP="00E02CAC">
      <w:pPr>
        <w:tabs>
          <w:tab w:val="left" w:pos="3576"/>
        </w:tabs>
        <w:sectPr w:rsidR="00223887" w:rsidRPr="00E02CAC" w:rsidSect="00223887">
          <w:type w:val="continuous"/>
          <w:pgSz w:w="11906" w:h="16838"/>
          <w:pgMar w:top="1440" w:right="1440" w:bottom="1440" w:left="1440" w:header="708" w:footer="708" w:gutter="0"/>
          <w:cols w:space="708"/>
          <w:titlePg/>
          <w:docGrid w:linePitch="360"/>
        </w:sectPr>
      </w:pPr>
    </w:p>
    <w:p w14:paraId="71393A4B" w14:textId="77EF430B" w:rsidR="00982C7E" w:rsidRPr="00982C7E" w:rsidRDefault="003648D5" w:rsidP="00FD4426">
      <w:r w:rsidRPr="00982C7E">
        <w:t xml:space="preserve"> </w:t>
      </w:r>
      <w:r w:rsidR="005C683B" w:rsidRPr="00982C7E">
        <w:t>You must provide trust documents s</w:t>
      </w:r>
      <w:r>
        <w:t>howing the relationship of the trustee to the trust.</w:t>
      </w:r>
    </w:p>
    <w:p w14:paraId="71393A4D" w14:textId="2CB081A4" w:rsidR="00982C7E" w:rsidRPr="00FD4426" w:rsidRDefault="00E02CAC" w:rsidP="00FD4426">
      <w:pPr>
        <w:pStyle w:val="LetterHeading2"/>
        <w:rPr>
          <w:rStyle w:val="Strong"/>
          <w:b w:val="0"/>
          <w:bCs/>
        </w:rPr>
      </w:pPr>
      <w:bookmarkStart w:id="32" w:name="_Toc17721221"/>
      <w:r>
        <w:lastRenderedPageBreak/>
        <w:t>Individual details (where you are not entitled to an ABN)</w:t>
      </w:r>
      <w:bookmarkEnd w:id="32"/>
    </w:p>
    <w:p w14:paraId="71393A50" w14:textId="77777777" w:rsidR="00223887" w:rsidRDefault="00223887" w:rsidP="00223887">
      <w:pPr>
        <w:sectPr w:rsidR="00223887" w:rsidSect="00223887">
          <w:type w:val="continuous"/>
          <w:pgSz w:w="11906" w:h="16838"/>
          <w:pgMar w:top="1440" w:right="1440" w:bottom="1440" w:left="1440" w:header="708" w:footer="708" w:gutter="0"/>
          <w:cols w:space="708"/>
          <w:titlePg/>
          <w:docGrid w:linePitch="360"/>
        </w:sectPr>
      </w:pP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5035"/>
        <w:gridCol w:w="3969"/>
      </w:tblGrid>
      <w:tr w:rsidR="00E02CAC" w14:paraId="71393A54" w14:textId="77777777" w:rsidTr="00E02CAC">
        <w:trPr>
          <w:cantSplit/>
        </w:trPr>
        <w:tc>
          <w:tcPr>
            <w:tcW w:w="5035" w:type="dxa"/>
          </w:tcPr>
          <w:p w14:paraId="71393A52" w14:textId="53776303" w:rsidR="00E02CAC" w:rsidRPr="00FD4426" w:rsidRDefault="00E02CAC" w:rsidP="00E02CAC">
            <w:pPr>
              <w:pStyle w:val="Normal2ptspace"/>
            </w:pPr>
            <w:bookmarkStart w:id="33" w:name="RowTitle_14" w:colFirst="0" w:colLast="0"/>
            <w:r>
              <w:t>Title</w:t>
            </w:r>
          </w:p>
        </w:tc>
        <w:tc>
          <w:tcPr>
            <w:tcW w:w="3969" w:type="dxa"/>
          </w:tcPr>
          <w:p w14:paraId="71393A53" w14:textId="77777777" w:rsidR="00E02CAC" w:rsidRPr="00FD4426" w:rsidRDefault="00E02CAC" w:rsidP="00E02CAC">
            <w:pPr>
              <w:pStyle w:val="Normal2ptspace"/>
              <w:rPr>
                <w:bCs/>
              </w:rPr>
            </w:pPr>
            <w:r>
              <w:rPr>
                <w:bCs/>
              </w:rPr>
              <w:fldChar w:fldCharType="begin">
                <w:ffData>
                  <w:name w:val=""/>
                  <w:enabled/>
                  <w:calcOnExit w:val="0"/>
                  <w:helpText w:type="text" w:val="ANZSIC is the Australian and New Zealand Standard Industrial Classification. "/>
                  <w:statusText w:type="text" w:val="ANZSIC details. Enter the ANZSIC code that represents the applicant's main revenue earning activity."/>
                  <w:textInput>
                    <w:type w:val="number"/>
                    <w:maxLength w:val="4"/>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rPr>
              <w:fldChar w:fldCharType="end"/>
            </w:r>
          </w:p>
        </w:tc>
      </w:tr>
      <w:tr w:rsidR="00E02CAC" w14:paraId="7052C3F6" w14:textId="77777777" w:rsidTr="00E02CAC">
        <w:trPr>
          <w:cantSplit/>
        </w:trPr>
        <w:tc>
          <w:tcPr>
            <w:tcW w:w="5035" w:type="dxa"/>
          </w:tcPr>
          <w:p w14:paraId="35C70720" w14:textId="597A700E" w:rsidR="00E02CAC" w:rsidRPr="00FD4426" w:rsidRDefault="00E02CAC" w:rsidP="00E02CAC">
            <w:pPr>
              <w:pStyle w:val="Normal2ptspace"/>
            </w:pPr>
            <w:r>
              <w:t>Given name</w:t>
            </w:r>
          </w:p>
        </w:tc>
        <w:tc>
          <w:tcPr>
            <w:tcW w:w="3969" w:type="dxa"/>
          </w:tcPr>
          <w:p w14:paraId="2F6928E6" w14:textId="2A118172" w:rsidR="00E02CAC" w:rsidRDefault="00E02CAC" w:rsidP="00E02CAC">
            <w:pPr>
              <w:pStyle w:val="Normal2ptspace"/>
              <w:rPr>
                <w:bCs/>
              </w:rPr>
            </w:pPr>
            <w:r>
              <w:rPr>
                <w:bCs/>
              </w:rPr>
              <w:fldChar w:fldCharType="begin">
                <w:ffData>
                  <w:name w:val=""/>
                  <w:enabled/>
                  <w:calcOnExit w:val="0"/>
                  <w:helpText w:type="text" w:val="ANZSIC is the Australian and New Zealand Standard Industrial Classification. "/>
                  <w:statusText w:type="text" w:val="ANZSIC details. Enter the ANZSIC code that represents the applicant's main revenue earning activity."/>
                  <w:textInput>
                    <w:type w:val="number"/>
                    <w:maxLength w:val="4"/>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rPr>
              <w:fldChar w:fldCharType="end"/>
            </w:r>
          </w:p>
        </w:tc>
      </w:tr>
      <w:tr w:rsidR="00E02CAC" w14:paraId="3E26A452" w14:textId="77777777" w:rsidTr="00E02CAC">
        <w:trPr>
          <w:cantSplit/>
        </w:trPr>
        <w:tc>
          <w:tcPr>
            <w:tcW w:w="5035" w:type="dxa"/>
          </w:tcPr>
          <w:p w14:paraId="656F451C" w14:textId="14452AE2" w:rsidR="00E02CAC" w:rsidRPr="00FD4426" w:rsidRDefault="00E02CAC" w:rsidP="00E02CAC">
            <w:pPr>
              <w:pStyle w:val="Normal2ptspace"/>
            </w:pPr>
            <w:r>
              <w:t>Family name</w:t>
            </w:r>
          </w:p>
        </w:tc>
        <w:tc>
          <w:tcPr>
            <w:tcW w:w="3969" w:type="dxa"/>
          </w:tcPr>
          <w:p w14:paraId="78BB227A" w14:textId="7C9FC894" w:rsidR="00E02CAC" w:rsidRDefault="00E02CAC" w:rsidP="00E02CAC">
            <w:pPr>
              <w:pStyle w:val="Normal2ptspace"/>
              <w:rPr>
                <w:bCs/>
              </w:rPr>
            </w:pPr>
            <w:r>
              <w:rPr>
                <w:bCs/>
              </w:rPr>
              <w:fldChar w:fldCharType="begin">
                <w:ffData>
                  <w:name w:val=""/>
                  <w:enabled/>
                  <w:calcOnExit w:val="0"/>
                  <w:helpText w:type="text" w:val="ANZSIC is the Australian and New Zealand Standard Industrial Classification. "/>
                  <w:statusText w:type="text" w:val="ANZSIC details. Enter the ANZSIC code that represents the applicant's main revenue earning activity."/>
                  <w:textInput>
                    <w:type w:val="number"/>
                    <w:maxLength w:val="4"/>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rPr>
              <w:fldChar w:fldCharType="end"/>
            </w:r>
          </w:p>
        </w:tc>
      </w:tr>
      <w:tr w:rsidR="00E02CAC" w14:paraId="09A1049E" w14:textId="77777777" w:rsidTr="00E02CAC">
        <w:trPr>
          <w:cantSplit/>
        </w:trPr>
        <w:tc>
          <w:tcPr>
            <w:tcW w:w="5035" w:type="dxa"/>
          </w:tcPr>
          <w:p w14:paraId="7A00E2FA" w14:textId="07483154" w:rsidR="00E02CAC" w:rsidRPr="00FD4426" w:rsidRDefault="00E02CAC" w:rsidP="00E02CAC">
            <w:pPr>
              <w:pStyle w:val="Normal2ptspace"/>
            </w:pPr>
            <w:r>
              <w:t>Date of birth</w:t>
            </w:r>
          </w:p>
        </w:tc>
        <w:tc>
          <w:tcPr>
            <w:tcW w:w="3969" w:type="dxa"/>
          </w:tcPr>
          <w:p w14:paraId="0F109140" w14:textId="18DED1A0" w:rsidR="00E02CAC" w:rsidRDefault="00E02CAC" w:rsidP="00E02CAC">
            <w:pPr>
              <w:pStyle w:val="Normal2ptspace"/>
              <w:rPr>
                <w:bCs/>
              </w:rPr>
            </w:pPr>
            <w:r>
              <w:rPr>
                <w:bCs/>
              </w:rPr>
              <w:fldChar w:fldCharType="begin">
                <w:ffData>
                  <w:name w:val=""/>
                  <w:enabled/>
                  <w:calcOnExit w:val="0"/>
                  <w:helpText w:type="text" w:val="ANZSIC is the Australian and New Zealand Standard Industrial Classification. "/>
                  <w:statusText w:type="text" w:val="ANZSIC details. Enter the ANZSIC code that represents the applicant's main revenue earning activity."/>
                  <w:textInput>
                    <w:type w:val="number"/>
                    <w:maxLength w:val="4"/>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rPr>
              <w:fldChar w:fldCharType="end"/>
            </w:r>
          </w:p>
        </w:tc>
      </w:tr>
    </w:tbl>
    <w:bookmarkEnd w:id="33"/>
    <w:p w14:paraId="6B6A62CE" w14:textId="77777777" w:rsidR="00E02CAC" w:rsidRPr="007D2D13" w:rsidRDefault="00E02CAC" w:rsidP="007D2D13">
      <w:pPr>
        <w:pStyle w:val="Normal2ptspace"/>
      </w:pPr>
      <w:r>
        <w:t xml:space="preserve">To verify your identity, you must provide scanned copies of identification from three different sources. You must provide at least two primary sources and one secondary source. </w:t>
      </w:r>
      <w:r w:rsidRPr="007D2D13">
        <w:t>Identification sources include:</w:t>
      </w:r>
    </w:p>
    <w:tbl>
      <w:tblPr>
        <w:tblW w:w="8789" w:type="dxa"/>
        <w:tblCellMar>
          <w:left w:w="0" w:type="dxa"/>
          <w:right w:w="0" w:type="dxa"/>
        </w:tblCellMar>
        <w:tblLook w:val="04A0" w:firstRow="1" w:lastRow="0" w:firstColumn="1" w:lastColumn="0" w:noHBand="0" w:noVBand="1"/>
      </w:tblPr>
      <w:tblGrid>
        <w:gridCol w:w="4678"/>
        <w:gridCol w:w="4111"/>
      </w:tblGrid>
      <w:tr w:rsidR="00E02CAC" w14:paraId="13735EAC" w14:textId="77777777" w:rsidTr="0016306B">
        <w:trPr>
          <w:tblHeader/>
        </w:trPr>
        <w:tc>
          <w:tcPr>
            <w:tcW w:w="2661" w:type="pct"/>
            <w:vAlign w:val="center"/>
            <w:hideMark/>
          </w:tcPr>
          <w:p w14:paraId="6B5D743E" w14:textId="77777777" w:rsidR="00E02CAC" w:rsidRDefault="00E02CAC" w:rsidP="007D2D13">
            <w:pPr>
              <w:spacing w:before="0" w:after="0"/>
              <w:rPr>
                <w:rFonts w:ascii="Calibri" w:hAnsi="Calibri"/>
                <w:b/>
                <w:bCs/>
                <w:color w:val="000000"/>
                <w:lang w:eastAsia="en-AU"/>
              </w:rPr>
            </w:pPr>
            <w:r>
              <w:rPr>
                <w:b/>
                <w:bCs/>
                <w:color w:val="000000"/>
                <w:lang w:eastAsia="en-AU"/>
              </w:rPr>
              <w:t>Primary source</w:t>
            </w:r>
          </w:p>
        </w:tc>
        <w:tc>
          <w:tcPr>
            <w:tcW w:w="2339" w:type="pct"/>
            <w:vAlign w:val="center"/>
            <w:hideMark/>
          </w:tcPr>
          <w:p w14:paraId="7B414EA7" w14:textId="77777777" w:rsidR="00E02CAC" w:rsidRDefault="00E02CAC" w:rsidP="007D2D13">
            <w:pPr>
              <w:spacing w:before="0" w:after="0"/>
              <w:rPr>
                <w:b/>
                <w:bCs/>
                <w:color w:val="000000"/>
                <w:lang w:eastAsia="en-AU"/>
              </w:rPr>
            </w:pPr>
            <w:r>
              <w:rPr>
                <w:b/>
                <w:bCs/>
                <w:color w:val="000000"/>
                <w:lang w:eastAsia="en-AU"/>
              </w:rPr>
              <w:t>Secondary source</w:t>
            </w:r>
          </w:p>
        </w:tc>
      </w:tr>
      <w:tr w:rsidR="00E02CAC" w14:paraId="153732B7" w14:textId="77777777" w:rsidTr="0016306B">
        <w:tc>
          <w:tcPr>
            <w:tcW w:w="2661" w:type="pct"/>
            <w:vAlign w:val="center"/>
            <w:hideMark/>
          </w:tcPr>
          <w:p w14:paraId="4C03A5A7" w14:textId="77777777" w:rsidR="00E02CAC" w:rsidRDefault="00E02CAC" w:rsidP="007D2D13">
            <w:pPr>
              <w:spacing w:before="0" w:after="0"/>
              <w:rPr>
                <w:color w:val="000000"/>
                <w:lang w:eastAsia="en-AU"/>
              </w:rPr>
            </w:pPr>
            <w:r>
              <w:rPr>
                <w:color w:val="000000"/>
                <w:lang w:eastAsia="en-AU"/>
              </w:rPr>
              <w:t>Australian driver licence (all states and territories)</w:t>
            </w:r>
          </w:p>
        </w:tc>
        <w:tc>
          <w:tcPr>
            <w:tcW w:w="2339" w:type="pct"/>
            <w:vAlign w:val="center"/>
            <w:hideMark/>
          </w:tcPr>
          <w:p w14:paraId="42F6E836" w14:textId="77777777" w:rsidR="00E02CAC" w:rsidRDefault="00E02CAC" w:rsidP="007D2D13">
            <w:pPr>
              <w:spacing w:before="0" w:after="0"/>
              <w:rPr>
                <w:color w:val="000000"/>
                <w:lang w:eastAsia="en-AU"/>
              </w:rPr>
            </w:pPr>
            <w:r>
              <w:rPr>
                <w:color w:val="000000"/>
                <w:lang w:eastAsia="en-AU"/>
              </w:rPr>
              <w:t>Medicare</w:t>
            </w:r>
            <w:r>
              <w:rPr>
                <w:color w:val="0000CC"/>
                <w:lang w:eastAsia="en-AU"/>
              </w:rPr>
              <w:t xml:space="preserve"> </w:t>
            </w:r>
            <w:r w:rsidRPr="007F6C20">
              <w:rPr>
                <w:color w:val="000000"/>
                <w:lang w:eastAsia="en-AU"/>
              </w:rPr>
              <w:t>card</w:t>
            </w:r>
          </w:p>
        </w:tc>
      </w:tr>
      <w:tr w:rsidR="00E02CAC" w14:paraId="13BF90A4" w14:textId="77777777" w:rsidTr="0016306B">
        <w:tc>
          <w:tcPr>
            <w:tcW w:w="2661" w:type="pct"/>
            <w:vAlign w:val="center"/>
            <w:hideMark/>
          </w:tcPr>
          <w:p w14:paraId="01A15AD2" w14:textId="77777777" w:rsidR="00E02CAC" w:rsidRDefault="00E02CAC" w:rsidP="007D2D13">
            <w:pPr>
              <w:spacing w:before="0" w:after="0"/>
              <w:rPr>
                <w:color w:val="000000"/>
                <w:lang w:eastAsia="en-AU"/>
              </w:rPr>
            </w:pPr>
            <w:r>
              <w:rPr>
                <w:color w:val="000000"/>
                <w:lang w:eastAsia="en-AU"/>
              </w:rPr>
              <w:t>Australian Passport</w:t>
            </w:r>
          </w:p>
        </w:tc>
        <w:tc>
          <w:tcPr>
            <w:tcW w:w="2339" w:type="pct"/>
            <w:vAlign w:val="center"/>
            <w:hideMark/>
          </w:tcPr>
          <w:p w14:paraId="2625D094" w14:textId="77777777" w:rsidR="00E02CAC" w:rsidRDefault="00E02CAC" w:rsidP="007D2D13">
            <w:pPr>
              <w:spacing w:before="0" w:after="0"/>
              <w:rPr>
                <w:color w:val="000000"/>
                <w:lang w:eastAsia="en-AU"/>
              </w:rPr>
            </w:pPr>
            <w:r w:rsidRPr="007F6C20">
              <w:rPr>
                <w:lang w:eastAsia="en-AU"/>
              </w:rPr>
              <w:t>Marriage certificate</w:t>
            </w:r>
          </w:p>
        </w:tc>
      </w:tr>
      <w:tr w:rsidR="00E02CAC" w14:paraId="0C9CA4F4" w14:textId="77777777" w:rsidTr="0016306B">
        <w:tc>
          <w:tcPr>
            <w:tcW w:w="2661" w:type="pct"/>
            <w:vAlign w:val="center"/>
            <w:hideMark/>
          </w:tcPr>
          <w:p w14:paraId="371C9E83" w14:textId="77777777" w:rsidR="00E02CAC" w:rsidRDefault="00E02CAC" w:rsidP="007D2D13">
            <w:pPr>
              <w:spacing w:before="0" w:after="0"/>
              <w:rPr>
                <w:color w:val="000000"/>
                <w:lang w:eastAsia="en-AU"/>
              </w:rPr>
            </w:pPr>
            <w:r>
              <w:rPr>
                <w:color w:val="000000"/>
                <w:lang w:eastAsia="en-AU"/>
              </w:rPr>
              <w:t>Australian Visa</w:t>
            </w:r>
          </w:p>
        </w:tc>
        <w:tc>
          <w:tcPr>
            <w:tcW w:w="2339" w:type="pct"/>
            <w:vAlign w:val="center"/>
            <w:hideMark/>
          </w:tcPr>
          <w:p w14:paraId="5FF9C8E3" w14:textId="77777777" w:rsidR="00E02CAC" w:rsidRDefault="00E02CAC" w:rsidP="007D2D13">
            <w:pPr>
              <w:spacing w:before="0" w:after="0"/>
              <w:rPr>
                <w:color w:val="000000"/>
                <w:lang w:eastAsia="en-AU"/>
              </w:rPr>
            </w:pPr>
            <w:r w:rsidRPr="007F6C20">
              <w:rPr>
                <w:lang w:eastAsia="en-AU"/>
              </w:rPr>
              <w:t>Enrolment with the Australian Electoral Commission</w:t>
            </w:r>
          </w:p>
        </w:tc>
      </w:tr>
      <w:tr w:rsidR="00E02CAC" w14:paraId="7D5EEE34" w14:textId="77777777" w:rsidTr="0016306B">
        <w:tc>
          <w:tcPr>
            <w:tcW w:w="2661" w:type="pct"/>
            <w:vAlign w:val="center"/>
            <w:hideMark/>
          </w:tcPr>
          <w:p w14:paraId="7070DB1C" w14:textId="77777777" w:rsidR="00E02CAC" w:rsidRDefault="00E02CAC" w:rsidP="007D2D13">
            <w:pPr>
              <w:spacing w:before="0" w:after="0"/>
              <w:rPr>
                <w:color w:val="000000"/>
                <w:lang w:eastAsia="en-AU"/>
              </w:rPr>
            </w:pPr>
            <w:r>
              <w:rPr>
                <w:color w:val="000000"/>
                <w:lang w:eastAsia="en-AU"/>
              </w:rPr>
              <w:t>Birth Certificate</w:t>
            </w:r>
          </w:p>
        </w:tc>
        <w:tc>
          <w:tcPr>
            <w:tcW w:w="2339" w:type="pct"/>
            <w:vAlign w:val="center"/>
            <w:hideMark/>
          </w:tcPr>
          <w:p w14:paraId="3492C366" w14:textId="77777777" w:rsidR="00E02CAC" w:rsidRDefault="00E02CAC" w:rsidP="007D2D13">
            <w:pPr>
              <w:spacing w:before="0" w:after="0"/>
              <w:rPr>
                <w:color w:val="000000"/>
                <w:lang w:eastAsia="en-AU"/>
              </w:rPr>
            </w:pPr>
          </w:p>
        </w:tc>
      </w:tr>
      <w:tr w:rsidR="00E02CAC" w14:paraId="2D86E52F" w14:textId="77777777" w:rsidTr="0016306B">
        <w:tc>
          <w:tcPr>
            <w:tcW w:w="2661" w:type="pct"/>
            <w:vAlign w:val="center"/>
            <w:hideMark/>
          </w:tcPr>
          <w:p w14:paraId="3DE52C0A" w14:textId="77777777" w:rsidR="00E02CAC" w:rsidRDefault="00E02CAC" w:rsidP="007D2D13">
            <w:pPr>
              <w:spacing w:before="0" w:after="0"/>
              <w:rPr>
                <w:color w:val="000000"/>
                <w:lang w:eastAsia="en-AU"/>
              </w:rPr>
            </w:pPr>
            <w:r>
              <w:rPr>
                <w:color w:val="000000"/>
                <w:lang w:eastAsia="en-AU"/>
              </w:rPr>
              <w:t>Change of name certificate</w:t>
            </w:r>
          </w:p>
        </w:tc>
        <w:tc>
          <w:tcPr>
            <w:tcW w:w="2339" w:type="pct"/>
            <w:vAlign w:val="center"/>
            <w:hideMark/>
          </w:tcPr>
          <w:p w14:paraId="1BD74BE2" w14:textId="77777777" w:rsidR="00E02CAC" w:rsidRDefault="00E02CAC" w:rsidP="007D2D13">
            <w:pPr>
              <w:spacing w:before="0" w:after="0"/>
              <w:rPr>
                <w:color w:val="000000"/>
                <w:lang w:eastAsia="en-AU"/>
              </w:rPr>
            </w:pPr>
          </w:p>
        </w:tc>
      </w:tr>
    </w:tbl>
    <w:p w14:paraId="2B130BE0" w14:textId="77777777" w:rsidR="00E02CAC" w:rsidRPr="007D2D13" w:rsidRDefault="00E02CAC" w:rsidP="007D2D13">
      <w:pPr>
        <w:pStyle w:val="Normal2ptspace"/>
        <w:rPr>
          <w:i/>
        </w:rPr>
      </w:pPr>
      <w:r w:rsidRPr="007D2D13">
        <w:rPr>
          <w:i/>
        </w:rPr>
        <w:t xml:space="preserve">If your name is not the same as on your birth certificate you must provide additional evidence, such as a marriage certificate or change of name certificate to establish a link. </w:t>
      </w:r>
    </w:p>
    <w:p w14:paraId="14BB5503" w14:textId="77777777" w:rsidR="00E02CAC" w:rsidRPr="007D2D13" w:rsidRDefault="00E02CAC" w:rsidP="007D2D13">
      <w:pPr>
        <w:pStyle w:val="Normal2ptspace"/>
        <w:rPr>
          <w:i/>
        </w:rPr>
      </w:pPr>
      <w:r w:rsidRPr="007D2D13">
        <w:rPr>
          <w:i/>
        </w:rPr>
        <w:t>Documents provided by you will be stored securely and will not be shared.</w:t>
      </w:r>
    </w:p>
    <w:p w14:paraId="71393A55" w14:textId="4A1A4608" w:rsidR="00E02CAC" w:rsidRDefault="00E02CAC" w:rsidP="007D2D13">
      <w:pPr>
        <w:pStyle w:val="LetterHeading2"/>
        <w:numPr>
          <w:ilvl w:val="0"/>
          <w:numId w:val="0"/>
        </w:numPr>
        <w:ind w:left="284" w:hanging="284"/>
      </w:pPr>
    </w:p>
    <w:p w14:paraId="6CFD8B74" w14:textId="77777777" w:rsidR="00223887" w:rsidRPr="00E02CAC" w:rsidRDefault="00223887" w:rsidP="00E02CAC">
      <w:pPr>
        <w:sectPr w:rsidR="00223887" w:rsidRPr="00E02CAC" w:rsidSect="00223887">
          <w:type w:val="continuous"/>
          <w:pgSz w:w="11906" w:h="16838"/>
          <w:pgMar w:top="1440" w:right="1440" w:bottom="1440" w:left="1440" w:header="708" w:footer="708" w:gutter="0"/>
          <w:cols w:space="708"/>
          <w:titlePg/>
          <w:docGrid w:linePitch="360"/>
        </w:sectPr>
      </w:pPr>
    </w:p>
    <w:p w14:paraId="71393A56" w14:textId="77777777" w:rsidR="00FD4426" w:rsidRPr="00FD4426" w:rsidRDefault="005C683B" w:rsidP="00EF248A">
      <w:pPr>
        <w:pStyle w:val="LetterHeading2"/>
        <w:rPr>
          <w:rStyle w:val="Strong"/>
          <w:b w:val="0"/>
          <w:bCs/>
        </w:rPr>
      </w:pPr>
      <w:bookmarkStart w:id="34" w:name="_Toc17721222"/>
      <w:r w:rsidRPr="00FD4426">
        <w:t>Address details</w:t>
      </w:r>
      <w:bookmarkEnd w:id="34"/>
    </w:p>
    <w:p w14:paraId="71393A57" w14:textId="77777777" w:rsidR="00223887" w:rsidRDefault="005C683B" w:rsidP="00FD4426">
      <w:pPr>
        <w:sectPr w:rsidR="00223887" w:rsidSect="00223887">
          <w:type w:val="continuous"/>
          <w:pgSz w:w="11906" w:h="16838"/>
          <w:pgMar w:top="1440" w:right="1440" w:bottom="1440" w:left="1440" w:header="708" w:footer="708" w:gutter="0"/>
          <w:cols w:space="708"/>
          <w:titlePg/>
          <w:docGrid w:linePitch="360"/>
        </w:sectPr>
      </w:pPr>
      <w:r w:rsidRPr="00FD4426">
        <w:t xml:space="preserve">Provide your </w:t>
      </w:r>
      <w:r w:rsidRPr="00FD4426">
        <w:rPr>
          <w:rStyle w:val="Strong"/>
        </w:rPr>
        <w:t>organisation’s street address</w:t>
      </w:r>
      <w:r w:rsidRPr="00FD4426">
        <w:t xml:space="preserve"> (Australian head offic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5A" w14:textId="77777777" w:rsidTr="00223887">
        <w:trPr>
          <w:cantSplit/>
        </w:trPr>
        <w:tc>
          <w:tcPr>
            <w:tcW w:w="2678" w:type="dxa"/>
          </w:tcPr>
          <w:p w14:paraId="71393A58" w14:textId="77777777" w:rsidR="00FD4426" w:rsidRPr="00FD4426" w:rsidRDefault="005C683B" w:rsidP="008F7073">
            <w:pPr>
              <w:pStyle w:val="Normal2ptspace"/>
            </w:pPr>
            <w:bookmarkStart w:id="35" w:name="RowTitle_15" w:colFirst="0" w:colLast="0"/>
            <w:r w:rsidRPr="00FD4426">
              <w:t>Address</w:t>
            </w:r>
          </w:p>
        </w:tc>
        <w:tc>
          <w:tcPr>
            <w:tcW w:w="6326" w:type="dxa"/>
          </w:tcPr>
          <w:p w14:paraId="71393A59" w14:textId="77777777" w:rsidR="00FD4426" w:rsidRPr="00FD4426" w:rsidRDefault="005C683B" w:rsidP="008F7073">
            <w:pPr>
              <w:pStyle w:val="Normal2ptspace"/>
              <w:rPr>
                <w:bCs/>
              </w:rPr>
            </w:pPr>
            <w:r>
              <w:rPr>
                <w:bCs/>
              </w:rPr>
              <w:fldChar w:fldCharType="begin">
                <w:ffData>
                  <w:name w:val=""/>
                  <w:enabled/>
                  <w:calcOnExit w:val="0"/>
                  <w:statusText w:type="text" w:val="Address Details. Provide you business street address (Australian Head Office). Enter street number and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5D" w14:textId="77777777" w:rsidTr="00223887">
        <w:trPr>
          <w:cantSplit/>
        </w:trPr>
        <w:tc>
          <w:tcPr>
            <w:tcW w:w="2678" w:type="dxa"/>
          </w:tcPr>
          <w:p w14:paraId="71393A5B" w14:textId="77777777" w:rsidR="00FD4426" w:rsidRPr="00FD4426" w:rsidRDefault="005C683B" w:rsidP="008F7073">
            <w:pPr>
              <w:pStyle w:val="Normal2ptspace"/>
              <w:rPr>
                <w:bCs/>
              </w:rPr>
            </w:pPr>
            <w:r w:rsidRPr="00FD4426">
              <w:rPr>
                <w:bCs/>
              </w:rPr>
              <w:t>Suburb/ town</w:t>
            </w:r>
          </w:p>
        </w:tc>
        <w:tc>
          <w:tcPr>
            <w:tcW w:w="6326" w:type="dxa"/>
          </w:tcPr>
          <w:p w14:paraId="71393A5C" w14:textId="77777777" w:rsidR="00FD4426" w:rsidRPr="00FD4426" w:rsidRDefault="005C683B" w:rsidP="008F7073">
            <w:pPr>
              <w:pStyle w:val="Normal2ptspace"/>
              <w:rPr>
                <w:bCs/>
              </w:rPr>
            </w:pPr>
            <w:r>
              <w:rPr>
                <w:bCs/>
              </w:rPr>
              <w:fldChar w:fldCharType="begin">
                <w:ffData>
                  <w:name w:val=""/>
                  <w:enabled/>
                  <w:calcOnExit w:val="0"/>
                  <w:statusText w:type="text" w:val="Provide you business street address (Australian Head Office). Enter suburb or town."/>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60" w14:textId="77777777" w:rsidTr="00223887">
        <w:trPr>
          <w:cantSplit/>
        </w:trPr>
        <w:tc>
          <w:tcPr>
            <w:tcW w:w="2678" w:type="dxa"/>
          </w:tcPr>
          <w:p w14:paraId="71393A5E" w14:textId="77777777" w:rsidR="00FD4426" w:rsidRPr="00FD4426" w:rsidRDefault="005C683B" w:rsidP="008F7073">
            <w:pPr>
              <w:pStyle w:val="Normal2ptspace"/>
              <w:rPr>
                <w:bCs/>
              </w:rPr>
            </w:pPr>
            <w:r w:rsidRPr="00FD4426">
              <w:rPr>
                <w:bCs/>
              </w:rPr>
              <w:t>State/ territory</w:t>
            </w:r>
          </w:p>
        </w:tc>
        <w:tc>
          <w:tcPr>
            <w:tcW w:w="6326" w:type="dxa"/>
          </w:tcPr>
          <w:p w14:paraId="71393A5F" w14:textId="77777777" w:rsidR="00FD4426" w:rsidRPr="00FD4426" w:rsidRDefault="005C683B" w:rsidP="008F7073">
            <w:pPr>
              <w:pStyle w:val="Normal2ptspace"/>
              <w:rPr>
                <w:bCs/>
              </w:rPr>
            </w:pPr>
            <w:r w:rsidRPr="00FD4426">
              <w:rPr>
                <w:bCs/>
              </w:rPr>
              <w:fldChar w:fldCharType="begin">
                <w:ffData>
                  <w:name w:val=""/>
                  <w:enabled/>
                  <w:calcOnExit w:val="0"/>
                  <w:statusText w:type="text" w:val="Provide you business street address (Australian Head Office). Enter state or territory."/>
                  <w:textInput/>
                </w:ffData>
              </w:fldChar>
            </w:r>
            <w:r w:rsidRPr="00FD4426">
              <w:rPr>
                <w:bCs/>
              </w:rPr>
              <w:instrText xml:space="preserve"> FORMTEXT </w:instrText>
            </w:r>
            <w:r w:rsidRPr="00FD4426">
              <w:rPr>
                <w:bCs/>
              </w:rPr>
            </w:r>
            <w:r w:rsidRPr="00FD4426">
              <w:rPr>
                <w:bCs/>
              </w:rPr>
              <w:fldChar w:fldCharType="separate"/>
            </w:r>
            <w:r w:rsidRPr="00FD4426">
              <w:rPr>
                <w:bCs/>
              </w:rPr>
              <w:t> </w:t>
            </w:r>
            <w:r w:rsidRPr="00FD4426">
              <w:rPr>
                <w:bCs/>
              </w:rPr>
              <w:t> </w:t>
            </w:r>
            <w:r w:rsidRPr="00FD4426">
              <w:rPr>
                <w:bCs/>
              </w:rPr>
              <w:t> </w:t>
            </w:r>
            <w:r w:rsidRPr="00FD4426">
              <w:rPr>
                <w:bCs/>
              </w:rPr>
              <w:t> </w:t>
            </w:r>
            <w:r w:rsidRPr="00FD4426">
              <w:rPr>
                <w:bCs/>
              </w:rPr>
              <w:t> </w:t>
            </w:r>
            <w:r w:rsidRPr="00FD4426">
              <w:rPr>
                <w:bCs/>
              </w:rPr>
              <w:fldChar w:fldCharType="end"/>
            </w:r>
          </w:p>
        </w:tc>
      </w:tr>
      <w:tr w:rsidR="0052318E" w14:paraId="71393A63" w14:textId="77777777" w:rsidTr="00223887">
        <w:trPr>
          <w:cantSplit/>
        </w:trPr>
        <w:tc>
          <w:tcPr>
            <w:tcW w:w="2678" w:type="dxa"/>
          </w:tcPr>
          <w:p w14:paraId="71393A61" w14:textId="77777777" w:rsidR="00FD4426" w:rsidRPr="00FD4426" w:rsidRDefault="005C683B" w:rsidP="008F7073">
            <w:pPr>
              <w:pStyle w:val="Normal2ptspace"/>
              <w:rPr>
                <w:bCs/>
              </w:rPr>
            </w:pPr>
            <w:r w:rsidRPr="00FD4426">
              <w:rPr>
                <w:bCs/>
              </w:rPr>
              <w:t>Postcode</w:t>
            </w:r>
          </w:p>
        </w:tc>
        <w:tc>
          <w:tcPr>
            <w:tcW w:w="6326" w:type="dxa"/>
          </w:tcPr>
          <w:p w14:paraId="71393A62" w14:textId="77777777" w:rsidR="00FD4426" w:rsidRPr="00FD4426" w:rsidRDefault="005C683B" w:rsidP="008F7073">
            <w:pPr>
              <w:pStyle w:val="Normal2ptspace"/>
              <w:rPr>
                <w:bCs/>
              </w:rPr>
            </w:pPr>
            <w:r w:rsidRPr="00FD4426">
              <w:rPr>
                <w:bCs/>
              </w:rPr>
              <w:fldChar w:fldCharType="begin">
                <w:ffData>
                  <w:name w:val=""/>
                  <w:enabled/>
                  <w:calcOnExit w:val="0"/>
                  <w:statusText w:type="text" w:val="Provide you business street address (Australian Head Office). Enter postcode."/>
                  <w:textInput/>
                </w:ffData>
              </w:fldChar>
            </w:r>
            <w:r w:rsidRPr="00FD4426">
              <w:rPr>
                <w:bCs/>
              </w:rPr>
              <w:instrText xml:space="preserve"> FORMTEXT </w:instrText>
            </w:r>
            <w:r w:rsidRPr="00FD4426">
              <w:rPr>
                <w:bCs/>
              </w:rPr>
            </w:r>
            <w:r w:rsidRPr="00FD4426">
              <w:rPr>
                <w:bCs/>
              </w:rPr>
              <w:fldChar w:fldCharType="separate"/>
            </w:r>
            <w:r w:rsidRPr="00FD4426">
              <w:rPr>
                <w:bCs/>
              </w:rPr>
              <w:t> </w:t>
            </w:r>
            <w:r w:rsidRPr="00FD4426">
              <w:rPr>
                <w:bCs/>
              </w:rPr>
              <w:t> </w:t>
            </w:r>
            <w:r w:rsidRPr="00FD4426">
              <w:rPr>
                <w:bCs/>
              </w:rPr>
              <w:t> </w:t>
            </w:r>
            <w:r w:rsidRPr="00FD4426">
              <w:rPr>
                <w:bCs/>
              </w:rPr>
              <w:t> </w:t>
            </w:r>
            <w:r w:rsidRPr="00FD4426">
              <w:rPr>
                <w:bCs/>
              </w:rPr>
              <w:t> </w:t>
            </w:r>
            <w:r w:rsidRPr="00FD4426">
              <w:rPr>
                <w:bCs/>
              </w:rPr>
              <w:fldChar w:fldCharType="end"/>
            </w:r>
          </w:p>
        </w:tc>
      </w:tr>
    </w:tbl>
    <w:bookmarkEnd w:id="35"/>
    <w:p w14:paraId="71393A65" w14:textId="77777777" w:rsidR="00223887" w:rsidRDefault="005C683B" w:rsidP="00FD4426">
      <w:pPr>
        <w:rPr>
          <w:bCs/>
        </w:rPr>
        <w:sectPr w:rsidR="00223887" w:rsidSect="00223887">
          <w:type w:val="continuous"/>
          <w:pgSz w:w="11906" w:h="16838"/>
          <w:pgMar w:top="1440" w:right="1440" w:bottom="1440" w:left="1440" w:header="708" w:footer="708" w:gutter="0"/>
          <w:cols w:space="708"/>
          <w:titlePg/>
          <w:docGrid w:linePitch="360"/>
        </w:sectPr>
      </w:pPr>
      <w:r w:rsidRPr="00FD4426">
        <w:rPr>
          <w:bCs/>
        </w:rPr>
        <w:t xml:space="preserve">Provide your </w:t>
      </w:r>
      <w:r w:rsidRPr="00FD4426">
        <w:rPr>
          <w:rStyle w:val="Strong"/>
        </w:rPr>
        <w:t>organisation’s postal address</w:t>
      </w:r>
      <w:r w:rsidRPr="00FD4426">
        <w:rPr>
          <w:bCs/>
        </w:rPr>
        <w:t>.</w:t>
      </w:r>
    </w:p>
    <w:p w14:paraId="71393A66" w14:textId="77777777" w:rsidR="00FD4426" w:rsidRPr="00FD4426" w:rsidRDefault="005C683B" w:rsidP="00FD4426">
      <w:pPr>
        <w:rPr>
          <w:bCs/>
        </w:rPr>
      </w:pPr>
      <w:r>
        <w:rPr>
          <w:bCs/>
        </w:rPr>
        <w:fldChar w:fldCharType="begin">
          <w:ffData>
            <w:name w:val=""/>
            <w:enabled/>
            <w:calcOnExit w:val="0"/>
            <w:statusText w:type="text" w:val="Provide you business postal address. Select if same as your business address and proceed to website address."/>
            <w:checkBox>
              <w:size w:val="24"/>
              <w:default w:val="0"/>
            </w:checkBox>
          </w:ffData>
        </w:fldChar>
      </w:r>
      <w:r>
        <w:rPr>
          <w:bCs/>
        </w:rPr>
        <w:instrText xml:space="preserve"> FORMCHECKBOX </w:instrText>
      </w:r>
      <w:r w:rsidR="00554AA1">
        <w:rPr>
          <w:bCs/>
        </w:rPr>
      </w:r>
      <w:r w:rsidR="00554AA1">
        <w:rPr>
          <w:bCs/>
        </w:rPr>
        <w:fldChar w:fldCharType="separate"/>
      </w:r>
      <w:r>
        <w:rPr>
          <w:bCs/>
        </w:rPr>
        <w:fldChar w:fldCharType="end"/>
      </w:r>
      <w:r w:rsidRPr="00FD4426">
        <w:rPr>
          <w:bCs/>
        </w:rPr>
        <w:tab/>
        <w:t>Same as your street address, go to next section.</w:t>
      </w:r>
    </w:p>
    <w:p w14:paraId="71393A67" w14:textId="77777777" w:rsidR="00FD4426" w:rsidRPr="00FD4426" w:rsidRDefault="005C683B" w:rsidP="00FD4426">
      <w:pPr>
        <w:rPr>
          <w:bCs/>
        </w:rPr>
      </w:pPr>
      <w:r>
        <w:rPr>
          <w:bCs/>
        </w:rPr>
        <w:fldChar w:fldCharType="begin">
          <w:ffData>
            <w:name w:val=""/>
            <w:enabled/>
            <w:calcOnExit w:val="0"/>
            <w:statusText w:type="text" w:val="Provide you business postal address. Select if different to your business address and provide details following."/>
            <w:checkBox>
              <w:size w:val="24"/>
              <w:default w:val="0"/>
            </w:checkBox>
          </w:ffData>
        </w:fldChar>
      </w:r>
      <w:r>
        <w:rPr>
          <w:bCs/>
        </w:rPr>
        <w:instrText xml:space="preserve"> FORMCHECKBOX </w:instrText>
      </w:r>
      <w:r w:rsidR="00554AA1">
        <w:rPr>
          <w:bCs/>
        </w:rPr>
      </w:r>
      <w:r w:rsidR="00554AA1">
        <w:rPr>
          <w:bCs/>
        </w:rPr>
        <w:fldChar w:fldCharType="separate"/>
      </w:r>
      <w:r>
        <w:rPr>
          <w:bCs/>
        </w:rPr>
        <w:fldChar w:fldCharType="end"/>
      </w:r>
      <w:r w:rsidRPr="00FD4426">
        <w:rPr>
          <w:bCs/>
        </w:rPr>
        <w:tab/>
        <w:t>Different to your street address, provide details below.</w:t>
      </w:r>
    </w:p>
    <w:tbl>
      <w:tblPr>
        <w:tblStyle w:val="TableGrid"/>
        <w:tblW w:w="0" w:type="auto"/>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postal address details."/>
      </w:tblPr>
      <w:tblGrid>
        <w:gridCol w:w="2660"/>
        <w:gridCol w:w="6343"/>
      </w:tblGrid>
      <w:tr w:rsidR="0052318E" w14:paraId="71393A6A" w14:textId="77777777" w:rsidTr="00FD4426">
        <w:trPr>
          <w:cantSplit/>
        </w:trPr>
        <w:tc>
          <w:tcPr>
            <w:tcW w:w="2660" w:type="dxa"/>
          </w:tcPr>
          <w:p w14:paraId="71393A68" w14:textId="77777777" w:rsidR="00FD4426" w:rsidRPr="00FD4426" w:rsidRDefault="005C683B" w:rsidP="008F7073">
            <w:pPr>
              <w:pStyle w:val="Normal2ptspace"/>
            </w:pPr>
            <w:bookmarkStart w:id="36" w:name="RowTitle_16" w:colFirst="0" w:colLast="0"/>
            <w:r w:rsidRPr="00FD4426">
              <w:lastRenderedPageBreak/>
              <w:t>Address</w:t>
            </w:r>
          </w:p>
        </w:tc>
        <w:tc>
          <w:tcPr>
            <w:tcW w:w="6343" w:type="dxa"/>
          </w:tcPr>
          <w:p w14:paraId="71393A69" w14:textId="77777777" w:rsidR="00FD4426" w:rsidRPr="00FD4426" w:rsidRDefault="005C683B" w:rsidP="008F7073">
            <w:pPr>
              <w:pStyle w:val="Normal2ptspace"/>
            </w:pPr>
            <w:r>
              <w:fldChar w:fldCharType="begin">
                <w:ffData>
                  <w:name w:val=""/>
                  <w:enabled/>
                  <w:calcOnExit w:val="0"/>
                  <w:statusText w:type="text" w:val="Provide you business postal address. Enter street number and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6D" w14:textId="77777777" w:rsidTr="00FD4426">
        <w:trPr>
          <w:cantSplit/>
        </w:trPr>
        <w:tc>
          <w:tcPr>
            <w:tcW w:w="2660" w:type="dxa"/>
          </w:tcPr>
          <w:p w14:paraId="71393A6B" w14:textId="77777777" w:rsidR="00FD4426" w:rsidRPr="00FD4426" w:rsidRDefault="005C683B" w:rsidP="008F7073">
            <w:pPr>
              <w:pStyle w:val="Normal2ptspace"/>
            </w:pPr>
            <w:r w:rsidRPr="00FD4426">
              <w:t>Suburb/ town</w:t>
            </w:r>
          </w:p>
        </w:tc>
        <w:tc>
          <w:tcPr>
            <w:tcW w:w="6343" w:type="dxa"/>
          </w:tcPr>
          <w:p w14:paraId="71393A6C" w14:textId="77777777" w:rsidR="00FD4426" w:rsidRPr="00FD4426" w:rsidRDefault="005C683B" w:rsidP="008F7073">
            <w:pPr>
              <w:pStyle w:val="Normal2ptspace"/>
            </w:pPr>
            <w:r w:rsidRPr="00FD4426">
              <w:fldChar w:fldCharType="begin">
                <w:ffData>
                  <w:name w:val=""/>
                  <w:enabled/>
                  <w:calcOnExit w:val="0"/>
                  <w:statusText w:type="text" w:val="Provide you business postal address. Enter suburb or town."/>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70" w14:textId="77777777" w:rsidTr="00FD4426">
        <w:trPr>
          <w:cantSplit/>
        </w:trPr>
        <w:tc>
          <w:tcPr>
            <w:tcW w:w="2660" w:type="dxa"/>
          </w:tcPr>
          <w:p w14:paraId="71393A6E" w14:textId="77777777" w:rsidR="00FD4426" w:rsidRPr="00FD4426" w:rsidRDefault="005C683B" w:rsidP="008F7073">
            <w:pPr>
              <w:pStyle w:val="Normal2ptspace"/>
            </w:pPr>
            <w:r w:rsidRPr="00FD4426">
              <w:t>State/ territory</w:t>
            </w:r>
          </w:p>
        </w:tc>
        <w:tc>
          <w:tcPr>
            <w:tcW w:w="6343" w:type="dxa"/>
          </w:tcPr>
          <w:p w14:paraId="71393A6F" w14:textId="77777777" w:rsidR="00FD4426" w:rsidRPr="00FD4426" w:rsidRDefault="005C683B" w:rsidP="008F7073">
            <w:pPr>
              <w:pStyle w:val="Normal2ptspace"/>
            </w:pPr>
            <w:r w:rsidRPr="00FD4426">
              <w:fldChar w:fldCharType="begin">
                <w:ffData>
                  <w:name w:val=""/>
                  <w:enabled/>
                  <w:calcOnExit w:val="0"/>
                  <w:statusText w:type="text" w:val="Provide you business postal address.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73" w14:textId="77777777" w:rsidTr="00FD4426">
        <w:trPr>
          <w:cantSplit/>
        </w:trPr>
        <w:tc>
          <w:tcPr>
            <w:tcW w:w="2660" w:type="dxa"/>
          </w:tcPr>
          <w:p w14:paraId="71393A71" w14:textId="77777777" w:rsidR="00FD4426" w:rsidRPr="00FD4426" w:rsidRDefault="005C683B" w:rsidP="008F7073">
            <w:pPr>
              <w:pStyle w:val="Normal2ptspace"/>
            </w:pPr>
            <w:r w:rsidRPr="00FD4426">
              <w:t>Postcode</w:t>
            </w:r>
          </w:p>
        </w:tc>
        <w:tc>
          <w:tcPr>
            <w:tcW w:w="6343" w:type="dxa"/>
          </w:tcPr>
          <w:p w14:paraId="71393A72" w14:textId="77777777" w:rsidR="00FD4426" w:rsidRPr="00FD4426" w:rsidRDefault="005C683B" w:rsidP="008F7073">
            <w:pPr>
              <w:pStyle w:val="Normal2ptspace"/>
            </w:pPr>
            <w:r w:rsidRPr="00FD4426">
              <w:fldChar w:fldCharType="begin">
                <w:ffData>
                  <w:name w:val=""/>
                  <w:enabled/>
                  <w:calcOnExit w:val="0"/>
                  <w:statusText w:type="text" w:val=" Provide you business postal address.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76" w14:textId="77777777" w:rsidTr="00FD4426">
        <w:trPr>
          <w:cantSplit/>
        </w:trPr>
        <w:tc>
          <w:tcPr>
            <w:tcW w:w="2660" w:type="dxa"/>
          </w:tcPr>
          <w:p w14:paraId="71393A74" w14:textId="77777777" w:rsidR="00FD4426" w:rsidRPr="00FD4426" w:rsidRDefault="005C683B" w:rsidP="008F7073">
            <w:pPr>
              <w:pStyle w:val="Normal2ptspace"/>
            </w:pPr>
            <w:r w:rsidRPr="00FD4426">
              <w:t>Country</w:t>
            </w:r>
          </w:p>
        </w:tc>
        <w:tc>
          <w:tcPr>
            <w:tcW w:w="6343" w:type="dxa"/>
          </w:tcPr>
          <w:p w14:paraId="71393A75" w14:textId="77777777" w:rsidR="00FD4426" w:rsidRPr="00FD4426" w:rsidRDefault="005C683B" w:rsidP="008F7073">
            <w:pPr>
              <w:pStyle w:val="Normal2ptspace"/>
            </w:pPr>
            <w:r w:rsidRPr="00FD4426">
              <w:t>Australia</w:t>
            </w:r>
          </w:p>
        </w:tc>
      </w:tr>
      <w:bookmarkEnd w:id="36"/>
    </w:tbl>
    <w:p w14:paraId="71393A77" w14:textId="77777777" w:rsidR="00223887" w:rsidRDefault="00223887" w:rsidP="00EF248A">
      <w:pPr>
        <w:pStyle w:val="LetterHeading2"/>
        <w:sectPr w:rsidR="00223887" w:rsidSect="00223887">
          <w:type w:val="continuous"/>
          <w:pgSz w:w="11906" w:h="16838"/>
          <w:pgMar w:top="1440" w:right="1440" w:bottom="1440" w:left="1440" w:header="708" w:footer="708" w:gutter="0"/>
          <w:cols w:space="708"/>
          <w:titlePg/>
          <w:docGrid w:linePitch="360"/>
        </w:sectPr>
      </w:pPr>
    </w:p>
    <w:p w14:paraId="71393A78" w14:textId="77777777" w:rsidR="00FD4426" w:rsidRPr="00FD4426" w:rsidRDefault="005C683B" w:rsidP="00EF248A">
      <w:pPr>
        <w:pStyle w:val="LetterHeading2"/>
        <w:rPr>
          <w:rStyle w:val="Strong"/>
          <w:b w:val="0"/>
          <w:bCs/>
        </w:rPr>
      </w:pPr>
      <w:bookmarkStart w:id="37" w:name="_Toc17721223"/>
      <w:r w:rsidRPr="00FD4426">
        <w:t>Website address</w:t>
      </w:r>
      <w:bookmarkEnd w:id="37"/>
    </w:p>
    <w:p w14:paraId="71393A79" w14:textId="77777777" w:rsidR="00223887" w:rsidRDefault="005C683B" w:rsidP="00FD4426">
      <w:pPr>
        <w:rPr>
          <w:bCs/>
        </w:rPr>
        <w:sectPr w:rsidR="00223887" w:rsidSect="00223887">
          <w:type w:val="continuous"/>
          <w:pgSz w:w="11906" w:h="16838"/>
          <w:pgMar w:top="1440" w:right="1440" w:bottom="1440" w:left="1440" w:header="708" w:footer="708" w:gutter="0"/>
          <w:cols w:space="708"/>
          <w:titlePg/>
          <w:docGrid w:linePitch="360"/>
        </w:sectPr>
      </w:pPr>
      <w:r w:rsidRPr="00FD4426">
        <w:rPr>
          <w:bCs/>
        </w:rPr>
        <w:t>Provide your organisation’s website address.</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website address."/>
      </w:tblPr>
      <w:tblGrid>
        <w:gridCol w:w="9004"/>
      </w:tblGrid>
      <w:tr w:rsidR="0052318E" w14:paraId="71393A7B" w14:textId="77777777" w:rsidTr="00223887">
        <w:trPr>
          <w:trHeight w:val="214"/>
        </w:trPr>
        <w:tc>
          <w:tcPr>
            <w:tcW w:w="9004" w:type="dxa"/>
          </w:tcPr>
          <w:p w14:paraId="71393A7A" w14:textId="77777777" w:rsidR="00FD4426" w:rsidRPr="00FD4426" w:rsidRDefault="005C683B" w:rsidP="008F7073">
            <w:pPr>
              <w:pStyle w:val="Normal2ptspace"/>
            </w:pPr>
            <w:r>
              <w:fldChar w:fldCharType="begin">
                <w:ffData>
                  <w:name w:val=""/>
                  <w:enabled/>
                  <w:calcOnExit w:val="0"/>
                  <w:statusText w:type="text" w:val="Website Address. Enter you business' website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A7C" w14:textId="77777777" w:rsidR="00223887" w:rsidRDefault="00223887" w:rsidP="006A7736">
      <w:pPr>
        <w:pStyle w:val="LetterHeading2"/>
        <w:sectPr w:rsidR="00223887" w:rsidSect="00223887">
          <w:type w:val="continuous"/>
          <w:pgSz w:w="11906" w:h="16838"/>
          <w:pgMar w:top="1440" w:right="1440" w:bottom="1440" w:left="1440" w:header="708" w:footer="708" w:gutter="0"/>
          <w:cols w:space="708"/>
          <w:titlePg/>
          <w:docGrid w:linePitch="360"/>
        </w:sectPr>
      </w:pPr>
    </w:p>
    <w:p w14:paraId="71393A7D" w14:textId="77777777" w:rsidR="00223887" w:rsidRDefault="005C683B" w:rsidP="006A7736">
      <w:pPr>
        <w:pStyle w:val="LetterHeading2"/>
        <w:sectPr w:rsidR="00223887" w:rsidSect="00223887">
          <w:type w:val="continuous"/>
          <w:pgSz w:w="11906" w:h="16838"/>
          <w:pgMar w:top="1440" w:right="1440" w:bottom="1440" w:left="1440" w:header="708" w:footer="708" w:gutter="0"/>
          <w:cols w:space="708"/>
          <w:titlePg/>
          <w:docGrid w:linePitch="360"/>
        </w:sectPr>
      </w:pPr>
      <w:bookmarkStart w:id="38" w:name="_Toc17721224"/>
      <w:r w:rsidRPr="00FD4426">
        <w:t>Project site address</w:t>
      </w:r>
      <w:bookmarkEnd w:id="38"/>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52318E" w14:paraId="71393A81" w14:textId="77777777" w:rsidTr="00FD4426">
        <w:trPr>
          <w:cantSplit/>
        </w:trPr>
        <w:tc>
          <w:tcPr>
            <w:tcW w:w="0" w:type="auto"/>
          </w:tcPr>
          <w:p w14:paraId="71393A7E" w14:textId="77777777" w:rsidR="00FD4426" w:rsidRPr="00FD4426" w:rsidRDefault="005C683B" w:rsidP="008F7073">
            <w:pPr>
              <w:pStyle w:val="Normal2ptspace"/>
            </w:pPr>
            <w:bookmarkStart w:id="39" w:name="RowTitle_18" w:colFirst="0" w:colLast="0"/>
            <w:r w:rsidRPr="00FD4426">
              <w:t>Will your project’s activities occur solely at the above listed head office address?</w:t>
            </w:r>
          </w:p>
        </w:tc>
        <w:tc>
          <w:tcPr>
            <w:tcW w:w="907" w:type="dxa"/>
          </w:tcPr>
          <w:p w14:paraId="71393A7F" w14:textId="77777777" w:rsidR="00FD4426" w:rsidRPr="00FD4426" w:rsidRDefault="005C683B" w:rsidP="008F7073">
            <w:pPr>
              <w:pStyle w:val="Normal2ptspace"/>
            </w:pPr>
            <w:r>
              <w:fldChar w:fldCharType="begin">
                <w:ffData>
                  <w:name w:val=""/>
                  <w:enabled/>
                  <w:calcOnExit w:val="0"/>
                  <w:statusText w:type="text" w:val="Project addresss. Yes if your project ativities will occur solely at the previously entered head office address. Proceed to B9."/>
                  <w:checkBox>
                    <w:size w:val="24"/>
                    <w:default w:val="0"/>
                  </w:checkBox>
                </w:ffData>
              </w:fldChar>
            </w:r>
            <w:r>
              <w:instrText xml:space="preserve"> FORMCHECKBOX </w:instrText>
            </w:r>
            <w:r w:rsidR="00554AA1">
              <w:fldChar w:fldCharType="separate"/>
            </w:r>
            <w:r>
              <w:fldChar w:fldCharType="end"/>
            </w:r>
            <w:r w:rsidRPr="00FD4426">
              <w:t xml:space="preserve"> yes</w:t>
            </w:r>
          </w:p>
        </w:tc>
        <w:tc>
          <w:tcPr>
            <w:tcW w:w="907" w:type="dxa"/>
          </w:tcPr>
          <w:p w14:paraId="71393A80" w14:textId="77777777" w:rsidR="00FD4426" w:rsidRPr="00FD4426" w:rsidRDefault="005C683B" w:rsidP="008F7073">
            <w:pPr>
              <w:pStyle w:val="Normal2ptspace"/>
            </w:pPr>
            <w:r>
              <w:fldChar w:fldCharType="begin">
                <w:ffData>
                  <w:name w:val=""/>
                  <w:enabled/>
                  <w:calcOnExit w:val="0"/>
                  <w:helpText w:type="text" w:val="Provide project site address in following tables. You can enter up to three site addresses. Project site addresses must be a street address not a postal address."/>
                  <w:statusText w:type="text" w:val="No  if your project ativities will not occur solely at the previously entered head office address."/>
                  <w:checkBox>
                    <w:size w:val="24"/>
                    <w:default w:val="0"/>
                  </w:checkBox>
                </w:ffData>
              </w:fldChar>
            </w:r>
            <w:r>
              <w:instrText xml:space="preserve"> FORMCHECKBOX </w:instrText>
            </w:r>
            <w:r w:rsidR="00554AA1">
              <w:fldChar w:fldCharType="separate"/>
            </w:r>
            <w:r>
              <w:fldChar w:fldCharType="end"/>
            </w:r>
            <w:r w:rsidRPr="00FD4426">
              <w:t xml:space="preserve"> no</w:t>
            </w:r>
          </w:p>
        </w:tc>
      </w:tr>
    </w:tbl>
    <w:bookmarkEnd w:id="39"/>
    <w:p w14:paraId="71393A83" w14:textId="77777777" w:rsidR="00FD4426" w:rsidRPr="00FD4426" w:rsidRDefault="005C683B" w:rsidP="00FD4426">
      <w:pPr>
        <w:rPr>
          <w:bCs/>
        </w:rPr>
      </w:pPr>
      <w:r w:rsidRPr="00FD4426">
        <w:rPr>
          <w:bCs/>
        </w:rPr>
        <w:t>If you answered ‘</w:t>
      </w:r>
      <w:r w:rsidRPr="006A7736">
        <w:rPr>
          <w:rStyle w:val="Strong"/>
        </w:rPr>
        <w:t>yes</w:t>
      </w:r>
      <w:r w:rsidRPr="00FD4426">
        <w:rPr>
          <w:bCs/>
        </w:rPr>
        <w:t>’ go to the next question. If you answered ‘</w:t>
      </w:r>
      <w:r w:rsidRPr="006A7736">
        <w:rPr>
          <w:rStyle w:val="Strong"/>
        </w:rPr>
        <w:t>no</w:t>
      </w:r>
      <w:r w:rsidRPr="00FD4426">
        <w:rPr>
          <w:bCs/>
        </w:rPr>
        <w:t>’ complete the following table.</w:t>
      </w:r>
    </w:p>
    <w:p w14:paraId="71393A84" w14:textId="77777777" w:rsidR="00FD4426" w:rsidRPr="00FD4426" w:rsidRDefault="005C683B" w:rsidP="006A7736">
      <w:pPr>
        <w:pStyle w:val="Caption"/>
      </w:pPr>
      <w:r w:rsidRPr="00FD4426">
        <w:t xml:space="preserve">A project site </w:t>
      </w:r>
      <w:r w:rsidRPr="006A7736">
        <w:t>address</w:t>
      </w:r>
      <w:r w:rsidRPr="00FD4426">
        <w:t xml:space="preserve"> must be a street address not a postal address. </w:t>
      </w:r>
    </w:p>
    <w:p w14:paraId="71393A85" w14:textId="4EE38810" w:rsidR="00223887" w:rsidRDefault="005C683B" w:rsidP="006A7736">
      <w:pPr>
        <w:sectPr w:rsidR="00223887" w:rsidSect="00223887">
          <w:type w:val="continuous"/>
          <w:pgSz w:w="11906" w:h="16838"/>
          <w:pgMar w:top="1440" w:right="1440" w:bottom="1440" w:left="1440" w:header="708" w:footer="708" w:gutter="0"/>
          <w:cols w:space="708"/>
          <w:titlePg/>
          <w:docGrid w:linePitch="360"/>
        </w:sectPr>
      </w:pPr>
      <w:bookmarkStart w:id="40" w:name="_Toc17721225"/>
      <w:r w:rsidRPr="00FD0A26">
        <w:rPr>
          <w:rStyle w:val="Heading3Char"/>
        </w:rPr>
        <w:t>Site address 1</w:t>
      </w:r>
      <w:bookmarkEnd w:id="40"/>
      <w:r w:rsidRPr="00FD4426">
        <w:t xml:space="preserve"> –where the majority of project activities will occur.</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88" w14:textId="77777777" w:rsidTr="00FD4426">
        <w:trPr>
          <w:cantSplit/>
        </w:trPr>
        <w:tc>
          <w:tcPr>
            <w:tcW w:w="2678" w:type="dxa"/>
          </w:tcPr>
          <w:p w14:paraId="71393A86" w14:textId="77777777" w:rsidR="00FD4426" w:rsidRPr="00FD4426" w:rsidRDefault="005C683B" w:rsidP="008F7073">
            <w:pPr>
              <w:pStyle w:val="Normal2ptspace"/>
            </w:pPr>
            <w:bookmarkStart w:id="41" w:name="RowTitle_19" w:colFirst="0" w:colLast="0"/>
            <w:r w:rsidRPr="00FD4426">
              <w:t>Address</w:t>
            </w:r>
          </w:p>
        </w:tc>
        <w:tc>
          <w:tcPr>
            <w:tcW w:w="6326" w:type="dxa"/>
          </w:tcPr>
          <w:p w14:paraId="71393A87" w14:textId="77777777" w:rsidR="00FD4426" w:rsidRPr="00FD4426" w:rsidRDefault="005C683B" w:rsidP="008F7073">
            <w:pPr>
              <w:pStyle w:val="Normal2ptspace"/>
            </w:pPr>
            <w:r>
              <w:fldChar w:fldCharType="begin">
                <w:ffData>
                  <w:name w:val=""/>
                  <w:enabled/>
                  <w:calcOnExit w:val="0"/>
                  <w:statusText w:type="text" w:val="Project site address 1. Enter street number and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8B" w14:textId="77777777" w:rsidTr="00FD4426">
        <w:trPr>
          <w:cantSplit/>
        </w:trPr>
        <w:tc>
          <w:tcPr>
            <w:tcW w:w="2678" w:type="dxa"/>
          </w:tcPr>
          <w:p w14:paraId="71393A89" w14:textId="77777777" w:rsidR="00FD4426" w:rsidRPr="00FD4426" w:rsidRDefault="005C683B" w:rsidP="008F7073">
            <w:pPr>
              <w:pStyle w:val="Normal2ptspace"/>
            </w:pPr>
            <w:r w:rsidRPr="00FD4426">
              <w:t>Suburb/ town</w:t>
            </w:r>
          </w:p>
        </w:tc>
        <w:tc>
          <w:tcPr>
            <w:tcW w:w="6326" w:type="dxa"/>
          </w:tcPr>
          <w:p w14:paraId="71393A8A" w14:textId="77777777" w:rsidR="00FD4426" w:rsidRPr="00FD4426" w:rsidRDefault="005C683B" w:rsidP="008F7073">
            <w:pPr>
              <w:pStyle w:val="Normal2ptspace"/>
            </w:pPr>
            <w:r w:rsidRPr="00FD4426">
              <w:fldChar w:fldCharType="begin">
                <w:ffData>
                  <w:name w:val=""/>
                  <w:enabled/>
                  <w:calcOnExit w:val="0"/>
                  <w:statusText w:type="text" w:val="Project site address 1. Enter suburb or town."/>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8E" w14:textId="77777777" w:rsidTr="00FD4426">
        <w:trPr>
          <w:cantSplit/>
        </w:trPr>
        <w:tc>
          <w:tcPr>
            <w:tcW w:w="2678" w:type="dxa"/>
          </w:tcPr>
          <w:p w14:paraId="71393A8C" w14:textId="77777777" w:rsidR="00FD4426" w:rsidRPr="00FD4426" w:rsidRDefault="005C683B" w:rsidP="008F7073">
            <w:pPr>
              <w:pStyle w:val="Normal2ptspace"/>
            </w:pPr>
            <w:r w:rsidRPr="00FD4426">
              <w:t>State/ territory</w:t>
            </w:r>
          </w:p>
        </w:tc>
        <w:tc>
          <w:tcPr>
            <w:tcW w:w="6326" w:type="dxa"/>
          </w:tcPr>
          <w:p w14:paraId="71393A8D" w14:textId="77777777" w:rsidR="00FD4426" w:rsidRPr="00FD4426" w:rsidRDefault="005C683B" w:rsidP="008F7073">
            <w:pPr>
              <w:pStyle w:val="Normal2ptspace"/>
            </w:pPr>
            <w:r w:rsidRPr="00FD4426">
              <w:fldChar w:fldCharType="begin">
                <w:ffData>
                  <w:name w:val=""/>
                  <w:enabled/>
                  <w:calcOnExit w:val="0"/>
                  <w:statusText w:type="text" w:val="Project site address 1.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91" w14:textId="77777777" w:rsidTr="00FD4426">
        <w:trPr>
          <w:cantSplit/>
        </w:trPr>
        <w:tc>
          <w:tcPr>
            <w:tcW w:w="2678" w:type="dxa"/>
          </w:tcPr>
          <w:p w14:paraId="71393A8F" w14:textId="77777777" w:rsidR="00FD4426" w:rsidRPr="00FD4426" w:rsidRDefault="005C683B" w:rsidP="008F7073">
            <w:pPr>
              <w:pStyle w:val="Normal2ptspace"/>
            </w:pPr>
            <w:r w:rsidRPr="00FD4426">
              <w:t>Postcode</w:t>
            </w:r>
          </w:p>
        </w:tc>
        <w:tc>
          <w:tcPr>
            <w:tcW w:w="6326" w:type="dxa"/>
          </w:tcPr>
          <w:p w14:paraId="71393A90" w14:textId="77777777" w:rsidR="00FD4426" w:rsidRPr="00FD4426" w:rsidRDefault="005C683B" w:rsidP="008F7073">
            <w:pPr>
              <w:pStyle w:val="Normal2ptspace"/>
            </w:pPr>
            <w:r w:rsidRPr="00FD4426">
              <w:fldChar w:fldCharType="begin">
                <w:ffData>
                  <w:name w:val=""/>
                  <w:enabled/>
                  <w:calcOnExit w:val="0"/>
                  <w:statusText w:type="text" w:val="Project site address 1.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94" w14:textId="77777777" w:rsidTr="00FD4426">
        <w:trPr>
          <w:cantSplit/>
        </w:trPr>
        <w:tc>
          <w:tcPr>
            <w:tcW w:w="2678" w:type="dxa"/>
          </w:tcPr>
          <w:p w14:paraId="71393A92" w14:textId="77777777" w:rsidR="00FD4426" w:rsidRPr="00FD4426" w:rsidRDefault="005C683B" w:rsidP="008F7073">
            <w:pPr>
              <w:pStyle w:val="Normal2ptspace"/>
            </w:pPr>
            <w:r w:rsidRPr="00FD4426">
              <w:t>Country</w:t>
            </w:r>
          </w:p>
        </w:tc>
        <w:tc>
          <w:tcPr>
            <w:tcW w:w="6326" w:type="dxa"/>
          </w:tcPr>
          <w:p w14:paraId="71393A93" w14:textId="77777777" w:rsidR="00FD4426" w:rsidRPr="00FD4426" w:rsidRDefault="005C683B" w:rsidP="008F7073">
            <w:pPr>
              <w:pStyle w:val="Normal2ptspace"/>
            </w:pPr>
            <w:r w:rsidRPr="00FD4426">
              <w:t>Australia</w:t>
            </w:r>
          </w:p>
        </w:tc>
      </w:tr>
      <w:bookmarkEnd w:id="41"/>
    </w:tbl>
    <w:p w14:paraId="71393A95" w14:textId="77777777" w:rsidR="00223887" w:rsidRDefault="00223887" w:rsidP="00FD0A26">
      <w:pPr>
        <w:pStyle w:val="Heading3"/>
        <w:rPr>
          <w:rStyle w:val="Strong"/>
        </w:rPr>
        <w:sectPr w:rsidR="00223887" w:rsidSect="00223887">
          <w:type w:val="continuous"/>
          <w:pgSz w:w="11906" w:h="16838"/>
          <w:pgMar w:top="1440" w:right="1440" w:bottom="1440" w:left="1440" w:header="708" w:footer="708" w:gutter="0"/>
          <w:cols w:space="708"/>
          <w:titlePg/>
          <w:docGrid w:linePitch="360"/>
        </w:sectPr>
      </w:pPr>
    </w:p>
    <w:p w14:paraId="71393A96" w14:textId="77777777" w:rsidR="00223887" w:rsidRPr="0051470A" w:rsidRDefault="005C683B" w:rsidP="00FD0A26">
      <w:pPr>
        <w:pStyle w:val="Heading3"/>
        <w:rPr>
          <w:rStyle w:val="Strong"/>
          <w:b w:val="0"/>
        </w:rPr>
        <w:sectPr w:rsidR="00223887" w:rsidRPr="0051470A" w:rsidSect="00223887">
          <w:type w:val="continuous"/>
          <w:pgSz w:w="11906" w:h="16838"/>
          <w:pgMar w:top="1440" w:right="1440" w:bottom="1440" w:left="1440" w:header="708" w:footer="708" w:gutter="0"/>
          <w:cols w:space="708"/>
          <w:titlePg/>
          <w:docGrid w:linePitch="360"/>
        </w:sectPr>
      </w:pPr>
      <w:bookmarkStart w:id="42" w:name="_Toc17721226"/>
      <w:r w:rsidRPr="0051470A">
        <w:rPr>
          <w:rStyle w:val="Strong"/>
          <w:b w:val="0"/>
        </w:rPr>
        <w:t>Site address 2</w:t>
      </w:r>
      <w:bookmarkEnd w:id="42"/>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99" w14:textId="77777777" w:rsidTr="00FD4426">
        <w:trPr>
          <w:cantSplit/>
        </w:trPr>
        <w:tc>
          <w:tcPr>
            <w:tcW w:w="2678" w:type="dxa"/>
          </w:tcPr>
          <w:p w14:paraId="71393A97" w14:textId="77777777" w:rsidR="00FD4426" w:rsidRPr="00FD4426" w:rsidRDefault="005C683B" w:rsidP="008F7073">
            <w:pPr>
              <w:pStyle w:val="Normal2ptspace"/>
            </w:pPr>
            <w:bookmarkStart w:id="43" w:name="RowTitle_20" w:colFirst="0" w:colLast="0"/>
            <w:r w:rsidRPr="00FD4426">
              <w:t>Address</w:t>
            </w:r>
          </w:p>
        </w:tc>
        <w:tc>
          <w:tcPr>
            <w:tcW w:w="6326" w:type="dxa"/>
          </w:tcPr>
          <w:p w14:paraId="71393A98" w14:textId="77777777" w:rsidR="00FD4426" w:rsidRPr="00FD4426" w:rsidRDefault="005C683B" w:rsidP="008F7073">
            <w:pPr>
              <w:pStyle w:val="Normal2ptspace"/>
            </w:pPr>
            <w:r w:rsidRPr="00FD4426">
              <w:fldChar w:fldCharType="begin">
                <w:ffData>
                  <w:name w:val=""/>
                  <w:enabled/>
                  <w:calcOnExit w:val="0"/>
                  <w:statusText w:type="text" w:val="Project site address 2. Enter street number and nam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9C" w14:textId="77777777" w:rsidTr="00FD4426">
        <w:trPr>
          <w:cantSplit/>
        </w:trPr>
        <w:tc>
          <w:tcPr>
            <w:tcW w:w="2678" w:type="dxa"/>
          </w:tcPr>
          <w:p w14:paraId="71393A9A" w14:textId="77777777" w:rsidR="00FD4426" w:rsidRPr="00FD4426" w:rsidRDefault="005C683B" w:rsidP="008F7073">
            <w:pPr>
              <w:pStyle w:val="Normal2ptspace"/>
            </w:pPr>
            <w:r w:rsidRPr="00FD4426">
              <w:t>Suburb/ town</w:t>
            </w:r>
          </w:p>
        </w:tc>
        <w:tc>
          <w:tcPr>
            <w:tcW w:w="6326" w:type="dxa"/>
          </w:tcPr>
          <w:p w14:paraId="71393A9B" w14:textId="77777777" w:rsidR="00FD4426" w:rsidRPr="00FD4426" w:rsidRDefault="005C683B" w:rsidP="008F7073">
            <w:pPr>
              <w:pStyle w:val="Normal2ptspace"/>
            </w:pPr>
            <w:r>
              <w:fldChar w:fldCharType="begin">
                <w:ffData>
                  <w:name w:val=""/>
                  <w:enabled/>
                  <w:calcOnExit w:val="0"/>
                  <w:statusText w:type="text" w:val="Project site address 2. Enter suburb or tow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9F" w14:textId="77777777" w:rsidTr="00FD4426">
        <w:trPr>
          <w:cantSplit/>
        </w:trPr>
        <w:tc>
          <w:tcPr>
            <w:tcW w:w="2678" w:type="dxa"/>
          </w:tcPr>
          <w:p w14:paraId="71393A9D" w14:textId="77777777" w:rsidR="00FD4426" w:rsidRPr="00FD4426" w:rsidRDefault="005C683B" w:rsidP="008F7073">
            <w:pPr>
              <w:pStyle w:val="Normal2ptspace"/>
            </w:pPr>
            <w:r w:rsidRPr="00FD4426">
              <w:t>State/ territory</w:t>
            </w:r>
          </w:p>
        </w:tc>
        <w:tc>
          <w:tcPr>
            <w:tcW w:w="6326" w:type="dxa"/>
          </w:tcPr>
          <w:p w14:paraId="71393A9E" w14:textId="77777777" w:rsidR="00FD4426" w:rsidRPr="00FD4426" w:rsidRDefault="005C683B" w:rsidP="008F7073">
            <w:pPr>
              <w:pStyle w:val="Normal2ptspace"/>
            </w:pPr>
            <w:r w:rsidRPr="00FD4426">
              <w:fldChar w:fldCharType="begin">
                <w:ffData>
                  <w:name w:val=""/>
                  <w:enabled/>
                  <w:calcOnExit w:val="0"/>
                  <w:statusText w:type="text" w:val="Project site address 2.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A2" w14:textId="77777777" w:rsidTr="00FD4426">
        <w:trPr>
          <w:cantSplit/>
        </w:trPr>
        <w:tc>
          <w:tcPr>
            <w:tcW w:w="2678" w:type="dxa"/>
          </w:tcPr>
          <w:p w14:paraId="71393AA0" w14:textId="77777777" w:rsidR="00FD4426" w:rsidRPr="00FD4426" w:rsidRDefault="005C683B" w:rsidP="008F7073">
            <w:pPr>
              <w:pStyle w:val="Normal2ptspace"/>
            </w:pPr>
            <w:r w:rsidRPr="00FD4426">
              <w:lastRenderedPageBreak/>
              <w:t>Postcode</w:t>
            </w:r>
          </w:p>
        </w:tc>
        <w:tc>
          <w:tcPr>
            <w:tcW w:w="6326" w:type="dxa"/>
          </w:tcPr>
          <w:p w14:paraId="71393AA1" w14:textId="77777777" w:rsidR="00FD4426" w:rsidRPr="00FD4426" w:rsidRDefault="005C683B" w:rsidP="008F7073">
            <w:pPr>
              <w:pStyle w:val="Normal2ptspace"/>
            </w:pPr>
            <w:r w:rsidRPr="00FD4426">
              <w:fldChar w:fldCharType="begin">
                <w:ffData>
                  <w:name w:val=""/>
                  <w:enabled/>
                  <w:calcOnExit w:val="0"/>
                  <w:statusText w:type="text" w:val="Project site address 2.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A5" w14:textId="77777777" w:rsidTr="00FD4426">
        <w:trPr>
          <w:cantSplit/>
        </w:trPr>
        <w:tc>
          <w:tcPr>
            <w:tcW w:w="2678" w:type="dxa"/>
          </w:tcPr>
          <w:p w14:paraId="71393AA3" w14:textId="77777777" w:rsidR="00FD4426" w:rsidRPr="00FD4426" w:rsidRDefault="005C683B" w:rsidP="008F7073">
            <w:pPr>
              <w:pStyle w:val="Normal2ptspace"/>
            </w:pPr>
            <w:r w:rsidRPr="00FD4426">
              <w:t>Country</w:t>
            </w:r>
          </w:p>
        </w:tc>
        <w:tc>
          <w:tcPr>
            <w:tcW w:w="6326" w:type="dxa"/>
          </w:tcPr>
          <w:p w14:paraId="71393AA4" w14:textId="77777777" w:rsidR="00FD4426" w:rsidRPr="00FD4426" w:rsidRDefault="005C683B" w:rsidP="008F7073">
            <w:pPr>
              <w:pStyle w:val="Normal2ptspace"/>
            </w:pPr>
            <w:r w:rsidRPr="00FD4426">
              <w:t>Australia</w:t>
            </w:r>
          </w:p>
        </w:tc>
      </w:tr>
      <w:bookmarkEnd w:id="43"/>
    </w:tbl>
    <w:p w14:paraId="71393AA6" w14:textId="77777777" w:rsidR="00223887" w:rsidRDefault="00223887" w:rsidP="00FD0A26">
      <w:pPr>
        <w:pStyle w:val="Heading3"/>
        <w:rPr>
          <w:rStyle w:val="Strong"/>
        </w:rPr>
        <w:sectPr w:rsidR="00223887" w:rsidSect="00223887">
          <w:type w:val="continuous"/>
          <w:pgSz w:w="11906" w:h="16838"/>
          <w:pgMar w:top="1440" w:right="1440" w:bottom="1440" w:left="1440" w:header="708" w:footer="708" w:gutter="0"/>
          <w:cols w:space="708"/>
          <w:titlePg/>
          <w:docGrid w:linePitch="360"/>
        </w:sectPr>
      </w:pPr>
    </w:p>
    <w:p w14:paraId="71393AA7" w14:textId="77777777" w:rsidR="00223887" w:rsidRPr="0051470A" w:rsidRDefault="005C683B" w:rsidP="00FD0A26">
      <w:pPr>
        <w:pStyle w:val="Heading3"/>
        <w:rPr>
          <w:rStyle w:val="Strong"/>
          <w:b w:val="0"/>
        </w:rPr>
        <w:sectPr w:rsidR="00223887" w:rsidRPr="0051470A" w:rsidSect="00223887">
          <w:type w:val="continuous"/>
          <w:pgSz w:w="11906" w:h="16838"/>
          <w:pgMar w:top="1440" w:right="1440" w:bottom="1440" w:left="1440" w:header="708" w:footer="708" w:gutter="0"/>
          <w:cols w:space="708"/>
          <w:titlePg/>
          <w:docGrid w:linePitch="360"/>
        </w:sectPr>
      </w:pPr>
      <w:bookmarkStart w:id="44" w:name="_Toc17721227"/>
      <w:r w:rsidRPr="0051470A">
        <w:rPr>
          <w:rStyle w:val="Strong"/>
          <w:b w:val="0"/>
        </w:rPr>
        <w:t>Site address 3</w:t>
      </w:r>
      <w:bookmarkEnd w:id="44"/>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AA" w14:textId="77777777" w:rsidTr="00FD4426">
        <w:trPr>
          <w:cantSplit/>
        </w:trPr>
        <w:tc>
          <w:tcPr>
            <w:tcW w:w="2678" w:type="dxa"/>
          </w:tcPr>
          <w:p w14:paraId="71393AA8" w14:textId="77777777" w:rsidR="00FD4426" w:rsidRPr="00FD4426" w:rsidRDefault="005C683B" w:rsidP="008F7073">
            <w:pPr>
              <w:pStyle w:val="Normal2ptspace"/>
            </w:pPr>
            <w:bookmarkStart w:id="45" w:name="RowTitle_21" w:colFirst="0" w:colLast="0"/>
            <w:r w:rsidRPr="00FD4426">
              <w:t>Address</w:t>
            </w:r>
          </w:p>
        </w:tc>
        <w:tc>
          <w:tcPr>
            <w:tcW w:w="6326" w:type="dxa"/>
          </w:tcPr>
          <w:p w14:paraId="71393AA9" w14:textId="77777777" w:rsidR="00FD4426" w:rsidRPr="00FD4426" w:rsidRDefault="005C683B" w:rsidP="008F7073">
            <w:pPr>
              <w:pStyle w:val="Normal2ptspace"/>
            </w:pPr>
            <w:r>
              <w:fldChar w:fldCharType="begin">
                <w:ffData>
                  <w:name w:val=""/>
                  <w:enabled/>
                  <w:calcOnExit w:val="0"/>
                  <w:statusText w:type="text" w:val="Project site address 3. Enter street number and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AD" w14:textId="77777777" w:rsidTr="00FD4426">
        <w:trPr>
          <w:cantSplit/>
        </w:trPr>
        <w:tc>
          <w:tcPr>
            <w:tcW w:w="2678" w:type="dxa"/>
          </w:tcPr>
          <w:p w14:paraId="71393AAB" w14:textId="77777777" w:rsidR="00FD4426" w:rsidRPr="00FD4426" w:rsidRDefault="005C683B" w:rsidP="008F7073">
            <w:pPr>
              <w:pStyle w:val="Normal2ptspace"/>
            </w:pPr>
            <w:r w:rsidRPr="00FD4426">
              <w:t>Suburb/ town</w:t>
            </w:r>
          </w:p>
        </w:tc>
        <w:tc>
          <w:tcPr>
            <w:tcW w:w="6326" w:type="dxa"/>
          </w:tcPr>
          <w:p w14:paraId="71393AAC" w14:textId="77777777" w:rsidR="00FD4426" w:rsidRPr="00FD4426" w:rsidRDefault="005C683B" w:rsidP="008F7073">
            <w:pPr>
              <w:pStyle w:val="Normal2ptspace"/>
            </w:pPr>
            <w:r w:rsidRPr="00FD4426">
              <w:fldChar w:fldCharType="begin">
                <w:ffData>
                  <w:name w:val=""/>
                  <w:enabled/>
                  <w:calcOnExit w:val="0"/>
                  <w:statusText w:type="text" w:val="Project site address 3. Enter suburb or town."/>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B0" w14:textId="77777777" w:rsidTr="00FD4426">
        <w:trPr>
          <w:cantSplit/>
        </w:trPr>
        <w:tc>
          <w:tcPr>
            <w:tcW w:w="2678" w:type="dxa"/>
          </w:tcPr>
          <w:p w14:paraId="71393AAE" w14:textId="77777777" w:rsidR="00FD4426" w:rsidRPr="00FD4426" w:rsidRDefault="005C683B" w:rsidP="008F7073">
            <w:pPr>
              <w:pStyle w:val="Normal2ptspace"/>
            </w:pPr>
            <w:r w:rsidRPr="00FD4426">
              <w:t>State/ territory</w:t>
            </w:r>
          </w:p>
        </w:tc>
        <w:tc>
          <w:tcPr>
            <w:tcW w:w="6326" w:type="dxa"/>
          </w:tcPr>
          <w:p w14:paraId="71393AAF" w14:textId="77777777" w:rsidR="00FD4426" w:rsidRPr="00FD4426" w:rsidRDefault="005C683B" w:rsidP="008F7073">
            <w:pPr>
              <w:pStyle w:val="Normal2ptspace"/>
            </w:pPr>
            <w:r w:rsidRPr="00FD4426">
              <w:fldChar w:fldCharType="begin">
                <w:ffData>
                  <w:name w:val=""/>
                  <w:enabled/>
                  <w:calcOnExit w:val="0"/>
                  <w:statusText w:type="text" w:val="Project site address 3.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B3" w14:textId="77777777" w:rsidTr="00FD4426">
        <w:trPr>
          <w:cantSplit/>
        </w:trPr>
        <w:tc>
          <w:tcPr>
            <w:tcW w:w="2678" w:type="dxa"/>
          </w:tcPr>
          <w:p w14:paraId="71393AB1" w14:textId="77777777" w:rsidR="00FD4426" w:rsidRPr="00FD4426" w:rsidRDefault="005C683B" w:rsidP="008F7073">
            <w:pPr>
              <w:pStyle w:val="Normal2ptspace"/>
            </w:pPr>
            <w:r w:rsidRPr="00FD4426">
              <w:t>Postcode</w:t>
            </w:r>
          </w:p>
        </w:tc>
        <w:tc>
          <w:tcPr>
            <w:tcW w:w="6326" w:type="dxa"/>
          </w:tcPr>
          <w:p w14:paraId="71393AB2" w14:textId="77777777" w:rsidR="00FD4426" w:rsidRPr="00FD4426" w:rsidRDefault="005C683B" w:rsidP="008F7073">
            <w:pPr>
              <w:pStyle w:val="Normal2ptspace"/>
            </w:pPr>
            <w:r w:rsidRPr="00FD4426">
              <w:fldChar w:fldCharType="begin">
                <w:ffData>
                  <w:name w:val=""/>
                  <w:enabled/>
                  <w:calcOnExit w:val="0"/>
                  <w:statusText w:type="text" w:val="Project site address 3.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B6" w14:textId="77777777" w:rsidTr="00FD4426">
        <w:trPr>
          <w:cantSplit/>
        </w:trPr>
        <w:tc>
          <w:tcPr>
            <w:tcW w:w="2678" w:type="dxa"/>
          </w:tcPr>
          <w:p w14:paraId="71393AB4" w14:textId="77777777" w:rsidR="00FD4426" w:rsidRPr="00FD4426" w:rsidRDefault="005C683B" w:rsidP="008F7073">
            <w:pPr>
              <w:pStyle w:val="Normal2ptspace"/>
            </w:pPr>
            <w:r w:rsidRPr="00FD4426">
              <w:t>Country</w:t>
            </w:r>
          </w:p>
        </w:tc>
        <w:tc>
          <w:tcPr>
            <w:tcW w:w="6326" w:type="dxa"/>
          </w:tcPr>
          <w:p w14:paraId="71393AB5" w14:textId="77777777" w:rsidR="00FD4426" w:rsidRPr="00FD4426" w:rsidRDefault="005C683B" w:rsidP="008F7073">
            <w:pPr>
              <w:pStyle w:val="Normal2ptspace"/>
            </w:pPr>
            <w:r w:rsidRPr="00FD4426">
              <w:t>Australia</w:t>
            </w:r>
          </w:p>
        </w:tc>
      </w:tr>
      <w:bookmarkEnd w:id="45"/>
    </w:tbl>
    <w:p w14:paraId="71393B0B" w14:textId="233ACA01" w:rsidR="007D2D13" w:rsidRDefault="007D2D13" w:rsidP="007D2D13">
      <w:pPr>
        <w:pStyle w:val="LetterHeading2"/>
        <w:numPr>
          <w:ilvl w:val="0"/>
          <w:numId w:val="0"/>
        </w:numPr>
      </w:pPr>
    </w:p>
    <w:p w14:paraId="2164419C" w14:textId="77777777" w:rsidR="00223887" w:rsidRPr="007D2D13" w:rsidRDefault="00223887" w:rsidP="007D2D13">
      <w:pPr>
        <w:sectPr w:rsidR="00223887" w:rsidRPr="007D2D13" w:rsidSect="00223887">
          <w:type w:val="continuous"/>
          <w:pgSz w:w="11906" w:h="16838"/>
          <w:pgMar w:top="1440" w:right="1440" w:bottom="1440" w:left="1440" w:header="708" w:footer="708" w:gutter="0"/>
          <w:cols w:space="708"/>
          <w:titlePg/>
          <w:docGrid w:linePitch="360"/>
        </w:sectPr>
      </w:pPr>
    </w:p>
    <w:p w14:paraId="71393B0C" w14:textId="77777777" w:rsidR="00AA2F8F" w:rsidRPr="00AA2F8F" w:rsidRDefault="005C683B" w:rsidP="000D038E">
      <w:pPr>
        <w:pStyle w:val="LetterHeading2"/>
      </w:pPr>
      <w:bookmarkStart w:id="46" w:name="_Toc17721228"/>
      <w:r w:rsidRPr="00AA2F8F">
        <w:t>Project partner details</w:t>
      </w:r>
      <w:bookmarkEnd w:id="46"/>
    </w:p>
    <w:p w14:paraId="71393B1A" w14:textId="77777777" w:rsidR="00AA2F8F" w:rsidRPr="00AA2F8F" w:rsidRDefault="005C683B" w:rsidP="00AA2F8F">
      <w:pPr>
        <w:rPr>
          <w:bCs/>
        </w:rPr>
      </w:pPr>
      <w:r w:rsidRPr="00AA2F8F">
        <w:rPr>
          <w:bCs/>
        </w:rPr>
        <w:t>If this is a joint application, provide details of your project partners in the following table.</w:t>
      </w:r>
    </w:p>
    <w:p w14:paraId="71393B1B" w14:textId="77777777" w:rsidR="00360ABE" w:rsidRDefault="005C683B" w:rsidP="000D038E">
      <w:pPr>
        <w:pStyle w:val="Caption"/>
        <w:sectPr w:rsidR="00360ABE" w:rsidSect="00223887">
          <w:type w:val="continuous"/>
          <w:pgSz w:w="11906" w:h="16838"/>
          <w:pgMar w:top="1440" w:right="1440" w:bottom="1440" w:left="1440" w:header="708" w:footer="708" w:gutter="0"/>
          <w:cols w:space="708"/>
          <w:titlePg/>
          <w:docGrid w:linePitch="360"/>
        </w:sectPr>
      </w:pPr>
      <w:r w:rsidRPr="00AA2F8F">
        <w:t>[For a list of eligible project partner entity types refer to C2]. [If your application is successful, we may ask you for your project partners’ financial details].</w:t>
      </w:r>
    </w:p>
    <w:tbl>
      <w:tblPr>
        <w:tblStyle w:val="GridTable5Dark-Accent1"/>
        <w:tblW w:w="8926" w:type="dxa"/>
        <w:tblLook w:val="04A0" w:firstRow="1" w:lastRow="0" w:firstColumn="1" w:lastColumn="0" w:noHBand="0" w:noVBand="1"/>
        <w:tblDescription w:val="This table is for manual completion by customer to enter the business details of project partners."/>
      </w:tblPr>
      <w:tblGrid>
        <w:gridCol w:w="516"/>
        <w:gridCol w:w="2740"/>
        <w:gridCol w:w="5670"/>
      </w:tblGrid>
      <w:tr w:rsidR="007D2D13" w14:paraId="71393B21" w14:textId="77777777" w:rsidTr="007D2D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16" w:type="dxa"/>
          </w:tcPr>
          <w:p w14:paraId="71393B1C" w14:textId="77777777" w:rsidR="007D2D13" w:rsidRPr="00AA2F8F" w:rsidRDefault="007D2D13" w:rsidP="007D2D13">
            <w:pPr>
              <w:pStyle w:val="TableHeader"/>
              <w:spacing w:before="120" w:after="120"/>
            </w:pPr>
            <w:bookmarkStart w:id="47" w:name="Title_26" w:colFirst="0" w:colLast="0"/>
            <w:r w:rsidRPr="00AA2F8F">
              <w:rPr>
                <w:bCs/>
              </w:rPr>
              <w:t>No</w:t>
            </w:r>
          </w:p>
        </w:tc>
        <w:tc>
          <w:tcPr>
            <w:tcW w:w="2740" w:type="dxa"/>
            <w:tcBorders>
              <w:bottom w:val="single" w:sz="4" w:space="0" w:color="BFBFBF" w:themeColor="background1" w:themeShade="BF"/>
            </w:tcBorders>
          </w:tcPr>
          <w:p w14:paraId="71393B1D" w14:textId="77777777" w:rsidR="007D2D13" w:rsidRPr="00AA2F8F" w:rsidRDefault="007D2D13" w:rsidP="007D2D13">
            <w:pPr>
              <w:pStyle w:val="TableHeader"/>
              <w:spacing w:before="120" w:after="120"/>
              <w:cnfStyle w:val="100000000000" w:firstRow="1" w:lastRow="0" w:firstColumn="0" w:lastColumn="0" w:oddVBand="0" w:evenVBand="0" w:oddHBand="0" w:evenHBand="0" w:firstRowFirstColumn="0" w:firstRowLastColumn="0" w:lastRowFirstColumn="0" w:lastRowLastColumn="0"/>
            </w:pPr>
            <w:r w:rsidRPr="00AA2F8F">
              <w:rPr>
                <w:bCs/>
              </w:rPr>
              <w:t>Australian Business Number</w:t>
            </w:r>
          </w:p>
        </w:tc>
        <w:tc>
          <w:tcPr>
            <w:tcW w:w="5670" w:type="dxa"/>
            <w:tcBorders>
              <w:bottom w:val="single" w:sz="4" w:space="0" w:color="BFBFBF" w:themeColor="background1" w:themeShade="BF"/>
            </w:tcBorders>
          </w:tcPr>
          <w:p w14:paraId="71393B1F" w14:textId="77777777" w:rsidR="007D2D13" w:rsidRPr="00AA2F8F" w:rsidRDefault="007D2D13" w:rsidP="007D2D13">
            <w:pPr>
              <w:pStyle w:val="TableHeader"/>
              <w:spacing w:before="120" w:after="120"/>
              <w:cnfStyle w:val="100000000000" w:firstRow="1" w:lastRow="0" w:firstColumn="0" w:lastColumn="0" w:oddVBand="0" w:evenVBand="0" w:oddHBand="0" w:evenHBand="0" w:firstRowFirstColumn="0" w:firstRowLastColumn="0" w:lastRowFirstColumn="0" w:lastRowLastColumn="0"/>
            </w:pPr>
            <w:r w:rsidRPr="00AA2F8F">
              <w:rPr>
                <w:bCs/>
              </w:rPr>
              <w:t>Organisation name</w:t>
            </w:r>
          </w:p>
        </w:tc>
      </w:tr>
      <w:bookmarkEnd w:id="47"/>
      <w:tr w:rsidR="007D2D13" w14:paraId="71393B27" w14:textId="77777777" w:rsidTr="007D2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22" w14:textId="77777777" w:rsidR="007D2D13" w:rsidRPr="00AA2F8F" w:rsidRDefault="007D2D13" w:rsidP="007D2D13">
            <w:pPr>
              <w:pStyle w:val="TableSideheadingWhite"/>
              <w:spacing w:before="120" w:after="120"/>
            </w:pPr>
            <w:r w:rsidRPr="00AA2F8F">
              <w:rPr>
                <w:bCs/>
              </w:rPr>
              <w:t>1</w:t>
            </w:r>
          </w:p>
        </w:tc>
        <w:tc>
          <w:tcPr>
            <w:tcW w:w="27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3" w14:textId="77777777" w:rsidR="007D2D13" w:rsidRPr="00AA2F8F" w:rsidRDefault="007D2D13" w:rsidP="007D2D13">
            <w:pPr>
              <w:spacing w:before="120" w:after="120"/>
              <w:cnfStyle w:val="000000100000" w:firstRow="0" w:lastRow="0" w:firstColumn="0" w:lastColumn="0" w:oddVBand="0" w:evenVBand="0" w:oddHBand="1" w:evenHBand="0" w:firstRowFirstColumn="0" w:firstRowLastColumn="0" w:lastRowFirstColumn="0" w:lastRowLastColumn="0"/>
              <w:rPr>
                <w:bCs/>
              </w:rPr>
            </w:pPr>
            <w:r>
              <w:rPr>
                <w:bCs/>
              </w:rPr>
              <w:fldChar w:fldCharType="begin">
                <w:ffData>
                  <w:name w:val=""/>
                  <w:enabled/>
                  <w:calcOnExit w:val="0"/>
                  <w:statusText w:type="text" w:val="Enter Australian Business Number"/>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5" w14:textId="77777777" w:rsidR="007D2D13" w:rsidRPr="00AA2F8F" w:rsidRDefault="007D2D13" w:rsidP="007D2D13">
            <w:pPr>
              <w:spacing w:before="120" w:after="120"/>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Parnter 1.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7D2D13" w14:paraId="71393B2D" w14:textId="77777777" w:rsidTr="007D2D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28" w14:textId="77777777" w:rsidR="007D2D13" w:rsidRPr="00AA2F8F" w:rsidRDefault="007D2D13" w:rsidP="007D2D13">
            <w:pPr>
              <w:pStyle w:val="TableSideheadingWhite"/>
              <w:spacing w:before="120" w:after="120"/>
            </w:pPr>
            <w:r w:rsidRPr="00AA2F8F">
              <w:rPr>
                <w:bCs/>
              </w:rPr>
              <w:t>2</w:t>
            </w:r>
          </w:p>
        </w:tc>
        <w:tc>
          <w:tcPr>
            <w:tcW w:w="27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9" w14:textId="77777777" w:rsidR="007D2D13" w:rsidRPr="00AA2F8F" w:rsidRDefault="007D2D13" w:rsidP="007D2D13">
            <w:pPr>
              <w:spacing w:before="120" w:after="120"/>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B" w14:textId="77777777" w:rsidR="007D2D13" w:rsidRPr="00AA2F8F" w:rsidRDefault="007D2D13" w:rsidP="007D2D13">
            <w:pPr>
              <w:spacing w:before="120" w:after="120"/>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Partner 2.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7D2D13" w14:paraId="71393B33" w14:textId="77777777" w:rsidTr="007D2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2E" w14:textId="77777777" w:rsidR="007D2D13" w:rsidRPr="00AA2F8F" w:rsidRDefault="007D2D13" w:rsidP="007D2D13">
            <w:pPr>
              <w:pStyle w:val="TableSideheadingWhite"/>
              <w:spacing w:before="120" w:after="120"/>
            </w:pPr>
            <w:r w:rsidRPr="00AA2F8F">
              <w:rPr>
                <w:bCs/>
              </w:rPr>
              <w:t>3</w:t>
            </w:r>
          </w:p>
        </w:tc>
        <w:tc>
          <w:tcPr>
            <w:tcW w:w="27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F" w14:textId="77777777" w:rsidR="007D2D13" w:rsidRPr="00AA2F8F" w:rsidRDefault="007D2D13" w:rsidP="007D2D13">
            <w:pPr>
              <w:spacing w:before="120" w:after="120"/>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1" w14:textId="77777777" w:rsidR="007D2D13" w:rsidRPr="00AA2F8F" w:rsidRDefault="007D2D13" w:rsidP="007D2D13">
            <w:pPr>
              <w:spacing w:before="120" w:after="120"/>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 Partner 3.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7D2D13" w14:paraId="71393B39" w14:textId="77777777" w:rsidTr="007D2D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34" w14:textId="77777777" w:rsidR="007D2D13" w:rsidRPr="00AA2F8F" w:rsidRDefault="007D2D13" w:rsidP="007D2D13">
            <w:pPr>
              <w:pStyle w:val="TableSideheadingWhite"/>
              <w:spacing w:before="120" w:after="120"/>
            </w:pPr>
            <w:r w:rsidRPr="00AA2F8F">
              <w:rPr>
                <w:bCs/>
              </w:rPr>
              <w:t>4</w:t>
            </w:r>
          </w:p>
        </w:tc>
        <w:tc>
          <w:tcPr>
            <w:tcW w:w="27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5" w14:textId="77777777" w:rsidR="007D2D13" w:rsidRPr="00AA2F8F" w:rsidRDefault="007D2D13" w:rsidP="007D2D13">
            <w:pPr>
              <w:spacing w:before="120" w:after="120"/>
              <w:cnfStyle w:val="000000010000" w:firstRow="0" w:lastRow="0" w:firstColumn="0" w:lastColumn="0" w:oddVBand="0" w:evenVBand="0" w:oddHBand="0" w:evenHBand="1" w:firstRowFirstColumn="0" w:firstRowLastColumn="0" w:lastRowFirstColumn="0" w:lastRowLastColumn="0"/>
              <w:rPr>
                <w:bCs/>
              </w:rPr>
            </w:pPr>
            <w:r>
              <w:rPr>
                <w:bCs/>
              </w:rPr>
              <w:fldChar w:fldCharType="begin">
                <w:ffData>
                  <w:name w:val=""/>
                  <w:enabled/>
                  <w:calcOnExit w:val="0"/>
                  <w:statusText w:type="text" w:val="Enter Australian Business Number"/>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7" w14:textId="77777777" w:rsidR="007D2D13" w:rsidRPr="00AA2F8F" w:rsidRDefault="007D2D13" w:rsidP="007D2D13">
            <w:pPr>
              <w:spacing w:before="120" w:after="120"/>
              <w:cnfStyle w:val="000000010000" w:firstRow="0" w:lastRow="0" w:firstColumn="0" w:lastColumn="0" w:oddVBand="0" w:evenVBand="0" w:oddHBand="0" w:evenHBand="1" w:firstRowFirstColumn="0" w:firstRowLastColumn="0" w:lastRowFirstColumn="0" w:lastRowLastColumn="0"/>
              <w:rPr>
                <w:bCs/>
              </w:rPr>
            </w:pPr>
            <w:r>
              <w:rPr>
                <w:bCs/>
              </w:rPr>
              <w:fldChar w:fldCharType="begin">
                <w:ffData>
                  <w:name w:val=""/>
                  <w:enabled/>
                  <w:calcOnExit w:val="0"/>
                  <w:statusText w:type="text" w:val=" Partner 4. Enter legal registered organisation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7D2D13" w14:paraId="71393B3F" w14:textId="77777777" w:rsidTr="007D2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3A" w14:textId="77777777" w:rsidR="007D2D13" w:rsidRPr="00AA2F8F" w:rsidRDefault="007D2D13" w:rsidP="007D2D13">
            <w:pPr>
              <w:pStyle w:val="TableSideheadingWhite"/>
              <w:spacing w:before="120" w:after="120"/>
            </w:pPr>
            <w:r w:rsidRPr="00AA2F8F">
              <w:rPr>
                <w:bCs/>
              </w:rPr>
              <w:t>5</w:t>
            </w:r>
          </w:p>
        </w:tc>
        <w:tc>
          <w:tcPr>
            <w:tcW w:w="27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B" w14:textId="77777777" w:rsidR="007D2D13" w:rsidRPr="00AA2F8F" w:rsidRDefault="007D2D13" w:rsidP="007D2D13">
            <w:pPr>
              <w:spacing w:before="120" w:after="120"/>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D" w14:textId="77777777" w:rsidR="007D2D13" w:rsidRPr="00AA2F8F" w:rsidRDefault="007D2D13" w:rsidP="007D2D13">
            <w:pPr>
              <w:spacing w:before="120" w:after="120"/>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 Partner 5.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7D2D13" w14:paraId="71393B45" w14:textId="77777777" w:rsidTr="007D2D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40" w14:textId="77777777" w:rsidR="007D2D13" w:rsidRPr="00AA2F8F" w:rsidRDefault="007D2D13" w:rsidP="007D2D13">
            <w:pPr>
              <w:pStyle w:val="TableSideheadingWhite"/>
              <w:spacing w:before="120" w:after="120"/>
            </w:pPr>
            <w:r w:rsidRPr="00AA2F8F">
              <w:rPr>
                <w:bCs/>
              </w:rPr>
              <w:t>6</w:t>
            </w:r>
          </w:p>
        </w:tc>
        <w:tc>
          <w:tcPr>
            <w:tcW w:w="27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1" w14:textId="77777777" w:rsidR="007D2D13" w:rsidRPr="00AA2F8F" w:rsidRDefault="007D2D13" w:rsidP="007D2D13">
            <w:pPr>
              <w:spacing w:before="120" w:after="120"/>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3" w14:textId="77777777" w:rsidR="007D2D13" w:rsidRPr="00AA2F8F" w:rsidRDefault="007D2D13" w:rsidP="007D2D13">
            <w:pPr>
              <w:spacing w:before="120" w:after="120"/>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 Partner 6.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7D2D13" w14:paraId="71393B4B" w14:textId="77777777" w:rsidTr="007D2D13">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46" w14:textId="77777777" w:rsidR="007D2D13" w:rsidRPr="00AA2F8F" w:rsidRDefault="007D2D13" w:rsidP="007D2D13">
            <w:pPr>
              <w:pStyle w:val="TableSideheadingWhite"/>
              <w:spacing w:before="120" w:after="120"/>
            </w:pPr>
            <w:r w:rsidRPr="00AA2F8F">
              <w:rPr>
                <w:bCs/>
              </w:rPr>
              <w:t>7</w:t>
            </w:r>
          </w:p>
        </w:tc>
        <w:tc>
          <w:tcPr>
            <w:tcW w:w="27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7" w14:textId="77777777" w:rsidR="007D2D13" w:rsidRPr="00AA2F8F" w:rsidRDefault="007D2D13" w:rsidP="007D2D13">
            <w:pPr>
              <w:spacing w:before="120" w:after="120"/>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9" w14:textId="77777777" w:rsidR="007D2D13" w:rsidRPr="00AA2F8F" w:rsidRDefault="007D2D13" w:rsidP="007D2D13">
            <w:pPr>
              <w:spacing w:before="120" w:after="120"/>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Partner 7.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bl>
    <w:p w14:paraId="71393B53" w14:textId="06D413C2" w:rsidR="000D038E" w:rsidRPr="008F7073" w:rsidRDefault="005C683B" w:rsidP="007D2D13">
      <w:pPr>
        <w:spacing w:before="120" w:after="120"/>
      </w:pPr>
      <w:r w:rsidRPr="00AA2F8F">
        <w:rPr>
          <w:bCs/>
        </w:rPr>
        <w:t xml:space="preserve">You must attach a letter of support from each of the project partners involved in the project. </w:t>
      </w:r>
      <w:r w:rsidRPr="00AA2F8F">
        <w:t>The guidelines provide guidance on what is req</w:t>
      </w:r>
      <w:r w:rsidR="003648D5">
        <w:t>uired in the letter of support.</w:t>
      </w:r>
    </w:p>
    <w:p w14:paraId="71393B54" w14:textId="77777777" w:rsidR="000D038E" w:rsidRDefault="005C683B" w:rsidP="008E3E2A">
      <w:pPr>
        <w:pStyle w:val="LetterHeading1"/>
        <w:ind w:left="426"/>
      </w:pPr>
      <w:bookmarkStart w:id="48" w:name="_Toc17721229"/>
      <w:r w:rsidRPr="000D038E">
        <w:lastRenderedPageBreak/>
        <w:t>Project details and funding</w:t>
      </w:r>
      <w:bookmarkEnd w:id="48"/>
    </w:p>
    <w:p w14:paraId="1106BAD1" w14:textId="20B1023A" w:rsidR="007D2D13" w:rsidRDefault="007D2D13" w:rsidP="008D47AF">
      <w:pPr>
        <w:pStyle w:val="LetterHeading2"/>
      </w:pPr>
      <w:bookmarkStart w:id="49" w:name="_Toc17721230"/>
      <w:r>
        <w:t>Listed place</w:t>
      </w:r>
      <w:bookmarkEnd w:id="49"/>
    </w:p>
    <w:p w14:paraId="4A39A663" w14:textId="4DF7C6F9" w:rsidR="007D2D13" w:rsidRPr="008E3E2A" w:rsidRDefault="0016306B" w:rsidP="008E3E2A">
      <w:pPr>
        <w:spacing w:before="0" w:after="0"/>
        <w:rPr>
          <w:sz w:val="20"/>
        </w:rPr>
      </w:pPr>
      <w:r w:rsidRPr="008E3E2A">
        <w:rPr>
          <w:sz w:val="20"/>
        </w:rPr>
        <w:t>Name of National Heritage List listed place</w:t>
      </w:r>
    </w:p>
    <w:p w14:paraId="15D212A4" w14:textId="3825E658" w:rsidR="0016306B" w:rsidRDefault="0016306B" w:rsidP="0016306B">
      <w:pPr>
        <w:pBdr>
          <w:top w:val="single" w:sz="4" w:space="1" w:color="D0CECE" w:themeColor="background2" w:themeShade="E6"/>
          <w:bottom w:val="single" w:sz="4" w:space="1" w:color="D0CECE" w:themeColor="background2" w:themeShade="E6"/>
        </w:pBdr>
        <w:spacing w:before="120" w:after="120"/>
      </w:pPr>
      <w:r>
        <w:fldChar w:fldCharType="begin">
          <w:ffData>
            <w:name w:val=""/>
            <w:enabled/>
            <w:calcOnExit w:val="0"/>
            <w:helpText w:type="text" w:val="If you application is successful, the details you provide below will be published on the departmental website. Published project details inlcude, name of project, title of the project, a description of the project and intended outcomes, amount of funding."/>
            <w:statusText w:type="text" w:val="Project details and funding.Project title and description. Provide a project title. If successful this may be published."/>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1029EB4" w14:textId="77777777" w:rsidR="0016306B" w:rsidRDefault="0016306B" w:rsidP="0016306B">
      <w:pPr>
        <w:pBdr>
          <w:top w:val="single" w:sz="4" w:space="1" w:color="D0CECE" w:themeColor="background2" w:themeShade="E6"/>
          <w:bottom w:val="single" w:sz="4" w:space="1" w:color="D0CECE" w:themeColor="background2" w:themeShade="E6"/>
        </w:pBdr>
        <w:spacing w:before="120" w:after="0"/>
      </w:pPr>
    </w:p>
    <w:p w14:paraId="2CDDA460" w14:textId="3D6A6912" w:rsidR="0016306B" w:rsidRPr="00906A91" w:rsidRDefault="0016306B" w:rsidP="00906A91">
      <w:pPr>
        <w:pStyle w:val="Normalexplanatory"/>
        <w:rPr>
          <w:rFonts w:eastAsia="Times New Roman" w:cs="Times New Roman"/>
          <w:szCs w:val="20"/>
        </w:rPr>
      </w:pPr>
      <w:r w:rsidRPr="00906A91">
        <w:rPr>
          <w:rFonts w:eastAsia="Times New Roman" w:cs="Times New Roman"/>
          <w:szCs w:val="20"/>
        </w:rPr>
        <w:t>See appendix B of the guidelines for a list of Australia’s National H</w:t>
      </w:r>
      <w:r w:rsidR="00906A91">
        <w:rPr>
          <w:rFonts w:eastAsia="Times New Roman" w:cs="Times New Roman"/>
          <w:szCs w:val="20"/>
        </w:rPr>
        <w:t>eritage sites and listed values.</w:t>
      </w:r>
      <w:r w:rsidRPr="00906A91">
        <w:rPr>
          <w:rFonts w:eastAsia="Times New Roman" w:cs="Times New Roman"/>
          <w:szCs w:val="20"/>
        </w:rPr>
        <w:t xml:space="preserve"> Any place added to the National Heritage List prior to the program closing date will be considered a listed place and be eligible under the program. </w:t>
      </w:r>
    </w:p>
    <w:p w14:paraId="232F860D" w14:textId="143CB653" w:rsidR="008E3E2A" w:rsidRPr="008E3E2A" w:rsidRDefault="008E3E2A" w:rsidP="0016306B">
      <w:pPr>
        <w:spacing w:before="120" w:after="120"/>
        <w:rPr>
          <w:sz w:val="20"/>
        </w:rPr>
      </w:pPr>
      <w:r w:rsidRPr="008E3E2A">
        <w:rPr>
          <w:sz w:val="20"/>
        </w:rPr>
        <w:t>Which of the heritage values of the listed site will your project relate to (indigenous, historic, and/or natural)?</w:t>
      </w:r>
    </w:p>
    <w:p w14:paraId="1F1942A4" w14:textId="77777777" w:rsidR="008E3E2A" w:rsidRDefault="008E3E2A" w:rsidP="008E3E2A">
      <w:pPr>
        <w:pBdr>
          <w:top w:val="single" w:sz="4" w:space="1" w:color="D0CECE" w:themeColor="background2" w:themeShade="E6"/>
          <w:bottom w:val="single" w:sz="4" w:space="1" w:color="D0CECE" w:themeColor="background2" w:themeShade="E6"/>
        </w:pBdr>
        <w:spacing w:before="120" w:after="120"/>
      </w:pPr>
      <w:r>
        <w:fldChar w:fldCharType="begin">
          <w:ffData>
            <w:name w:val=""/>
            <w:enabled/>
            <w:calcOnExit w:val="0"/>
            <w:helpText w:type="text" w:val="If you application is successful, the details you provide below will be published on the departmental website. Published project details inlcude, name of project, title of the project, a description of the project and intended outcomes, amount of funding."/>
            <w:statusText w:type="text" w:val="Project details and funding.Project title and description. Provide a project title. If successful this may be published."/>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71E524A" w14:textId="77777777" w:rsidR="008E3E2A" w:rsidRDefault="008E3E2A" w:rsidP="008E3E2A">
      <w:pPr>
        <w:pBdr>
          <w:top w:val="single" w:sz="4" w:space="1" w:color="D0CECE" w:themeColor="background2" w:themeShade="E6"/>
          <w:bottom w:val="single" w:sz="4" w:space="1" w:color="D0CECE" w:themeColor="background2" w:themeShade="E6"/>
        </w:pBdr>
        <w:spacing w:before="120" w:after="0"/>
      </w:pPr>
    </w:p>
    <w:p w14:paraId="4AAAC462" w14:textId="3B7EB380" w:rsidR="008E3E2A" w:rsidRPr="008E3E2A" w:rsidRDefault="008E3E2A" w:rsidP="0016306B">
      <w:pPr>
        <w:spacing w:before="120" w:after="120"/>
        <w:rPr>
          <w:sz w:val="20"/>
        </w:rPr>
      </w:pPr>
      <w:r w:rsidRPr="008E3E2A">
        <w:rPr>
          <w:sz w:val="20"/>
        </w:rPr>
        <w:t>Explain how your project will protect and promote the listed values of the place</w:t>
      </w:r>
    </w:p>
    <w:p w14:paraId="06B91244" w14:textId="77777777" w:rsidR="008E3E2A" w:rsidRDefault="008E3E2A" w:rsidP="008E3E2A">
      <w:pPr>
        <w:pBdr>
          <w:top w:val="single" w:sz="4" w:space="1" w:color="D0CECE" w:themeColor="background2" w:themeShade="E6"/>
          <w:bottom w:val="single" w:sz="4" w:space="1" w:color="D0CECE" w:themeColor="background2" w:themeShade="E6"/>
        </w:pBdr>
        <w:spacing w:before="120" w:after="120"/>
      </w:pPr>
      <w:r>
        <w:fldChar w:fldCharType="begin">
          <w:ffData>
            <w:name w:val=""/>
            <w:enabled/>
            <w:calcOnExit w:val="0"/>
            <w:helpText w:type="text" w:val="If you application is successful, the details you provide below will be published on the departmental website. Published project details inlcude, name of project, title of the project, a description of the project and intended outcomes, amount of funding."/>
            <w:statusText w:type="text" w:val="Project details and funding.Project title and description. Provide a project title. If successful this may be published."/>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4FE693D" w14:textId="77777777" w:rsidR="008E3E2A" w:rsidRDefault="008E3E2A" w:rsidP="008E3E2A">
      <w:pPr>
        <w:pBdr>
          <w:top w:val="single" w:sz="4" w:space="1" w:color="D0CECE" w:themeColor="background2" w:themeShade="E6"/>
          <w:bottom w:val="single" w:sz="4" w:space="1" w:color="D0CECE" w:themeColor="background2" w:themeShade="E6"/>
        </w:pBdr>
        <w:spacing w:before="120" w:after="0"/>
      </w:pPr>
    </w:p>
    <w:p w14:paraId="42A47DE6" w14:textId="2F17F4EB" w:rsidR="008E3E2A" w:rsidRDefault="008E3E2A" w:rsidP="0016306B">
      <w:pPr>
        <w:spacing w:before="120" w:after="120"/>
        <w:rPr>
          <w:i/>
        </w:rPr>
      </w:pPr>
      <w:r w:rsidRPr="008E3E2A">
        <w:rPr>
          <w:i/>
        </w:rPr>
        <w:t>500 characters</w:t>
      </w:r>
    </w:p>
    <w:tbl>
      <w:tblPr>
        <w:tblStyle w:val="TableGrid"/>
        <w:tblW w:w="8931" w:type="dxa"/>
        <w:tblBorders>
          <w:top w:val="single" w:sz="4" w:space="0" w:color="D0CECE" w:themeColor="background2" w:themeShade="E6"/>
          <w:left w:val="none" w:sz="0" w:space="0" w:color="auto"/>
          <w:bottom w:val="single" w:sz="4" w:space="0" w:color="D0CECE" w:themeColor="background2" w:themeShade="E6"/>
          <w:right w:val="none" w:sz="0" w:space="0" w:color="auto"/>
          <w:insideH w:val="none" w:sz="0" w:space="0" w:color="auto"/>
          <w:insideV w:val="none" w:sz="0" w:space="0" w:color="auto"/>
        </w:tblBorders>
        <w:tblLook w:val="04A0" w:firstRow="1" w:lastRow="0" w:firstColumn="1" w:lastColumn="0" w:noHBand="0" w:noVBand="1"/>
      </w:tblPr>
      <w:tblGrid>
        <w:gridCol w:w="6379"/>
        <w:gridCol w:w="1134"/>
        <w:gridCol w:w="1418"/>
      </w:tblGrid>
      <w:tr w:rsidR="008E3E2A" w14:paraId="4D5E1586" w14:textId="77777777" w:rsidTr="008E3E2A">
        <w:tc>
          <w:tcPr>
            <w:tcW w:w="6379" w:type="dxa"/>
          </w:tcPr>
          <w:p w14:paraId="6A9A479A" w14:textId="19F33BB0" w:rsidR="008E3E2A" w:rsidRPr="008E3E2A" w:rsidRDefault="008E3E2A" w:rsidP="008E3E2A">
            <w:pPr>
              <w:spacing w:before="120" w:after="120"/>
              <w:ind w:right="-108"/>
              <w:rPr>
                <w:sz w:val="20"/>
              </w:rPr>
            </w:pPr>
            <w:r w:rsidRPr="008E3E2A">
              <w:rPr>
                <w:sz w:val="20"/>
              </w:rPr>
              <w:t>Are you the site owner and land owner of the listed place?</w:t>
            </w:r>
          </w:p>
        </w:tc>
        <w:tc>
          <w:tcPr>
            <w:tcW w:w="1134" w:type="dxa"/>
          </w:tcPr>
          <w:p w14:paraId="3BB9E0A6" w14:textId="77A5B7D5" w:rsidR="008E3E2A" w:rsidRPr="008E3E2A" w:rsidRDefault="008E3E2A" w:rsidP="008E3E2A">
            <w:pPr>
              <w:spacing w:before="120" w:after="120"/>
              <w:rPr>
                <w:i/>
                <w:sz w:val="20"/>
              </w:rPr>
            </w:pPr>
            <w:r w:rsidRPr="008E3E2A">
              <w:rPr>
                <w:sz w:val="20"/>
              </w:rPr>
              <w:fldChar w:fldCharType="begin">
                <w:ffData>
                  <w:name w:val=""/>
                  <w:enabled/>
                  <w:calcOnExit w:val="0"/>
                  <w:helpText w:type="text" w:val="This includes community groups with voting and/ or financial membership of at least five individuals."/>
                  <w:statusText w:type="text" w:val="Yes if your organisation is a not for profit organisation."/>
                  <w:checkBox>
                    <w:size w:val="24"/>
                    <w:default w:val="0"/>
                  </w:checkBox>
                </w:ffData>
              </w:fldChar>
            </w:r>
            <w:r w:rsidRPr="008E3E2A">
              <w:rPr>
                <w:sz w:val="20"/>
              </w:rPr>
              <w:instrText xml:space="preserve"> FORMCHECKBOX </w:instrText>
            </w:r>
            <w:r w:rsidR="00554AA1">
              <w:rPr>
                <w:sz w:val="20"/>
              </w:rPr>
            </w:r>
            <w:r w:rsidR="00554AA1">
              <w:rPr>
                <w:sz w:val="20"/>
              </w:rPr>
              <w:fldChar w:fldCharType="separate"/>
            </w:r>
            <w:r w:rsidRPr="008E3E2A">
              <w:rPr>
                <w:sz w:val="20"/>
              </w:rPr>
              <w:fldChar w:fldCharType="end"/>
            </w:r>
            <w:r w:rsidRPr="008E3E2A">
              <w:rPr>
                <w:sz w:val="20"/>
              </w:rPr>
              <w:t xml:space="preserve"> yes</w:t>
            </w:r>
          </w:p>
        </w:tc>
        <w:tc>
          <w:tcPr>
            <w:tcW w:w="1418" w:type="dxa"/>
          </w:tcPr>
          <w:p w14:paraId="64EC03E3" w14:textId="2B8A5E6A" w:rsidR="008E3E2A" w:rsidRPr="008E3E2A" w:rsidRDefault="008E3E2A" w:rsidP="008E3E2A">
            <w:pPr>
              <w:spacing w:before="120" w:after="120"/>
              <w:rPr>
                <w:i/>
                <w:sz w:val="20"/>
              </w:rPr>
            </w:pPr>
            <w:r w:rsidRPr="008E3E2A">
              <w:rPr>
                <w:sz w:val="20"/>
              </w:rPr>
              <w:fldChar w:fldCharType="begin">
                <w:ffData>
                  <w:name w:val=""/>
                  <w:enabled/>
                  <w:calcOnExit w:val="0"/>
                  <w:helpText w:type="text" w:val="This includes community groups with voting and/ or financial membership of at least five individuals."/>
                  <w:statusText w:type="text" w:val="No if your organisation is not  a not for profit organisation."/>
                  <w:checkBox>
                    <w:size w:val="24"/>
                    <w:default w:val="0"/>
                  </w:checkBox>
                </w:ffData>
              </w:fldChar>
            </w:r>
            <w:r w:rsidRPr="008E3E2A">
              <w:rPr>
                <w:sz w:val="20"/>
              </w:rPr>
              <w:instrText xml:space="preserve"> FORMCHECKBOX </w:instrText>
            </w:r>
            <w:r w:rsidR="00554AA1">
              <w:rPr>
                <w:sz w:val="20"/>
              </w:rPr>
            </w:r>
            <w:r w:rsidR="00554AA1">
              <w:rPr>
                <w:sz w:val="20"/>
              </w:rPr>
              <w:fldChar w:fldCharType="separate"/>
            </w:r>
            <w:r w:rsidRPr="008E3E2A">
              <w:rPr>
                <w:sz w:val="20"/>
              </w:rPr>
              <w:fldChar w:fldCharType="end"/>
            </w:r>
            <w:r w:rsidRPr="008E3E2A">
              <w:rPr>
                <w:sz w:val="20"/>
              </w:rPr>
              <w:t xml:space="preserve"> no</w:t>
            </w:r>
          </w:p>
        </w:tc>
      </w:tr>
      <w:tr w:rsidR="008E3E2A" w14:paraId="1F8FEA29" w14:textId="77777777" w:rsidTr="008E3E2A">
        <w:tc>
          <w:tcPr>
            <w:tcW w:w="6379" w:type="dxa"/>
            <w:tcBorders>
              <w:bottom w:val="single" w:sz="4" w:space="0" w:color="D0CECE" w:themeColor="background2" w:themeShade="E6"/>
            </w:tcBorders>
          </w:tcPr>
          <w:p w14:paraId="1ED28C6C" w14:textId="77777777" w:rsidR="008E3E2A" w:rsidRPr="00906A91" w:rsidRDefault="008E3E2A" w:rsidP="00906A91">
            <w:pPr>
              <w:pStyle w:val="Normalexplanatory"/>
              <w:rPr>
                <w:rFonts w:cs="Times New Roman"/>
              </w:rPr>
            </w:pPr>
            <w:r w:rsidRPr="00906A91">
              <w:rPr>
                <w:rFonts w:cs="Times New Roman"/>
              </w:rPr>
              <w:t xml:space="preserve">If you are not the site and/or land owner you must attach a letter of support from the site and/or land owner. A template is provided in the </w:t>
            </w:r>
            <w:hyperlink r:id="rId40" w:anchor="key-documents" w:tgtFrame="_blank" w:history="1">
              <w:r w:rsidRPr="00906A91">
                <w:rPr>
                  <w:rFonts w:cs="Times New Roman"/>
                </w:rPr>
                <w:t>grant opportunity guidelines</w:t>
              </w:r>
            </w:hyperlink>
            <w:r w:rsidRPr="00906A91">
              <w:rPr>
                <w:rFonts w:cs="Times New Roman"/>
              </w:rPr>
              <w:t>. The letter of support must:</w:t>
            </w:r>
          </w:p>
          <w:p w14:paraId="0E61C7EE" w14:textId="77777777" w:rsidR="008E3E2A" w:rsidRPr="00906A91" w:rsidRDefault="008E3E2A" w:rsidP="00906A91">
            <w:pPr>
              <w:pStyle w:val="Normalexplanatory"/>
              <w:spacing w:after="0"/>
              <w:rPr>
                <w:rFonts w:cs="Times New Roman"/>
              </w:rPr>
            </w:pPr>
            <w:r w:rsidRPr="00906A91">
              <w:rPr>
                <w:rFonts w:cs="Times New Roman"/>
              </w:rPr>
              <w:t>•refer to the applicant by name</w:t>
            </w:r>
          </w:p>
          <w:p w14:paraId="583FADE1" w14:textId="77777777" w:rsidR="008E3E2A" w:rsidRPr="00906A91" w:rsidRDefault="008E3E2A" w:rsidP="00906A91">
            <w:pPr>
              <w:pStyle w:val="Normalexplanatory"/>
              <w:spacing w:after="0"/>
              <w:rPr>
                <w:rFonts w:cs="Times New Roman"/>
              </w:rPr>
            </w:pPr>
            <w:r w:rsidRPr="00906A91">
              <w:rPr>
                <w:rFonts w:cs="Times New Roman"/>
              </w:rPr>
              <w:t>•refer to the specific project</w:t>
            </w:r>
          </w:p>
          <w:p w14:paraId="4084DEF8" w14:textId="48C0AE18" w:rsidR="008E3E2A" w:rsidRPr="008E3E2A" w:rsidRDefault="008E3E2A" w:rsidP="00906A91">
            <w:pPr>
              <w:pStyle w:val="Normalexplanatory"/>
              <w:spacing w:after="0"/>
            </w:pPr>
            <w:r w:rsidRPr="00906A91">
              <w:rPr>
                <w:rFonts w:cs="Times New Roman"/>
              </w:rPr>
              <w:t>•be no more than 12 months old</w:t>
            </w:r>
          </w:p>
        </w:tc>
        <w:tc>
          <w:tcPr>
            <w:tcW w:w="1134" w:type="dxa"/>
            <w:tcBorders>
              <w:bottom w:val="single" w:sz="4" w:space="0" w:color="D0CECE" w:themeColor="background2" w:themeShade="E6"/>
            </w:tcBorders>
          </w:tcPr>
          <w:p w14:paraId="446AB685" w14:textId="77777777" w:rsidR="008E3E2A" w:rsidRPr="008E3E2A" w:rsidRDefault="008E3E2A" w:rsidP="008E3E2A">
            <w:pPr>
              <w:spacing w:before="120" w:after="120"/>
              <w:rPr>
                <w:sz w:val="20"/>
              </w:rPr>
            </w:pPr>
          </w:p>
        </w:tc>
        <w:tc>
          <w:tcPr>
            <w:tcW w:w="1418" w:type="dxa"/>
            <w:tcBorders>
              <w:bottom w:val="single" w:sz="4" w:space="0" w:color="D0CECE" w:themeColor="background2" w:themeShade="E6"/>
            </w:tcBorders>
          </w:tcPr>
          <w:p w14:paraId="4CE8F1C5" w14:textId="77777777" w:rsidR="008E3E2A" w:rsidRPr="008E3E2A" w:rsidRDefault="008E3E2A" w:rsidP="008E3E2A">
            <w:pPr>
              <w:spacing w:before="120" w:after="120"/>
              <w:rPr>
                <w:sz w:val="20"/>
              </w:rPr>
            </w:pPr>
          </w:p>
        </w:tc>
      </w:tr>
      <w:tr w:rsidR="008E3E2A" w14:paraId="6119D2D7" w14:textId="77777777" w:rsidTr="008E3E2A">
        <w:tc>
          <w:tcPr>
            <w:tcW w:w="6379" w:type="dxa"/>
            <w:tcBorders>
              <w:top w:val="single" w:sz="4" w:space="0" w:color="D0CECE" w:themeColor="background2" w:themeShade="E6"/>
              <w:bottom w:val="single" w:sz="4" w:space="0" w:color="D0CECE" w:themeColor="background2" w:themeShade="E6"/>
            </w:tcBorders>
          </w:tcPr>
          <w:p w14:paraId="3F5CF037" w14:textId="77777777" w:rsidR="008E3E2A" w:rsidRDefault="008E3E2A" w:rsidP="008E3E2A">
            <w:pPr>
              <w:spacing w:before="120" w:after="120"/>
              <w:ind w:right="-108"/>
              <w:rPr>
                <w:sz w:val="20"/>
              </w:rPr>
            </w:pPr>
            <w:r w:rsidRPr="008E3E2A">
              <w:rPr>
                <w:sz w:val="20"/>
              </w:rPr>
              <w:t>Have you consulted relevant Traditional Owners or Indigenous organisations with landowning/management rights or responsibilities, or with these rights being determined, and received a letter of support for your project? *</w:t>
            </w:r>
          </w:p>
          <w:p w14:paraId="6B78328A" w14:textId="2CF3EF97" w:rsidR="008E3E2A" w:rsidRPr="00906A91" w:rsidRDefault="008E3E2A" w:rsidP="00906A91">
            <w:pPr>
              <w:pStyle w:val="Normalexplanatory"/>
              <w:rPr>
                <w:rFonts w:cs="Times New Roman"/>
              </w:rPr>
            </w:pPr>
            <w:r w:rsidRPr="00906A91">
              <w:rPr>
                <w:rFonts w:cs="Times New Roman"/>
              </w:rPr>
              <w:t xml:space="preserve">You should only select N/A if there are no Traditional Owner or Indigenous landowning/management rights or responsibilities for your site. A template is provided in the </w:t>
            </w:r>
            <w:hyperlink r:id="rId41" w:anchor="key-documents" w:tgtFrame="_blank" w:history="1">
              <w:r w:rsidRPr="00906A91">
                <w:rPr>
                  <w:rFonts w:cs="Times New Roman"/>
                </w:rPr>
                <w:t>grant opportunity guidelines</w:t>
              </w:r>
            </w:hyperlink>
            <w:r w:rsidRPr="00906A91">
              <w:rPr>
                <w:rFonts w:cs="Times New Roman"/>
              </w:rPr>
              <w:t>. The letter of support must:</w:t>
            </w:r>
          </w:p>
          <w:p w14:paraId="7D37B9B0" w14:textId="77777777" w:rsidR="008E3E2A" w:rsidRPr="00906A91" w:rsidRDefault="008E3E2A" w:rsidP="00906A91">
            <w:pPr>
              <w:pStyle w:val="Normalexplanatory"/>
              <w:spacing w:after="0"/>
              <w:rPr>
                <w:rFonts w:cs="Times New Roman"/>
              </w:rPr>
            </w:pPr>
            <w:r w:rsidRPr="00906A91">
              <w:rPr>
                <w:rFonts w:cs="Times New Roman"/>
              </w:rPr>
              <w:t>•refer to the applicant by name</w:t>
            </w:r>
          </w:p>
          <w:p w14:paraId="5DDB81F5" w14:textId="77777777" w:rsidR="008E3E2A" w:rsidRPr="00906A91" w:rsidRDefault="008E3E2A" w:rsidP="00906A91">
            <w:pPr>
              <w:pStyle w:val="Normalexplanatory"/>
              <w:spacing w:after="0"/>
              <w:rPr>
                <w:rFonts w:cs="Times New Roman"/>
              </w:rPr>
            </w:pPr>
            <w:r w:rsidRPr="008E3E2A">
              <w:rPr>
                <w:rFonts w:cs="Arial"/>
                <w:i w:val="0"/>
                <w:lang w:val="en"/>
              </w:rPr>
              <w:t>•</w:t>
            </w:r>
            <w:r w:rsidRPr="00906A91">
              <w:rPr>
                <w:rFonts w:cs="Times New Roman"/>
              </w:rPr>
              <w:t>refer to the specific project</w:t>
            </w:r>
          </w:p>
          <w:p w14:paraId="564C5776" w14:textId="491578EF" w:rsidR="008E3E2A" w:rsidRPr="008E3E2A" w:rsidRDefault="008E3E2A" w:rsidP="00906A91">
            <w:pPr>
              <w:pStyle w:val="Normalexplanatory"/>
              <w:spacing w:after="0"/>
              <w:rPr>
                <w:rFonts w:cs="Arial"/>
                <w:i w:val="0"/>
                <w:lang w:val="en"/>
              </w:rPr>
            </w:pPr>
            <w:r w:rsidRPr="00906A91">
              <w:rPr>
                <w:rFonts w:cs="Times New Roman"/>
              </w:rPr>
              <w:t>•be no more than 12 months old</w:t>
            </w:r>
          </w:p>
        </w:tc>
        <w:tc>
          <w:tcPr>
            <w:tcW w:w="1134" w:type="dxa"/>
            <w:tcBorders>
              <w:top w:val="single" w:sz="4" w:space="0" w:color="D0CECE" w:themeColor="background2" w:themeShade="E6"/>
              <w:bottom w:val="single" w:sz="4" w:space="0" w:color="D0CECE" w:themeColor="background2" w:themeShade="E6"/>
            </w:tcBorders>
          </w:tcPr>
          <w:p w14:paraId="49C439BC" w14:textId="2FA0C77C" w:rsidR="008E3E2A" w:rsidRDefault="008E3E2A" w:rsidP="008E3E2A">
            <w:pPr>
              <w:spacing w:before="120" w:after="120"/>
              <w:rPr>
                <w:sz w:val="20"/>
              </w:rPr>
            </w:pPr>
            <w:r w:rsidRPr="008E3E2A">
              <w:rPr>
                <w:sz w:val="20"/>
              </w:rPr>
              <w:fldChar w:fldCharType="begin">
                <w:ffData>
                  <w:name w:val=""/>
                  <w:enabled/>
                  <w:calcOnExit w:val="0"/>
                  <w:helpText w:type="text" w:val="This includes community groups with voting and/ or financial membership of at least five individuals."/>
                  <w:statusText w:type="text" w:val="Yes if your organisation is a not for profit organisation."/>
                  <w:checkBox>
                    <w:size w:val="24"/>
                    <w:default w:val="0"/>
                  </w:checkBox>
                </w:ffData>
              </w:fldChar>
            </w:r>
            <w:r w:rsidRPr="008E3E2A">
              <w:rPr>
                <w:sz w:val="20"/>
              </w:rPr>
              <w:instrText xml:space="preserve"> FORMCHECKBOX </w:instrText>
            </w:r>
            <w:r w:rsidR="00554AA1">
              <w:rPr>
                <w:sz w:val="20"/>
              </w:rPr>
            </w:r>
            <w:r w:rsidR="00554AA1">
              <w:rPr>
                <w:sz w:val="20"/>
              </w:rPr>
              <w:fldChar w:fldCharType="separate"/>
            </w:r>
            <w:r w:rsidRPr="008E3E2A">
              <w:rPr>
                <w:sz w:val="20"/>
              </w:rPr>
              <w:fldChar w:fldCharType="end"/>
            </w:r>
            <w:r w:rsidRPr="008E3E2A">
              <w:rPr>
                <w:sz w:val="20"/>
              </w:rPr>
              <w:t xml:space="preserve"> yes</w:t>
            </w:r>
          </w:p>
          <w:p w14:paraId="4611B22B" w14:textId="495BD8A8" w:rsidR="008E3E2A" w:rsidRPr="008E3E2A" w:rsidRDefault="008E3E2A" w:rsidP="008E3E2A">
            <w:pPr>
              <w:tabs>
                <w:tab w:val="left" w:pos="890"/>
              </w:tabs>
              <w:rPr>
                <w:sz w:val="20"/>
              </w:rPr>
            </w:pPr>
            <w:r>
              <w:rPr>
                <w:sz w:val="20"/>
              </w:rPr>
              <w:tab/>
            </w:r>
          </w:p>
        </w:tc>
        <w:tc>
          <w:tcPr>
            <w:tcW w:w="1418" w:type="dxa"/>
            <w:tcBorders>
              <w:top w:val="single" w:sz="4" w:space="0" w:color="D0CECE" w:themeColor="background2" w:themeShade="E6"/>
              <w:bottom w:val="single" w:sz="4" w:space="0" w:color="D0CECE" w:themeColor="background2" w:themeShade="E6"/>
            </w:tcBorders>
          </w:tcPr>
          <w:p w14:paraId="07E7C268" w14:textId="0EE23D9C" w:rsidR="008E3E2A" w:rsidRDefault="008E3E2A" w:rsidP="008E3E2A">
            <w:pPr>
              <w:spacing w:before="120" w:after="120"/>
              <w:rPr>
                <w:sz w:val="20"/>
              </w:rPr>
            </w:pPr>
            <w:r w:rsidRPr="008E3E2A">
              <w:rPr>
                <w:sz w:val="20"/>
              </w:rPr>
              <w:fldChar w:fldCharType="begin">
                <w:ffData>
                  <w:name w:val=""/>
                  <w:enabled/>
                  <w:calcOnExit w:val="0"/>
                  <w:helpText w:type="text" w:val="This includes community groups with voting and/ or financial membership of at least five individuals."/>
                  <w:statusText w:type="text" w:val="No if your organisation is not  a not for profit organisation."/>
                  <w:checkBox>
                    <w:size w:val="24"/>
                    <w:default w:val="0"/>
                  </w:checkBox>
                </w:ffData>
              </w:fldChar>
            </w:r>
            <w:r w:rsidRPr="008E3E2A">
              <w:rPr>
                <w:sz w:val="20"/>
              </w:rPr>
              <w:instrText xml:space="preserve"> FORMCHECKBOX </w:instrText>
            </w:r>
            <w:r w:rsidR="00554AA1">
              <w:rPr>
                <w:sz w:val="20"/>
              </w:rPr>
            </w:r>
            <w:r w:rsidR="00554AA1">
              <w:rPr>
                <w:sz w:val="20"/>
              </w:rPr>
              <w:fldChar w:fldCharType="separate"/>
            </w:r>
            <w:r w:rsidRPr="008E3E2A">
              <w:rPr>
                <w:sz w:val="20"/>
              </w:rPr>
              <w:fldChar w:fldCharType="end"/>
            </w:r>
            <w:r w:rsidRPr="008E3E2A">
              <w:rPr>
                <w:sz w:val="20"/>
              </w:rPr>
              <w:t xml:space="preserve"> no</w:t>
            </w:r>
          </w:p>
          <w:p w14:paraId="1862319D" w14:textId="0919EA8D" w:rsidR="008E3E2A" w:rsidRPr="008E3E2A" w:rsidRDefault="008E3E2A" w:rsidP="008E3E2A">
            <w:pPr>
              <w:rPr>
                <w:sz w:val="20"/>
              </w:rPr>
            </w:pPr>
            <w:r w:rsidRPr="008E3E2A">
              <w:rPr>
                <w:sz w:val="20"/>
              </w:rPr>
              <w:fldChar w:fldCharType="begin">
                <w:ffData>
                  <w:name w:val=""/>
                  <w:enabled/>
                  <w:calcOnExit w:val="0"/>
                  <w:helpText w:type="text" w:val="This includes community groups with voting and/ or financial membership of at least five individuals."/>
                  <w:statusText w:type="text" w:val="No if your organisation is not  a not for profit organisation."/>
                  <w:checkBox>
                    <w:size w:val="24"/>
                    <w:default w:val="0"/>
                  </w:checkBox>
                </w:ffData>
              </w:fldChar>
            </w:r>
            <w:r w:rsidRPr="008E3E2A">
              <w:rPr>
                <w:sz w:val="20"/>
              </w:rPr>
              <w:instrText xml:space="preserve"> FORMCHECKBOX </w:instrText>
            </w:r>
            <w:r w:rsidR="00554AA1">
              <w:rPr>
                <w:sz w:val="20"/>
              </w:rPr>
            </w:r>
            <w:r w:rsidR="00554AA1">
              <w:rPr>
                <w:sz w:val="20"/>
              </w:rPr>
              <w:fldChar w:fldCharType="separate"/>
            </w:r>
            <w:r w:rsidRPr="008E3E2A">
              <w:rPr>
                <w:sz w:val="20"/>
              </w:rPr>
              <w:fldChar w:fldCharType="end"/>
            </w:r>
            <w:r>
              <w:rPr>
                <w:sz w:val="20"/>
              </w:rPr>
              <w:t xml:space="preserve"> NA</w:t>
            </w:r>
          </w:p>
        </w:tc>
      </w:tr>
    </w:tbl>
    <w:p w14:paraId="10C5E06B" w14:textId="77777777" w:rsidR="008E3E2A" w:rsidRDefault="008E3E2A" w:rsidP="0016306B">
      <w:pPr>
        <w:spacing w:before="120" w:after="120"/>
        <w:rPr>
          <w:i/>
        </w:rPr>
      </w:pPr>
    </w:p>
    <w:p w14:paraId="3870CFAC" w14:textId="77777777" w:rsidR="008E3E2A" w:rsidRDefault="008E3E2A" w:rsidP="0016306B">
      <w:pPr>
        <w:spacing w:before="120" w:after="120"/>
        <w:rPr>
          <w:i/>
        </w:rPr>
      </w:pPr>
    </w:p>
    <w:p w14:paraId="71393B5B" w14:textId="77777777" w:rsidR="008D47AF" w:rsidRPr="00E46E90" w:rsidRDefault="005C683B" w:rsidP="008D47AF">
      <w:pPr>
        <w:pStyle w:val="LetterHeading2"/>
      </w:pPr>
      <w:bookmarkStart w:id="50" w:name="_Toc17721231"/>
      <w:r w:rsidRPr="00E46E90">
        <w:t>Project title and description</w:t>
      </w:r>
      <w:bookmarkEnd w:id="50"/>
    </w:p>
    <w:p w14:paraId="71393B60" w14:textId="26B64D44" w:rsidR="008D47AF" w:rsidRPr="008D47AF" w:rsidRDefault="005C683B" w:rsidP="008D47AF">
      <w:pPr>
        <w:pStyle w:val="Caption"/>
      </w:pPr>
      <w:r w:rsidRPr="008D47AF">
        <w:t>If your application is successful, some project details will be published on the</w:t>
      </w:r>
      <w:r w:rsidR="00906A91">
        <w:t xml:space="preserve"> Department of the Environment and Energy </w:t>
      </w:r>
      <w:r w:rsidRPr="008D47AF">
        <w:t>website</w:t>
      </w:r>
      <w:r w:rsidR="00906A91">
        <w:t xml:space="preserve"> and </w:t>
      </w:r>
      <w:r w:rsidR="00906A91">
        <w:rPr>
          <w:u w:val="single"/>
        </w:rPr>
        <w:t>GrantConnect</w:t>
      </w:r>
      <w:r w:rsidRPr="008D47AF">
        <w:t>. Published project details include:</w:t>
      </w:r>
    </w:p>
    <w:p w14:paraId="71393B61" w14:textId="77777777" w:rsidR="008D47AF" w:rsidRPr="008D47AF" w:rsidRDefault="005C683B" w:rsidP="00906A91">
      <w:pPr>
        <w:pStyle w:val="ListBullet"/>
        <w:spacing w:before="120" w:after="120"/>
        <w:ind w:left="714" w:hanging="357"/>
        <w:rPr>
          <w:rStyle w:val="Emphasis"/>
        </w:rPr>
      </w:pPr>
      <w:r w:rsidRPr="008D47AF">
        <w:rPr>
          <w:rStyle w:val="Emphasis"/>
        </w:rPr>
        <w:t>name of the applicant</w:t>
      </w:r>
    </w:p>
    <w:p w14:paraId="71393B62" w14:textId="77777777" w:rsidR="008D47AF" w:rsidRPr="008D47AF" w:rsidRDefault="005C683B" w:rsidP="00906A91">
      <w:pPr>
        <w:pStyle w:val="ListBullet"/>
        <w:spacing w:before="120" w:after="120"/>
        <w:ind w:left="714" w:hanging="357"/>
        <w:rPr>
          <w:rStyle w:val="Emphasis"/>
        </w:rPr>
      </w:pPr>
      <w:r w:rsidRPr="008D47AF">
        <w:rPr>
          <w:rStyle w:val="Emphasis"/>
        </w:rPr>
        <w:t>a project title</w:t>
      </w:r>
    </w:p>
    <w:p w14:paraId="71393B63" w14:textId="77777777" w:rsidR="008D47AF" w:rsidRPr="008D47AF" w:rsidRDefault="005C683B" w:rsidP="00906A91">
      <w:pPr>
        <w:pStyle w:val="ListBullet"/>
        <w:spacing w:before="120" w:after="120"/>
        <w:ind w:left="714" w:hanging="357"/>
        <w:rPr>
          <w:rStyle w:val="Emphasis"/>
        </w:rPr>
      </w:pPr>
      <w:r w:rsidRPr="008D47AF">
        <w:rPr>
          <w:rStyle w:val="Emphasis"/>
        </w:rPr>
        <w:t>a brief project description and its intended outcomes</w:t>
      </w:r>
    </w:p>
    <w:p w14:paraId="71393B64" w14:textId="77777777" w:rsidR="008D47AF" w:rsidRPr="008D47AF" w:rsidRDefault="005C683B" w:rsidP="00906A91">
      <w:pPr>
        <w:pStyle w:val="ListBullet"/>
        <w:spacing w:before="120" w:after="120"/>
        <w:ind w:left="714" w:hanging="357"/>
        <w:rPr>
          <w:rStyle w:val="Emphasis"/>
        </w:rPr>
      </w:pPr>
      <w:r w:rsidRPr="008D47AF">
        <w:rPr>
          <w:rStyle w:val="Emphasis"/>
        </w:rPr>
        <w:t>amount of funding awarded.</w:t>
      </w:r>
    </w:p>
    <w:p w14:paraId="71393B65" w14:textId="77777777" w:rsidR="008D47AF" w:rsidRPr="008D47AF" w:rsidRDefault="005C683B" w:rsidP="008D47AF">
      <w:pPr>
        <w:rPr>
          <w:bCs/>
        </w:rPr>
      </w:pPr>
      <w:r w:rsidRPr="008D47AF">
        <w:rPr>
          <w:bCs/>
        </w:rPr>
        <w:t>Provide a project title.</w:t>
      </w:r>
    </w:p>
    <w:p w14:paraId="71393B66" w14:textId="3C0ADC21" w:rsidR="00E9739B" w:rsidRDefault="00906A91" w:rsidP="008D47AF">
      <w:pPr>
        <w:pStyle w:val="Caption"/>
        <w:sectPr w:rsidR="00E9739B" w:rsidSect="00223887">
          <w:type w:val="continuous"/>
          <w:pgSz w:w="11906" w:h="16838"/>
          <w:pgMar w:top="1440" w:right="1440" w:bottom="1440" w:left="1440" w:header="708" w:footer="708" w:gutter="0"/>
          <w:cols w:space="708"/>
          <w:titlePg/>
          <w:docGrid w:linePitch="360"/>
        </w:sectPr>
      </w:pPr>
      <w:r>
        <w:t xml:space="preserve"> </w:t>
      </w:r>
      <w:r w:rsidR="005C683B" w:rsidRPr="008D47AF">
        <w:t xml:space="preserve">Example </w:t>
      </w:r>
      <w:r>
        <w:t>project title: Repairs to west end of historic building</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project title."/>
      </w:tblPr>
      <w:tblGrid>
        <w:gridCol w:w="9004"/>
      </w:tblGrid>
      <w:tr w:rsidR="0052318E" w14:paraId="71393B68" w14:textId="77777777" w:rsidTr="00900FF7">
        <w:trPr>
          <w:trHeight w:val="680"/>
        </w:trPr>
        <w:tc>
          <w:tcPr>
            <w:tcW w:w="9004" w:type="dxa"/>
          </w:tcPr>
          <w:p w14:paraId="71393B67" w14:textId="77777777" w:rsidR="008D47AF" w:rsidRPr="008D47AF" w:rsidRDefault="005C683B" w:rsidP="008F7073">
            <w:pPr>
              <w:pStyle w:val="Normal2ptspace"/>
            </w:pPr>
            <w:r>
              <w:fldChar w:fldCharType="begin">
                <w:ffData>
                  <w:name w:val=""/>
                  <w:enabled/>
                  <w:calcOnExit w:val="0"/>
                  <w:helpText w:type="text" w:val="If you application is successful, the details you provide below will be published on the departmental website. Published project details inlcude, name of project, title of the project, a description of the project and intended outcomes, amount of funding."/>
                  <w:statusText w:type="text" w:val="Project details and funding.Project title and description. Provide a project title. If successful this may be published."/>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69" w14:textId="77777777" w:rsidR="00E9739B" w:rsidRPr="00051683" w:rsidRDefault="005C683B" w:rsidP="008D47AF">
      <w:pPr>
        <w:pStyle w:val="Caption"/>
        <w:rPr>
          <w:i w:val="0"/>
        </w:rPr>
        <w:sectPr w:rsidR="00E9739B" w:rsidRPr="00051683" w:rsidSect="00223887">
          <w:type w:val="continuous"/>
          <w:pgSz w:w="11906" w:h="16838"/>
          <w:pgMar w:top="1440" w:right="1440" w:bottom="1440" w:left="1440" w:header="708" w:footer="708" w:gutter="0"/>
          <w:cols w:space="708"/>
          <w:titlePg/>
          <w:docGrid w:linePitch="360"/>
        </w:sectPr>
      </w:pPr>
      <w:r w:rsidRPr="00051683">
        <w:rPr>
          <w:i w:val="0"/>
        </w:rPr>
        <w:t>70 character limit (including spaces)</w:t>
      </w:r>
    </w:p>
    <w:p w14:paraId="71393B6A" w14:textId="77777777" w:rsidR="008D47AF" w:rsidRPr="008D47AF" w:rsidRDefault="005C683B" w:rsidP="008D47AF">
      <w:pPr>
        <w:rPr>
          <w:bCs/>
        </w:rPr>
      </w:pPr>
      <w:r w:rsidRPr="008D47AF">
        <w:rPr>
          <w:bCs/>
        </w:rPr>
        <w:t>Provide a brief project description for publication.</w:t>
      </w:r>
    </w:p>
    <w:p w14:paraId="71393B6B" w14:textId="77777777" w:rsidR="008D47AF" w:rsidRPr="008D47AF" w:rsidRDefault="005C683B" w:rsidP="008D47AF">
      <w:pPr>
        <w:pStyle w:val="Caption"/>
      </w:pPr>
      <w:r w:rsidRPr="008D47AF">
        <w:t xml:space="preserve">Ensure your project description focuses on your project’s key activities and outcomes. Explain what it is you are going to do and how it will benefit your organisation. </w:t>
      </w:r>
    </w:p>
    <w:p w14:paraId="71393B6C" w14:textId="1680FEC5" w:rsidR="00E9739B" w:rsidRDefault="005C683B" w:rsidP="008D47AF">
      <w:pPr>
        <w:pStyle w:val="Caption"/>
        <w:sectPr w:rsidR="00E9739B" w:rsidSect="00223887">
          <w:type w:val="continuous"/>
          <w:pgSz w:w="11906" w:h="16838"/>
          <w:pgMar w:top="1440" w:right="1440" w:bottom="1440" w:left="1440" w:header="708" w:footer="708" w:gutter="0"/>
          <w:cols w:space="708"/>
          <w:titlePg/>
          <w:docGrid w:linePitch="360"/>
        </w:sectPr>
      </w:pPr>
      <w:r w:rsidRPr="008D47AF">
        <w:t xml:space="preserve">Example project description: </w:t>
      </w:r>
      <w:r w:rsidR="00906A91">
        <w:rPr>
          <w:rFonts w:cs="Arial"/>
          <w:lang w:val="en"/>
        </w:rPr>
        <w:t>This project will repair and remediate the structure at the building’s west end. The works will include the strengthening and replacement of structural members damaged by termite and borer attack and the reassembly of structural connections. The works will also include the installation footings under structural poles to assist in bringing all structural members and building’s western roof back to their original levels.</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brief project description."/>
      </w:tblPr>
      <w:tblGrid>
        <w:gridCol w:w="9004"/>
      </w:tblGrid>
      <w:tr w:rsidR="0052318E" w14:paraId="71393B6E" w14:textId="77777777" w:rsidTr="00900FF7">
        <w:trPr>
          <w:trHeight w:val="712"/>
        </w:trPr>
        <w:tc>
          <w:tcPr>
            <w:tcW w:w="9004" w:type="dxa"/>
          </w:tcPr>
          <w:p w14:paraId="71393B6D" w14:textId="77777777" w:rsidR="008D47AF" w:rsidRPr="008D47AF" w:rsidRDefault="005C683B" w:rsidP="008F7073">
            <w:pPr>
              <w:pStyle w:val="Normal2ptspace"/>
            </w:pPr>
            <w:r>
              <w:fldChar w:fldCharType="begin">
                <w:ffData>
                  <w:name w:val=""/>
                  <w:enabled/>
                  <w:calcOnExit w:val="0"/>
                  <w:helpText w:type="text" w:val="Explain what it is you are going to do and how it will benefit your business. If the application is successful this project description will be used by the Australian Government in publised material."/>
                  <w:statusText w:type="text" w:val="Provide a brief project description for publication on website. Ensure description focuses on project's key activities and outcomes."/>
                  <w:textInput>
                    <w:maxLength w:val="1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6F" w14:textId="77777777" w:rsidR="008D47AF" w:rsidRPr="00051683" w:rsidRDefault="005C683B" w:rsidP="008D47AF">
      <w:pPr>
        <w:pStyle w:val="Caption"/>
        <w:rPr>
          <w:i w:val="0"/>
        </w:rPr>
      </w:pPr>
      <w:r w:rsidRPr="00051683">
        <w:rPr>
          <w:i w:val="0"/>
        </w:rPr>
        <w:t>750 character limit (including spaces)</w:t>
      </w:r>
    </w:p>
    <w:p w14:paraId="71393B70" w14:textId="77777777" w:rsidR="00E9739B" w:rsidRDefault="00E9739B" w:rsidP="008D47AF">
      <w:pPr>
        <w:pStyle w:val="LetterHeading2"/>
        <w:sectPr w:rsidR="00E9739B" w:rsidSect="00223887">
          <w:type w:val="continuous"/>
          <w:pgSz w:w="11906" w:h="16838"/>
          <w:pgMar w:top="1440" w:right="1440" w:bottom="1440" w:left="1440" w:header="708" w:footer="708" w:gutter="0"/>
          <w:cols w:space="708"/>
          <w:titlePg/>
          <w:docGrid w:linePitch="360"/>
        </w:sectPr>
      </w:pPr>
    </w:p>
    <w:p w14:paraId="71393B89" w14:textId="2339872D" w:rsidR="008D47AF" w:rsidRPr="008D47AF" w:rsidRDefault="005C683B" w:rsidP="00FD0A26">
      <w:pPr>
        <w:pStyle w:val="LetterHeading2"/>
      </w:pPr>
      <w:bookmarkStart w:id="51" w:name="_Toc17721232"/>
      <w:r w:rsidRPr="008D47AF">
        <w:t>Detailed project description and key activities</w:t>
      </w:r>
      <w:bookmarkEnd w:id="51"/>
    </w:p>
    <w:p w14:paraId="71393B8E" w14:textId="77777777" w:rsidR="00FD0A26" w:rsidRPr="00FD0A26" w:rsidRDefault="005C683B" w:rsidP="00906A91">
      <w:pPr>
        <w:spacing w:before="120" w:after="120"/>
        <w:rPr>
          <w:bCs/>
        </w:rPr>
      </w:pPr>
      <w:r w:rsidRPr="00FD0A26">
        <w:rPr>
          <w:bCs/>
        </w:rPr>
        <w:t xml:space="preserve">Provide a detailed description of your project including the project scope and key activities. </w:t>
      </w:r>
    </w:p>
    <w:p w14:paraId="71393B8F" w14:textId="77777777" w:rsidR="00E9739B" w:rsidRDefault="005C683B" w:rsidP="00FD0A26">
      <w:pPr>
        <w:pStyle w:val="Caption"/>
        <w:sectPr w:rsidR="00E9739B" w:rsidSect="00223887">
          <w:type w:val="continuous"/>
          <w:pgSz w:w="11906" w:h="16838"/>
          <w:pgMar w:top="1440" w:right="1440" w:bottom="1440" w:left="1440" w:header="708" w:footer="708" w:gutter="0"/>
          <w:cols w:space="708"/>
          <w:titlePg/>
          <w:docGrid w:linePitch="360"/>
        </w:sectPr>
      </w:pPr>
      <w:r w:rsidRPr="00FD0A26">
        <w:t xml:space="preserve">This information will not be published. </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brief project description."/>
      </w:tblPr>
      <w:tblGrid>
        <w:gridCol w:w="9004"/>
      </w:tblGrid>
      <w:tr w:rsidR="0052318E" w14:paraId="71393B91" w14:textId="77777777" w:rsidTr="00900FF7">
        <w:trPr>
          <w:trHeight w:val="680"/>
        </w:trPr>
        <w:tc>
          <w:tcPr>
            <w:tcW w:w="9004" w:type="dxa"/>
          </w:tcPr>
          <w:p w14:paraId="71393B90" w14:textId="77777777" w:rsidR="00FD0A26" w:rsidRPr="00FD0A26" w:rsidRDefault="005C683B" w:rsidP="008F7073">
            <w:pPr>
              <w:pStyle w:val="Normal2ptspace"/>
            </w:pPr>
            <w:r>
              <w:fldChar w:fldCharType="begin">
                <w:ffData>
                  <w:name w:val=""/>
                  <w:enabled/>
                  <w:calcOnExit w:val="0"/>
                  <w:helpText w:type="text" w:val="You may attach up to 3 A4 pages for diagrams supporting your project. "/>
                  <w:statusText w:type="text" w:val="Summary of activities and outcomes. Provide a summary of your project, including key activities and project outcomes. "/>
                  <w:textInput>
                    <w:maxLength w:val="1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92" w14:textId="44BE1F28" w:rsidR="00FD0A26" w:rsidRPr="00FD0A26" w:rsidRDefault="00906A91" w:rsidP="00FD0A26">
      <w:pPr>
        <w:pStyle w:val="Caption"/>
      </w:pPr>
      <w:r w:rsidRPr="00906A91">
        <w:rPr>
          <w:i w:val="0"/>
        </w:rPr>
        <w:t>1800</w:t>
      </w:r>
      <w:r w:rsidR="005C683B" w:rsidRPr="00906A91">
        <w:rPr>
          <w:i w:val="0"/>
        </w:rPr>
        <w:t xml:space="preserve"> </w:t>
      </w:r>
      <w:r w:rsidR="005C683B" w:rsidRPr="00051683">
        <w:rPr>
          <w:i w:val="0"/>
        </w:rPr>
        <w:t xml:space="preserve">character limit (including spaces) </w:t>
      </w:r>
    </w:p>
    <w:p w14:paraId="71393B9B" w14:textId="77777777" w:rsidR="00E9739B" w:rsidRDefault="00E9739B" w:rsidP="00FD0A26">
      <w:pPr>
        <w:pStyle w:val="LetterHeading2"/>
        <w:sectPr w:rsidR="00E9739B" w:rsidSect="00223887">
          <w:type w:val="continuous"/>
          <w:pgSz w:w="11906" w:h="16838"/>
          <w:pgMar w:top="1440" w:right="1440" w:bottom="1440" w:left="1440" w:header="708" w:footer="708" w:gutter="0"/>
          <w:cols w:space="708"/>
          <w:titlePg/>
          <w:docGrid w:linePitch="360"/>
        </w:sectPr>
      </w:pPr>
    </w:p>
    <w:p w14:paraId="71393B9C" w14:textId="2CF7B762" w:rsidR="00FD0A26" w:rsidRPr="00FD0A26" w:rsidRDefault="005C683B" w:rsidP="00FD0A26">
      <w:pPr>
        <w:pStyle w:val="LetterHeading2"/>
      </w:pPr>
      <w:bookmarkStart w:id="52" w:name="_Toc17721233"/>
      <w:r w:rsidRPr="00FD0A26">
        <w:lastRenderedPageBreak/>
        <w:t>Project outcomes</w:t>
      </w:r>
      <w:bookmarkEnd w:id="52"/>
    </w:p>
    <w:p w14:paraId="71393BA1" w14:textId="77777777" w:rsidR="00FD0A26" w:rsidRPr="00FD0A26" w:rsidRDefault="005C683B" w:rsidP="00906A91">
      <w:pPr>
        <w:spacing w:before="120" w:after="120"/>
        <w:rPr>
          <w:bCs/>
        </w:rPr>
      </w:pPr>
      <w:r w:rsidRPr="00FD0A26">
        <w:rPr>
          <w:bCs/>
        </w:rPr>
        <w:t xml:space="preserve">Provide a summary of the expected project outcomes. </w:t>
      </w:r>
    </w:p>
    <w:p w14:paraId="71393BA2" w14:textId="77777777" w:rsidR="00E9739B" w:rsidRDefault="005C683B" w:rsidP="00FD0A26">
      <w:pPr>
        <w:pStyle w:val="Caption"/>
        <w:sectPr w:rsidR="00E9739B" w:rsidSect="00223887">
          <w:type w:val="continuous"/>
          <w:pgSz w:w="11906" w:h="16838"/>
          <w:pgMar w:top="1440" w:right="1440" w:bottom="1440" w:left="1440" w:header="708" w:footer="708" w:gutter="0"/>
          <w:cols w:space="708"/>
          <w:titlePg/>
          <w:docGrid w:linePitch="360"/>
        </w:sectPr>
      </w:pPr>
      <w:r w:rsidRPr="00FD0A26">
        <w:t xml:space="preserve">This information will not be published. </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brief project description."/>
      </w:tblPr>
      <w:tblGrid>
        <w:gridCol w:w="9004"/>
      </w:tblGrid>
      <w:tr w:rsidR="0052318E" w14:paraId="71393BA4" w14:textId="77777777" w:rsidTr="00900FF7">
        <w:trPr>
          <w:trHeight w:val="680"/>
        </w:trPr>
        <w:tc>
          <w:tcPr>
            <w:tcW w:w="9004" w:type="dxa"/>
          </w:tcPr>
          <w:p w14:paraId="71393BA3" w14:textId="77777777" w:rsidR="00FD0A26" w:rsidRPr="00FD0A26" w:rsidRDefault="005C683B" w:rsidP="008F7073">
            <w:pPr>
              <w:pStyle w:val="Normal2ptspace"/>
            </w:pPr>
            <w:r>
              <w:fldChar w:fldCharType="begin">
                <w:ffData>
                  <w:name w:val=""/>
                  <w:enabled/>
                  <w:calcOnExit w:val="0"/>
                  <w:helpText w:type="text" w:val="You may attach up to 3 A4 pages for diagrams supporting your project. "/>
                  <w:statusText w:type="text" w:val="Summary of activities and outcomes. Provide a summary of your project, including key activities and project outcomes. "/>
                  <w:textInput>
                    <w:maxLength w:val="1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A5" w14:textId="0320883F" w:rsidR="00FD0A26" w:rsidRPr="00906A91" w:rsidRDefault="00906A91" w:rsidP="00FD0A26">
      <w:pPr>
        <w:pStyle w:val="Caption"/>
        <w:rPr>
          <w:i w:val="0"/>
        </w:rPr>
      </w:pPr>
      <w:r w:rsidRPr="00906A91">
        <w:rPr>
          <w:i w:val="0"/>
        </w:rPr>
        <w:t>1350</w:t>
      </w:r>
      <w:r w:rsidR="005C683B" w:rsidRPr="00906A91">
        <w:rPr>
          <w:i w:val="0"/>
        </w:rPr>
        <w:t xml:space="preserve"> character limit (including spaces)</w:t>
      </w:r>
    </w:p>
    <w:p w14:paraId="71393BA6" w14:textId="77777777" w:rsidR="00E9739B" w:rsidRDefault="00E9739B" w:rsidP="00FD0A26">
      <w:pPr>
        <w:pStyle w:val="LetterHeading2"/>
        <w:sectPr w:rsidR="00E9739B" w:rsidSect="00223887">
          <w:type w:val="continuous"/>
          <w:pgSz w:w="11906" w:h="16838"/>
          <w:pgMar w:top="1440" w:right="1440" w:bottom="1440" w:left="1440" w:header="708" w:footer="708" w:gutter="0"/>
          <w:cols w:space="708"/>
          <w:titlePg/>
          <w:docGrid w:linePitch="360"/>
        </w:sectPr>
      </w:pPr>
    </w:p>
    <w:p w14:paraId="71393BA7" w14:textId="77777777" w:rsidR="00FD0A26" w:rsidRPr="00FD0A26" w:rsidRDefault="005C683B" w:rsidP="00FD0A26">
      <w:pPr>
        <w:pStyle w:val="LetterHeading2"/>
      </w:pPr>
      <w:bookmarkStart w:id="53" w:name="_Toc17721234"/>
      <w:r w:rsidRPr="00FD0A26">
        <w:t>Project milestones</w:t>
      </w:r>
      <w:bookmarkEnd w:id="53"/>
    </w:p>
    <w:p w14:paraId="71393BAF" w14:textId="021952BD" w:rsidR="00FD0A26" w:rsidRDefault="005C683B" w:rsidP="00906A91">
      <w:pPr>
        <w:spacing w:before="120"/>
        <w:rPr>
          <w:bCs/>
        </w:rPr>
      </w:pPr>
      <w:r w:rsidRPr="00FD0A26">
        <w:rPr>
          <w:bCs/>
        </w:rPr>
        <w:t>Provide details on the project milestones including the key activities occurring at each milestone.</w:t>
      </w:r>
      <w:r w:rsidR="00906A91">
        <w:rPr>
          <w:bCs/>
        </w:rPr>
        <w:t xml:space="preserve"> You may have up to five project milestones.</w:t>
      </w:r>
    </w:p>
    <w:p w14:paraId="4B93E891" w14:textId="77777777" w:rsidR="00906A91" w:rsidRDefault="005C683B" w:rsidP="00906A91">
      <w:pPr>
        <w:pStyle w:val="Caption"/>
      </w:pPr>
      <w:r w:rsidRPr="00FD0A26">
        <w:t xml:space="preserve">The start date of milestone 1 is the expected project start date. The end date of your last milestone activity will be the project end date. </w:t>
      </w:r>
      <w:r w:rsidR="00906A91">
        <w:t xml:space="preserve"> </w:t>
      </w:r>
    </w:p>
    <w:p w14:paraId="42480622" w14:textId="3B6D55FA" w:rsidR="00906A91" w:rsidRDefault="00906A91" w:rsidP="00906A91">
      <w:pPr>
        <w:pStyle w:val="Caption"/>
        <w:rPr>
          <w:rFonts w:cs="Arial"/>
          <w:lang w:val="en"/>
        </w:rPr>
      </w:pPr>
      <w:r>
        <w:rPr>
          <w:rFonts w:cs="Arial"/>
          <w:lang w:val="en"/>
        </w:rPr>
        <w:t xml:space="preserve">You must not start your project until after your grant agreement is executed which at the earliest will be 1 March 2020. </w:t>
      </w:r>
    </w:p>
    <w:p w14:paraId="2087D3CF" w14:textId="602020B7" w:rsidR="00906A91" w:rsidRPr="00906A91" w:rsidRDefault="00906A91" w:rsidP="00906A91">
      <w:pPr>
        <w:pStyle w:val="Caption"/>
        <w:sectPr w:rsidR="00906A91" w:rsidRPr="00906A91" w:rsidSect="00223887">
          <w:type w:val="continuous"/>
          <w:pgSz w:w="11906" w:h="16838"/>
          <w:pgMar w:top="1440" w:right="1440" w:bottom="1440" w:left="1440" w:header="708" w:footer="708" w:gutter="0"/>
          <w:cols w:space="708"/>
          <w:titlePg/>
          <w:docGrid w:linePitch="360"/>
        </w:sectPr>
      </w:pPr>
      <w:r>
        <w:rPr>
          <w:rFonts w:cs="Arial"/>
          <w:lang w:val="en"/>
        </w:rPr>
        <w:t>You must complete your project by 30 June 2021.You do not need to include proposed reporting obligations in your milestones. If your project is successful, these will be included separately in the grant agreement.</w:t>
      </w:r>
    </w:p>
    <w:p w14:paraId="71393BB2" w14:textId="77777777" w:rsidR="00FD0A26" w:rsidRPr="00FD0A26" w:rsidRDefault="005C683B" w:rsidP="00FD0A26">
      <w:pPr>
        <w:pStyle w:val="Heading3"/>
      </w:pPr>
      <w:bookmarkStart w:id="54" w:name="_Toc17721235"/>
      <w:r w:rsidRPr="00FD0A26">
        <w:t>Milestone 1</w:t>
      </w:r>
      <w:bookmarkEnd w:id="54"/>
    </w:p>
    <w:p w14:paraId="71393BB3" w14:textId="77777777" w:rsidR="00FD0A26" w:rsidRPr="00FD0A26" w:rsidRDefault="005C683B" w:rsidP="00FD0A26">
      <w:pPr>
        <w:rPr>
          <w:bCs/>
        </w:rPr>
      </w:pPr>
      <w:r w:rsidRPr="00FD0A26">
        <w:rPr>
          <w:bCs/>
        </w:rPr>
        <w:t>Milestone titl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B5" w14:textId="77777777" w:rsidTr="00900FF7">
        <w:trPr>
          <w:trHeight w:val="680"/>
        </w:trPr>
        <w:tc>
          <w:tcPr>
            <w:tcW w:w="9004" w:type="dxa"/>
          </w:tcPr>
          <w:p w14:paraId="71393BB4" w14:textId="77777777" w:rsidR="00FD0A26" w:rsidRPr="00FD0A26" w:rsidRDefault="005C683B" w:rsidP="008F7073">
            <w:pPr>
              <w:pStyle w:val="Normal2ptspace"/>
            </w:pPr>
            <w:r>
              <w:fldChar w:fldCharType="begin">
                <w:ffData>
                  <w:name w:val=""/>
                  <w:enabled/>
                  <w:calcOnExit w:val="0"/>
                  <w:statusText w:type="text" w:val="Project milestones and key activities. Milestone 1 title."/>
                  <w:textInput>
                    <w:maxLength w:val="5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B6" w14:textId="77777777" w:rsidR="00FD0A26" w:rsidRPr="008953F2" w:rsidRDefault="005C683B" w:rsidP="00900FF7">
      <w:pPr>
        <w:pStyle w:val="Caption"/>
        <w:rPr>
          <w:i w:val="0"/>
        </w:rPr>
      </w:pPr>
      <w:r w:rsidRPr="008953F2">
        <w:rPr>
          <w:i w:val="0"/>
        </w:rPr>
        <w:t>180 character limit (including spaces)</w:t>
      </w:r>
    </w:p>
    <w:p w14:paraId="71393BB7" w14:textId="77777777" w:rsidR="00FD0A26" w:rsidRPr="00FD0A26" w:rsidRDefault="005C683B" w:rsidP="00FD0A26">
      <w:pPr>
        <w:rPr>
          <w:bCs/>
        </w:rPr>
      </w:pPr>
      <w:r w:rsidRPr="00FD0A26">
        <w:rPr>
          <w:bCs/>
        </w:rPr>
        <w:t>Milestone descrip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B9" w14:textId="77777777" w:rsidTr="00906A91">
        <w:trPr>
          <w:trHeight w:val="1197"/>
        </w:trPr>
        <w:tc>
          <w:tcPr>
            <w:tcW w:w="9004" w:type="dxa"/>
          </w:tcPr>
          <w:p w14:paraId="71393BB8" w14:textId="77777777" w:rsidR="00FD0A26" w:rsidRPr="00FD0A26" w:rsidRDefault="005C683B" w:rsidP="008F7073">
            <w:pPr>
              <w:pStyle w:val="Normal2ptspace"/>
            </w:pPr>
            <w:r>
              <w:fldChar w:fldCharType="begin">
                <w:ffData>
                  <w:name w:val=""/>
                  <w:enabled/>
                  <w:calcOnExit w:val="0"/>
                  <w:statusText w:type="text" w:val="Milestone 1 description."/>
                  <w:textInput>
                    <w:maxLength w:val="5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BA" w14:textId="25728AC2" w:rsidR="00FD0A26" w:rsidRPr="008953F2" w:rsidRDefault="00906A91" w:rsidP="00900FF7">
      <w:pPr>
        <w:pStyle w:val="Caption"/>
        <w:rPr>
          <w:i w:val="0"/>
        </w:rPr>
      </w:pPr>
      <w:r>
        <w:rPr>
          <w:i w:val="0"/>
        </w:rPr>
        <w:t>5</w:t>
      </w:r>
      <w:r w:rsidR="005C683B" w:rsidRPr="008953F2">
        <w:rPr>
          <w:i w:val="0"/>
        </w:rPr>
        <w:t>00 character limit (including spaces)</w:t>
      </w:r>
    </w:p>
    <w:p w14:paraId="71393BBB" w14:textId="77777777" w:rsidR="00FD0A26" w:rsidRPr="00FD0A26" w:rsidRDefault="005C683B" w:rsidP="00FD0A26">
      <w:pPr>
        <w:rPr>
          <w:bCs/>
        </w:rPr>
      </w:pPr>
      <w:r w:rsidRPr="00FD0A26">
        <w:rPr>
          <w:bCs/>
        </w:rPr>
        <w:t>Milestone start date</w:t>
      </w:r>
      <w:r w:rsidR="00900FF7">
        <w:rPr>
          <w:bCs/>
        </w:rPr>
        <w:tab/>
      </w:r>
      <w:r w:rsidR="00900FF7">
        <w:rPr>
          <w:bCs/>
        </w:rPr>
        <w:tab/>
      </w:r>
      <w:r w:rsidR="00900FF7">
        <w:rPr>
          <w:bCs/>
        </w:rPr>
        <w:tab/>
      </w:r>
      <w:r w:rsidR="00900FF7">
        <w:rPr>
          <w:bCs/>
        </w:rPr>
        <w:tab/>
      </w:r>
      <w:r w:rsidRPr="00FD0A26">
        <w:rPr>
          <w:bCs/>
        </w:rPr>
        <w:t>Milestone end dat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4502"/>
        <w:gridCol w:w="4502"/>
      </w:tblGrid>
      <w:tr w:rsidR="0052318E" w14:paraId="71393BBE" w14:textId="77777777" w:rsidTr="00900FF7">
        <w:tc>
          <w:tcPr>
            <w:tcW w:w="4502" w:type="dxa"/>
          </w:tcPr>
          <w:p w14:paraId="71393BBC" w14:textId="77777777" w:rsidR="00FD0A26" w:rsidRPr="00FD0A26" w:rsidRDefault="005C683B" w:rsidP="008F7073">
            <w:pPr>
              <w:pStyle w:val="Normal2ptspace"/>
            </w:pPr>
            <w:r>
              <w:fldChar w:fldCharType="begin">
                <w:ffData>
                  <w:name w:val=""/>
                  <w:enabled/>
                  <w:calcOnExit w:val="0"/>
                  <w:statusText w:type="text" w:val="Milestone 1 start date. This should also be the expected project start date. "/>
                  <w:textInput>
                    <w:type w:val="number"/>
                    <w:maxLength w:val="9"/>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2" w:type="dxa"/>
          </w:tcPr>
          <w:p w14:paraId="71393BBD" w14:textId="77777777" w:rsidR="00FD0A26" w:rsidRPr="00FD0A26" w:rsidRDefault="005C683B" w:rsidP="008F7073">
            <w:pPr>
              <w:pStyle w:val="Normal2ptspace"/>
            </w:pPr>
            <w:r w:rsidRPr="00FD0A26">
              <w:fldChar w:fldCharType="begin">
                <w:ffData>
                  <w:name w:val=""/>
                  <w:enabled/>
                  <w:calcOnExit w:val="0"/>
                  <w:statusText w:type="text" w:val="Milestone 1 end date. The end date of your last milestone activity will also be the project end date."/>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C2" w14:textId="77777777" w:rsidR="00FD0A26" w:rsidRPr="00FD0A26" w:rsidRDefault="005C683B" w:rsidP="00900FF7">
      <w:pPr>
        <w:pStyle w:val="Heading3"/>
      </w:pPr>
      <w:bookmarkStart w:id="55" w:name="_Toc17721236"/>
      <w:r w:rsidRPr="00FD0A26">
        <w:lastRenderedPageBreak/>
        <w:t>Milestone 2</w:t>
      </w:r>
      <w:bookmarkEnd w:id="55"/>
    </w:p>
    <w:p w14:paraId="71393BC3" w14:textId="77777777" w:rsidR="00FD0A26" w:rsidRPr="00FD0A26" w:rsidRDefault="005C683B" w:rsidP="00FD0A26">
      <w:pPr>
        <w:rPr>
          <w:bCs/>
        </w:rPr>
      </w:pPr>
      <w:r w:rsidRPr="00FD0A26">
        <w:rPr>
          <w:bCs/>
        </w:rPr>
        <w:t>Milestone titl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C5" w14:textId="77777777" w:rsidTr="00900FF7">
        <w:trPr>
          <w:trHeight w:val="680"/>
        </w:trPr>
        <w:tc>
          <w:tcPr>
            <w:tcW w:w="9004" w:type="dxa"/>
          </w:tcPr>
          <w:p w14:paraId="71393BC4" w14:textId="77777777" w:rsidR="00FD0A26" w:rsidRPr="00FD0A26" w:rsidRDefault="005C683B" w:rsidP="008F7073">
            <w:pPr>
              <w:pStyle w:val="Normal2ptspace"/>
            </w:pPr>
            <w:r w:rsidRPr="00FD0A26">
              <w:fldChar w:fldCharType="begin">
                <w:ffData>
                  <w:name w:val=""/>
                  <w:enabled/>
                  <w:calcOnExit w:val="0"/>
                  <w:statusText w:type="text" w:val=" Milestone 2 title."/>
                  <w:textInput>
                    <w:maxLength w:val="5000"/>
                    <w:format w:val="FIRST CAPITAL"/>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C6" w14:textId="77777777" w:rsidR="00FD0A26" w:rsidRPr="008953F2" w:rsidRDefault="005C683B" w:rsidP="00900FF7">
      <w:pPr>
        <w:pStyle w:val="Caption"/>
        <w:rPr>
          <w:i w:val="0"/>
        </w:rPr>
      </w:pPr>
      <w:r w:rsidRPr="008953F2">
        <w:rPr>
          <w:i w:val="0"/>
        </w:rPr>
        <w:t>180 character limit (including spaces)</w:t>
      </w:r>
    </w:p>
    <w:p w14:paraId="71393BC7" w14:textId="77777777" w:rsidR="00FD0A26" w:rsidRPr="00FD0A26" w:rsidRDefault="005C683B" w:rsidP="00FD0A26">
      <w:pPr>
        <w:rPr>
          <w:bCs/>
        </w:rPr>
      </w:pPr>
      <w:r w:rsidRPr="00FD0A26">
        <w:rPr>
          <w:bCs/>
        </w:rPr>
        <w:t>Milestone descrip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C9" w14:textId="77777777" w:rsidTr="00900FF7">
        <w:trPr>
          <w:trHeight w:val="1701"/>
        </w:trPr>
        <w:tc>
          <w:tcPr>
            <w:tcW w:w="9004" w:type="dxa"/>
          </w:tcPr>
          <w:p w14:paraId="71393BC8" w14:textId="77777777" w:rsidR="00FD0A26" w:rsidRPr="00FD0A26" w:rsidRDefault="005C683B" w:rsidP="008F7073">
            <w:pPr>
              <w:pStyle w:val="Normal2ptspace"/>
            </w:pPr>
            <w:r w:rsidRPr="00FD0A26">
              <w:fldChar w:fldCharType="begin">
                <w:ffData>
                  <w:name w:val=""/>
                  <w:enabled/>
                  <w:calcOnExit w:val="0"/>
                  <w:statusText w:type="text" w:val="Milestone 2 description."/>
                  <w:textInput>
                    <w:maxLength w:val="5000"/>
                    <w:format w:val="FIRST CAPITAL"/>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CA" w14:textId="3E2EA1A6" w:rsidR="00FD0A26" w:rsidRPr="008953F2" w:rsidRDefault="00906A91" w:rsidP="00900FF7">
      <w:pPr>
        <w:pStyle w:val="Caption"/>
        <w:rPr>
          <w:i w:val="0"/>
        </w:rPr>
      </w:pPr>
      <w:r>
        <w:rPr>
          <w:i w:val="0"/>
        </w:rPr>
        <w:t>500</w:t>
      </w:r>
      <w:r w:rsidR="005C683B" w:rsidRPr="008953F2">
        <w:rPr>
          <w:i w:val="0"/>
        </w:rPr>
        <w:t xml:space="preserve"> character limit (including spaces)</w:t>
      </w:r>
    </w:p>
    <w:p w14:paraId="71393BCB" w14:textId="77777777" w:rsidR="00FD0A26" w:rsidRPr="00FD0A26" w:rsidRDefault="005C683B" w:rsidP="00FD0A26">
      <w:pPr>
        <w:rPr>
          <w:bCs/>
        </w:rPr>
      </w:pPr>
      <w:r w:rsidRPr="00FD0A26">
        <w:rPr>
          <w:bCs/>
        </w:rPr>
        <w:t>Milestone start date</w:t>
      </w:r>
      <w:r w:rsidR="00900FF7">
        <w:rPr>
          <w:bCs/>
        </w:rPr>
        <w:tab/>
      </w:r>
      <w:r w:rsidR="00900FF7">
        <w:rPr>
          <w:bCs/>
        </w:rPr>
        <w:tab/>
      </w:r>
      <w:r w:rsidR="00900FF7">
        <w:rPr>
          <w:bCs/>
        </w:rPr>
        <w:tab/>
      </w:r>
      <w:r w:rsidR="00900FF7">
        <w:rPr>
          <w:bCs/>
        </w:rPr>
        <w:tab/>
      </w:r>
      <w:r w:rsidRPr="00FD0A26">
        <w:rPr>
          <w:bCs/>
        </w:rPr>
        <w:t>Milestone end dat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4502"/>
        <w:gridCol w:w="4502"/>
      </w:tblGrid>
      <w:tr w:rsidR="0052318E" w14:paraId="71393BCE" w14:textId="77777777" w:rsidTr="00900FF7">
        <w:tc>
          <w:tcPr>
            <w:tcW w:w="4502" w:type="dxa"/>
          </w:tcPr>
          <w:p w14:paraId="71393BCC" w14:textId="77777777" w:rsidR="00FD0A26" w:rsidRPr="00FD0A26" w:rsidRDefault="005C683B" w:rsidP="008F7073">
            <w:pPr>
              <w:pStyle w:val="Normal2ptspace"/>
            </w:pPr>
            <w:r w:rsidRPr="00FD0A26">
              <w:fldChar w:fldCharType="begin">
                <w:ffData>
                  <w:name w:val=""/>
                  <w:enabled/>
                  <w:calcOnExit w:val="0"/>
                  <w:statusText w:type="text" w:val="Milestone 2 start date. "/>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c>
          <w:tcPr>
            <w:tcW w:w="4502" w:type="dxa"/>
          </w:tcPr>
          <w:p w14:paraId="71393BCD" w14:textId="77777777" w:rsidR="00FD0A26" w:rsidRPr="00FD0A26" w:rsidRDefault="005C683B" w:rsidP="008F7073">
            <w:pPr>
              <w:pStyle w:val="Normal2ptspace"/>
            </w:pPr>
            <w:r w:rsidRPr="00FD0A26">
              <w:fldChar w:fldCharType="begin">
                <w:ffData>
                  <w:name w:val=""/>
                  <w:enabled/>
                  <w:calcOnExit w:val="0"/>
                  <w:statusText w:type="text" w:val="Milestone 2 end date. The end date of your last milestone activity will also be the project end date."/>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D2" w14:textId="77777777" w:rsidR="00FD0A26" w:rsidRPr="00FD0A26" w:rsidRDefault="005C683B" w:rsidP="00900FF7">
      <w:pPr>
        <w:pStyle w:val="Heading3"/>
      </w:pPr>
      <w:bookmarkStart w:id="56" w:name="_Toc17721237"/>
      <w:r w:rsidRPr="00FD0A26">
        <w:t>Milestone 3</w:t>
      </w:r>
      <w:bookmarkEnd w:id="56"/>
    </w:p>
    <w:p w14:paraId="71393BD3" w14:textId="77777777" w:rsidR="00FD0A26" w:rsidRPr="00FD0A26" w:rsidRDefault="005C683B" w:rsidP="00FD0A26">
      <w:pPr>
        <w:rPr>
          <w:bCs/>
        </w:rPr>
      </w:pPr>
      <w:r w:rsidRPr="00FD0A26">
        <w:rPr>
          <w:bCs/>
        </w:rPr>
        <w:t>Milestone titl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D5" w14:textId="77777777" w:rsidTr="00900FF7">
        <w:trPr>
          <w:trHeight w:val="680"/>
        </w:trPr>
        <w:tc>
          <w:tcPr>
            <w:tcW w:w="9004" w:type="dxa"/>
          </w:tcPr>
          <w:p w14:paraId="71393BD4" w14:textId="77777777" w:rsidR="00FD0A26" w:rsidRPr="00FD0A26" w:rsidRDefault="005C683B" w:rsidP="008F7073">
            <w:pPr>
              <w:pStyle w:val="Normal2ptspace"/>
            </w:pPr>
            <w:r w:rsidRPr="00FD0A26">
              <w:fldChar w:fldCharType="begin">
                <w:ffData>
                  <w:name w:val=""/>
                  <w:enabled/>
                  <w:calcOnExit w:val="0"/>
                  <w:statusText w:type="text" w:val=" Milestone 3 title."/>
                  <w:textInput>
                    <w:maxLength w:val="5000"/>
                    <w:format w:val="FIRST CAPITAL"/>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D6" w14:textId="77777777" w:rsidR="00FD0A26" w:rsidRPr="008953F2" w:rsidRDefault="005C683B" w:rsidP="00900FF7">
      <w:pPr>
        <w:pStyle w:val="Caption"/>
        <w:rPr>
          <w:i w:val="0"/>
        </w:rPr>
      </w:pPr>
      <w:r w:rsidRPr="008953F2">
        <w:rPr>
          <w:i w:val="0"/>
        </w:rPr>
        <w:t>180 character limit (including spaces)</w:t>
      </w:r>
    </w:p>
    <w:p w14:paraId="71393BD7" w14:textId="77777777" w:rsidR="00FD0A26" w:rsidRPr="00FD0A26" w:rsidRDefault="005C683B" w:rsidP="00FD0A26">
      <w:pPr>
        <w:rPr>
          <w:bCs/>
        </w:rPr>
      </w:pPr>
      <w:r w:rsidRPr="00FD0A26">
        <w:rPr>
          <w:bCs/>
        </w:rPr>
        <w:t>Milestone descrip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D9" w14:textId="77777777" w:rsidTr="00900FF7">
        <w:trPr>
          <w:trHeight w:val="1701"/>
        </w:trPr>
        <w:tc>
          <w:tcPr>
            <w:tcW w:w="9004" w:type="dxa"/>
          </w:tcPr>
          <w:p w14:paraId="71393BD8" w14:textId="77777777" w:rsidR="00FD0A26" w:rsidRPr="00FD0A26" w:rsidRDefault="005C683B" w:rsidP="008F7073">
            <w:pPr>
              <w:pStyle w:val="Normal2ptspace"/>
            </w:pPr>
            <w:r w:rsidRPr="00FD0A26">
              <w:fldChar w:fldCharType="begin">
                <w:ffData>
                  <w:name w:val=""/>
                  <w:enabled/>
                  <w:calcOnExit w:val="0"/>
                  <w:statusText w:type="text" w:val="Milestone 3 description."/>
                  <w:textInput>
                    <w:maxLength w:val="5000"/>
                    <w:format w:val="FIRST CAPITAL"/>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DA" w14:textId="70F8EB4F" w:rsidR="00FD0A26" w:rsidRPr="008953F2" w:rsidRDefault="00906A91" w:rsidP="00900FF7">
      <w:pPr>
        <w:pStyle w:val="Caption"/>
        <w:rPr>
          <w:i w:val="0"/>
        </w:rPr>
      </w:pPr>
      <w:r>
        <w:rPr>
          <w:i w:val="0"/>
        </w:rPr>
        <w:t>500</w:t>
      </w:r>
      <w:r w:rsidR="005C683B" w:rsidRPr="008953F2">
        <w:rPr>
          <w:i w:val="0"/>
        </w:rPr>
        <w:t xml:space="preserve"> character limit (including spaces)</w:t>
      </w:r>
    </w:p>
    <w:p w14:paraId="71393BDB" w14:textId="77777777" w:rsidR="00FD0A26" w:rsidRPr="00FD0A26" w:rsidRDefault="005C683B" w:rsidP="00FD0A26">
      <w:pPr>
        <w:rPr>
          <w:bCs/>
        </w:rPr>
      </w:pPr>
      <w:r w:rsidRPr="00FD0A26">
        <w:rPr>
          <w:bCs/>
        </w:rPr>
        <w:t>Milestone start date</w:t>
      </w:r>
      <w:r w:rsidR="00900FF7">
        <w:rPr>
          <w:bCs/>
        </w:rPr>
        <w:tab/>
      </w:r>
      <w:r w:rsidR="00900FF7">
        <w:rPr>
          <w:bCs/>
        </w:rPr>
        <w:tab/>
      </w:r>
      <w:r w:rsidR="00900FF7">
        <w:rPr>
          <w:bCs/>
        </w:rPr>
        <w:tab/>
      </w:r>
      <w:r w:rsidR="00900FF7">
        <w:rPr>
          <w:bCs/>
        </w:rPr>
        <w:tab/>
      </w:r>
      <w:r w:rsidRPr="00FD0A26">
        <w:rPr>
          <w:bCs/>
        </w:rPr>
        <w:t>Milestone end dat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4502"/>
        <w:gridCol w:w="4502"/>
      </w:tblGrid>
      <w:tr w:rsidR="0052318E" w14:paraId="71393BDE" w14:textId="77777777" w:rsidTr="00900FF7">
        <w:tc>
          <w:tcPr>
            <w:tcW w:w="4502" w:type="dxa"/>
          </w:tcPr>
          <w:p w14:paraId="71393BDC" w14:textId="77777777" w:rsidR="00FD0A26" w:rsidRPr="00FD0A26" w:rsidRDefault="005C683B" w:rsidP="008F7073">
            <w:pPr>
              <w:pStyle w:val="Normal2ptspace"/>
            </w:pPr>
            <w:r w:rsidRPr="00FD0A26">
              <w:fldChar w:fldCharType="begin">
                <w:ffData>
                  <w:name w:val=""/>
                  <w:enabled/>
                  <w:calcOnExit w:val="0"/>
                  <w:statusText w:type="text" w:val="Milestone 3 start date. "/>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c>
          <w:tcPr>
            <w:tcW w:w="4502" w:type="dxa"/>
          </w:tcPr>
          <w:p w14:paraId="71393BDD" w14:textId="77777777" w:rsidR="00FD0A26" w:rsidRPr="00FD0A26" w:rsidRDefault="005C683B" w:rsidP="008F7073">
            <w:pPr>
              <w:pStyle w:val="Normal2ptspace"/>
            </w:pPr>
            <w:r w:rsidRPr="00FD0A26">
              <w:fldChar w:fldCharType="begin">
                <w:ffData>
                  <w:name w:val=""/>
                  <w:enabled/>
                  <w:calcOnExit w:val="0"/>
                  <w:helpText w:type="text" w:val="This form allows for 3 milestones."/>
                  <w:statusText w:type="text" w:val="Milestone 3 end date. The end date of your last milestone activity will also be the project end date. Press F1"/>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E2" w14:textId="77777777" w:rsidR="00CD46BC" w:rsidRDefault="00CD46BC" w:rsidP="00900FF7">
      <w:pPr>
        <w:pStyle w:val="LetterHeading2"/>
        <w:sectPr w:rsidR="00CD46BC" w:rsidSect="00223887">
          <w:type w:val="continuous"/>
          <w:pgSz w:w="11906" w:h="16838"/>
          <w:pgMar w:top="1440" w:right="1440" w:bottom="1440" w:left="1440" w:header="708" w:footer="708" w:gutter="0"/>
          <w:cols w:space="708"/>
          <w:titlePg/>
          <w:docGrid w:linePitch="360"/>
        </w:sectPr>
      </w:pPr>
    </w:p>
    <w:p w14:paraId="71393BEB" w14:textId="388EC1FD" w:rsidR="00900FF7" w:rsidRPr="00900FF7" w:rsidRDefault="005C683B" w:rsidP="007D2D13">
      <w:pPr>
        <w:pStyle w:val="LetterHeading2"/>
      </w:pPr>
      <w:bookmarkStart w:id="57" w:name="_Toc17721238"/>
      <w:r w:rsidRPr="00900FF7">
        <w:lastRenderedPageBreak/>
        <w:t>Project duration</w:t>
      </w:r>
      <w:bookmarkEnd w:id="57"/>
    </w:p>
    <w:p w14:paraId="71393BEC" w14:textId="77777777" w:rsidR="00900FF7" w:rsidRPr="00900FF7" w:rsidRDefault="005C683B" w:rsidP="00900FF7">
      <w:pPr>
        <w:rPr>
          <w:bCs/>
        </w:rPr>
      </w:pPr>
      <w:r w:rsidRPr="00900FF7">
        <w:rPr>
          <w:bCs/>
        </w:rPr>
        <w:t>Enter your project start and end dates.</w:t>
      </w:r>
    </w:p>
    <w:p w14:paraId="71393BEE" w14:textId="5374B036" w:rsidR="00900FF7" w:rsidRPr="00900FF7" w:rsidRDefault="00906A91" w:rsidP="00906A91">
      <w:pPr>
        <w:pStyle w:val="Caption"/>
        <w:spacing w:after="0"/>
      </w:pPr>
      <w:r>
        <w:t>You must not start any project activities until a grant agreement has been executed. The project start date is the start date of milestone 1. The project end date is the end date of the last milestone.</w:t>
      </w:r>
    </w:p>
    <w:tbl>
      <w:tblPr>
        <w:tblStyle w:val="TableGrid"/>
        <w:tblpPr w:leftFromText="180" w:rightFromText="180" w:vertAnchor="text" w:horzAnchor="margin" w:tblpY="721"/>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4502"/>
        <w:gridCol w:w="4502"/>
      </w:tblGrid>
      <w:tr w:rsidR="0052318E" w14:paraId="71393BF3" w14:textId="77777777" w:rsidTr="0051470A">
        <w:tc>
          <w:tcPr>
            <w:tcW w:w="4502" w:type="dxa"/>
          </w:tcPr>
          <w:p w14:paraId="71393BF1" w14:textId="77777777" w:rsidR="00900FF7" w:rsidRPr="00900FF7" w:rsidRDefault="005C683B" w:rsidP="0051470A">
            <w:pPr>
              <w:pStyle w:val="Normal2ptspace"/>
            </w:pPr>
            <w:r w:rsidRPr="00900FF7">
              <w:t>Project start date</w:t>
            </w:r>
          </w:p>
        </w:tc>
        <w:tc>
          <w:tcPr>
            <w:tcW w:w="4502" w:type="dxa"/>
          </w:tcPr>
          <w:p w14:paraId="71393BF2" w14:textId="77777777" w:rsidR="00900FF7" w:rsidRPr="00900FF7" w:rsidRDefault="005C683B" w:rsidP="0051470A">
            <w:pPr>
              <w:pStyle w:val="Normal2ptspace"/>
            </w:pPr>
            <w:r w:rsidRPr="00900FF7">
              <w:t>Project end date</w:t>
            </w:r>
          </w:p>
        </w:tc>
      </w:tr>
      <w:tr w:rsidR="0052318E" w14:paraId="71393BF6" w14:textId="77777777" w:rsidTr="0051470A">
        <w:tc>
          <w:tcPr>
            <w:tcW w:w="4502" w:type="dxa"/>
          </w:tcPr>
          <w:p w14:paraId="71393BF4" w14:textId="77777777" w:rsidR="00900FF7" w:rsidRPr="00900FF7" w:rsidRDefault="005C683B" w:rsidP="0051470A">
            <w:pPr>
              <w:pStyle w:val="Normal2ptspace"/>
            </w:pPr>
            <w:r>
              <w:fldChar w:fldCharType="begin">
                <w:ffData>
                  <w:name w:val=""/>
                  <w:enabled/>
                  <w:calcOnExit w:val="0"/>
                  <w:statusText w:type="text" w:val="Project duration. Enter project start date."/>
                  <w:textInput>
                    <w:type w:val="number"/>
                    <w:maxLength w:val="9"/>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2" w:type="dxa"/>
          </w:tcPr>
          <w:p w14:paraId="71393BF5" w14:textId="77777777" w:rsidR="00900FF7" w:rsidRPr="00900FF7" w:rsidRDefault="005C683B" w:rsidP="0051470A">
            <w:pPr>
              <w:pStyle w:val="Normal2ptspace"/>
            </w:pPr>
            <w:r>
              <w:fldChar w:fldCharType="begin">
                <w:ffData>
                  <w:name w:val=""/>
                  <w:enabled/>
                  <w:calcOnExit w:val="0"/>
                  <w:helpText w:type="text" w:val="C4 Project plan. No entry required here. You must provide a plan of the project activites you will conduct including timetable and budget for all significant activities. Include this as an attachment when submitting application. "/>
                  <w:statusText w:type="text" w:val="Enter project end date. The maximum project length is 2 years and cannot extend past 30 June 2019. Press F1"/>
                  <w:textInput>
                    <w:type w:val="number"/>
                    <w:maxLength w:val="9"/>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F7" w14:textId="77777777" w:rsidR="00CD46BC" w:rsidRDefault="00CD46BC" w:rsidP="00D120D0">
      <w:pPr>
        <w:pStyle w:val="LetterHeading2"/>
        <w:sectPr w:rsidR="00CD46BC" w:rsidSect="00223887">
          <w:type w:val="continuous"/>
          <w:pgSz w:w="11906" w:h="16838"/>
          <w:pgMar w:top="1440" w:right="1440" w:bottom="1440" w:left="1440" w:header="708" w:footer="708" w:gutter="0"/>
          <w:cols w:space="708"/>
          <w:titlePg/>
          <w:docGrid w:linePitch="360"/>
        </w:sectPr>
      </w:pPr>
    </w:p>
    <w:p w14:paraId="71393BFD" w14:textId="77777777" w:rsidR="00900FF7" w:rsidRPr="00900FF7" w:rsidRDefault="005C683B" w:rsidP="00D120D0">
      <w:pPr>
        <w:pStyle w:val="LetterHeading2"/>
      </w:pPr>
      <w:bookmarkStart w:id="58" w:name="_Toc17721239"/>
      <w:r w:rsidRPr="00900FF7">
        <w:t>Project budget</w:t>
      </w:r>
      <w:bookmarkEnd w:id="58"/>
    </w:p>
    <w:p w14:paraId="71393C00" w14:textId="1BD5F96C" w:rsidR="00900FF7" w:rsidRPr="00900FF7" w:rsidRDefault="005C683B" w:rsidP="00900FF7">
      <w:pPr>
        <w:rPr>
          <w:bCs/>
        </w:rPr>
      </w:pPr>
      <w:r w:rsidRPr="00900FF7">
        <w:rPr>
          <w:bCs/>
        </w:rPr>
        <w:t>Provide details on your eligible project costs over the life of the project.</w:t>
      </w:r>
    </w:p>
    <w:p w14:paraId="71393C01" w14:textId="77777777" w:rsidR="00900FF7" w:rsidRPr="00900FF7" w:rsidRDefault="005C683B" w:rsidP="00D120D0">
      <w:pPr>
        <w:pStyle w:val="Caption"/>
      </w:pPr>
      <w:r w:rsidRPr="00900FF7">
        <w:t xml:space="preserve">Amounts must be GST inclusive, less any GST credits that you can claim. </w:t>
      </w:r>
    </w:p>
    <w:p w14:paraId="4808ADBF" w14:textId="77777777" w:rsidR="00A45D3C" w:rsidRDefault="00A45D3C" w:rsidP="00A45D3C">
      <w:pPr>
        <w:pStyle w:val="Caption"/>
      </w:pPr>
      <w:r>
        <w:t>Your contribution can be either cash or in-kind. An in-kind contribution is a non-financial contribution that may include providing labour, equipment or materials. In-kind contributions must be able to be assigned a monetary value and be auditable. You must demonstrate how you have calculated the value of any in-kind contributions.</w:t>
      </w:r>
    </w:p>
    <w:p w14:paraId="0A741A95" w14:textId="77777777" w:rsidR="00A45D3C" w:rsidRDefault="00A45D3C" w:rsidP="00A45D3C">
      <w:pPr>
        <w:pStyle w:val="Caption"/>
      </w:pPr>
      <w:r>
        <w:t>We only provide grant funding based on eligible expenditure. Refer to the grant opportunity guidelines for guidance on eligible expenditure.</w:t>
      </w:r>
    </w:p>
    <w:p w14:paraId="6974F234" w14:textId="6A61710F" w:rsidR="00CD46BC" w:rsidRPr="00A45D3C" w:rsidRDefault="00A45D3C" w:rsidP="00A45D3C">
      <w:pPr>
        <w:pStyle w:val="Caption"/>
        <w:spacing w:after="0"/>
      </w:pPr>
      <w:r>
        <w:t>The maximum grant amount is $400,000.</w:t>
      </w:r>
    </w:p>
    <w:tbl>
      <w:tblPr>
        <w:tblStyle w:val="TableGrid"/>
        <w:tblpPr w:leftFromText="180" w:rightFromText="180" w:vertAnchor="text" w:horzAnchor="margin" w:tblpY="721"/>
        <w:tblW w:w="9073"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6521"/>
        <w:gridCol w:w="1418"/>
        <w:gridCol w:w="1134"/>
      </w:tblGrid>
      <w:tr w:rsidR="00A45D3C" w14:paraId="6FC4BB6A" w14:textId="77777777" w:rsidTr="00A45D3C">
        <w:tc>
          <w:tcPr>
            <w:tcW w:w="6521" w:type="dxa"/>
          </w:tcPr>
          <w:p w14:paraId="13A9041E" w14:textId="40241E82" w:rsidR="00A45D3C" w:rsidRDefault="00A45D3C" w:rsidP="00A45D3C">
            <w:pPr>
              <w:pStyle w:val="Normal2ptspace"/>
              <w:rPr>
                <w:rFonts w:cs="Arial"/>
                <w:b/>
                <w:bCs/>
                <w:color w:val="E60000"/>
                <w:sz w:val="20"/>
                <w:lang w:val="en"/>
              </w:rPr>
            </w:pPr>
            <w:r w:rsidRPr="00A45D3C">
              <w:rPr>
                <w:rFonts w:cs="Arial"/>
                <w:sz w:val="20"/>
                <w:lang w:val="en"/>
              </w:rPr>
              <w:t>Are you seeking a waiver of your requirement to meet your share of project costs (20% of eligible project costs), under exceptional circumstances where you can clearly demonstrate that your organisation is unable to meet your share of project costs through either financial or in-kind contributions? </w:t>
            </w:r>
            <w:r w:rsidRPr="00A45D3C">
              <w:rPr>
                <w:rFonts w:cs="Arial"/>
                <w:b/>
                <w:bCs/>
                <w:color w:val="E60000"/>
                <w:sz w:val="20"/>
                <w:lang w:val="en"/>
              </w:rPr>
              <w:t>*</w:t>
            </w:r>
          </w:p>
          <w:p w14:paraId="3DFC8E45" w14:textId="77777777" w:rsidR="00A45D3C" w:rsidRDefault="00A45D3C" w:rsidP="00A45D3C">
            <w:pPr>
              <w:pStyle w:val="Normalexplanatory"/>
              <w:rPr>
                <w:rFonts w:cs="Times New Roman"/>
              </w:rPr>
            </w:pPr>
            <w:r w:rsidRPr="00A45D3C">
              <w:rPr>
                <w:rFonts w:cs="Times New Roman"/>
              </w:rPr>
              <w:t>We may waive the requirement to meet your share of project costs under exceptional circumstances. You will need to provide a detailed justification below.</w:t>
            </w:r>
          </w:p>
          <w:p w14:paraId="248C945B" w14:textId="77777777" w:rsidR="00A45D3C" w:rsidRDefault="00A45D3C" w:rsidP="00A45D3C">
            <w:pPr>
              <w:pStyle w:val="Normalexplanatory"/>
              <w:rPr>
                <w:rFonts w:cs="Times New Roman"/>
                <w:i w:val="0"/>
                <w:color w:val="auto"/>
              </w:rPr>
            </w:pPr>
            <w:r w:rsidRPr="00A45D3C">
              <w:rPr>
                <w:rFonts w:cs="Times New Roman"/>
                <w:i w:val="0"/>
                <w:color w:val="auto"/>
              </w:rPr>
              <w:t>Outline the reasons you are not able to meet your share of project costs</w:t>
            </w:r>
            <w:r>
              <w:rPr>
                <w:rFonts w:cs="Times New Roman"/>
                <w:i w:val="0"/>
                <w:color w:val="auto"/>
              </w:rPr>
              <w:t>.</w:t>
            </w:r>
          </w:p>
          <w:p w14:paraId="72FEB884" w14:textId="45EBDC5A" w:rsidR="00A45D3C" w:rsidRPr="00A45D3C" w:rsidRDefault="00A45D3C" w:rsidP="00A45D3C">
            <w:pPr>
              <w:pStyle w:val="Normalexplanatory"/>
            </w:pPr>
            <w:r>
              <w:rPr>
                <w:rFonts w:cs="Times New Roman"/>
                <w:color w:val="auto"/>
              </w:rPr>
              <w:t>Before completing your form, please contact us on 13 28 46</w:t>
            </w:r>
          </w:p>
        </w:tc>
        <w:tc>
          <w:tcPr>
            <w:tcW w:w="1418" w:type="dxa"/>
          </w:tcPr>
          <w:p w14:paraId="6B63EE76" w14:textId="315FB8B3" w:rsidR="00A45D3C" w:rsidRPr="00900FF7" w:rsidRDefault="00A45D3C" w:rsidP="00A45D3C">
            <w:pPr>
              <w:pStyle w:val="Normal2ptspace"/>
            </w:pPr>
            <w:r w:rsidRPr="008E3E2A">
              <w:rPr>
                <w:sz w:val="20"/>
              </w:rPr>
              <w:fldChar w:fldCharType="begin">
                <w:ffData>
                  <w:name w:val=""/>
                  <w:enabled/>
                  <w:calcOnExit w:val="0"/>
                  <w:helpText w:type="text" w:val="This includes community groups with voting and/ or financial membership of at least five individuals."/>
                  <w:statusText w:type="text" w:val="Yes if your organisation is a not for profit organisation."/>
                  <w:checkBox>
                    <w:size w:val="24"/>
                    <w:default w:val="0"/>
                  </w:checkBox>
                </w:ffData>
              </w:fldChar>
            </w:r>
            <w:r w:rsidRPr="008E3E2A">
              <w:rPr>
                <w:sz w:val="20"/>
              </w:rPr>
              <w:instrText xml:space="preserve"> FORMCHECKBOX </w:instrText>
            </w:r>
            <w:r w:rsidR="00554AA1">
              <w:rPr>
                <w:sz w:val="20"/>
              </w:rPr>
            </w:r>
            <w:r w:rsidR="00554AA1">
              <w:rPr>
                <w:sz w:val="20"/>
              </w:rPr>
              <w:fldChar w:fldCharType="separate"/>
            </w:r>
            <w:r w:rsidRPr="008E3E2A">
              <w:rPr>
                <w:sz w:val="20"/>
              </w:rPr>
              <w:fldChar w:fldCharType="end"/>
            </w:r>
            <w:r w:rsidRPr="008E3E2A">
              <w:rPr>
                <w:sz w:val="20"/>
              </w:rPr>
              <w:t xml:space="preserve"> yes</w:t>
            </w:r>
          </w:p>
        </w:tc>
        <w:tc>
          <w:tcPr>
            <w:tcW w:w="1134" w:type="dxa"/>
          </w:tcPr>
          <w:p w14:paraId="30F98735" w14:textId="403D8877" w:rsidR="00A45D3C" w:rsidRPr="00900FF7" w:rsidRDefault="00A45D3C" w:rsidP="00A45D3C">
            <w:pPr>
              <w:pStyle w:val="Normal2ptspace"/>
            </w:pPr>
            <w:r w:rsidRPr="008E3E2A">
              <w:rPr>
                <w:sz w:val="20"/>
              </w:rPr>
              <w:fldChar w:fldCharType="begin">
                <w:ffData>
                  <w:name w:val=""/>
                  <w:enabled/>
                  <w:calcOnExit w:val="0"/>
                  <w:helpText w:type="text" w:val="This includes community groups with voting and/ or financial membership of at least five individuals."/>
                  <w:statusText w:type="text" w:val="No if your organisation is not  a not for profit organisation."/>
                  <w:checkBox>
                    <w:size w:val="24"/>
                    <w:default w:val="0"/>
                  </w:checkBox>
                </w:ffData>
              </w:fldChar>
            </w:r>
            <w:r w:rsidRPr="008E3E2A">
              <w:rPr>
                <w:sz w:val="20"/>
              </w:rPr>
              <w:instrText xml:space="preserve"> FORMCHECKBOX </w:instrText>
            </w:r>
            <w:r w:rsidR="00554AA1">
              <w:rPr>
                <w:sz w:val="20"/>
              </w:rPr>
            </w:r>
            <w:r w:rsidR="00554AA1">
              <w:rPr>
                <w:sz w:val="20"/>
              </w:rPr>
              <w:fldChar w:fldCharType="separate"/>
            </w:r>
            <w:r w:rsidRPr="008E3E2A">
              <w:rPr>
                <w:sz w:val="20"/>
              </w:rPr>
              <w:fldChar w:fldCharType="end"/>
            </w:r>
            <w:r w:rsidRPr="008E3E2A">
              <w:rPr>
                <w:sz w:val="20"/>
              </w:rPr>
              <w:t xml:space="preserve"> no</w:t>
            </w:r>
          </w:p>
        </w:tc>
      </w:tr>
      <w:tr w:rsidR="00A45D3C" w14:paraId="4BF661A0" w14:textId="77777777" w:rsidTr="003525BC">
        <w:trPr>
          <w:trHeight w:val="118"/>
        </w:trPr>
        <w:tc>
          <w:tcPr>
            <w:tcW w:w="9073" w:type="dxa"/>
            <w:gridSpan w:val="3"/>
          </w:tcPr>
          <w:p w14:paraId="436D1CCB" w14:textId="03DB85C6" w:rsidR="00A45D3C" w:rsidRPr="00900FF7" w:rsidRDefault="00A45D3C" w:rsidP="003525BC">
            <w:pPr>
              <w:pStyle w:val="Normal2ptspace"/>
            </w:pPr>
            <w:r>
              <w:fldChar w:fldCharType="begin">
                <w:ffData>
                  <w:name w:val=""/>
                  <w:enabled/>
                  <w:calcOnExit w:val="0"/>
                  <w:statusText w:type="text" w:val="Project duration. Enter project start date."/>
                  <w:textInput>
                    <w:type w:val="number"/>
                    <w:maxLength w:val="9"/>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tbl>
      <w:tblPr>
        <w:tblStyle w:val="GridTable5Dark-Accent1"/>
        <w:tblpPr w:leftFromText="180" w:rightFromText="180" w:vertAnchor="text" w:tblpY="-1"/>
        <w:tblW w:w="8925" w:type="dxa"/>
        <w:tblLook w:val="04A0" w:firstRow="1" w:lastRow="0" w:firstColumn="1" w:lastColumn="0" w:noHBand="0" w:noVBand="1"/>
        <w:tblDescription w:val="This table is for manual completion by customer to enter their business details."/>
      </w:tblPr>
      <w:tblGrid>
        <w:gridCol w:w="3969"/>
        <w:gridCol w:w="1699"/>
        <w:gridCol w:w="1699"/>
        <w:gridCol w:w="1558"/>
      </w:tblGrid>
      <w:tr w:rsidR="000E7106" w14:paraId="337E5C91" w14:textId="77777777" w:rsidTr="000E710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23" w:type="pct"/>
            <w:hideMark/>
          </w:tcPr>
          <w:p w14:paraId="5C84B66D" w14:textId="77777777" w:rsidR="00A45D3C" w:rsidRPr="00900FF7" w:rsidRDefault="00A45D3C" w:rsidP="000E7106">
            <w:pPr>
              <w:pStyle w:val="TableHeader"/>
              <w:spacing w:before="0" w:after="120"/>
            </w:pPr>
            <w:bookmarkStart w:id="59" w:name="Title_47" w:colFirst="0" w:colLast="0"/>
            <w:r w:rsidRPr="00900FF7">
              <w:rPr>
                <w:bCs/>
              </w:rPr>
              <w:lastRenderedPageBreak/>
              <w:t>Eligible expenditure item</w:t>
            </w:r>
          </w:p>
        </w:tc>
        <w:tc>
          <w:tcPr>
            <w:tcW w:w="951" w:type="pct"/>
            <w:tcBorders>
              <w:bottom w:val="single" w:sz="4" w:space="0" w:color="BFBFBF" w:themeColor="background1" w:themeShade="BF"/>
            </w:tcBorders>
            <w:hideMark/>
          </w:tcPr>
          <w:p w14:paraId="33F49FD5" w14:textId="6966CE25" w:rsidR="00A45D3C" w:rsidRPr="00900FF7" w:rsidRDefault="000E7106" w:rsidP="000E7106">
            <w:pPr>
              <w:pStyle w:val="TableHeader"/>
              <w:spacing w:before="0" w:after="120"/>
              <w:cnfStyle w:val="100000000000" w:firstRow="1" w:lastRow="0" w:firstColumn="0" w:lastColumn="0" w:oddVBand="0" w:evenVBand="0" w:oddHBand="0" w:evenHBand="0" w:firstRowFirstColumn="0" w:firstRowLastColumn="0" w:lastRowFirstColumn="0" w:lastRowLastColumn="0"/>
            </w:pPr>
            <w:r>
              <w:rPr>
                <w:bCs/>
              </w:rPr>
              <w:t xml:space="preserve">FY </w:t>
            </w:r>
            <w:r w:rsidR="00A45D3C" w:rsidRPr="00900FF7">
              <w:rPr>
                <w:bCs/>
              </w:rPr>
              <w:t>2019-20</w:t>
            </w:r>
          </w:p>
        </w:tc>
        <w:tc>
          <w:tcPr>
            <w:tcW w:w="952" w:type="pct"/>
            <w:tcBorders>
              <w:bottom w:val="single" w:sz="4" w:space="0" w:color="BFBFBF" w:themeColor="background1" w:themeShade="BF"/>
            </w:tcBorders>
            <w:hideMark/>
          </w:tcPr>
          <w:p w14:paraId="23B48D68" w14:textId="684A48CF" w:rsidR="00A45D3C" w:rsidRPr="00900FF7" w:rsidRDefault="000E7106" w:rsidP="000E7106">
            <w:pPr>
              <w:pStyle w:val="TableHeader"/>
              <w:spacing w:before="0" w:after="120"/>
              <w:cnfStyle w:val="100000000000" w:firstRow="1" w:lastRow="0" w:firstColumn="0" w:lastColumn="0" w:oddVBand="0" w:evenVBand="0" w:oddHBand="0" w:evenHBand="0" w:firstRowFirstColumn="0" w:firstRowLastColumn="0" w:lastRowFirstColumn="0" w:lastRowLastColumn="0"/>
            </w:pPr>
            <w:r>
              <w:rPr>
                <w:bCs/>
              </w:rPr>
              <w:t xml:space="preserve">FY </w:t>
            </w:r>
            <w:r w:rsidR="00A45D3C" w:rsidRPr="00900FF7">
              <w:rPr>
                <w:bCs/>
              </w:rPr>
              <w:t>2020-21</w:t>
            </w:r>
          </w:p>
        </w:tc>
        <w:tc>
          <w:tcPr>
            <w:tcW w:w="873" w:type="pct"/>
            <w:tcBorders>
              <w:bottom w:val="single" w:sz="4" w:space="0" w:color="BFBFBF" w:themeColor="background1" w:themeShade="BF"/>
            </w:tcBorders>
            <w:hideMark/>
          </w:tcPr>
          <w:p w14:paraId="60A19FDA" w14:textId="77777777" w:rsidR="00A45D3C" w:rsidRPr="00900FF7" w:rsidRDefault="00A45D3C" w:rsidP="000E7106">
            <w:pPr>
              <w:pStyle w:val="TableHeader"/>
              <w:spacing w:before="0" w:after="120"/>
              <w:cnfStyle w:val="100000000000" w:firstRow="1" w:lastRow="0" w:firstColumn="0" w:lastColumn="0" w:oddVBand="0" w:evenVBand="0" w:oddHBand="0" w:evenHBand="0" w:firstRowFirstColumn="0" w:firstRowLastColumn="0" w:lastRowFirstColumn="0" w:lastRowLastColumn="0"/>
            </w:pPr>
            <w:r w:rsidRPr="00900FF7">
              <w:rPr>
                <w:bCs/>
              </w:rPr>
              <w:t>Total</w:t>
            </w:r>
          </w:p>
        </w:tc>
      </w:tr>
      <w:bookmarkEnd w:id="59"/>
      <w:tr w:rsidR="000E7106" w14:paraId="02C29D72" w14:textId="77777777" w:rsidTr="000E7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3" w:type="pct"/>
            <w:tcBorders>
              <w:right w:val="single" w:sz="4" w:space="0" w:color="BFBFBF" w:themeColor="background1" w:themeShade="BF"/>
            </w:tcBorders>
            <w:hideMark/>
          </w:tcPr>
          <w:p w14:paraId="11B1EF82" w14:textId="2601B28F" w:rsidR="00A45D3C" w:rsidRPr="00900FF7" w:rsidRDefault="00A45D3C" w:rsidP="000E7106">
            <w:pPr>
              <w:pStyle w:val="TableSideheadingWhite"/>
              <w:spacing w:before="120" w:after="120"/>
            </w:pPr>
            <w:r>
              <w:t>Salaries, contractor costs and expert advice</w:t>
            </w:r>
          </w:p>
        </w:tc>
        <w:tc>
          <w:tcPr>
            <w:tcW w:w="9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23E16FB"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19-20"/>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9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3048355"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20-21"/>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8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F2F404C"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rPr>
                <w:bCs/>
              </w:rPr>
            </w:pPr>
            <w:r w:rsidRPr="00900FF7">
              <w:rPr>
                <w:bCs/>
              </w:rPr>
              <w:t>$</w:t>
            </w:r>
            <w:r>
              <w:rPr>
                <w:bCs/>
              </w:rPr>
              <w:fldChar w:fldCharType="begin">
                <w:ffData>
                  <w:name w:val=""/>
                  <w:enabled/>
                  <w:calcOnExit w:val="0"/>
                  <w:statusText w:type="text" w:val="total"/>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0E7106" w14:paraId="333F3A95" w14:textId="77777777" w:rsidTr="000E71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3" w:type="pct"/>
            <w:tcBorders>
              <w:right w:val="single" w:sz="4" w:space="0" w:color="BFBFBF" w:themeColor="background1" w:themeShade="BF"/>
            </w:tcBorders>
            <w:hideMark/>
          </w:tcPr>
          <w:p w14:paraId="7F1EDF60" w14:textId="6DF11D37" w:rsidR="00A45D3C" w:rsidRPr="00900FF7" w:rsidRDefault="00A45D3C" w:rsidP="00A45D3C">
            <w:pPr>
              <w:pStyle w:val="TableSideheadingWhite"/>
              <w:spacing w:after="120"/>
            </w:pPr>
            <w:r>
              <w:t>Research costs</w:t>
            </w:r>
          </w:p>
        </w:tc>
        <w:tc>
          <w:tcPr>
            <w:tcW w:w="9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E6C5239" w14:textId="77777777" w:rsidR="00A45D3C" w:rsidRPr="00900FF7" w:rsidRDefault="00A45D3C" w:rsidP="00A45D3C">
            <w:pPr>
              <w:spacing w:after="120"/>
              <w:cnfStyle w:val="000000010000" w:firstRow="0" w:lastRow="0" w:firstColumn="0" w:lastColumn="0" w:oddVBand="0" w:evenVBand="0" w:oddHBand="0" w:evenHBand="1"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19-20"/>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9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C9B3849" w14:textId="77777777" w:rsidR="00A45D3C" w:rsidRPr="00900FF7" w:rsidRDefault="00A45D3C" w:rsidP="00A45D3C">
            <w:pPr>
              <w:spacing w:after="120"/>
              <w:cnfStyle w:val="000000010000" w:firstRow="0" w:lastRow="0" w:firstColumn="0" w:lastColumn="0" w:oddVBand="0" w:evenVBand="0" w:oddHBand="0" w:evenHBand="1"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20-21"/>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8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9CB31B7" w14:textId="77777777" w:rsidR="00A45D3C" w:rsidRPr="00900FF7" w:rsidRDefault="00A45D3C" w:rsidP="00A45D3C">
            <w:pPr>
              <w:spacing w:after="120"/>
              <w:cnfStyle w:val="000000010000" w:firstRow="0" w:lastRow="0" w:firstColumn="0" w:lastColumn="0" w:oddVBand="0" w:evenVBand="0" w:oddHBand="0" w:evenHBand="1" w:firstRowFirstColumn="0" w:firstRowLastColumn="0" w:lastRowFirstColumn="0" w:lastRowLastColumn="0"/>
              <w:rPr>
                <w:bCs/>
              </w:rPr>
            </w:pPr>
            <w:r w:rsidRPr="00900FF7">
              <w:rPr>
                <w:bCs/>
              </w:rPr>
              <w:t>$</w:t>
            </w:r>
            <w:r>
              <w:rPr>
                <w:bCs/>
              </w:rPr>
              <w:fldChar w:fldCharType="begin">
                <w:ffData>
                  <w:name w:val=""/>
                  <w:enabled/>
                  <w:calcOnExit w:val="0"/>
                  <w:statusText w:type="text" w:val="total"/>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0E7106" w14:paraId="45FE02E5" w14:textId="77777777" w:rsidTr="000E7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3" w:type="pct"/>
            <w:tcBorders>
              <w:right w:val="single" w:sz="4" w:space="0" w:color="BFBFBF" w:themeColor="background1" w:themeShade="BF"/>
            </w:tcBorders>
            <w:hideMark/>
          </w:tcPr>
          <w:p w14:paraId="1BB73EB2" w14:textId="1CD426E4" w:rsidR="00A45D3C" w:rsidRPr="00900FF7" w:rsidRDefault="00A45D3C" w:rsidP="00A45D3C">
            <w:pPr>
              <w:pStyle w:val="TableSideheadingWhite"/>
              <w:spacing w:after="120"/>
            </w:pPr>
            <w:r>
              <w:t>Communication and promotional</w:t>
            </w:r>
          </w:p>
        </w:tc>
        <w:tc>
          <w:tcPr>
            <w:tcW w:w="9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FED00F6"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19-20"/>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9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224AD674"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20-21"/>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8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2C11E800"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rPr>
                <w:bCs/>
              </w:rPr>
            </w:pPr>
            <w:r w:rsidRPr="00900FF7">
              <w:rPr>
                <w:bCs/>
              </w:rPr>
              <w:t>$</w:t>
            </w:r>
            <w:r>
              <w:rPr>
                <w:bCs/>
              </w:rPr>
              <w:fldChar w:fldCharType="begin">
                <w:ffData>
                  <w:name w:val=""/>
                  <w:enabled/>
                  <w:calcOnExit w:val="0"/>
                  <w:statusText w:type="text" w:val="total"/>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0E7106" w14:paraId="14A61C90" w14:textId="77777777" w:rsidTr="000E71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3" w:type="pct"/>
            <w:tcBorders>
              <w:right w:val="single" w:sz="4" w:space="0" w:color="BFBFBF" w:themeColor="background1" w:themeShade="BF"/>
            </w:tcBorders>
            <w:hideMark/>
          </w:tcPr>
          <w:p w14:paraId="3CC1DC30" w14:textId="0F1182B9" w:rsidR="00A45D3C" w:rsidRPr="00900FF7" w:rsidRDefault="00A45D3C" w:rsidP="00A45D3C">
            <w:pPr>
              <w:pStyle w:val="TableSideheadingWhite"/>
              <w:spacing w:after="120"/>
            </w:pPr>
            <w:r>
              <w:t>Planning, environmental or regulatory approvals</w:t>
            </w:r>
          </w:p>
        </w:tc>
        <w:tc>
          <w:tcPr>
            <w:tcW w:w="9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42904D6" w14:textId="77777777" w:rsidR="00A45D3C" w:rsidRPr="00900FF7" w:rsidRDefault="00A45D3C" w:rsidP="00A45D3C">
            <w:pPr>
              <w:spacing w:after="120"/>
              <w:cnfStyle w:val="000000010000" w:firstRow="0" w:lastRow="0" w:firstColumn="0" w:lastColumn="0" w:oddVBand="0" w:evenVBand="0" w:oddHBand="0" w:evenHBand="1"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19-20"/>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9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4AB790E" w14:textId="77777777" w:rsidR="00A45D3C" w:rsidRPr="00900FF7" w:rsidRDefault="00A45D3C" w:rsidP="00A45D3C">
            <w:pPr>
              <w:spacing w:after="120"/>
              <w:cnfStyle w:val="000000010000" w:firstRow="0" w:lastRow="0" w:firstColumn="0" w:lastColumn="0" w:oddVBand="0" w:evenVBand="0" w:oddHBand="0" w:evenHBand="1"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20-21"/>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8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214FFCE8" w14:textId="77777777" w:rsidR="00A45D3C" w:rsidRPr="00900FF7" w:rsidRDefault="00A45D3C" w:rsidP="00A45D3C">
            <w:pPr>
              <w:spacing w:after="120"/>
              <w:cnfStyle w:val="000000010000" w:firstRow="0" w:lastRow="0" w:firstColumn="0" w:lastColumn="0" w:oddVBand="0" w:evenVBand="0" w:oddHBand="0" w:evenHBand="1" w:firstRowFirstColumn="0" w:firstRowLastColumn="0" w:lastRowFirstColumn="0" w:lastRowLastColumn="0"/>
              <w:rPr>
                <w:bCs/>
              </w:rPr>
            </w:pPr>
            <w:r w:rsidRPr="00900FF7">
              <w:rPr>
                <w:bCs/>
              </w:rPr>
              <w:t>$</w:t>
            </w:r>
            <w:r>
              <w:rPr>
                <w:bCs/>
              </w:rPr>
              <w:fldChar w:fldCharType="begin">
                <w:ffData>
                  <w:name w:val=""/>
                  <w:enabled/>
                  <w:calcOnExit w:val="0"/>
                  <w:statusText w:type="text" w:val="total"/>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0E7106" w14:paraId="51E469A3" w14:textId="77777777" w:rsidTr="000E7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3" w:type="pct"/>
            <w:tcBorders>
              <w:right w:val="single" w:sz="4" w:space="0" w:color="BFBFBF" w:themeColor="background1" w:themeShade="BF"/>
            </w:tcBorders>
            <w:hideMark/>
          </w:tcPr>
          <w:p w14:paraId="43A27057" w14:textId="34A9DF3D" w:rsidR="00A45D3C" w:rsidRPr="00900FF7" w:rsidRDefault="00A45D3C" w:rsidP="00A45D3C">
            <w:pPr>
              <w:pStyle w:val="TableSideheadingWhite"/>
              <w:spacing w:after="120"/>
            </w:pPr>
            <w:r>
              <w:t xml:space="preserve">Materials and equipment hire and/or purchase </w:t>
            </w:r>
          </w:p>
        </w:tc>
        <w:tc>
          <w:tcPr>
            <w:tcW w:w="9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9BCA401"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19-20"/>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9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4EC9181"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20-21"/>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8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6296E537"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rPr>
                <w:bCs/>
              </w:rPr>
            </w:pPr>
            <w:r w:rsidRPr="00900FF7">
              <w:rPr>
                <w:bCs/>
              </w:rPr>
              <w:t>$</w:t>
            </w:r>
            <w:r>
              <w:rPr>
                <w:bCs/>
              </w:rPr>
              <w:fldChar w:fldCharType="begin">
                <w:ffData>
                  <w:name w:val=""/>
                  <w:enabled/>
                  <w:calcOnExit w:val="0"/>
                  <w:statusText w:type="text" w:val="total"/>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A45D3C" w14:paraId="0B13A0FF" w14:textId="77777777" w:rsidTr="000E71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3" w:type="pct"/>
            <w:tcBorders>
              <w:right w:val="single" w:sz="4" w:space="0" w:color="BFBFBF" w:themeColor="background1" w:themeShade="BF"/>
            </w:tcBorders>
          </w:tcPr>
          <w:p w14:paraId="3F184F13" w14:textId="0B141162" w:rsidR="00A45D3C" w:rsidRDefault="00A45D3C" w:rsidP="00A45D3C">
            <w:pPr>
              <w:pStyle w:val="TableSideheadingWhite"/>
              <w:spacing w:after="120"/>
            </w:pPr>
            <w:r>
              <w:t>Other eligible expenditure</w:t>
            </w:r>
          </w:p>
        </w:tc>
        <w:tc>
          <w:tcPr>
            <w:tcW w:w="9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29E5D20" w14:textId="34CA3C82" w:rsidR="00A45D3C" w:rsidRPr="00900FF7" w:rsidRDefault="00A45D3C" w:rsidP="00A45D3C">
            <w:pPr>
              <w:spacing w:after="120"/>
              <w:cnfStyle w:val="000000010000" w:firstRow="0" w:lastRow="0" w:firstColumn="0" w:lastColumn="0" w:oddVBand="0" w:evenVBand="0" w:oddHBand="0" w:evenHBand="1"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19-20"/>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9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0676A92" w14:textId="4D8021C7" w:rsidR="00A45D3C" w:rsidRPr="00900FF7" w:rsidRDefault="00A45D3C" w:rsidP="00A45D3C">
            <w:pPr>
              <w:spacing w:after="120"/>
              <w:cnfStyle w:val="000000010000" w:firstRow="0" w:lastRow="0" w:firstColumn="0" w:lastColumn="0" w:oddVBand="0" w:evenVBand="0" w:oddHBand="0" w:evenHBand="1" w:firstRowFirstColumn="0" w:firstRowLastColumn="0" w:lastRowFirstColumn="0" w:lastRowLastColumn="0"/>
              <w:rPr>
                <w:bCs/>
              </w:rPr>
            </w:pPr>
            <w:r w:rsidRPr="00900FF7">
              <w:rPr>
                <w:bCs/>
              </w:rPr>
              <w:t>$</w:t>
            </w:r>
            <w:r>
              <w:rPr>
                <w:bCs/>
              </w:rPr>
              <w:fldChar w:fldCharType="begin">
                <w:ffData>
                  <w:name w:val=""/>
                  <w:enabled/>
                  <w:calcOnExit w:val="0"/>
                  <w:statusText w:type="text" w:val="financial year 2020-21"/>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8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7023A1" w14:textId="479CA99E" w:rsidR="00A45D3C" w:rsidRPr="00900FF7" w:rsidRDefault="00A45D3C" w:rsidP="00A45D3C">
            <w:pPr>
              <w:spacing w:after="120"/>
              <w:cnfStyle w:val="000000010000" w:firstRow="0" w:lastRow="0" w:firstColumn="0" w:lastColumn="0" w:oddVBand="0" w:evenVBand="0" w:oddHBand="0" w:evenHBand="1" w:firstRowFirstColumn="0" w:firstRowLastColumn="0" w:lastRowFirstColumn="0" w:lastRowLastColumn="0"/>
              <w:rPr>
                <w:bCs/>
              </w:rPr>
            </w:pPr>
            <w:r w:rsidRPr="00900FF7">
              <w:rPr>
                <w:bCs/>
              </w:rPr>
              <w:t>$</w:t>
            </w:r>
            <w:r>
              <w:rPr>
                <w:bCs/>
              </w:rPr>
              <w:fldChar w:fldCharType="begin">
                <w:ffData>
                  <w:name w:val=""/>
                  <w:enabled/>
                  <w:calcOnExit w:val="0"/>
                  <w:statusText w:type="text" w:val="total"/>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0E7106" w14:paraId="02E01072" w14:textId="77777777" w:rsidTr="000E7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3" w:type="pct"/>
            <w:tcBorders>
              <w:right w:val="single" w:sz="4" w:space="0" w:color="BFBFBF" w:themeColor="background1" w:themeShade="BF"/>
            </w:tcBorders>
            <w:hideMark/>
          </w:tcPr>
          <w:p w14:paraId="42B57951" w14:textId="6023FE25" w:rsidR="00A45D3C" w:rsidRPr="00900FF7" w:rsidRDefault="00A45D3C" w:rsidP="00A45D3C">
            <w:pPr>
              <w:pStyle w:val="TableSideheadingWhite"/>
              <w:spacing w:after="120"/>
              <w:rPr>
                <w:b/>
              </w:rPr>
            </w:pPr>
            <w:r w:rsidRPr="00900FF7">
              <w:rPr>
                <w:b/>
                <w:bCs/>
              </w:rPr>
              <w:t>Total</w:t>
            </w:r>
            <w:r>
              <w:rPr>
                <w:b/>
                <w:bCs/>
              </w:rPr>
              <w:t xml:space="preserve"> eligible project costs</w:t>
            </w:r>
          </w:p>
        </w:tc>
        <w:tc>
          <w:tcPr>
            <w:tcW w:w="95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6FBEFDE"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pPr>
            <w:r w:rsidRPr="00900FF7">
              <w:t>$</w:t>
            </w:r>
            <w:r>
              <w:fldChar w:fldCharType="begin">
                <w:ffData>
                  <w:name w:val=""/>
                  <w:enabled/>
                  <w:calcOnExit w:val="0"/>
                  <w:statusText w:type="text" w:val="financial year 2019-20"/>
                  <w:textInput>
                    <w:type w:val="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4A2DF083"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pPr>
            <w:r w:rsidRPr="00900FF7">
              <w:t>$</w:t>
            </w:r>
            <w:r>
              <w:fldChar w:fldCharType="begin">
                <w:ffData>
                  <w:name w:val=""/>
                  <w:enabled/>
                  <w:calcOnExit w:val="0"/>
                  <w:statusText w:type="text" w:val="financial year 2020-21"/>
                  <w:textInput>
                    <w:type w:val="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8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5F70BBC3" w14:textId="77777777" w:rsidR="00A45D3C" w:rsidRPr="00900FF7" w:rsidRDefault="00A45D3C" w:rsidP="00A45D3C">
            <w:pPr>
              <w:spacing w:after="120"/>
              <w:cnfStyle w:val="000000100000" w:firstRow="0" w:lastRow="0" w:firstColumn="0" w:lastColumn="0" w:oddVBand="0" w:evenVBand="0" w:oddHBand="1" w:evenHBand="0" w:firstRowFirstColumn="0" w:firstRowLastColumn="0" w:lastRowFirstColumn="0" w:lastRowLastColumn="0"/>
            </w:pPr>
            <w:r w:rsidRPr="00900FF7">
              <w:t>$</w:t>
            </w:r>
            <w:r>
              <w:fldChar w:fldCharType="begin">
                <w:ffData>
                  <w:name w:val=""/>
                  <w:enabled/>
                  <w:calcOnExit w:val="0"/>
                  <w:statusText w:type="text" w:val="total"/>
                  <w:textInput>
                    <w:type w:val="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C38" w14:textId="6C03AA06" w:rsidR="00CD46BC" w:rsidRDefault="00CD46BC" w:rsidP="00A45D3C">
      <w:pPr>
        <w:tabs>
          <w:tab w:val="left" w:pos="1149"/>
        </w:tabs>
        <w:rPr>
          <w:bCs/>
        </w:rPr>
        <w:sectPr w:rsidR="00CD46BC" w:rsidSect="00223887">
          <w:type w:val="continuous"/>
          <w:pgSz w:w="11906" w:h="16838"/>
          <w:pgMar w:top="1440" w:right="1440" w:bottom="1440" w:left="1440" w:header="708" w:footer="708" w:gutter="0"/>
          <w:cols w:space="708"/>
          <w:titlePg/>
          <w:docGrid w:linePitch="360"/>
        </w:sectPr>
      </w:pPr>
    </w:p>
    <w:p w14:paraId="71393C8A" w14:textId="77777777" w:rsidR="00371DDA" w:rsidRPr="00371DDA" w:rsidRDefault="005C683B" w:rsidP="00371DDA">
      <w:pPr>
        <w:pStyle w:val="LetterHeading2"/>
      </w:pPr>
      <w:bookmarkStart w:id="60" w:name="_Toc17721240"/>
      <w:r w:rsidRPr="00371DDA">
        <w:t>Source of funding</w:t>
      </w:r>
      <w:bookmarkEnd w:id="60"/>
    </w:p>
    <w:p w14:paraId="71393C8B" w14:textId="6DF66140" w:rsidR="00371DDA" w:rsidRPr="00371DDA" w:rsidRDefault="005C683B" w:rsidP="00371DDA">
      <w:pPr>
        <w:rPr>
          <w:bCs/>
        </w:rPr>
      </w:pPr>
      <w:r w:rsidRPr="00371DDA">
        <w:rPr>
          <w:bCs/>
        </w:rPr>
        <w:t xml:space="preserve">Complete the fields below to show </w:t>
      </w:r>
      <w:r w:rsidR="00A45D3C">
        <w:rPr>
          <w:bCs/>
        </w:rPr>
        <w:t xml:space="preserve">how you will fund the eligible </w:t>
      </w:r>
      <w:r w:rsidRPr="00371DDA">
        <w:rPr>
          <w:bCs/>
        </w:rPr>
        <w:t>project costs.</w:t>
      </w:r>
    </w:p>
    <w:p w14:paraId="71393C8C" w14:textId="3AF72F58" w:rsidR="00CD46BC" w:rsidRDefault="00A45D3C" w:rsidP="00371DDA">
      <w:pPr>
        <w:pStyle w:val="Caption"/>
        <w:sectPr w:rsidR="00CD46BC" w:rsidSect="00223887">
          <w:type w:val="continuous"/>
          <w:pgSz w:w="11906" w:h="16838"/>
          <w:pgMar w:top="1440" w:right="1440" w:bottom="1440" w:left="1440" w:header="708" w:footer="708" w:gutter="0"/>
          <w:cols w:space="708"/>
          <w:titlePg/>
          <w:docGrid w:linePitch="360"/>
        </w:sectPr>
      </w:pPr>
      <w:r>
        <w:rPr>
          <w:rFonts w:cs="Arial"/>
          <w:lang w:val="en"/>
        </w:rPr>
        <w:t>All figures exclude GST. The minimum grant amount under the program is $25,000 and the maximum grant amount is $400,000. The grant amount will be up to 80% of eligible project costs and you must contribute the remaining 20% of eligible costs, unless you can demonstrate that you cannot meet your share of project costs. You can fund your contribution from any source including state and local government. Your project cannot be funded by this grant in conjunction with any other Commonwealth grant</w:t>
      </w:r>
    </w:p>
    <w:tbl>
      <w:tblPr>
        <w:tblW w:w="9004" w:type="dxa"/>
        <w:tblInd w:w="-20" w:type="dxa"/>
        <w:tblBorders>
          <w:top w:val="single" w:sz="2" w:space="0" w:color="BFBFBF" w:themeColor="background1" w:themeShade="BF"/>
          <w:bottom w:val="single" w:sz="2" w:space="0" w:color="BFBFBF" w:themeColor="background1" w:themeShade="BF"/>
          <w:insideH w:val="single" w:sz="2" w:space="0" w:color="BFBFBF" w:themeColor="background1" w:themeShade="BF"/>
        </w:tblBorders>
        <w:tblLayout w:type="fixed"/>
        <w:tblLook w:val="0000" w:firstRow="0" w:lastRow="0" w:firstColumn="0" w:lastColumn="0" w:noHBand="0" w:noVBand="0"/>
      </w:tblPr>
      <w:tblGrid>
        <w:gridCol w:w="5231"/>
        <w:gridCol w:w="3773"/>
      </w:tblGrid>
      <w:tr w:rsidR="0052318E" w14:paraId="71393C8F" w14:textId="77777777" w:rsidTr="002204E9">
        <w:trPr>
          <w:cantSplit/>
        </w:trPr>
        <w:tc>
          <w:tcPr>
            <w:tcW w:w="5231" w:type="dxa"/>
            <w:shd w:val="clear" w:color="auto" w:fill="auto"/>
          </w:tcPr>
          <w:p w14:paraId="71393C8D" w14:textId="77777777" w:rsidR="00371DDA" w:rsidRPr="00371DDA" w:rsidRDefault="005C683B" w:rsidP="008F7073">
            <w:pPr>
              <w:pStyle w:val="Normal2ptspace"/>
            </w:pPr>
            <w:bookmarkStart w:id="61" w:name="RowTitle_49" w:colFirst="0" w:colLast="0"/>
            <w:r w:rsidRPr="00371DDA">
              <w:t>a. Your contribution (A$)</w:t>
            </w:r>
          </w:p>
        </w:tc>
        <w:tc>
          <w:tcPr>
            <w:tcW w:w="3773" w:type="dxa"/>
            <w:shd w:val="clear" w:color="auto" w:fill="auto"/>
          </w:tcPr>
          <w:p w14:paraId="71393C8E" w14:textId="77777777" w:rsidR="00371DDA" w:rsidRPr="00371DDA" w:rsidRDefault="005C683B" w:rsidP="008953F2">
            <w:pPr>
              <w:pStyle w:val="Normal2ptspace"/>
              <w:jc w:val="right"/>
            </w:pPr>
            <w:r w:rsidRPr="00371DDA">
              <w:t>$</w:t>
            </w:r>
            <w:r w:rsidR="00CF742E">
              <w:fldChar w:fldCharType="begin">
                <w:ffData>
                  <w:name w:val=""/>
                  <w:enabled/>
                  <w:calcOnExit w:val="0"/>
                  <w:helpText w:type="text" w:val="Amounts must be in Australian dollars and GST exclusive."/>
                  <w:statusText w:type="text" w:val="Six following fields will show how the applicant will fund the eligible project costs. Enter the applicants contribution. F1"/>
                  <w:textInput>
                    <w:type w:val="number"/>
                  </w:textInput>
                </w:ffData>
              </w:fldChar>
            </w:r>
            <w:r w:rsidR="00CF742E">
              <w:instrText xml:space="preserve"> FORMTEXT </w:instrText>
            </w:r>
            <w:r w:rsidR="00CF742E">
              <w:fldChar w:fldCharType="separate"/>
            </w:r>
            <w:r w:rsidR="00CF742E">
              <w:rPr>
                <w:noProof/>
              </w:rPr>
              <w:t> </w:t>
            </w:r>
            <w:r w:rsidR="00CF742E">
              <w:rPr>
                <w:noProof/>
              </w:rPr>
              <w:t> </w:t>
            </w:r>
            <w:r w:rsidR="00CF742E">
              <w:rPr>
                <w:noProof/>
              </w:rPr>
              <w:t> </w:t>
            </w:r>
            <w:r w:rsidR="00CF742E">
              <w:rPr>
                <w:noProof/>
              </w:rPr>
              <w:t> </w:t>
            </w:r>
            <w:r w:rsidR="00CF742E">
              <w:rPr>
                <w:noProof/>
              </w:rPr>
              <w:t> </w:t>
            </w:r>
            <w:r w:rsidR="00CF742E">
              <w:fldChar w:fldCharType="end"/>
            </w:r>
          </w:p>
        </w:tc>
      </w:tr>
      <w:tr w:rsidR="0052318E" w14:paraId="71393C92" w14:textId="77777777" w:rsidTr="002204E9">
        <w:trPr>
          <w:cantSplit/>
        </w:trPr>
        <w:tc>
          <w:tcPr>
            <w:tcW w:w="5231" w:type="dxa"/>
            <w:shd w:val="clear" w:color="auto" w:fill="auto"/>
          </w:tcPr>
          <w:p w14:paraId="71393C90" w14:textId="77777777" w:rsidR="00371DDA" w:rsidRPr="00371DDA" w:rsidRDefault="005C683B" w:rsidP="008F7073">
            <w:pPr>
              <w:pStyle w:val="Normal2ptspace"/>
            </w:pPr>
            <w:r w:rsidRPr="00371DDA">
              <w:t xml:space="preserve">b. Other non-government contributions (including from project partners) (A$) </w:t>
            </w:r>
          </w:p>
        </w:tc>
        <w:tc>
          <w:tcPr>
            <w:tcW w:w="3773" w:type="dxa"/>
            <w:shd w:val="clear" w:color="auto" w:fill="auto"/>
          </w:tcPr>
          <w:p w14:paraId="71393C91" w14:textId="77777777" w:rsidR="00371DDA" w:rsidRPr="00371DDA" w:rsidRDefault="005C683B" w:rsidP="008953F2">
            <w:pPr>
              <w:pStyle w:val="Normal2ptspace"/>
              <w:jc w:val="right"/>
              <w:rPr>
                <w:b/>
                <w:i/>
              </w:rPr>
            </w:pPr>
            <w:r w:rsidRPr="00371DDA">
              <w:t>$</w:t>
            </w:r>
            <w:r w:rsidR="00CF742E">
              <w:fldChar w:fldCharType="begin">
                <w:ffData>
                  <w:name w:val=""/>
                  <w:enabled/>
                  <w:calcOnExit w:val="0"/>
                  <w:helpText w:type="text" w:val="Amounts must be in Australian dollars and GST exclusive."/>
                  <w:statusText w:type="text" w:val="Six following fields will show how the applicant will fund the eligible project costs. Enter the applicants contribution. F1"/>
                  <w:textInput>
                    <w:type w:val="number"/>
                  </w:textInput>
                </w:ffData>
              </w:fldChar>
            </w:r>
            <w:r w:rsidR="00CF742E">
              <w:instrText xml:space="preserve"> FORMTEXT </w:instrText>
            </w:r>
            <w:r w:rsidR="00CF742E">
              <w:fldChar w:fldCharType="separate"/>
            </w:r>
            <w:r w:rsidR="00CF742E">
              <w:rPr>
                <w:noProof/>
              </w:rPr>
              <w:t> </w:t>
            </w:r>
            <w:r w:rsidR="00CF742E">
              <w:rPr>
                <w:noProof/>
              </w:rPr>
              <w:t> </w:t>
            </w:r>
            <w:r w:rsidR="00CF742E">
              <w:rPr>
                <w:noProof/>
              </w:rPr>
              <w:t> </w:t>
            </w:r>
            <w:r w:rsidR="00CF742E">
              <w:rPr>
                <w:noProof/>
              </w:rPr>
              <w:t> </w:t>
            </w:r>
            <w:r w:rsidR="00CF742E">
              <w:rPr>
                <w:noProof/>
              </w:rPr>
              <w:t> </w:t>
            </w:r>
            <w:r w:rsidR="00CF742E">
              <w:fldChar w:fldCharType="end"/>
            </w:r>
          </w:p>
        </w:tc>
      </w:tr>
      <w:tr w:rsidR="0052318E" w14:paraId="71393C95" w14:textId="77777777" w:rsidTr="002204E9">
        <w:trPr>
          <w:cantSplit/>
        </w:trPr>
        <w:tc>
          <w:tcPr>
            <w:tcW w:w="5231" w:type="dxa"/>
            <w:shd w:val="clear" w:color="auto" w:fill="auto"/>
          </w:tcPr>
          <w:p w14:paraId="71393C93" w14:textId="52B73ABA" w:rsidR="00371DDA" w:rsidRPr="00371DDA" w:rsidRDefault="005C683B" w:rsidP="00A45D3C">
            <w:pPr>
              <w:pStyle w:val="Normal2ptspace"/>
            </w:pPr>
            <w:r w:rsidRPr="00371DDA">
              <w:t xml:space="preserve">c. Other </w:t>
            </w:r>
            <w:r w:rsidR="00A45D3C">
              <w:t>non-Commonwealth government grant funding (A$)</w:t>
            </w:r>
          </w:p>
        </w:tc>
        <w:tc>
          <w:tcPr>
            <w:tcW w:w="3773" w:type="dxa"/>
            <w:shd w:val="clear" w:color="auto" w:fill="auto"/>
          </w:tcPr>
          <w:p w14:paraId="71393C94" w14:textId="77777777" w:rsidR="00371DDA" w:rsidRPr="00371DDA" w:rsidRDefault="005C683B" w:rsidP="008953F2">
            <w:pPr>
              <w:pStyle w:val="Normal2ptspace"/>
              <w:jc w:val="right"/>
            </w:pPr>
            <w:r w:rsidRPr="00371DDA">
              <w:t>$</w:t>
            </w:r>
            <w:r w:rsidRPr="00371DDA">
              <w:fldChar w:fldCharType="begin">
                <w:ffData>
                  <w:name w:val=""/>
                  <w:enabled/>
                  <w:calcOnExit w:val="0"/>
                  <w:helpText w:type="text" w:val="Amounts must be in Australian dollars and GST exclusive."/>
                  <w:statusText w:type="text" w:val="Enter any other non-Commonwealth Government Funding."/>
                  <w:textInput>
                    <w:type w:val="number"/>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p>
        </w:tc>
      </w:tr>
      <w:tr w:rsidR="0052318E" w14:paraId="71393C98" w14:textId="77777777" w:rsidTr="002204E9">
        <w:trPr>
          <w:cantSplit/>
        </w:trPr>
        <w:tc>
          <w:tcPr>
            <w:tcW w:w="5231" w:type="dxa"/>
            <w:shd w:val="clear" w:color="auto" w:fill="auto"/>
          </w:tcPr>
          <w:p w14:paraId="71393C96" w14:textId="570FE239" w:rsidR="00371DDA" w:rsidRPr="00371DDA" w:rsidRDefault="00A45D3C" w:rsidP="00A45D3C">
            <w:pPr>
              <w:pStyle w:val="Normal2ptspace"/>
            </w:pPr>
            <w:r>
              <w:t>d. Program</w:t>
            </w:r>
            <w:r w:rsidR="005C683B" w:rsidRPr="00371DDA">
              <w:t xml:space="preserve"> grant amount (A$)</w:t>
            </w:r>
          </w:p>
        </w:tc>
        <w:tc>
          <w:tcPr>
            <w:tcW w:w="3773" w:type="dxa"/>
            <w:shd w:val="clear" w:color="auto" w:fill="auto"/>
          </w:tcPr>
          <w:p w14:paraId="71393C97" w14:textId="77777777" w:rsidR="00371DDA" w:rsidRPr="00371DDA" w:rsidRDefault="005C683B" w:rsidP="008953F2">
            <w:pPr>
              <w:pStyle w:val="Normal2ptspace"/>
              <w:jc w:val="right"/>
            </w:pPr>
            <w:r w:rsidRPr="00371DDA">
              <w:t>$</w:t>
            </w:r>
            <w:r w:rsidRPr="00371DDA">
              <w:fldChar w:fldCharType="begin">
                <w:ffData>
                  <w:name w:val=""/>
                  <w:enabled/>
                  <w:calcOnExit w:val="0"/>
                  <w:helpText w:type="text" w:val="Amounts must be in Australian dollars and GST exclusive."/>
                  <w:statusText w:type="text" w:val="Enter the Programme Grant Amount"/>
                  <w:textInput>
                    <w:type w:val="number"/>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p>
        </w:tc>
      </w:tr>
      <w:tr w:rsidR="0052318E" w14:paraId="71393C9B" w14:textId="77777777" w:rsidTr="002204E9">
        <w:trPr>
          <w:cantSplit/>
        </w:trPr>
        <w:tc>
          <w:tcPr>
            <w:tcW w:w="5231" w:type="dxa"/>
            <w:shd w:val="clear" w:color="auto" w:fill="auto"/>
          </w:tcPr>
          <w:p w14:paraId="71393C99" w14:textId="58BA4F6F" w:rsidR="00371DDA" w:rsidRPr="00371DDA" w:rsidRDefault="005C683B" w:rsidP="000E7106">
            <w:pPr>
              <w:pStyle w:val="Normal2ptspace"/>
              <w:rPr>
                <w:rStyle w:val="Strong"/>
              </w:rPr>
            </w:pPr>
            <w:r w:rsidRPr="00371DDA">
              <w:rPr>
                <w:rStyle w:val="Strong"/>
              </w:rPr>
              <w:t xml:space="preserve">Total </w:t>
            </w:r>
            <w:r w:rsidR="000E7106">
              <w:rPr>
                <w:rStyle w:val="Strong"/>
              </w:rPr>
              <w:t>eligible</w:t>
            </w:r>
            <w:r w:rsidRPr="00371DDA">
              <w:rPr>
                <w:rStyle w:val="Strong"/>
              </w:rPr>
              <w:t xml:space="preserve"> project costs (A$)</w:t>
            </w:r>
          </w:p>
        </w:tc>
        <w:tc>
          <w:tcPr>
            <w:tcW w:w="3773" w:type="dxa"/>
            <w:shd w:val="clear" w:color="auto" w:fill="auto"/>
          </w:tcPr>
          <w:p w14:paraId="71393C9A" w14:textId="0052DE54" w:rsidR="00371DDA" w:rsidRPr="00371DDA" w:rsidRDefault="005C683B" w:rsidP="000E7106">
            <w:pPr>
              <w:pStyle w:val="Normal2ptspace"/>
              <w:jc w:val="right"/>
              <w:rPr>
                <w:rStyle w:val="Strong"/>
              </w:rPr>
            </w:pPr>
            <w:r w:rsidRPr="00371DDA">
              <w:rPr>
                <w:rStyle w:val="Strong"/>
              </w:rPr>
              <w:t>$</w:t>
            </w:r>
            <w:r w:rsidR="00CF742E">
              <w:rPr>
                <w:rStyle w:val="Strong"/>
              </w:rPr>
              <w:fldChar w:fldCharType="begin">
                <w:ffData>
                  <w:name w:val=""/>
                  <w:enabled/>
                  <w:calcOnExit w:val="0"/>
                  <w:helpText w:type="text" w:val="Amounts must be in Australian dollars and GST exclusive.&#10;"/>
                  <w:statusText w:type="text" w:val="Enter the total project costs."/>
                  <w:textInput>
                    <w:type w:val="number"/>
                  </w:textInput>
                </w:ffData>
              </w:fldChar>
            </w:r>
            <w:r w:rsidR="00CF742E">
              <w:rPr>
                <w:rStyle w:val="Strong"/>
              </w:rPr>
              <w:instrText xml:space="preserve"> FORMTEXT </w:instrText>
            </w:r>
            <w:r w:rsidR="00CF742E">
              <w:rPr>
                <w:rStyle w:val="Strong"/>
              </w:rPr>
            </w:r>
            <w:r w:rsidR="00CF742E">
              <w:rPr>
                <w:rStyle w:val="Strong"/>
              </w:rPr>
              <w:fldChar w:fldCharType="separate"/>
            </w:r>
            <w:r w:rsidR="00CF742E">
              <w:rPr>
                <w:rStyle w:val="Strong"/>
                <w:noProof/>
              </w:rPr>
              <w:t> </w:t>
            </w:r>
            <w:r w:rsidR="00CF742E">
              <w:rPr>
                <w:rStyle w:val="Strong"/>
                <w:noProof/>
              </w:rPr>
              <w:t> </w:t>
            </w:r>
            <w:r w:rsidR="00CF742E">
              <w:rPr>
                <w:rStyle w:val="Strong"/>
                <w:noProof/>
              </w:rPr>
              <w:t> </w:t>
            </w:r>
            <w:r w:rsidR="00CF742E">
              <w:rPr>
                <w:rStyle w:val="Strong"/>
                <w:noProof/>
              </w:rPr>
              <w:t> </w:t>
            </w:r>
            <w:r w:rsidR="00CF742E">
              <w:rPr>
                <w:rStyle w:val="Strong"/>
                <w:noProof/>
              </w:rPr>
              <w:t> </w:t>
            </w:r>
            <w:r w:rsidR="00CF742E">
              <w:rPr>
                <w:rStyle w:val="Strong"/>
              </w:rPr>
              <w:fldChar w:fldCharType="end"/>
            </w:r>
          </w:p>
        </w:tc>
      </w:tr>
      <w:tr w:rsidR="0052318E" w14:paraId="71393C9E" w14:textId="77777777" w:rsidTr="002204E9">
        <w:trPr>
          <w:cantSplit/>
        </w:trPr>
        <w:tc>
          <w:tcPr>
            <w:tcW w:w="5231" w:type="dxa"/>
            <w:shd w:val="clear" w:color="auto" w:fill="auto"/>
          </w:tcPr>
          <w:p w14:paraId="71393C9C" w14:textId="77777777" w:rsidR="00371DDA" w:rsidRPr="00371DDA" w:rsidRDefault="005C683B" w:rsidP="008F7073">
            <w:pPr>
              <w:pStyle w:val="Normal2ptspace"/>
            </w:pPr>
            <w:r w:rsidRPr="00371DDA">
              <w:t xml:space="preserve">Grant percentage </w:t>
            </w:r>
          </w:p>
        </w:tc>
        <w:tc>
          <w:tcPr>
            <w:tcW w:w="3773" w:type="dxa"/>
            <w:shd w:val="clear" w:color="auto" w:fill="auto"/>
          </w:tcPr>
          <w:p w14:paraId="71393C9D" w14:textId="2C30E0FD" w:rsidR="00371DDA" w:rsidRPr="00371DDA" w:rsidRDefault="005C683B" w:rsidP="000E7106">
            <w:pPr>
              <w:pStyle w:val="Normal2ptspace"/>
              <w:jc w:val="right"/>
            </w:pPr>
            <w:r w:rsidRPr="00371DDA">
              <w:fldChar w:fldCharType="begin">
                <w:ffData>
                  <w:name w:val=""/>
                  <w:enabled/>
                  <w:calcOnExit w:val="0"/>
                  <w:statusText w:type="text" w:val="Enter the programme grant percentage."/>
                  <w:textInput>
                    <w:type w:val="number"/>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r w:rsidRPr="00371DDA">
              <w:t>%</w:t>
            </w:r>
          </w:p>
        </w:tc>
      </w:tr>
      <w:bookmarkEnd w:id="61"/>
    </w:tbl>
    <w:p w14:paraId="71393CA2" w14:textId="77777777" w:rsidR="00CD46BC" w:rsidRDefault="00CD46BC" w:rsidP="00371DDA">
      <w:pPr>
        <w:pStyle w:val="LetterHeading2"/>
        <w:sectPr w:rsidR="00CD46BC" w:rsidSect="00223887">
          <w:type w:val="continuous"/>
          <w:pgSz w:w="11906" w:h="16838"/>
          <w:pgMar w:top="1440" w:right="1440" w:bottom="1440" w:left="1440" w:header="708" w:footer="708" w:gutter="0"/>
          <w:cols w:space="708"/>
          <w:titlePg/>
          <w:docGrid w:linePitch="360"/>
        </w:sectPr>
      </w:pPr>
    </w:p>
    <w:p w14:paraId="71393CA3" w14:textId="77777777" w:rsidR="00371DDA" w:rsidRPr="00371DDA" w:rsidRDefault="005C683B" w:rsidP="00371DDA">
      <w:pPr>
        <w:pStyle w:val="LetterHeading2"/>
      </w:pPr>
      <w:bookmarkStart w:id="62" w:name="_Toc17721241"/>
      <w:r w:rsidRPr="00371DDA">
        <w:lastRenderedPageBreak/>
        <w:t>Your contribution</w:t>
      </w:r>
      <w:bookmarkEnd w:id="62"/>
    </w:p>
    <w:p w14:paraId="71393CA5" w14:textId="77777777" w:rsidR="00371DDA" w:rsidRDefault="005C683B" w:rsidP="000E7106">
      <w:pPr>
        <w:spacing w:before="120" w:after="120"/>
        <w:rPr>
          <w:bCs/>
        </w:rPr>
      </w:pPr>
      <w:r w:rsidRPr="00371DDA">
        <w:rPr>
          <w:bCs/>
        </w:rPr>
        <w:t>Provide information about how you will fund your contribution to the project.</w:t>
      </w:r>
    </w:p>
    <w:p w14:paraId="6A341031" w14:textId="1148923E" w:rsidR="000E7106" w:rsidRPr="000E7106" w:rsidRDefault="000E7106" w:rsidP="000E7106">
      <w:pPr>
        <w:spacing w:before="120" w:after="120"/>
        <w:rPr>
          <w:bCs/>
          <w:i/>
        </w:rPr>
        <w:sectPr w:rsidR="000E7106" w:rsidRPr="000E7106" w:rsidSect="00223887">
          <w:type w:val="continuous"/>
          <w:pgSz w:w="11906" w:h="16838"/>
          <w:pgMar w:top="1440" w:right="1440" w:bottom="1440" w:left="1440" w:header="708" w:footer="708" w:gutter="0"/>
          <w:cols w:space="708"/>
          <w:titlePg/>
          <w:docGrid w:linePitch="360"/>
        </w:sectPr>
      </w:pPr>
      <w:r w:rsidRPr="000E7106">
        <w:rPr>
          <w:bCs/>
          <w:i/>
        </w:rPr>
        <w:t xml:space="preserve">For in-kind contributions, detail how you have calculated their value </w:t>
      </w:r>
      <w:bookmarkStart w:id="63" w:name="Title_50" w:colFirst="0" w:colLast="0"/>
    </w:p>
    <w:tbl>
      <w:tblPr>
        <w:tblStyle w:val="GridTable5Dark-Accent1"/>
        <w:tblW w:w="9004" w:type="dxa"/>
        <w:tblLayout w:type="fixed"/>
        <w:tblLook w:val="04A0" w:firstRow="1" w:lastRow="0" w:firstColumn="1" w:lastColumn="0" w:noHBand="0" w:noVBand="1"/>
        <w:tblDescription w:val="This table is for manual completion by customer to enter funding sources for their project."/>
      </w:tblPr>
      <w:tblGrid>
        <w:gridCol w:w="2023"/>
        <w:gridCol w:w="2024"/>
        <w:gridCol w:w="4957"/>
      </w:tblGrid>
      <w:tr w:rsidR="0052318E" w14:paraId="71393CAA"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23" w:type="dxa"/>
          </w:tcPr>
          <w:p w14:paraId="71393CA7" w14:textId="77777777" w:rsidR="00371DDA" w:rsidRPr="00371DDA" w:rsidRDefault="005C683B" w:rsidP="000E7106">
            <w:pPr>
              <w:pStyle w:val="TableHeader"/>
              <w:spacing w:before="120" w:after="120"/>
            </w:pPr>
            <w:r w:rsidRPr="00371DDA">
              <w:rPr>
                <w:bCs/>
              </w:rPr>
              <w:t>Funding type</w:t>
            </w:r>
          </w:p>
        </w:tc>
        <w:tc>
          <w:tcPr>
            <w:tcW w:w="2024" w:type="dxa"/>
            <w:tcBorders>
              <w:bottom w:val="single" w:sz="4" w:space="0" w:color="BFBFBF" w:themeColor="background1" w:themeShade="BF"/>
            </w:tcBorders>
          </w:tcPr>
          <w:p w14:paraId="71393CA8" w14:textId="77777777" w:rsidR="00371DDA" w:rsidRPr="00371DDA" w:rsidRDefault="005C683B" w:rsidP="000E7106">
            <w:pPr>
              <w:pStyle w:val="TableHeader"/>
              <w:spacing w:before="120" w:after="120"/>
              <w:cnfStyle w:val="100000000000" w:firstRow="1" w:lastRow="0" w:firstColumn="0" w:lastColumn="0" w:oddVBand="0" w:evenVBand="0" w:oddHBand="0" w:evenHBand="0" w:firstRowFirstColumn="0" w:firstRowLastColumn="0" w:lastRowFirstColumn="0" w:lastRowLastColumn="0"/>
            </w:pPr>
            <w:r w:rsidRPr="00371DDA">
              <w:rPr>
                <w:bCs/>
              </w:rPr>
              <w:t>Amount (A$)</w:t>
            </w:r>
          </w:p>
        </w:tc>
        <w:tc>
          <w:tcPr>
            <w:tcW w:w="4957" w:type="dxa"/>
            <w:tcBorders>
              <w:bottom w:val="single" w:sz="4" w:space="0" w:color="BFBFBF" w:themeColor="background1" w:themeShade="BF"/>
            </w:tcBorders>
          </w:tcPr>
          <w:p w14:paraId="71393CA9" w14:textId="77777777" w:rsidR="00371DDA" w:rsidRPr="00371DDA" w:rsidRDefault="005C683B" w:rsidP="000E7106">
            <w:pPr>
              <w:pStyle w:val="TableHeader"/>
              <w:spacing w:before="120" w:after="120"/>
              <w:cnfStyle w:val="100000000000" w:firstRow="1" w:lastRow="0" w:firstColumn="0" w:lastColumn="0" w:oddVBand="0" w:evenVBand="0" w:oddHBand="0" w:evenHBand="0" w:firstRowFirstColumn="0" w:firstRowLastColumn="0" w:lastRowFirstColumn="0" w:lastRowLastColumn="0"/>
            </w:pPr>
            <w:r w:rsidRPr="00371DDA">
              <w:rPr>
                <w:bCs/>
              </w:rPr>
              <w:t>Details</w:t>
            </w:r>
          </w:p>
        </w:tc>
      </w:tr>
      <w:bookmarkEnd w:id="63"/>
      <w:tr w:rsidR="0052318E" w14:paraId="71393CAE"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3" w:type="dxa"/>
            <w:tcBorders>
              <w:right w:val="single" w:sz="4" w:space="0" w:color="BFBFBF" w:themeColor="background1" w:themeShade="BF"/>
            </w:tcBorders>
          </w:tcPr>
          <w:p w14:paraId="71393CAB" w14:textId="069723F9" w:rsidR="00371DDA" w:rsidRPr="00371DDA" w:rsidRDefault="005C683B" w:rsidP="000E7106">
            <w:pPr>
              <w:pStyle w:val="TableSideheadingWhite"/>
              <w:spacing w:before="120" w:after="120"/>
            </w:pPr>
            <w:r w:rsidRPr="00371DDA">
              <w:rPr>
                <w:bCs/>
              </w:rPr>
              <w:t xml:space="preserve">Cash </w:t>
            </w:r>
          </w:p>
        </w:tc>
        <w:tc>
          <w:tcPr>
            <w:tcW w:w="20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AC" w14:textId="77777777" w:rsidR="00371DDA" w:rsidRPr="00371DDA" w:rsidRDefault="005C683B" w:rsidP="000E7106">
            <w:pPr>
              <w:spacing w:before="120" w:after="120"/>
              <w:cnfStyle w:val="000000100000" w:firstRow="0" w:lastRow="0" w:firstColumn="0" w:lastColumn="0" w:oddVBand="0" w:evenVBand="0" w:oddHBand="1" w:evenHBand="0" w:firstRowFirstColumn="0" w:firstRowLastColumn="0" w:lastRowFirstColumn="0" w:lastRowLastColumn="0"/>
              <w:rPr>
                <w:bCs/>
              </w:rPr>
            </w:pPr>
            <w:r w:rsidRPr="00371DDA">
              <w:rPr>
                <w:bCs/>
              </w:rPr>
              <w:t>$</w:t>
            </w:r>
            <w:r w:rsidR="00CF742E">
              <w:rPr>
                <w:bCs/>
              </w:rPr>
              <w:fldChar w:fldCharType="begin">
                <w:ffData>
                  <w:name w:val=""/>
                  <w:enabled/>
                  <w:calcOnExit w:val="0"/>
                  <w:statusText w:type="text" w:val="Your contributions. Enter the amount not coming from grant  that is coming from cash flow."/>
                  <w:textInput>
                    <w:type w:val="number"/>
                  </w:textInput>
                </w:ffData>
              </w:fldChar>
            </w:r>
            <w:r w:rsidR="00CF742E">
              <w:rPr>
                <w:bCs/>
              </w:rPr>
              <w:instrText xml:space="preserve"> FORMTEXT </w:instrText>
            </w:r>
            <w:r w:rsidR="00CF742E">
              <w:rPr>
                <w:bCs/>
              </w:rPr>
            </w:r>
            <w:r w:rsidR="00CF742E">
              <w:rPr>
                <w:bCs/>
              </w:rPr>
              <w:fldChar w:fldCharType="separate"/>
            </w:r>
            <w:r w:rsidR="00CF742E">
              <w:rPr>
                <w:bCs/>
                <w:noProof/>
              </w:rPr>
              <w:t> </w:t>
            </w:r>
            <w:r w:rsidR="00CF742E">
              <w:rPr>
                <w:bCs/>
                <w:noProof/>
              </w:rPr>
              <w:t> </w:t>
            </w:r>
            <w:r w:rsidR="00CF742E">
              <w:rPr>
                <w:bCs/>
                <w:noProof/>
              </w:rPr>
              <w:t> </w:t>
            </w:r>
            <w:r w:rsidR="00CF742E">
              <w:rPr>
                <w:bCs/>
                <w:noProof/>
              </w:rPr>
              <w:t> </w:t>
            </w:r>
            <w:r w:rsidR="00CF742E">
              <w:rPr>
                <w:bCs/>
                <w:noProof/>
              </w:rPr>
              <w:t> </w:t>
            </w:r>
            <w:r w:rsidR="00CF742E">
              <w:rPr>
                <w:bCs/>
              </w:rPr>
              <w:fldChar w:fldCharType="end"/>
            </w:r>
          </w:p>
        </w:tc>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AD" w14:textId="77777777" w:rsidR="00371DDA" w:rsidRPr="00371DDA" w:rsidRDefault="005C683B" w:rsidP="000E7106">
            <w:pPr>
              <w:spacing w:before="120" w:after="120"/>
              <w:cnfStyle w:val="000000100000" w:firstRow="0" w:lastRow="0" w:firstColumn="0" w:lastColumn="0" w:oddVBand="0" w:evenVBand="0" w:oddHBand="1" w:evenHBand="0" w:firstRowFirstColumn="0" w:firstRowLastColumn="0" w:lastRowFirstColumn="0" w:lastRowLastColumn="0"/>
              <w:rPr>
                <w:bCs/>
              </w:rPr>
            </w:pPr>
            <w:r>
              <w:rPr>
                <w:bCs/>
              </w:rPr>
              <w:fldChar w:fldCharType="begin">
                <w:ffData>
                  <w:name w:val=""/>
                  <w:enabled/>
                  <w:calcOnExit w:val="0"/>
                  <w:statusText w:type="text" w:val="Provide a description of the source of funding arising from cash flow."/>
                  <w:textInput>
                    <w:maxLength w:val="450"/>
                    <w:format w:val="FIRST CAPITAL"/>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CB2" w14:textId="77777777" w:rsidTr="005231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3" w:type="dxa"/>
            <w:tcBorders>
              <w:right w:val="single" w:sz="4" w:space="0" w:color="BFBFBF" w:themeColor="background1" w:themeShade="BF"/>
            </w:tcBorders>
          </w:tcPr>
          <w:p w14:paraId="71393CAF" w14:textId="3217B219" w:rsidR="00371DDA" w:rsidRPr="00371DDA" w:rsidRDefault="000E7106" w:rsidP="000E7106">
            <w:pPr>
              <w:pStyle w:val="TableSideheadingWhite"/>
              <w:spacing w:before="120" w:after="120"/>
            </w:pPr>
            <w:r>
              <w:rPr>
                <w:bCs/>
              </w:rPr>
              <w:t>In kind</w:t>
            </w:r>
          </w:p>
        </w:tc>
        <w:tc>
          <w:tcPr>
            <w:tcW w:w="20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B0" w14:textId="77777777" w:rsidR="00371DDA" w:rsidRPr="00371DDA" w:rsidRDefault="005C683B" w:rsidP="000E7106">
            <w:pPr>
              <w:spacing w:before="120" w:after="120"/>
              <w:cnfStyle w:val="000000010000" w:firstRow="0" w:lastRow="0" w:firstColumn="0" w:lastColumn="0" w:oddVBand="0" w:evenVBand="0" w:oddHBand="0" w:evenHBand="1" w:firstRowFirstColumn="0" w:firstRowLastColumn="0" w:lastRowFirstColumn="0" w:lastRowLastColumn="0"/>
              <w:rPr>
                <w:bCs/>
              </w:rPr>
            </w:pPr>
            <w:r w:rsidRPr="00371DDA">
              <w:rPr>
                <w:bCs/>
              </w:rPr>
              <w:t>$</w:t>
            </w:r>
            <w:r w:rsidR="00CF742E">
              <w:rPr>
                <w:bCs/>
              </w:rPr>
              <w:fldChar w:fldCharType="begin">
                <w:ffData>
                  <w:name w:val=""/>
                  <w:enabled/>
                  <w:calcOnExit w:val="0"/>
                  <w:statusText w:type="text" w:val="Enter the amount not coming from grant that is coming from loans."/>
                  <w:textInput>
                    <w:type w:val="number"/>
                  </w:textInput>
                </w:ffData>
              </w:fldChar>
            </w:r>
            <w:r w:rsidR="00CF742E">
              <w:rPr>
                <w:bCs/>
              </w:rPr>
              <w:instrText xml:space="preserve"> FORMTEXT </w:instrText>
            </w:r>
            <w:r w:rsidR="00CF742E">
              <w:rPr>
                <w:bCs/>
              </w:rPr>
            </w:r>
            <w:r w:rsidR="00CF742E">
              <w:rPr>
                <w:bCs/>
              </w:rPr>
              <w:fldChar w:fldCharType="separate"/>
            </w:r>
            <w:r w:rsidR="00CF742E">
              <w:rPr>
                <w:bCs/>
                <w:noProof/>
              </w:rPr>
              <w:t> </w:t>
            </w:r>
            <w:r w:rsidR="00CF742E">
              <w:rPr>
                <w:bCs/>
                <w:noProof/>
              </w:rPr>
              <w:t> </w:t>
            </w:r>
            <w:r w:rsidR="00CF742E">
              <w:rPr>
                <w:bCs/>
                <w:noProof/>
              </w:rPr>
              <w:t> </w:t>
            </w:r>
            <w:r w:rsidR="00CF742E">
              <w:rPr>
                <w:bCs/>
                <w:noProof/>
              </w:rPr>
              <w:t> </w:t>
            </w:r>
            <w:r w:rsidR="00CF742E">
              <w:rPr>
                <w:bCs/>
                <w:noProof/>
              </w:rPr>
              <w:t> </w:t>
            </w:r>
            <w:r w:rsidR="00CF742E">
              <w:rPr>
                <w:bCs/>
              </w:rPr>
              <w:fldChar w:fldCharType="end"/>
            </w:r>
          </w:p>
        </w:tc>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B1" w14:textId="77777777" w:rsidR="00371DDA" w:rsidRPr="00371DDA" w:rsidRDefault="005C683B" w:rsidP="000E7106">
            <w:pPr>
              <w:spacing w:before="120" w:after="120"/>
              <w:cnfStyle w:val="000000010000" w:firstRow="0" w:lastRow="0" w:firstColumn="0" w:lastColumn="0" w:oddVBand="0" w:evenVBand="0" w:oddHBand="0" w:evenHBand="1" w:firstRowFirstColumn="0" w:firstRowLastColumn="0" w:lastRowFirstColumn="0" w:lastRowLastColumn="0"/>
              <w:rPr>
                <w:bCs/>
              </w:rPr>
            </w:pPr>
            <w:r w:rsidRPr="00371DDA">
              <w:rPr>
                <w:bCs/>
              </w:rPr>
              <w:fldChar w:fldCharType="begin">
                <w:ffData>
                  <w:name w:val=""/>
                  <w:enabled/>
                  <w:calcOnExit w:val="0"/>
                  <w:statusText w:type="text" w:val="Provide a description of the source of funding arising from loans."/>
                  <w:textInput>
                    <w:maxLength w:val="450"/>
                    <w:format w:val="FIRST CAPITAL"/>
                  </w:textInput>
                </w:ffData>
              </w:fldChar>
            </w:r>
            <w:r w:rsidRPr="00371DDA">
              <w:rPr>
                <w:bCs/>
              </w:rPr>
              <w:instrText xml:space="preserve"> FORMTEXT </w:instrText>
            </w:r>
            <w:r w:rsidRPr="00371DDA">
              <w:rPr>
                <w:bCs/>
              </w:rPr>
            </w:r>
            <w:r w:rsidRPr="00371DDA">
              <w:rPr>
                <w:bCs/>
              </w:rPr>
              <w:fldChar w:fldCharType="separate"/>
            </w:r>
            <w:r w:rsidRPr="00371DDA">
              <w:rPr>
                <w:bCs/>
              </w:rPr>
              <w:t> </w:t>
            </w:r>
            <w:r w:rsidRPr="00371DDA">
              <w:rPr>
                <w:bCs/>
              </w:rPr>
              <w:t> </w:t>
            </w:r>
            <w:r w:rsidRPr="00371DDA">
              <w:rPr>
                <w:bCs/>
              </w:rPr>
              <w:t> </w:t>
            </w:r>
            <w:r w:rsidRPr="00371DDA">
              <w:rPr>
                <w:bCs/>
              </w:rPr>
              <w:t> </w:t>
            </w:r>
            <w:r w:rsidRPr="00371DDA">
              <w:rPr>
                <w:bCs/>
              </w:rPr>
              <w:t> </w:t>
            </w:r>
            <w:r w:rsidRPr="00371DDA">
              <w:rPr>
                <w:bCs/>
              </w:rPr>
              <w:fldChar w:fldCharType="end"/>
            </w:r>
          </w:p>
        </w:tc>
      </w:tr>
      <w:tr w:rsidR="0052318E" w14:paraId="71393CBA"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3" w:type="dxa"/>
            <w:tcBorders>
              <w:right w:val="single" w:sz="4" w:space="0" w:color="BFBFBF" w:themeColor="background1" w:themeShade="BF"/>
            </w:tcBorders>
          </w:tcPr>
          <w:p w14:paraId="71393CB7" w14:textId="77777777" w:rsidR="00371DDA" w:rsidRPr="00371DDA" w:rsidRDefault="005C683B" w:rsidP="000E7106">
            <w:pPr>
              <w:pStyle w:val="TableSideheadingWhite"/>
              <w:spacing w:before="120" w:after="120"/>
            </w:pPr>
            <w:r w:rsidRPr="00371DDA">
              <w:rPr>
                <w:bCs/>
              </w:rPr>
              <w:t>Other</w:t>
            </w:r>
          </w:p>
        </w:tc>
        <w:tc>
          <w:tcPr>
            <w:tcW w:w="20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B8" w14:textId="77777777" w:rsidR="00371DDA" w:rsidRPr="00371DDA" w:rsidRDefault="005C683B" w:rsidP="000E7106">
            <w:pPr>
              <w:spacing w:before="120" w:after="120"/>
              <w:cnfStyle w:val="000000100000" w:firstRow="0" w:lastRow="0" w:firstColumn="0" w:lastColumn="0" w:oddVBand="0" w:evenVBand="0" w:oddHBand="1" w:evenHBand="0" w:firstRowFirstColumn="0" w:firstRowLastColumn="0" w:lastRowFirstColumn="0" w:lastRowLastColumn="0"/>
              <w:rPr>
                <w:bCs/>
              </w:rPr>
            </w:pPr>
            <w:r w:rsidRPr="00371DDA">
              <w:rPr>
                <w:bCs/>
              </w:rPr>
              <w:t>$</w:t>
            </w:r>
            <w:r w:rsidRPr="00371DDA">
              <w:rPr>
                <w:bCs/>
              </w:rPr>
              <w:fldChar w:fldCharType="begin">
                <w:ffData>
                  <w:name w:val=""/>
                  <w:enabled/>
                  <w:calcOnExit w:val="0"/>
                  <w:statusText w:type="text" w:val="Enter the amount not coming from grant and is coming from a source other than cash flow, loans or equity."/>
                  <w:textInput>
                    <w:type w:val="number"/>
                  </w:textInput>
                </w:ffData>
              </w:fldChar>
            </w:r>
            <w:r w:rsidRPr="00371DDA">
              <w:rPr>
                <w:bCs/>
              </w:rPr>
              <w:instrText xml:space="preserve"> FORMTEXT </w:instrText>
            </w:r>
            <w:r w:rsidRPr="00371DDA">
              <w:rPr>
                <w:bCs/>
              </w:rPr>
            </w:r>
            <w:r w:rsidRPr="00371DDA">
              <w:rPr>
                <w:bCs/>
              </w:rPr>
              <w:fldChar w:fldCharType="separate"/>
            </w:r>
            <w:r w:rsidRPr="00371DDA">
              <w:rPr>
                <w:bCs/>
              </w:rPr>
              <w:t> </w:t>
            </w:r>
            <w:r w:rsidRPr="00371DDA">
              <w:rPr>
                <w:bCs/>
              </w:rPr>
              <w:t> </w:t>
            </w:r>
            <w:r w:rsidRPr="00371DDA">
              <w:rPr>
                <w:bCs/>
              </w:rPr>
              <w:t> </w:t>
            </w:r>
            <w:r w:rsidRPr="00371DDA">
              <w:rPr>
                <w:bCs/>
              </w:rPr>
              <w:t> </w:t>
            </w:r>
            <w:r w:rsidRPr="00371DDA">
              <w:rPr>
                <w:bCs/>
              </w:rPr>
              <w:t> </w:t>
            </w:r>
            <w:r w:rsidRPr="00371DDA">
              <w:rPr>
                <w:bCs/>
              </w:rPr>
              <w:fldChar w:fldCharType="end"/>
            </w:r>
          </w:p>
        </w:tc>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B9" w14:textId="77777777" w:rsidR="00371DDA" w:rsidRPr="00371DDA" w:rsidRDefault="005C683B" w:rsidP="000E7106">
            <w:pPr>
              <w:spacing w:before="120" w:after="120"/>
              <w:cnfStyle w:val="000000100000" w:firstRow="0" w:lastRow="0" w:firstColumn="0" w:lastColumn="0" w:oddVBand="0" w:evenVBand="0" w:oddHBand="1" w:evenHBand="0" w:firstRowFirstColumn="0" w:firstRowLastColumn="0" w:lastRowFirstColumn="0" w:lastRowLastColumn="0"/>
              <w:rPr>
                <w:bCs/>
              </w:rPr>
            </w:pPr>
            <w:r w:rsidRPr="00371DDA">
              <w:rPr>
                <w:bCs/>
              </w:rPr>
              <w:fldChar w:fldCharType="begin">
                <w:ffData>
                  <w:name w:val=""/>
                  <w:enabled/>
                  <w:calcOnExit w:val="0"/>
                  <w:statusText w:type="text" w:val="Provide a description of the source of funding not arising from cash flow, loans or equity."/>
                  <w:textInput>
                    <w:maxLength w:val="450"/>
                    <w:format w:val="FIRST CAPITAL"/>
                  </w:textInput>
                </w:ffData>
              </w:fldChar>
            </w:r>
            <w:r w:rsidRPr="00371DDA">
              <w:rPr>
                <w:bCs/>
              </w:rPr>
              <w:instrText xml:space="preserve"> FORMTEXT </w:instrText>
            </w:r>
            <w:r w:rsidRPr="00371DDA">
              <w:rPr>
                <w:bCs/>
              </w:rPr>
            </w:r>
            <w:r w:rsidRPr="00371DDA">
              <w:rPr>
                <w:bCs/>
              </w:rPr>
              <w:fldChar w:fldCharType="separate"/>
            </w:r>
            <w:r w:rsidRPr="00371DDA">
              <w:rPr>
                <w:bCs/>
              </w:rPr>
              <w:t> </w:t>
            </w:r>
            <w:r w:rsidRPr="00371DDA">
              <w:rPr>
                <w:bCs/>
              </w:rPr>
              <w:t> </w:t>
            </w:r>
            <w:r w:rsidRPr="00371DDA">
              <w:rPr>
                <w:bCs/>
              </w:rPr>
              <w:t> </w:t>
            </w:r>
            <w:r w:rsidRPr="00371DDA">
              <w:rPr>
                <w:bCs/>
              </w:rPr>
              <w:t> </w:t>
            </w:r>
            <w:r w:rsidRPr="00371DDA">
              <w:rPr>
                <w:bCs/>
              </w:rPr>
              <w:t> </w:t>
            </w:r>
            <w:r w:rsidRPr="00371DDA">
              <w:rPr>
                <w:bCs/>
              </w:rPr>
              <w:fldChar w:fldCharType="end"/>
            </w:r>
          </w:p>
        </w:tc>
      </w:tr>
      <w:tr w:rsidR="0052318E" w14:paraId="71393CBE" w14:textId="77777777" w:rsidTr="005231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3" w:type="dxa"/>
            <w:tcBorders>
              <w:right w:val="single" w:sz="4" w:space="0" w:color="BFBFBF" w:themeColor="background1" w:themeShade="BF"/>
            </w:tcBorders>
          </w:tcPr>
          <w:p w14:paraId="71393CBB" w14:textId="77777777" w:rsidR="00371DDA" w:rsidRPr="00371DDA" w:rsidRDefault="005C683B" w:rsidP="000E7106">
            <w:pPr>
              <w:pStyle w:val="TableSideheadingWhite"/>
              <w:spacing w:before="120" w:after="120"/>
              <w:rPr>
                <w:rStyle w:val="Strong"/>
              </w:rPr>
            </w:pPr>
            <w:r w:rsidRPr="00371DDA">
              <w:rPr>
                <w:rStyle w:val="Strong"/>
              </w:rPr>
              <w:t>Total</w:t>
            </w:r>
          </w:p>
        </w:tc>
        <w:tc>
          <w:tcPr>
            <w:tcW w:w="20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BC" w14:textId="77777777" w:rsidR="00371DDA" w:rsidRPr="00371DDA" w:rsidRDefault="005C683B" w:rsidP="000E7106">
            <w:pPr>
              <w:spacing w:before="120" w:after="120"/>
              <w:cnfStyle w:val="000000010000" w:firstRow="0" w:lastRow="0" w:firstColumn="0" w:lastColumn="0" w:oddVBand="0" w:evenVBand="0" w:oddHBand="0" w:evenHBand="1" w:firstRowFirstColumn="0" w:firstRowLastColumn="0" w:lastRowFirstColumn="0" w:lastRowLastColumn="0"/>
              <w:rPr>
                <w:rStyle w:val="Strong"/>
              </w:rPr>
            </w:pPr>
            <w:r w:rsidRPr="00371DDA">
              <w:rPr>
                <w:rStyle w:val="Strong"/>
              </w:rPr>
              <w:t>$</w:t>
            </w:r>
            <w:r w:rsidRPr="00371DDA">
              <w:rPr>
                <w:rStyle w:val="Strong"/>
              </w:rPr>
              <w:fldChar w:fldCharType="begin">
                <w:ffData>
                  <w:name w:val=""/>
                  <w:enabled/>
                  <w:calcOnExit w:val="0"/>
                  <w:helpText w:type="text" w:val="You wil be required to provide evidence of your source of funding when you submit this application."/>
                  <w:statusText w:type="text" w:val="What is the total sum of costs not covered by grant including cash flow, loans, equity and other sources. Press F1"/>
                  <w:textInput>
                    <w:type w:val="number"/>
                  </w:textInput>
                </w:ffData>
              </w:fldChar>
            </w:r>
            <w:r w:rsidRPr="00371DDA">
              <w:rPr>
                <w:rStyle w:val="Strong"/>
              </w:rPr>
              <w:instrText xml:space="preserve"> FORMTEXT </w:instrText>
            </w:r>
            <w:r w:rsidRPr="00371DDA">
              <w:rPr>
                <w:rStyle w:val="Strong"/>
              </w:rPr>
            </w:r>
            <w:r w:rsidRPr="00371DDA">
              <w:rPr>
                <w:rStyle w:val="Strong"/>
              </w:rPr>
              <w:fldChar w:fldCharType="separate"/>
            </w:r>
            <w:r w:rsidRPr="00371DDA">
              <w:rPr>
                <w:rStyle w:val="Strong"/>
              </w:rPr>
              <w:t> </w:t>
            </w:r>
            <w:r w:rsidRPr="00371DDA">
              <w:rPr>
                <w:rStyle w:val="Strong"/>
              </w:rPr>
              <w:t> </w:t>
            </w:r>
            <w:r w:rsidRPr="00371DDA">
              <w:rPr>
                <w:rStyle w:val="Strong"/>
              </w:rPr>
              <w:t> </w:t>
            </w:r>
            <w:r w:rsidRPr="00371DDA">
              <w:rPr>
                <w:rStyle w:val="Strong"/>
              </w:rPr>
              <w:t> </w:t>
            </w:r>
            <w:r w:rsidRPr="00371DDA">
              <w:rPr>
                <w:rStyle w:val="Strong"/>
              </w:rPr>
              <w:t> </w:t>
            </w:r>
            <w:r w:rsidRPr="00371DDA">
              <w:rPr>
                <w:rStyle w:val="Strong"/>
              </w:rPr>
              <w:fldChar w:fldCharType="end"/>
            </w:r>
          </w:p>
        </w:tc>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BD" w14:textId="77777777" w:rsidR="00371DDA" w:rsidRPr="00371DDA" w:rsidRDefault="00371DDA" w:rsidP="000E7106">
            <w:pPr>
              <w:spacing w:before="120" w:after="120"/>
              <w:cnfStyle w:val="000000010000" w:firstRow="0" w:lastRow="0" w:firstColumn="0" w:lastColumn="0" w:oddVBand="0" w:evenVBand="0" w:oddHBand="0" w:evenHBand="1" w:firstRowFirstColumn="0" w:firstRowLastColumn="0" w:lastRowFirstColumn="0" w:lastRowLastColumn="0"/>
              <w:rPr>
                <w:rStyle w:val="Strong"/>
              </w:rPr>
            </w:pPr>
          </w:p>
        </w:tc>
      </w:tr>
    </w:tbl>
    <w:p w14:paraId="71393CBF" w14:textId="77777777" w:rsidR="00CD46BC" w:rsidRDefault="00CD46BC" w:rsidP="00371DDA">
      <w:pPr>
        <w:pStyle w:val="Normalinstructions"/>
        <w:spacing w:line="276" w:lineRule="auto"/>
        <w:rPr>
          <w:rStyle w:val="Strong"/>
        </w:rPr>
        <w:sectPr w:rsidR="00CD46BC" w:rsidSect="00223887">
          <w:type w:val="continuous"/>
          <w:pgSz w:w="11906" w:h="16838"/>
          <w:pgMar w:top="1440" w:right="1440" w:bottom="1440" w:left="1440" w:header="708" w:footer="708" w:gutter="0"/>
          <w:cols w:space="708"/>
          <w:titlePg/>
          <w:docGrid w:linePitch="360"/>
        </w:sectPr>
      </w:pPr>
    </w:p>
    <w:p w14:paraId="71393CDE" w14:textId="77777777" w:rsidR="00CD46BC" w:rsidRDefault="00CD46BC" w:rsidP="00D54148">
      <w:pPr>
        <w:pStyle w:val="LetterHeading2"/>
        <w:sectPr w:rsidR="00CD46BC" w:rsidSect="00223887">
          <w:type w:val="continuous"/>
          <w:pgSz w:w="11906" w:h="16838"/>
          <w:pgMar w:top="1440" w:right="1440" w:bottom="1440" w:left="1440" w:header="708" w:footer="708" w:gutter="0"/>
          <w:cols w:space="708"/>
          <w:titlePg/>
          <w:docGrid w:linePitch="360"/>
        </w:sectPr>
      </w:pPr>
    </w:p>
    <w:p w14:paraId="71393CDF" w14:textId="77777777" w:rsidR="00371DDA" w:rsidRPr="00371DDA" w:rsidRDefault="005C683B" w:rsidP="00D54148">
      <w:pPr>
        <w:pStyle w:val="LetterHeading2"/>
      </w:pPr>
      <w:bookmarkStart w:id="64" w:name="_Toc17721242"/>
      <w:r w:rsidRPr="00371DDA">
        <w:t>Other government grant funding</w:t>
      </w:r>
      <w:bookmarkEnd w:id="64"/>
    </w:p>
    <w:p w14:paraId="71393CE4" w14:textId="4D3DC1C4" w:rsidR="005578F4" w:rsidRDefault="000E7106" w:rsidP="005578F4">
      <w:pPr>
        <w:rPr>
          <w:bCs/>
        </w:rPr>
      </w:pPr>
      <w:r>
        <w:rPr>
          <w:bCs/>
        </w:rPr>
        <w:t>If you are receiving other non-Commonwealth</w:t>
      </w:r>
      <w:r w:rsidR="005C683B" w:rsidRPr="00371DDA">
        <w:rPr>
          <w:bCs/>
        </w:rPr>
        <w:t xml:space="preserve"> government grant funding</w:t>
      </w:r>
      <w:r>
        <w:rPr>
          <w:bCs/>
        </w:rPr>
        <w:t xml:space="preserve"> as indicated in the table above</w:t>
      </w:r>
      <w:r w:rsidR="005C683B" w:rsidRPr="00371DDA">
        <w:rPr>
          <w:bCs/>
        </w:rPr>
        <w:t>, provide details of this other government grant funding.</w:t>
      </w:r>
    </w:p>
    <w:p w14:paraId="71393CE5" w14:textId="553F54D8" w:rsidR="00CD46BC" w:rsidRDefault="00CD46BC" w:rsidP="005578F4">
      <w:pPr>
        <w:rPr>
          <w:i/>
        </w:rPr>
        <w:sectPr w:rsidR="00CD46BC" w:rsidSect="00223887">
          <w:type w:val="continuous"/>
          <w:pgSz w:w="11906" w:h="16838"/>
          <w:pgMar w:top="1440" w:right="1440" w:bottom="1440" w:left="1440" w:header="708" w:footer="708" w:gutter="0"/>
          <w:cols w:space="708"/>
          <w:titlePg/>
          <w:docGrid w:linePitch="360"/>
        </w:sectPr>
      </w:pPr>
    </w:p>
    <w:tbl>
      <w:tblPr>
        <w:tblStyle w:val="GridTable4-Accent1"/>
        <w:tblW w:w="8787" w:type="dxa"/>
        <w:tblLook w:val="04A0" w:firstRow="1" w:lastRow="0" w:firstColumn="1" w:lastColumn="0" w:noHBand="0" w:noVBand="1"/>
        <w:tblDescription w:val="This table is for manual completion by customer to enter alternate government program details that are providing additional funding towards their project."/>
      </w:tblPr>
      <w:tblGrid>
        <w:gridCol w:w="2972"/>
        <w:gridCol w:w="3188"/>
        <w:gridCol w:w="2627"/>
      </w:tblGrid>
      <w:tr w:rsidR="0052318E" w14:paraId="71393CE9" w14:textId="77777777" w:rsidTr="000E710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2" w:type="dxa"/>
            <w:tcBorders>
              <w:bottom w:val="single" w:sz="4" w:space="0" w:color="BFBFBF" w:themeColor="background1" w:themeShade="BF"/>
            </w:tcBorders>
          </w:tcPr>
          <w:p w14:paraId="71393CE6" w14:textId="7CE9CF39" w:rsidR="00371DDA" w:rsidRPr="00371DDA" w:rsidRDefault="000E7106" w:rsidP="003D5E4E">
            <w:pPr>
              <w:pStyle w:val="TableHeader"/>
              <w:spacing w:before="120" w:after="120"/>
            </w:pPr>
            <w:bookmarkStart w:id="65" w:name="ColumnTitle_52"/>
            <w:r>
              <w:rPr>
                <w:bCs/>
              </w:rPr>
              <w:t>Program Name</w:t>
            </w:r>
          </w:p>
        </w:tc>
        <w:tc>
          <w:tcPr>
            <w:tcW w:w="3188" w:type="dxa"/>
            <w:tcBorders>
              <w:bottom w:val="single" w:sz="4" w:space="0" w:color="BFBFBF" w:themeColor="background1" w:themeShade="BF"/>
            </w:tcBorders>
          </w:tcPr>
          <w:p w14:paraId="71393CE7" w14:textId="5C78EADF" w:rsidR="00371DDA" w:rsidRPr="00371DDA" w:rsidRDefault="000E7106" w:rsidP="003D5E4E">
            <w:pPr>
              <w:pStyle w:val="TableHeader"/>
              <w:spacing w:before="120" w:after="120"/>
              <w:cnfStyle w:val="100000000000" w:firstRow="1" w:lastRow="0" w:firstColumn="0" w:lastColumn="0" w:oddVBand="0" w:evenVBand="0" w:oddHBand="0" w:evenHBand="0" w:firstRowFirstColumn="0" w:firstRowLastColumn="0" w:lastRowFirstColumn="0" w:lastRowLastColumn="0"/>
            </w:pPr>
            <w:r>
              <w:rPr>
                <w:bCs/>
              </w:rPr>
              <w:t>Name of government entity</w:t>
            </w:r>
          </w:p>
        </w:tc>
        <w:tc>
          <w:tcPr>
            <w:tcW w:w="2627" w:type="dxa"/>
            <w:tcBorders>
              <w:bottom w:val="single" w:sz="4" w:space="0" w:color="BFBFBF" w:themeColor="background1" w:themeShade="BF"/>
            </w:tcBorders>
          </w:tcPr>
          <w:p w14:paraId="71393CE8" w14:textId="77777777" w:rsidR="00371DDA" w:rsidRPr="00371DDA" w:rsidRDefault="005C683B" w:rsidP="003D5E4E">
            <w:pPr>
              <w:pStyle w:val="TableHeader"/>
              <w:spacing w:before="120" w:after="120"/>
              <w:cnfStyle w:val="100000000000" w:firstRow="1" w:lastRow="0" w:firstColumn="0" w:lastColumn="0" w:oddVBand="0" w:evenVBand="0" w:oddHBand="0" w:evenHBand="0" w:firstRowFirstColumn="0" w:firstRowLastColumn="0" w:lastRowFirstColumn="0" w:lastRowLastColumn="0"/>
            </w:pPr>
            <w:r w:rsidRPr="00371DDA">
              <w:rPr>
                <w:bCs/>
              </w:rPr>
              <w:t>Grant funding amount (A$)</w:t>
            </w:r>
          </w:p>
        </w:tc>
      </w:tr>
      <w:bookmarkEnd w:id="65"/>
      <w:tr w:rsidR="0052318E" w14:paraId="71393CED" w14:textId="77777777" w:rsidTr="000E7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EA" w14:textId="77777777" w:rsidR="00371DDA" w:rsidRPr="00371DDA" w:rsidRDefault="005C683B" w:rsidP="003D5E4E">
            <w:pPr>
              <w:spacing w:before="120" w:after="120"/>
            </w:pPr>
            <w:r>
              <w:fldChar w:fldCharType="begin">
                <w:ffData>
                  <w:name w:val=""/>
                  <w:enabled/>
                  <w:calcOnExit w:val="0"/>
                  <w:statusText w:type="text" w:val="Enter the name of the other government grant funding program."/>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EB" w14:textId="77777777" w:rsidR="00371DDA" w:rsidRPr="00371DDA" w:rsidRDefault="00371DDA" w:rsidP="003D5E4E">
            <w:pPr>
              <w:spacing w:before="120" w:after="120"/>
              <w:cnfStyle w:val="000000100000" w:firstRow="0" w:lastRow="0" w:firstColumn="0" w:lastColumn="0" w:oddVBand="0" w:evenVBand="0" w:oddHBand="1" w:evenHBand="0" w:firstRowFirstColumn="0" w:firstRowLastColumn="0" w:lastRowFirstColumn="0" w:lastRowLastColumn="0"/>
            </w:pPr>
          </w:p>
        </w:tc>
        <w:tc>
          <w:tcPr>
            <w:tcW w:w="26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EC" w14:textId="77777777" w:rsidR="00371DDA" w:rsidRPr="00371DDA" w:rsidRDefault="005C683B" w:rsidP="003D5E4E">
            <w:pPr>
              <w:spacing w:before="120" w:after="120"/>
              <w:cnfStyle w:val="000000100000" w:firstRow="0" w:lastRow="0" w:firstColumn="0" w:lastColumn="0" w:oddVBand="0" w:evenVBand="0" w:oddHBand="1" w:evenHBand="0" w:firstRowFirstColumn="0" w:firstRowLastColumn="0" w:lastRowFirstColumn="0" w:lastRowLastColumn="0"/>
            </w:pPr>
            <w:r w:rsidRPr="00371DDA">
              <w:t>$</w:t>
            </w:r>
            <w:r w:rsidRPr="00371DDA">
              <w:fldChar w:fldCharType="begin">
                <w:ffData>
                  <w:name w:val=""/>
                  <w:enabled/>
                  <w:calcOnExit w:val="0"/>
                  <w:statusText w:type="text" w:val="Enter the other government grant funding amount."/>
                  <w:textInput>
                    <w:type w:val="number"/>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p>
        </w:tc>
      </w:tr>
      <w:tr w:rsidR="0052318E" w14:paraId="71393CF1" w14:textId="77777777" w:rsidTr="000E7106">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EE" w14:textId="77777777" w:rsidR="00371DDA" w:rsidRPr="00371DDA" w:rsidRDefault="005C683B" w:rsidP="003D5E4E">
            <w:pPr>
              <w:spacing w:before="120" w:after="120"/>
            </w:pPr>
            <w:r w:rsidRPr="00371DDA">
              <w:fldChar w:fldCharType="begin">
                <w:ffData>
                  <w:name w:val=""/>
                  <w:enabled/>
                  <w:calcOnExit w:val="0"/>
                  <w:statusText w:type="text" w:val="Enter the name of the other government grant funding program."/>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p>
        </w:tc>
        <w:tc>
          <w:tcPr>
            <w:tcW w:w="31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EF" w14:textId="77777777" w:rsidR="00371DDA" w:rsidRPr="00371DDA" w:rsidRDefault="00371DDA" w:rsidP="003D5E4E">
            <w:pPr>
              <w:spacing w:before="120" w:after="120"/>
              <w:cnfStyle w:val="000000000000" w:firstRow="0" w:lastRow="0" w:firstColumn="0" w:lastColumn="0" w:oddVBand="0" w:evenVBand="0" w:oddHBand="0" w:evenHBand="0" w:firstRowFirstColumn="0" w:firstRowLastColumn="0" w:lastRowFirstColumn="0" w:lastRowLastColumn="0"/>
            </w:pPr>
          </w:p>
        </w:tc>
        <w:tc>
          <w:tcPr>
            <w:tcW w:w="26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F0" w14:textId="77777777" w:rsidR="00371DDA" w:rsidRPr="00371DDA" w:rsidRDefault="005C683B" w:rsidP="003D5E4E">
            <w:pPr>
              <w:spacing w:before="120" w:after="120"/>
              <w:cnfStyle w:val="000000000000" w:firstRow="0" w:lastRow="0" w:firstColumn="0" w:lastColumn="0" w:oddVBand="0" w:evenVBand="0" w:oddHBand="0" w:evenHBand="0" w:firstRowFirstColumn="0" w:firstRowLastColumn="0" w:lastRowFirstColumn="0" w:lastRowLastColumn="0"/>
            </w:pPr>
            <w:r w:rsidRPr="00371DDA">
              <w:t>$</w:t>
            </w:r>
            <w:r w:rsidRPr="00371DDA">
              <w:fldChar w:fldCharType="begin">
                <w:ffData>
                  <w:name w:val=""/>
                  <w:enabled/>
                  <w:calcOnExit w:val="0"/>
                  <w:statusText w:type="text" w:val="Enter the other government grant funding amount."/>
                  <w:textInput>
                    <w:type w:val="number"/>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p>
        </w:tc>
      </w:tr>
      <w:tr w:rsidR="0052318E" w14:paraId="71393CF5" w14:textId="77777777" w:rsidTr="000E7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F2" w14:textId="77777777" w:rsidR="00371DDA" w:rsidRPr="00371DDA" w:rsidRDefault="005C683B" w:rsidP="003D5E4E">
            <w:pPr>
              <w:spacing w:before="120" w:after="120"/>
            </w:pPr>
            <w:r w:rsidRPr="00371DDA">
              <w:t>Total</w:t>
            </w:r>
          </w:p>
        </w:tc>
        <w:tc>
          <w:tcPr>
            <w:tcW w:w="31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F3" w14:textId="77777777" w:rsidR="00371DDA" w:rsidRPr="00371DDA" w:rsidRDefault="00371DDA" w:rsidP="003D5E4E">
            <w:pPr>
              <w:spacing w:before="120" w:after="120"/>
              <w:cnfStyle w:val="000000100000" w:firstRow="0" w:lastRow="0" w:firstColumn="0" w:lastColumn="0" w:oddVBand="0" w:evenVBand="0" w:oddHBand="1" w:evenHBand="0" w:firstRowFirstColumn="0" w:firstRowLastColumn="0" w:lastRowFirstColumn="0" w:lastRowLastColumn="0"/>
            </w:pPr>
          </w:p>
        </w:tc>
        <w:tc>
          <w:tcPr>
            <w:tcW w:w="26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F4" w14:textId="77777777" w:rsidR="00371DDA" w:rsidRPr="00371DDA" w:rsidRDefault="005C683B" w:rsidP="003D5E4E">
            <w:pPr>
              <w:spacing w:before="120" w:after="120"/>
              <w:cnfStyle w:val="000000100000" w:firstRow="0" w:lastRow="0" w:firstColumn="0" w:lastColumn="0" w:oddVBand="0" w:evenVBand="0" w:oddHBand="1" w:evenHBand="0" w:firstRowFirstColumn="0" w:firstRowLastColumn="0" w:lastRowFirstColumn="0" w:lastRowLastColumn="0"/>
            </w:pPr>
            <w:r w:rsidRPr="00371DDA">
              <w:t>$</w:t>
            </w:r>
            <w:r w:rsidRPr="00371DDA">
              <w:fldChar w:fldCharType="begin">
                <w:ffData>
                  <w:name w:val=""/>
                  <w:enabled/>
                  <w:calcOnExit w:val="0"/>
                  <w:statusText w:type="text" w:val="Enter the other government grant funding amount."/>
                  <w:textInput>
                    <w:type w:val="number"/>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p>
        </w:tc>
      </w:tr>
    </w:tbl>
    <w:p w14:paraId="71393CF7" w14:textId="77777777" w:rsidR="0051470A" w:rsidRDefault="005C683B">
      <w:pPr>
        <w:spacing w:before="0" w:after="160" w:line="259" w:lineRule="auto"/>
        <w:rPr>
          <w:rFonts w:eastAsiaTheme="majorEastAsia" w:cstheme="majorBidi"/>
          <w:color w:val="00283E" w:themeColor="accent2"/>
          <w:sz w:val="44"/>
          <w:szCs w:val="26"/>
          <w:highlight w:val="lightGray"/>
        </w:rPr>
      </w:pPr>
      <w:r>
        <w:rPr>
          <w:color w:val="00283E" w:themeColor="accent2"/>
          <w:highlight w:val="lightGray"/>
        </w:rPr>
        <w:br w:type="page"/>
      </w:r>
    </w:p>
    <w:p w14:paraId="71393CF8" w14:textId="77777777" w:rsidR="00CD46BC" w:rsidRDefault="005C683B" w:rsidP="0051470A">
      <w:pPr>
        <w:pStyle w:val="LetterHeading2"/>
        <w:numPr>
          <w:ilvl w:val="0"/>
          <w:numId w:val="0"/>
        </w:numPr>
        <w:sectPr w:rsidR="00CD46BC" w:rsidSect="00223887">
          <w:type w:val="continuous"/>
          <w:pgSz w:w="11906" w:h="16838"/>
          <w:pgMar w:top="1440" w:right="1440" w:bottom="1440" w:left="1440" w:header="708" w:footer="708" w:gutter="0"/>
          <w:cols w:space="708"/>
          <w:titlePg/>
          <w:docGrid w:linePitch="360"/>
        </w:sectPr>
      </w:pPr>
      <w:bookmarkStart w:id="66" w:name="_Toc17721243"/>
      <w:r w:rsidRPr="00371DDA">
        <w:lastRenderedPageBreak/>
        <w:t>Conflicts of interest</w:t>
      </w:r>
      <w:bookmarkEnd w:id="66"/>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52318E" w14:paraId="71393CFD" w14:textId="77777777" w:rsidTr="002204E9">
        <w:trPr>
          <w:cantSplit/>
        </w:trPr>
        <w:tc>
          <w:tcPr>
            <w:tcW w:w="0" w:type="auto"/>
          </w:tcPr>
          <w:p w14:paraId="71393CFA" w14:textId="77777777" w:rsidR="00371DDA" w:rsidRPr="00371DDA" w:rsidRDefault="005C683B" w:rsidP="008F7073">
            <w:pPr>
              <w:pStyle w:val="Normal2ptspace"/>
            </w:pPr>
            <w:bookmarkStart w:id="67" w:name="RowTitle_53" w:colFirst="0" w:colLast="0"/>
            <w:r w:rsidRPr="00371DDA">
              <w:t>Do you have any perceived or existing conflicts of interest to declare?</w:t>
            </w:r>
          </w:p>
        </w:tc>
        <w:tc>
          <w:tcPr>
            <w:tcW w:w="907" w:type="dxa"/>
          </w:tcPr>
          <w:p w14:paraId="71393CFB" w14:textId="77777777" w:rsidR="00371DDA" w:rsidRPr="00371DDA" w:rsidRDefault="005C683B" w:rsidP="008F7073">
            <w:pPr>
              <w:pStyle w:val="Normal2ptspace"/>
            </w:pPr>
            <w:r>
              <w:fldChar w:fldCharType="begin">
                <w:ffData>
                  <w:name w:val=""/>
                  <w:enabled/>
                  <w:calcOnExit w:val="0"/>
                  <w:statusText w:type="text" w:val="yes you have any perceived or existing conflicts of interest to declare"/>
                  <w:checkBox>
                    <w:size w:val="24"/>
                    <w:default w:val="0"/>
                  </w:checkBox>
                </w:ffData>
              </w:fldChar>
            </w:r>
            <w:r>
              <w:instrText xml:space="preserve"> FORMCHECKBOX </w:instrText>
            </w:r>
            <w:r w:rsidR="00554AA1">
              <w:fldChar w:fldCharType="separate"/>
            </w:r>
            <w:r>
              <w:fldChar w:fldCharType="end"/>
            </w:r>
            <w:r w:rsidRPr="00371DDA">
              <w:t xml:space="preserve"> yes</w:t>
            </w:r>
          </w:p>
        </w:tc>
        <w:tc>
          <w:tcPr>
            <w:tcW w:w="907" w:type="dxa"/>
          </w:tcPr>
          <w:p w14:paraId="71393CFC" w14:textId="77777777" w:rsidR="00371DDA" w:rsidRPr="00371DDA" w:rsidRDefault="005C683B" w:rsidP="008F7073">
            <w:pPr>
              <w:pStyle w:val="Normal2ptspace"/>
            </w:pPr>
            <w:r>
              <w:fldChar w:fldCharType="begin">
                <w:ffData>
                  <w:name w:val=""/>
                  <w:enabled/>
                  <w:calcOnExit w:val="0"/>
                  <w:statusText w:type="text" w:val="no you do not have any perceived or existing conflicts of interest to declare"/>
                  <w:checkBox>
                    <w:size w:val="24"/>
                    <w:default w:val="0"/>
                  </w:checkBox>
                </w:ffData>
              </w:fldChar>
            </w:r>
            <w:r>
              <w:instrText xml:space="preserve"> FORMCHECKBOX </w:instrText>
            </w:r>
            <w:r w:rsidR="00554AA1">
              <w:fldChar w:fldCharType="separate"/>
            </w:r>
            <w:r>
              <w:fldChar w:fldCharType="end"/>
            </w:r>
            <w:r w:rsidRPr="00371DDA">
              <w:t xml:space="preserve"> no</w:t>
            </w:r>
          </w:p>
        </w:tc>
      </w:tr>
      <w:bookmarkEnd w:id="67"/>
    </w:tbl>
    <w:p w14:paraId="71393CFE" w14:textId="77777777" w:rsidR="00CD46BC" w:rsidRDefault="00CD46BC" w:rsidP="005578F4">
      <w:pPr>
        <w:pStyle w:val="Caption"/>
        <w:sectPr w:rsidR="00CD46BC" w:rsidSect="00223887">
          <w:type w:val="continuous"/>
          <w:pgSz w:w="11906" w:h="16838"/>
          <w:pgMar w:top="1440" w:right="1440" w:bottom="1440" w:left="1440" w:header="708" w:footer="708" w:gutter="0"/>
          <w:cols w:space="708"/>
          <w:titlePg/>
          <w:docGrid w:linePitch="360"/>
        </w:sectPr>
      </w:pPr>
    </w:p>
    <w:p w14:paraId="71393CFF" w14:textId="51EA7361" w:rsidR="00371DDA" w:rsidRPr="00371DDA" w:rsidRDefault="005C683B" w:rsidP="005578F4">
      <w:pPr>
        <w:pStyle w:val="Caption"/>
      </w:pPr>
      <w:r w:rsidRPr="00371DDA">
        <w:t>Refer to th</w:t>
      </w:r>
      <w:r w:rsidR="000E7106">
        <w:t xml:space="preserve">e grant opportunity </w:t>
      </w:r>
      <w:r w:rsidRPr="00371DDA">
        <w:t>guidelines for further information on your conflict of interest responsibilities.</w:t>
      </w:r>
    </w:p>
    <w:p w14:paraId="71393D00" w14:textId="77777777" w:rsidR="00CD46BC" w:rsidRDefault="005C683B" w:rsidP="00371DDA">
      <w:pPr>
        <w:rPr>
          <w:bCs/>
        </w:rPr>
        <w:sectPr w:rsidR="00CD46BC" w:rsidSect="00223887">
          <w:type w:val="continuous"/>
          <w:pgSz w:w="11906" w:h="16838"/>
          <w:pgMar w:top="1440" w:right="1440" w:bottom="1440" w:left="1440" w:header="708" w:footer="708" w:gutter="0"/>
          <w:cols w:space="708"/>
          <w:titlePg/>
          <w:docGrid w:linePitch="360"/>
        </w:sectPr>
      </w:pPr>
      <w:r w:rsidRPr="00371DDA">
        <w:rPr>
          <w:bCs/>
        </w:rPr>
        <w:t>If yes, describe the perceived or existing conflict/s of interest and how you anticipate managing them.</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project title."/>
      </w:tblPr>
      <w:tblGrid>
        <w:gridCol w:w="9004"/>
      </w:tblGrid>
      <w:tr w:rsidR="0052318E" w14:paraId="71393D02" w14:textId="77777777" w:rsidTr="00CD46BC">
        <w:trPr>
          <w:trHeight w:val="680"/>
        </w:trPr>
        <w:tc>
          <w:tcPr>
            <w:tcW w:w="9004" w:type="dxa"/>
          </w:tcPr>
          <w:p w14:paraId="71393D01" w14:textId="77777777" w:rsidR="00371DDA" w:rsidRPr="00371DDA" w:rsidRDefault="005C683B" w:rsidP="008F7073">
            <w:pPr>
              <w:pStyle w:val="Normal2ptspace"/>
            </w:pPr>
            <w:r>
              <w:fldChar w:fldCharType="begin">
                <w:ffData>
                  <w:name w:val=""/>
                  <w:enabled/>
                  <w:calcOnExit w:val="0"/>
                  <w:statusText w:type="text" w:val="If yes to conflict of interest, describe the perceived or existing conflict/s of interest and how you anticipate managing them"/>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D03" w14:textId="77777777" w:rsidR="00371DDA" w:rsidRPr="009A5C41" w:rsidRDefault="005C683B" w:rsidP="005578F4">
      <w:pPr>
        <w:pStyle w:val="Caption"/>
        <w:rPr>
          <w:i w:val="0"/>
        </w:rPr>
      </w:pPr>
      <w:r w:rsidRPr="009A5C41">
        <w:rPr>
          <w:i w:val="0"/>
        </w:rPr>
        <w:t>750 character limit (including spaces)</w:t>
      </w:r>
    </w:p>
    <w:p w14:paraId="71393D04" w14:textId="77777777" w:rsidR="00CD46BC" w:rsidRDefault="00CD46BC" w:rsidP="005578F4">
      <w:pPr>
        <w:pStyle w:val="LetterHeading1"/>
        <w:sectPr w:rsidR="00CD46BC" w:rsidSect="00223887">
          <w:type w:val="continuous"/>
          <w:pgSz w:w="11906" w:h="16838"/>
          <w:pgMar w:top="1440" w:right="1440" w:bottom="1440" w:left="1440" w:header="708" w:footer="708" w:gutter="0"/>
          <w:cols w:space="708"/>
          <w:titlePg/>
          <w:docGrid w:linePitch="360"/>
        </w:sectPr>
      </w:pPr>
    </w:p>
    <w:p w14:paraId="3AA78A81" w14:textId="77777777" w:rsidR="009A5C41" w:rsidRDefault="009A5C41">
      <w:pPr>
        <w:spacing w:before="0" w:after="160" w:line="259" w:lineRule="auto"/>
        <w:rPr>
          <w:rFonts w:eastAsiaTheme="majorEastAsia" w:cstheme="majorBidi"/>
          <w:color w:val="00283E"/>
          <w:sz w:val="52"/>
          <w:szCs w:val="32"/>
        </w:rPr>
      </w:pPr>
      <w:r>
        <w:br w:type="page"/>
      </w:r>
    </w:p>
    <w:p w14:paraId="71393D05" w14:textId="3080FE02" w:rsidR="005578F4" w:rsidRPr="005578F4" w:rsidRDefault="00051221" w:rsidP="00906A91">
      <w:pPr>
        <w:pStyle w:val="LetterHeading1"/>
        <w:ind w:left="426"/>
      </w:pPr>
      <w:bookmarkStart w:id="68" w:name="_Toc17721244"/>
      <w:r>
        <w:lastRenderedPageBreak/>
        <w:t>Assessment</w:t>
      </w:r>
      <w:r w:rsidR="005C683B" w:rsidRPr="005578F4">
        <w:t xml:space="preserve"> criteria</w:t>
      </w:r>
      <w:bookmarkEnd w:id="68"/>
    </w:p>
    <w:p w14:paraId="71393D0B" w14:textId="617E7103" w:rsidR="005578F4" w:rsidRPr="005578F4" w:rsidRDefault="005C683B" w:rsidP="005578F4">
      <w:pPr>
        <w:pStyle w:val="Caption"/>
      </w:pPr>
      <w:r w:rsidRPr="005578F4">
        <w:t xml:space="preserve">To be competitive you will need to score highly against each </w:t>
      </w:r>
      <w:r w:rsidR="00051221">
        <w:t>assessment</w:t>
      </w:r>
      <w:r w:rsidRPr="005578F4">
        <w:t xml:space="preserve"> criterion. </w:t>
      </w:r>
      <w:r w:rsidR="007D2D13">
        <w:t xml:space="preserve">We will assess your application against each </w:t>
      </w:r>
      <w:r w:rsidR="00051221">
        <w:t>assessment</w:t>
      </w:r>
      <w:r w:rsidR="007D2D13">
        <w:t xml:space="preserve"> criterion using the weighting indicated.</w:t>
      </w:r>
      <w:r w:rsidRPr="005578F4">
        <w:t xml:space="preserve"> </w:t>
      </w:r>
    </w:p>
    <w:p w14:paraId="71393D0C" w14:textId="737950B6" w:rsidR="005578F4" w:rsidRPr="005578F4" w:rsidRDefault="005C683B" w:rsidP="005578F4">
      <w:pPr>
        <w:pStyle w:val="Caption"/>
      </w:pPr>
      <w:r w:rsidRPr="005578F4">
        <w:t>The amount of detail and supporting evidence you provide should be commensurate with the project size, complexity and grant amount requested. You should define, quantify and provide evidence to support your answers.</w:t>
      </w:r>
    </w:p>
    <w:p w14:paraId="71393D0D" w14:textId="3DB96A0B" w:rsidR="005578F4" w:rsidRDefault="005D79AF" w:rsidP="005578F4">
      <w:pPr>
        <w:pStyle w:val="Caption"/>
      </w:pPr>
      <w:r>
        <w:t xml:space="preserve">We will only award funding to applications that score at least 60 per cent against each </w:t>
      </w:r>
      <w:r w:rsidR="00051221">
        <w:t xml:space="preserve">assessment </w:t>
      </w:r>
      <w:r>
        <w:t xml:space="preserve">criterion, as these represent best value for money. To score highly you should address each indicator under the </w:t>
      </w:r>
      <w:r w:rsidR="00051221">
        <w:t>assessment</w:t>
      </w:r>
      <w:r>
        <w:t xml:space="preserve"> criteria.</w:t>
      </w:r>
    </w:p>
    <w:p w14:paraId="71393D0E" w14:textId="64949A33" w:rsidR="00866855" w:rsidRPr="00866855" w:rsidRDefault="00051221" w:rsidP="00866855">
      <w:pPr>
        <w:pStyle w:val="LetterHeading2"/>
      </w:pPr>
      <w:bookmarkStart w:id="69" w:name="_Toc17721245"/>
      <w:r>
        <w:t>Assessment</w:t>
      </w:r>
      <w:r w:rsidR="007D2D13">
        <w:t xml:space="preserve"> criterion one (50 </w:t>
      </w:r>
      <w:r w:rsidR="005C683B" w:rsidRPr="00866855">
        <w:t>points)</w:t>
      </w:r>
      <w:bookmarkEnd w:id="69"/>
    </w:p>
    <w:p w14:paraId="71393D0F" w14:textId="310A8B02" w:rsidR="00866855" w:rsidRPr="00866855" w:rsidRDefault="005D79AF" w:rsidP="00866855">
      <w:pPr>
        <w:rPr>
          <w:rStyle w:val="Strong"/>
        </w:rPr>
      </w:pPr>
      <w:r>
        <w:rPr>
          <w:rStyle w:val="Strong"/>
        </w:rPr>
        <w:t>The extent that your project maintains, protects, conserves and improves access to places on the National Heritage List.</w:t>
      </w:r>
    </w:p>
    <w:p w14:paraId="71393D10" w14:textId="2CD88783" w:rsidR="00866855" w:rsidRDefault="005D79AF" w:rsidP="00866855">
      <w:r>
        <w:t>You must describe the activity and provide information that</w:t>
      </w:r>
      <w:r w:rsidR="005C683B" w:rsidRPr="00866855">
        <w:t xml:space="preserve"> demonstrate</w:t>
      </w:r>
      <w:r>
        <w:t>s:</w:t>
      </w:r>
      <w:r w:rsidR="005C683B" w:rsidRPr="00866855">
        <w:t xml:space="preserve"> </w:t>
      </w:r>
    </w:p>
    <w:p w14:paraId="09D37520" w14:textId="05F1C8BF" w:rsidR="005D79AF" w:rsidRDefault="005D79AF" w:rsidP="005D79AF">
      <w:pPr>
        <w:pStyle w:val="ListParagraph"/>
        <w:numPr>
          <w:ilvl w:val="4"/>
          <w:numId w:val="28"/>
        </w:numPr>
        <w:ind w:left="426"/>
      </w:pPr>
      <w:r>
        <w:t xml:space="preserve">how your project </w:t>
      </w:r>
    </w:p>
    <w:p w14:paraId="5E9DFDB2" w14:textId="6F2A4F68" w:rsidR="005D79AF" w:rsidRDefault="005D79AF" w:rsidP="005D79AF">
      <w:pPr>
        <w:pStyle w:val="ListParagraph"/>
        <w:numPr>
          <w:ilvl w:val="5"/>
          <w:numId w:val="28"/>
        </w:numPr>
        <w:ind w:left="851"/>
      </w:pPr>
      <w:r>
        <w:t>Maintains, protects, conserves and/or improves access to the values of the listed place and/or</w:t>
      </w:r>
    </w:p>
    <w:p w14:paraId="31DFBB89" w14:textId="40F79754" w:rsidR="005D79AF" w:rsidRDefault="005D79AF" w:rsidP="005D79AF">
      <w:pPr>
        <w:pStyle w:val="ListParagraph"/>
        <w:numPr>
          <w:ilvl w:val="5"/>
          <w:numId w:val="28"/>
        </w:numPr>
        <w:ind w:left="851"/>
      </w:pPr>
      <w:r>
        <w:t>Improves engagement or awareness of the values for which the place was listed;</w:t>
      </w:r>
    </w:p>
    <w:p w14:paraId="5C4E3FEF" w14:textId="0DCD54E2" w:rsidR="005D79AF" w:rsidRPr="00866855" w:rsidRDefault="005D79AF" w:rsidP="005D79AF">
      <w:pPr>
        <w:pStyle w:val="ListParagraph"/>
        <w:numPr>
          <w:ilvl w:val="4"/>
          <w:numId w:val="28"/>
        </w:numPr>
        <w:ind w:left="426"/>
      </w:pPr>
      <w:r>
        <w:t>how your project aligns with management plans, strategies and priorities, and broader national, regional, and local plans and priorities applicable to the listed place.</w:t>
      </w:r>
    </w:p>
    <w:tbl>
      <w:tblPr>
        <w:tblStyle w:val="TableGrid"/>
        <w:tblW w:w="9026"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response to the merit criterion one."/>
      </w:tblPr>
      <w:tblGrid>
        <w:gridCol w:w="9026"/>
      </w:tblGrid>
      <w:tr w:rsidR="005D79AF" w:rsidRPr="005D79AF" w14:paraId="71393D18" w14:textId="77777777" w:rsidTr="00630B38">
        <w:trPr>
          <w:trHeight w:val="680"/>
        </w:trPr>
        <w:tc>
          <w:tcPr>
            <w:tcW w:w="9026" w:type="dxa"/>
          </w:tcPr>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response to the merit criterion two."/>
            </w:tblPr>
            <w:tblGrid>
              <w:gridCol w:w="9004"/>
            </w:tblGrid>
            <w:tr w:rsidR="0052318E" w:rsidRPr="005D79AF" w14:paraId="71393D16" w14:textId="77777777" w:rsidTr="002204E9">
              <w:trPr>
                <w:trHeight w:val="680"/>
              </w:trPr>
              <w:tc>
                <w:tcPr>
                  <w:tcW w:w="9004" w:type="dxa"/>
                </w:tcPr>
                <w:p w14:paraId="71393D15" w14:textId="77777777" w:rsidR="00866855" w:rsidRPr="005D79AF" w:rsidRDefault="005C683B" w:rsidP="008F7073">
                  <w:pPr>
                    <w:pStyle w:val="Normal2ptspace"/>
                  </w:pPr>
                  <w:r w:rsidRPr="005D79AF">
                    <w:fldChar w:fldCharType="begin">
                      <w:ffData>
                        <w:name w:val=""/>
                        <w:enabled/>
                        <w:calcOnExit w:val="0"/>
                        <w:statusText w:type="text" w:val="Enter your response to Merit Criterion One"/>
                        <w:textInput>
                          <w:maxLength w:val="5000"/>
                          <w:format w:val="FIRST CAPITAL"/>
                        </w:textInput>
                      </w:ffData>
                    </w:fldChar>
                  </w:r>
                  <w:r w:rsidRPr="005D79AF">
                    <w:instrText xml:space="preserve"> FORMTEXT </w:instrText>
                  </w:r>
                  <w:r w:rsidRPr="005D79AF">
                    <w:fldChar w:fldCharType="separate"/>
                  </w:r>
                  <w:r w:rsidRPr="005D79AF">
                    <w:rPr>
                      <w:noProof/>
                    </w:rPr>
                    <w:t> </w:t>
                  </w:r>
                  <w:r w:rsidRPr="005D79AF">
                    <w:rPr>
                      <w:noProof/>
                    </w:rPr>
                    <w:t> </w:t>
                  </w:r>
                  <w:r w:rsidRPr="005D79AF">
                    <w:rPr>
                      <w:noProof/>
                    </w:rPr>
                    <w:t> </w:t>
                  </w:r>
                  <w:r w:rsidRPr="005D79AF">
                    <w:rPr>
                      <w:noProof/>
                    </w:rPr>
                    <w:t> </w:t>
                  </w:r>
                  <w:r w:rsidRPr="005D79AF">
                    <w:rPr>
                      <w:noProof/>
                    </w:rPr>
                    <w:t> </w:t>
                  </w:r>
                  <w:r w:rsidRPr="005D79AF">
                    <w:fldChar w:fldCharType="end"/>
                  </w:r>
                </w:p>
              </w:tc>
            </w:tr>
          </w:tbl>
          <w:p w14:paraId="616D0E9E" w14:textId="76789FAE" w:rsidR="00866855" w:rsidRPr="005D79AF" w:rsidRDefault="005C683B" w:rsidP="00866855">
            <w:pPr>
              <w:pStyle w:val="Caption"/>
              <w:rPr>
                <w:i w:val="0"/>
                <w:color w:val="auto"/>
              </w:rPr>
            </w:pPr>
            <w:r w:rsidRPr="005D79AF">
              <w:rPr>
                <w:i w:val="0"/>
                <w:color w:val="auto"/>
              </w:rPr>
              <w:t>5000 character limit (including spaces)</w:t>
            </w:r>
          </w:p>
          <w:p w14:paraId="22ED29EB" w14:textId="46BD4718" w:rsidR="005D79AF" w:rsidRPr="005D79AF" w:rsidRDefault="005D79AF" w:rsidP="005D79AF">
            <w:pPr>
              <w:pStyle w:val="Normalbold"/>
              <w:rPr>
                <w:i/>
                <w:sz w:val="22"/>
              </w:rPr>
            </w:pPr>
            <w:r w:rsidRPr="005D79AF">
              <w:rPr>
                <w:b w:val="0"/>
                <w:i/>
                <w:sz w:val="22"/>
                <w:lang w:eastAsia="en-AU"/>
              </w:rPr>
              <w:t xml:space="preserve">You may attach excerpts </w:t>
            </w:r>
            <w:r w:rsidRPr="005D79AF">
              <w:rPr>
                <w:b w:val="0"/>
                <w:i/>
                <w:sz w:val="22"/>
              </w:rPr>
              <w:t xml:space="preserve">of the relevant sections from the following documents for the listed place to support your claims against </w:t>
            </w:r>
            <w:r w:rsidR="00051221">
              <w:rPr>
                <w:b w:val="0"/>
                <w:i/>
                <w:sz w:val="22"/>
              </w:rPr>
              <w:t>assessment</w:t>
            </w:r>
            <w:r w:rsidRPr="005D79AF">
              <w:rPr>
                <w:b w:val="0"/>
                <w:i/>
                <w:sz w:val="22"/>
              </w:rPr>
              <w:t xml:space="preserve"> criterion 1. These documents should be referenced in your response: </w:t>
            </w:r>
          </w:p>
          <w:p w14:paraId="7F6DD517" w14:textId="77777777" w:rsidR="005D79AF" w:rsidRPr="005D79AF" w:rsidRDefault="005D79AF" w:rsidP="005D79AF">
            <w:pPr>
              <w:numPr>
                <w:ilvl w:val="1"/>
                <w:numId w:val="31"/>
              </w:numPr>
              <w:spacing w:before="40" w:after="120" w:line="280" w:lineRule="atLeast"/>
              <w:rPr>
                <w:i/>
                <w:lang w:eastAsia="en-AU"/>
              </w:rPr>
            </w:pPr>
            <w:r w:rsidRPr="005D79AF">
              <w:rPr>
                <w:i/>
                <w:lang w:eastAsia="en-AU"/>
              </w:rPr>
              <w:t>management plan for the listed place (where it exists)</w:t>
            </w:r>
          </w:p>
          <w:p w14:paraId="3394C074" w14:textId="77777777" w:rsidR="005D79AF" w:rsidRPr="005D79AF" w:rsidRDefault="005D79AF" w:rsidP="005D79AF">
            <w:pPr>
              <w:numPr>
                <w:ilvl w:val="1"/>
                <w:numId w:val="31"/>
              </w:numPr>
              <w:spacing w:before="40" w:after="120" w:line="280" w:lineRule="atLeast"/>
              <w:rPr>
                <w:i/>
                <w:lang w:eastAsia="en-AU"/>
              </w:rPr>
            </w:pPr>
            <w:r w:rsidRPr="005D79AF">
              <w:rPr>
                <w:i/>
                <w:lang w:eastAsia="en-AU"/>
              </w:rPr>
              <w:t xml:space="preserve">strategies and priorities for the listed </w:t>
            </w:r>
            <w:r w:rsidRPr="005D79AF" w:rsidDel="00032C55">
              <w:rPr>
                <w:i/>
                <w:lang w:eastAsia="en-AU"/>
              </w:rPr>
              <w:t>p</w:t>
            </w:r>
            <w:r w:rsidRPr="005D79AF">
              <w:rPr>
                <w:i/>
                <w:lang w:eastAsia="en-AU"/>
              </w:rPr>
              <w:t xml:space="preserve">lace </w:t>
            </w:r>
          </w:p>
          <w:p w14:paraId="71393D17" w14:textId="61A861C1" w:rsidR="005D79AF" w:rsidRPr="005D79AF" w:rsidRDefault="005D79AF" w:rsidP="005D79AF">
            <w:pPr>
              <w:numPr>
                <w:ilvl w:val="1"/>
                <w:numId w:val="31"/>
              </w:numPr>
              <w:spacing w:before="40" w:after="120" w:line="280" w:lineRule="atLeast"/>
              <w:rPr>
                <w:i/>
                <w:lang w:eastAsia="en-AU"/>
              </w:rPr>
            </w:pPr>
            <w:r w:rsidRPr="005D79AF">
              <w:rPr>
                <w:i/>
                <w:lang w:eastAsia="en-AU"/>
              </w:rPr>
              <w:t>broader national, regional and local  plans and priorities relative to the listed place</w:t>
            </w:r>
          </w:p>
        </w:tc>
      </w:tr>
    </w:tbl>
    <w:p w14:paraId="71393D1B" w14:textId="77777777" w:rsidR="00791FF0" w:rsidRPr="005D79AF" w:rsidRDefault="005C683B">
      <w:pPr>
        <w:spacing w:before="0" w:after="160" w:line="259" w:lineRule="auto"/>
        <w:rPr>
          <w:iCs/>
        </w:rPr>
      </w:pPr>
      <w:r w:rsidRPr="005D79AF">
        <w:rPr>
          <w:iCs/>
        </w:rPr>
        <w:br w:type="page"/>
      </w:r>
    </w:p>
    <w:p w14:paraId="71393D1D" w14:textId="717245D1" w:rsidR="00866855" w:rsidRPr="00866855" w:rsidRDefault="00051221" w:rsidP="00866855">
      <w:pPr>
        <w:pStyle w:val="LetterHeading2"/>
      </w:pPr>
      <w:bookmarkStart w:id="70" w:name="_Toc17721246"/>
      <w:r>
        <w:lastRenderedPageBreak/>
        <w:t>Assessment</w:t>
      </w:r>
      <w:r w:rsidR="005C683B" w:rsidRPr="00866855">
        <w:t xml:space="preserve"> criterion two (</w:t>
      </w:r>
      <w:r w:rsidR="005D79AF">
        <w:t xml:space="preserve">30 </w:t>
      </w:r>
      <w:r w:rsidR="005C683B" w:rsidRPr="00866855">
        <w:t>points)</w:t>
      </w:r>
      <w:bookmarkEnd w:id="70"/>
    </w:p>
    <w:p w14:paraId="71393D1E" w14:textId="001BF281" w:rsidR="00866855" w:rsidRPr="00866855" w:rsidRDefault="005D79AF" w:rsidP="00866855">
      <w:pPr>
        <w:rPr>
          <w:rStyle w:val="Strong"/>
        </w:rPr>
      </w:pPr>
      <w:r>
        <w:rPr>
          <w:rStyle w:val="Strong"/>
        </w:rPr>
        <w:t>Capacity, capability and resources to deliver the project</w:t>
      </w:r>
    </w:p>
    <w:p w14:paraId="71393D1F" w14:textId="71DB6BB1" w:rsidR="00866855" w:rsidRDefault="005D79AF" w:rsidP="00866855">
      <w:r>
        <w:t>You must demonstrate this by:</w:t>
      </w:r>
    </w:p>
    <w:p w14:paraId="0783A48A" w14:textId="77777777" w:rsidR="005D79AF" w:rsidRDefault="005D79AF" w:rsidP="005D79AF">
      <w:pPr>
        <w:pStyle w:val="ListParagraph"/>
        <w:numPr>
          <w:ilvl w:val="4"/>
          <w:numId w:val="28"/>
        </w:numPr>
        <w:ind w:left="426"/>
      </w:pPr>
      <w:r>
        <w:t>proving your track record and partner track record where applicable, to successfully carry out similar projects; and</w:t>
      </w:r>
    </w:p>
    <w:p w14:paraId="604BFB74" w14:textId="77777777" w:rsidR="005D79AF" w:rsidRDefault="005D79AF" w:rsidP="005D79AF">
      <w:pPr>
        <w:pStyle w:val="ListParagraph"/>
        <w:numPr>
          <w:ilvl w:val="4"/>
          <w:numId w:val="28"/>
        </w:numPr>
        <w:ind w:left="426"/>
      </w:pPr>
      <w:r>
        <w:t>describing how you will manage the project including budget and risk management; and</w:t>
      </w:r>
    </w:p>
    <w:p w14:paraId="5DFA6941" w14:textId="77777777" w:rsidR="005D79AF" w:rsidRDefault="005D79AF" w:rsidP="005D79AF">
      <w:pPr>
        <w:pStyle w:val="ListParagraph"/>
        <w:numPr>
          <w:ilvl w:val="4"/>
          <w:numId w:val="28"/>
        </w:numPr>
        <w:ind w:left="426"/>
      </w:pPr>
      <w:r>
        <w:t>identifying your strategy to maintain the project outcomes beyond the term of grant funding</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response to the merit criterion two."/>
      </w:tblPr>
      <w:tblGrid>
        <w:gridCol w:w="9004"/>
      </w:tblGrid>
      <w:tr w:rsidR="0052318E" w14:paraId="71393D25" w14:textId="77777777" w:rsidTr="002204E9">
        <w:trPr>
          <w:trHeight w:val="680"/>
        </w:trPr>
        <w:tc>
          <w:tcPr>
            <w:tcW w:w="9004" w:type="dxa"/>
          </w:tcPr>
          <w:p w14:paraId="71393D24" w14:textId="77777777" w:rsidR="00866855" w:rsidRPr="00866855" w:rsidRDefault="005C683B" w:rsidP="008F7073">
            <w:pPr>
              <w:pStyle w:val="Normal2ptspace"/>
            </w:pPr>
            <w:r>
              <w:fldChar w:fldCharType="begin">
                <w:ffData>
                  <w:name w:val=""/>
                  <w:enabled/>
                  <w:calcOnExit w:val="0"/>
                  <w:statusText w:type="text" w:val="Enter your response to Merit Criterion Two"/>
                  <w:textInput>
                    <w:maxLength w:val="5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D26" w14:textId="63B7F2B0" w:rsidR="00866855" w:rsidRPr="00866855" w:rsidRDefault="003D5E4E" w:rsidP="00866855">
      <w:pPr>
        <w:pStyle w:val="Caption"/>
      </w:pPr>
      <w:r>
        <w:rPr>
          <w:i w:val="0"/>
        </w:rPr>
        <w:t>5000</w:t>
      </w:r>
      <w:r w:rsidR="005C683B" w:rsidRPr="009A5C41">
        <w:rPr>
          <w:i w:val="0"/>
        </w:rPr>
        <w:t xml:space="preserve"> character limit (including spaces)</w:t>
      </w:r>
    </w:p>
    <w:p w14:paraId="4895DFC4" w14:textId="77777777" w:rsidR="005D79AF" w:rsidRPr="005D79AF" w:rsidRDefault="005D79AF" w:rsidP="005D79AF">
      <w:pPr>
        <w:pStyle w:val="LetterHeading2"/>
        <w:sectPr w:rsidR="005D79AF" w:rsidRPr="005D79AF" w:rsidSect="00223887">
          <w:type w:val="continuous"/>
          <w:pgSz w:w="11906" w:h="16838"/>
          <w:pgMar w:top="1440" w:right="1440" w:bottom="1440" w:left="1440" w:header="708" w:footer="708" w:gutter="0"/>
          <w:cols w:space="708"/>
          <w:titlePg/>
          <w:docGrid w:linePitch="360"/>
        </w:sectPr>
      </w:pPr>
    </w:p>
    <w:p w14:paraId="71393D29" w14:textId="77940620" w:rsidR="00866855" w:rsidRPr="00866855" w:rsidRDefault="00051221" w:rsidP="0049223A">
      <w:pPr>
        <w:pStyle w:val="LetterHeading2"/>
      </w:pPr>
      <w:bookmarkStart w:id="71" w:name="_Toc17721247"/>
      <w:r>
        <w:t xml:space="preserve">Assessment </w:t>
      </w:r>
      <w:r w:rsidR="003D5E4E">
        <w:t xml:space="preserve">criterion three (20 </w:t>
      </w:r>
      <w:r w:rsidR="005C683B" w:rsidRPr="00866855">
        <w:t>points)</w:t>
      </w:r>
      <w:bookmarkEnd w:id="71"/>
    </w:p>
    <w:p w14:paraId="71393D2A" w14:textId="44F2049C" w:rsidR="00866855" w:rsidRPr="0049223A" w:rsidRDefault="003D5E4E" w:rsidP="0049223A">
      <w:pPr>
        <w:rPr>
          <w:rStyle w:val="Strong"/>
        </w:rPr>
      </w:pPr>
      <w:r>
        <w:rPr>
          <w:rStyle w:val="Strong"/>
        </w:rPr>
        <w:t>Impact of grant funding on your project</w:t>
      </w:r>
    </w:p>
    <w:p w14:paraId="71393D2B" w14:textId="2E3AEAE4" w:rsidR="00866855" w:rsidRDefault="003D5E4E" w:rsidP="00866855">
      <w:r>
        <w:t xml:space="preserve"> You must demonstrate this by:</w:t>
      </w:r>
    </w:p>
    <w:p w14:paraId="44C49E54" w14:textId="6F145448" w:rsidR="003D5E4E" w:rsidRDefault="003D5E4E" w:rsidP="003D5E4E">
      <w:pPr>
        <w:pStyle w:val="ListParagraph"/>
        <w:numPr>
          <w:ilvl w:val="4"/>
          <w:numId w:val="28"/>
        </w:numPr>
        <w:ind w:left="426"/>
      </w:pPr>
      <w:r>
        <w:t>Justifying the funding amount requested with respect to the project activities and intended outcomes</w:t>
      </w:r>
    </w:p>
    <w:p w14:paraId="1FB7F3E5" w14:textId="39EC3534" w:rsidR="003D5E4E" w:rsidRDefault="003D5E4E" w:rsidP="003D5E4E">
      <w:pPr>
        <w:pStyle w:val="ListParagraph"/>
        <w:numPr>
          <w:ilvl w:val="4"/>
          <w:numId w:val="28"/>
        </w:numPr>
        <w:ind w:left="426"/>
      </w:pPr>
      <w:r>
        <w:t>Identifying the positive impact the grant will have on the scale or timing of your project</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response to the merit criterion three."/>
      </w:tblPr>
      <w:tblGrid>
        <w:gridCol w:w="9004"/>
      </w:tblGrid>
      <w:tr w:rsidR="0052318E" w14:paraId="71393D31" w14:textId="77777777" w:rsidTr="002204E9">
        <w:trPr>
          <w:trHeight w:val="680"/>
        </w:trPr>
        <w:tc>
          <w:tcPr>
            <w:tcW w:w="9004" w:type="dxa"/>
          </w:tcPr>
          <w:p w14:paraId="71393D30" w14:textId="77777777" w:rsidR="00866855" w:rsidRPr="00866855" w:rsidRDefault="005C683B" w:rsidP="008F7073">
            <w:pPr>
              <w:pStyle w:val="Normal2ptspace"/>
            </w:pPr>
            <w:r>
              <w:fldChar w:fldCharType="begin">
                <w:ffData>
                  <w:name w:val=""/>
                  <w:enabled/>
                  <w:calcOnExit w:val="0"/>
                  <w:statusText w:type="text" w:val="Enter your response to Merit Criterion Three"/>
                  <w:textInput>
                    <w:maxLength w:val="5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D32" w14:textId="332D006C" w:rsidR="00866855" w:rsidRPr="009A5C41" w:rsidRDefault="005C683B" w:rsidP="0049223A">
      <w:pPr>
        <w:pStyle w:val="Caption"/>
        <w:rPr>
          <w:i w:val="0"/>
        </w:rPr>
      </w:pPr>
      <w:r w:rsidRPr="009A5C41">
        <w:rPr>
          <w:i w:val="0"/>
        </w:rPr>
        <w:t>5000 character limit (including spaces)</w:t>
      </w:r>
    </w:p>
    <w:p w14:paraId="71393D40" w14:textId="77777777" w:rsidR="00630B38" w:rsidRDefault="00630B38" w:rsidP="0049223A">
      <w:pPr>
        <w:pStyle w:val="LetterHeading1"/>
        <w:sectPr w:rsidR="00630B38" w:rsidSect="00223887">
          <w:type w:val="continuous"/>
          <w:pgSz w:w="11906" w:h="16838"/>
          <w:pgMar w:top="1440" w:right="1440" w:bottom="1440" w:left="1440" w:header="708" w:footer="708" w:gutter="0"/>
          <w:cols w:space="708"/>
          <w:titlePg/>
          <w:docGrid w:linePitch="360"/>
        </w:sectPr>
      </w:pPr>
    </w:p>
    <w:p w14:paraId="10F0D074" w14:textId="77777777" w:rsidR="009A5C41" w:rsidRDefault="009A5C41">
      <w:pPr>
        <w:spacing w:before="0" w:after="160" w:line="259" w:lineRule="auto"/>
        <w:rPr>
          <w:rFonts w:eastAsiaTheme="majorEastAsia" w:cstheme="majorBidi"/>
          <w:color w:val="00283E"/>
          <w:sz w:val="52"/>
          <w:szCs w:val="32"/>
        </w:rPr>
      </w:pPr>
      <w:r>
        <w:br w:type="page"/>
      </w:r>
    </w:p>
    <w:p w14:paraId="71393D41" w14:textId="180B9F73" w:rsidR="0049223A" w:rsidRPr="0049223A" w:rsidRDefault="005C683B" w:rsidP="00906A91">
      <w:pPr>
        <w:pStyle w:val="LetterHeading1"/>
        <w:ind w:left="284"/>
      </w:pPr>
      <w:bookmarkStart w:id="72" w:name="_Toc17721248"/>
      <w:r w:rsidRPr="0049223A">
        <w:lastRenderedPageBreak/>
        <w:t>Supporting documents</w:t>
      </w:r>
      <w:bookmarkEnd w:id="72"/>
    </w:p>
    <w:p w14:paraId="71393D4B" w14:textId="77777777" w:rsidR="0049223A" w:rsidRPr="0049223A" w:rsidRDefault="005C683B" w:rsidP="0049223A">
      <w:pPr>
        <w:pStyle w:val="Caption"/>
      </w:pPr>
      <w:r w:rsidRPr="0049223A">
        <w:t xml:space="preserve">You should note any supporting documentation that you attach to the application here. You should only attach documents you have referred to in your application. </w:t>
      </w:r>
    </w:p>
    <w:p w14:paraId="71393D4C" w14:textId="77777777" w:rsidR="0049223A" w:rsidRPr="0049223A" w:rsidRDefault="005C683B" w:rsidP="0049223A">
      <w:pPr>
        <w:pStyle w:val="ListBullet"/>
        <w:rPr>
          <w:rStyle w:val="Emphasis"/>
        </w:rPr>
      </w:pPr>
      <w:r w:rsidRPr="0049223A">
        <w:rPr>
          <w:rStyle w:val="Emphasis"/>
        </w:rPr>
        <w:t>The following restrictions apply to attachments:</w:t>
      </w:r>
    </w:p>
    <w:p w14:paraId="71393D4D" w14:textId="77777777" w:rsidR="0049223A" w:rsidRPr="0049223A" w:rsidRDefault="005C683B" w:rsidP="0049223A">
      <w:pPr>
        <w:pStyle w:val="ListBullet"/>
        <w:rPr>
          <w:rStyle w:val="Emphasis"/>
        </w:rPr>
      </w:pPr>
      <w:r w:rsidRPr="0049223A">
        <w:rPr>
          <w:rStyle w:val="Emphasis"/>
        </w:rPr>
        <w:t>total size of all attachments and this application form should not exceed 20MB</w:t>
      </w:r>
    </w:p>
    <w:p w14:paraId="71393D4E" w14:textId="77777777" w:rsidR="0049223A" w:rsidRPr="0049223A" w:rsidRDefault="005C683B" w:rsidP="0049223A">
      <w:pPr>
        <w:pStyle w:val="ListBullet"/>
        <w:rPr>
          <w:rStyle w:val="Emphasis"/>
        </w:rPr>
      </w:pPr>
      <w:r w:rsidRPr="0049223A">
        <w:rPr>
          <w:rStyle w:val="Emphasis"/>
        </w:rPr>
        <w:t>file size of each attachment cannot exceed 2MB</w:t>
      </w:r>
    </w:p>
    <w:p w14:paraId="71393D4F" w14:textId="77777777" w:rsidR="0049223A" w:rsidRPr="0049223A" w:rsidRDefault="005C683B" w:rsidP="0049223A">
      <w:pPr>
        <w:pStyle w:val="ListBullet"/>
        <w:rPr>
          <w:rStyle w:val="Emphasis"/>
        </w:rPr>
      </w:pPr>
      <w:r w:rsidRPr="0049223A">
        <w:rPr>
          <w:rStyle w:val="Emphasis"/>
        </w:rPr>
        <w:t>only files with the following file type extension can be uploaded (.pdf, .rdtf, .doc, .docx, .xls, .xlsx)</w:t>
      </w:r>
    </w:p>
    <w:p w14:paraId="71393D50" w14:textId="77777777" w:rsidR="0049223A" w:rsidRPr="0049223A" w:rsidRDefault="005C683B" w:rsidP="0049223A">
      <w:pPr>
        <w:pStyle w:val="Caption"/>
      </w:pPr>
      <w:r w:rsidRPr="0049223A">
        <w:t>For assistance with any technical issues experienced while completing this application form or attaching documents phone 13 28 46. Our staff can help you.</w:t>
      </w:r>
    </w:p>
    <w:p w14:paraId="71393D51" w14:textId="7985F003" w:rsidR="004F4704" w:rsidRPr="004F4704" w:rsidRDefault="003D5E4E" w:rsidP="004F4704">
      <w:pPr>
        <w:pStyle w:val="LetterHeading2"/>
      </w:pPr>
      <w:bookmarkStart w:id="73" w:name="_Toc17721249"/>
      <w:r>
        <w:t>Attachment 01 –</w:t>
      </w:r>
      <w:r w:rsidR="005C683B" w:rsidRPr="004F4704">
        <w:t>trustees</w:t>
      </w:r>
      <w:bookmarkEnd w:id="73"/>
    </w:p>
    <w:p w14:paraId="71393D52" w14:textId="5DC039B6" w:rsidR="00630B38" w:rsidRDefault="005C683B" w:rsidP="004F4704">
      <w:pPr>
        <w:pStyle w:val="Caption"/>
        <w:sectPr w:rsidR="00630B38" w:rsidSect="00223887">
          <w:type w:val="continuous"/>
          <w:pgSz w:w="11906" w:h="16838"/>
          <w:pgMar w:top="1440" w:right="1440" w:bottom="1440" w:left="1440" w:header="708" w:footer="708" w:gutter="0"/>
          <w:cols w:space="708"/>
          <w:titlePg/>
          <w:docGrid w:linePitch="360"/>
        </w:sectPr>
      </w:pPr>
      <w:r w:rsidRPr="004F4704">
        <w:t>This i</w:t>
      </w:r>
      <w:r w:rsidR="003D5E4E">
        <w:t xml:space="preserve">s only for applicants where a </w:t>
      </w:r>
      <w:r w:rsidRPr="004F4704">
        <w:t>trustee is applying on behalf of a trust, but is mandatory for those applicants.</w:t>
      </w:r>
    </w:p>
    <w:tbl>
      <w:tblPr>
        <w:tblStyle w:val="GridTable4-Accent1"/>
        <w:tblW w:w="9004" w:type="dxa"/>
        <w:tblLook w:val="04A0" w:firstRow="1" w:lastRow="0" w:firstColumn="1" w:lastColumn="0" w:noHBand="0" w:noVBand="1"/>
      </w:tblPr>
      <w:tblGrid>
        <w:gridCol w:w="2661"/>
        <w:gridCol w:w="4455"/>
        <w:gridCol w:w="1888"/>
      </w:tblGrid>
      <w:tr w:rsidR="0052318E" w14:paraId="71393D56"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1" w:type="dxa"/>
            <w:tcBorders>
              <w:bottom w:val="single" w:sz="4" w:space="0" w:color="BFBFBF" w:themeColor="background1" w:themeShade="BF"/>
            </w:tcBorders>
          </w:tcPr>
          <w:p w14:paraId="71393D53" w14:textId="77777777" w:rsidR="004F4704" w:rsidRPr="004F4704" w:rsidRDefault="005C683B" w:rsidP="004F4704">
            <w:pPr>
              <w:pStyle w:val="TableHeader"/>
            </w:pPr>
            <w:bookmarkStart w:id="74" w:name="ColumnTitle_59"/>
            <w:r w:rsidRPr="004F4704">
              <w:t>Part of application form</w:t>
            </w:r>
          </w:p>
        </w:tc>
        <w:tc>
          <w:tcPr>
            <w:tcW w:w="4455" w:type="dxa"/>
            <w:tcBorders>
              <w:bottom w:val="single" w:sz="4" w:space="0" w:color="BFBFBF" w:themeColor="background1" w:themeShade="BF"/>
            </w:tcBorders>
          </w:tcPr>
          <w:p w14:paraId="71393D54" w14:textId="77777777" w:rsidR="004F4704" w:rsidRPr="004F4704" w:rsidRDefault="005C683B" w:rsidP="004F4704">
            <w:pPr>
              <w:pStyle w:val="TableHeade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1888" w:type="dxa"/>
            <w:tcBorders>
              <w:bottom w:val="single" w:sz="4" w:space="0" w:color="BFBFBF" w:themeColor="background1" w:themeShade="BF"/>
            </w:tcBorders>
          </w:tcPr>
          <w:p w14:paraId="71393D55" w14:textId="77777777" w:rsidR="004F4704" w:rsidRPr="004F4704" w:rsidRDefault="005C683B" w:rsidP="004F4704">
            <w:pPr>
              <w:pStyle w:val="TableHeader"/>
              <w:cnfStyle w:val="100000000000" w:firstRow="1" w:lastRow="0" w:firstColumn="0" w:lastColumn="0" w:oddVBand="0" w:evenVBand="0" w:oddHBand="0" w:evenHBand="0" w:firstRowFirstColumn="0" w:firstRowLastColumn="0" w:lastRowFirstColumn="0" w:lastRowLastColumn="0"/>
            </w:pPr>
            <w:r w:rsidRPr="004F4704">
              <w:t>Attached?</w:t>
            </w:r>
          </w:p>
        </w:tc>
      </w:tr>
      <w:bookmarkEnd w:id="74"/>
      <w:tr w:rsidR="0052318E" w14:paraId="71393D5A"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57" w14:textId="77777777" w:rsidR="004F4704" w:rsidRPr="00B17537" w:rsidRDefault="005C683B" w:rsidP="00B17537">
            <w:pPr>
              <w:pStyle w:val="TableSideHeadingBlack"/>
            </w:pPr>
            <w:r w:rsidRPr="00B17537">
              <w:t>Part C4 - trustee and trust details</w:t>
            </w:r>
          </w:p>
        </w:tc>
        <w:tc>
          <w:tcPr>
            <w:tcW w:w="44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58" w14:textId="606D938C" w:rsidR="004F4704" w:rsidRPr="004F4704" w:rsidRDefault="005C683B" w:rsidP="003D5E4E">
            <w:pPr>
              <w:cnfStyle w:val="000000100000" w:firstRow="0" w:lastRow="0" w:firstColumn="0" w:lastColumn="0" w:oddVBand="0" w:evenVBand="0" w:oddHBand="1" w:evenHBand="0" w:firstRowFirstColumn="0" w:firstRowLastColumn="0" w:lastRowFirstColumn="0" w:lastRowLastColumn="0"/>
            </w:pPr>
            <w:r w:rsidRPr="004F4704">
              <w:t xml:space="preserve">Trust documents showing the relationship of the </w:t>
            </w:r>
            <w:r w:rsidR="003D5E4E">
              <w:t>trustee to the trust.</w:t>
            </w:r>
          </w:p>
        </w:tc>
        <w:tc>
          <w:tcPr>
            <w:tcW w:w="18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59" w14:textId="77777777"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is mandatory only for trustee/ trust applicants as noted in B4. All attachments should be max 2MB each and total of 20MB with application form. Only attachment types .pdf, .rdtf, .doc, .docx, .xls, .xlxs. For assistance phone 13 28 46."/>
                  <w:statusText w:type="text" w:val="Supporting documents.  Note which attachaments included. E1. Select if attaching  trustee/ trust relationship document (B4). F1"/>
                  <w:checkBox>
                    <w:size w:val="24"/>
                    <w:default w:val="0"/>
                  </w:checkBox>
                </w:ffData>
              </w:fldChar>
            </w:r>
            <w:r>
              <w:instrText xml:space="preserve"> FORMCHECKBOX </w:instrText>
            </w:r>
            <w:r w:rsidR="00554AA1">
              <w:fldChar w:fldCharType="separate"/>
            </w:r>
            <w:r>
              <w:fldChar w:fldCharType="end"/>
            </w:r>
            <w:r w:rsidRPr="004F4704">
              <w:t xml:space="preserve"> yes</w:t>
            </w:r>
          </w:p>
        </w:tc>
      </w:tr>
    </w:tbl>
    <w:p w14:paraId="71393D5B" w14:textId="77777777" w:rsidR="00630B38" w:rsidRDefault="00630B38" w:rsidP="004F4704">
      <w:pPr>
        <w:pStyle w:val="LetterHeading2"/>
        <w:sectPr w:rsidR="00630B38" w:rsidSect="00223887">
          <w:type w:val="continuous"/>
          <w:pgSz w:w="11906" w:h="16838"/>
          <w:pgMar w:top="1440" w:right="1440" w:bottom="1440" w:left="1440" w:header="708" w:footer="708" w:gutter="0"/>
          <w:cols w:space="708"/>
          <w:titlePg/>
          <w:docGrid w:linePitch="360"/>
        </w:sectPr>
      </w:pPr>
    </w:p>
    <w:p w14:paraId="71393D5C" w14:textId="3272E1FF" w:rsidR="004F4704" w:rsidRPr="004F4704" w:rsidRDefault="005C683B" w:rsidP="004F4704">
      <w:pPr>
        <w:pStyle w:val="LetterHeading2"/>
      </w:pPr>
      <w:bookmarkStart w:id="75" w:name="_Toc17721250"/>
      <w:r w:rsidRPr="004F4704">
        <w:t>Attachment 02 – letters of support from project partners</w:t>
      </w:r>
      <w:bookmarkEnd w:id="75"/>
      <w:r w:rsidRPr="004F4704">
        <w:t xml:space="preserve"> </w:t>
      </w:r>
    </w:p>
    <w:p w14:paraId="71393D5D" w14:textId="77777777" w:rsidR="00630B38" w:rsidRDefault="005C683B" w:rsidP="004F4704">
      <w:pPr>
        <w:pStyle w:val="Caption"/>
        <w:sectPr w:rsidR="00630B38" w:rsidSect="00223887">
          <w:type w:val="continuous"/>
          <w:pgSz w:w="11906" w:h="16838"/>
          <w:pgMar w:top="1440" w:right="1440" w:bottom="1440" w:left="1440" w:header="708" w:footer="708" w:gutter="0"/>
          <w:cols w:space="708"/>
          <w:titlePg/>
          <w:docGrid w:linePitch="360"/>
        </w:sectPr>
      </w:pPr>
      <w:r w:rsidRPr="004F4704">
        <w:t>This is only for joint applications,</w:t>
      </w:r>
      <w:r w:rsidR="00301A5D">
        <w:t xml:space="preserve"> </w:t>
      </w:r>
      <w:r w:rsidRPr="004F4704">
        <w:t>but is mandatory for those applications.</w:t>
      </w:r>
    </w:p>
    <w:tbl>
      <w:tblPr>
        <w:tblStyle w:val="GridTable4-Accent1"/>
        <w:tblW w:w="0" w:type="auto"/>
        <w:tblLook w:val="04A0" w:firstRow="1" w:lastRow="0" w:firstColumn="1" w:lastColumn="0" w:noHBand="0" w:noVBand="1"/>
      </w:tblPr>
      <w:tblGrid>
        <w:gridCol w:w="3005"/>
        <w:gridCol w:w="3005"/>
        <w:gridCol w:w="3006"/>
      </w:tblGrid>
      <w:tr w:rsidR="0052318E" w14:paraId="71393D61"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Borders>
              <w:bottom w:val="single" w:sz="4" w:space="0" w:color="BFBFBF" w:themeColor="background1" w:themeShade="BF"/>
            </w:tcBorders>
          </w:tcPr>
          <w:p w14:paraId="71393D5E" w14:textId="77777777" w:rsidR="00531CF5" w:rsidRDefault="005C683B" w:rsidP="00531CF5">
            <w:bookmarkStart w:id="76" w:name="ColumnTitle_60"/>
            <w:r w:rsidRPr="004F4704">
              <w:t>Part of application</w:t>
            </w:r>
            <w:r>
              <w:t xml:space="preserve"> </w:t>
            </w:r>
            <w:r w:rsidRPr="004F4704">
              <w:t>form</w:t>
            </w:r>
          </w:p>
        </w:tc>
        <w:tc>
          <w:tcPr>
            <w:tcW w:w="3005" w:type="dxa"/>
            <w:tcBorders>
              <w:bottom w:val="single" w:sz="4" w:space="0" w:color="BFBFBF" w:themeColor="background1" w:themeShade="BF"/>
            </w:tcBorders>
          </w:tcPr>
          <w:p w14:paraId="71393D5F" w14:textId="77777777" w:rsidR="00531CF5" w:rsidRDefault="005C683B" w:rsidP="00531CF5">
            <w:pP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3006" w:type="dxa"/>
            <w:tcBorders>
              <w:bottom w:val="single" w:sz="4" w:space="0" w:color="BFBFBF" w:themeColor="background1" w:themeShade="BF"/>
            </w:tcBorders>
          </w:tcPr>
          <w:p w14:paraId="71393D60" w14:textId="77777777" w:rsidR="00531CF5" w:rsidRDefault="005C683B" w:rsidP="00531CF5">
            <w:pPr>
              <w:cnfStyle w:val="100000000000" w:firstRow="1" w:lastRow="0" w:firstColumn="0" w:lastColumn="0" w:oddVBand="0" w:evenVBand="0" w:oddHBand="0" w:evenHBand="0" w:firstRowFirstColumn="0" w:firstRowLastColumn="0" w:lastRowFirstColumn="0" w:lastRowLastColumn="0"/>
            </w:pPr>
            <w:r w:rsidRPr="004F4704">
              <w:t>Attached?</w:t>
            </w:r>
          </w:p>
        </w:tc>
      </w:tr>
      <w:bookmarkEnd w:id="76"/>
      <w:tr w:rsidR="0052318E" w14:paraId="71393D65"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2" w14:textId="77777777" w:rsidR="00531CF5" w:rsidRDefault="005C683B" w:rsidP="00531CF5">
            <w:r w:rsidRPr="004F4704">
              <w:t>Part C11 –project partner detai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3" w14:textId="58DD9B36" w:rsidR="00531CF5" w:rsidRDefault="005C683B" w:rsidP="00531CF5">
            <w:pPr>
              <w:cnfStyle w:val="000000100000" w:firstRow="0" w:lastRow="0" w:firstColumn="0" w:lastColumn="0" w:oddVBand="0" w:evenVBand="0" w:oddHBand="1" w:evenHBand="0" w:firstRowFirstColumn="0" w:firstRowLastColumn="0" w:lastRowFirstColumn="0" w:lastRowLastColumn="0"/>
            </w:pPr>
            <w:r w:rsidRPr="004F4704">
              <w:t>For joint applications, letters of support from project partner</w:t>
            </w:r>
            <w:r w:rsidR="003D5E4E">
              <w:t>s as outlined in the guidelin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4" w14:textId="77777777" w:rsidR="00531CF5" w:rsidRDefault="005C683B" w:rsidP="00531CF5">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is mandatory if you selected that this is a consortia application in B11. Refer to Programme Guidelines section 7.3. for details required in letters of support from joint project partners."/>
                  <w:statusText w:type="text" w:val=" Select if attaching letter of support from project partners. (B11). Press F1"/>
                  <w:checkBox>
                    <w:size w:val="24"/>
                    <w:default w:val="0"/>
                  </w:checkBox>
                </w:ffData>
              </w:fldChar>
            </w:r>
            <w:r>
              <w:instrText xml:space="preserve"> FORMCHECKBOX </w:instrText>
            </w:r>
            <w:r w:rsidR="00554AA1">
              <w:fldChar w:fldCharType="separate"/>
            </w:r>
            <w:r>
              <w:fldChar w:fldCharType="end"/>
            </w:r>
            <w:r w:rsidRPr="004F4704">
              <w:t xml:space="preserve"> yes</w:t>
            </w:r>
          </w:p>
        </w:tc>
      </w:tr>
    </w:tbl>
    <w:p w14:paraId="71393D66" w14:textId="77777777" w:rsidR="00630B38" w:rsidRDefault="00630B38" w:rsidP="00BE0671">
      <w:pPr>
        <w:pStyle w:val="LetterHeading2"/>
        <w:sectPr w:rsidR="00630B38" w:rsidSect="00223887">
          <w:type w:val="continuous"/>
          <w:pgSz w:w="11906" w:h="16838"/>
          <w:pgMar w:top="1440" w:right="1440" w:bottom="1440" w:left="1440" w:header="708" w:footer="708" w:gutter="0"/>
          <w:cols w:space="708"/>
          <w:titlePg/>
          <w:docGrid w:linePitch="360"/>
        </w:sectPr>
      </w:pPr>
    </w:p>
    <w:p w14:paraId="71393D67" w14:textId="727D26A9" w:rsidR="00630B38" w:rsidRDefault="005C683B" w:rsidP="00BE0671">
      <w:pPr>
        <w:pStyle w:val="LetterHeading2"/>
      </w:pPr>
      <w:bookmarkStart w:id="77" w:name="_Toc17721251"/>
      <w:r w:rsidRPr="004F4704">
        <w:lastRenderedPageBreak/>
        <w:t xml:space="preserve">Attachment 03 – </w:t>
      </w:r>
      <w:r w:rsidR="003D5E4E">
        <w:t xml:space="preserve"> letter of support from site owner and /or land owner</w:t>
      </w:r>
      <w:bookmarkEnd w:id="77"/>
    </w:p>
    <w:p w14:paraId="5877441E" w14:textId="77777777" w:rsidR="003D5E4E" w:rsidRPr="003D5E4E" w:rsidRDefault="003D5E4E" w:rsidP="003D5E4E">
      <w:pPr>
        <w:sectPr w:rsidR="003D5E4E" w:rsidRPr="003D5E4E" w:rsidSect="00223887">
          <w:type w:val="continuous"/>
          <w:pgSz w:w="11906" w:h="16838"/>
          <w:pgMar w:top="1440" w:right="1440" w:bottom="1440" w:left="1440" w:header="708" w:footer="708" w:gutter="0"/>
          <w:cols w:space="708"/>
          <w:titlePg/>
          <w:docGrid w:linePitch="360"/>
        </w:sectPr>
      </w:pPr>
    </w:p>
    <w:tbl>
      <w:tblPr>
        <w:tblStyle w:val="GridTable4-Accent1"/>
        <w:tblW w:w="9004" w:type="dxa"/>
        <w:tblLook w:val="04A0" w:firstRow="1" w:lastRow="0" w:firstColumn="1" w:lastColumn="0" w:noHBand="0" w:noVBand="1"/>
      </w:tblPr>
      <w:tblGrid>
        <w:gridCol w:w="2667"/>
        <w:gridCol w:w="4445"/>
        <w:gridCol w:w="1892"/>
      </w:tblGrid>
      <w:tr w:rsidR="0052318E" w14:paraId="71393D6B"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7" w:type="dxa"/>
            <w:tcBorders>
              <w:bottom w:val="single" w:sz="4" w:space="0" w:color="BFBFBF" w:themeColor="background1" w:themeShade="BF"/>
            </w:tcBorders>
          </w:tcPr>
          <w:p w14:paraId="71393D68" w14:textId="77777777" w:rsidR="004F4704" w:rsidRPr="004F4704" w:rsidRDefault="005C683B" w:rsidP="00E31D89">
            <w:pPr>
              <w:pStyle w:val="TableHeader"/>
            </w:pPr>
            <w:bookmarkStart w:id="78" w:name="ColumnTitle_61"/>
            <w:r w:rsidRPr="004F4704">
              <w:t>Part of application form</w:t>
            </w:r>
          </w:p>
        </w:tc>
        <w:tc>
          <w:tcPr>
            <w:tcW w:w="4445" w:type="dxa"/>
            <w:tcBorders>
              <w:bottom w:val="single" w:sz="4" w:space="0" w:color="BFBFBF" w:themeColor="background1" w:themeShade="BF"/>
            </w:tcBorders>
          </w:tcPr>
          <w:p w14:paraId="71393D69" w14:textId="77777777" w:rsidR="004F4704" w:rsidRPr="004F4704" w:rsidRDefault="005C683B" w:rsidP="00E31D89">
            <w:pPr>
              <w:pStyle w:val="TableHeade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1892" w:type="dxa"/>
            <w:tcBorders>
              <w:bottom w:val="single" w:sz="4" w:space="0" w:color="BFBFBF" w:themeColor="background1" w:themeShade="BF"/>
            </w:tcBorders>
          </w:tcPr>
          <w:p w14:paraId="71393D6A" w14:textId="77777777" w:rsidR="004F4704" w:rsidRPr="004F4704" w:rsidRDefault="005C683B" w:rsidP="00E31D89">
            <w:pPr>
              <w:pStyle w:val="TableHeader"/>
              <w:cnfStyle w:val="100000000000" w:firstRow="1" w:lastRow="0" w:firstColumn="0" w:lastColumn="0" w:oddVBand="0" w:evenVBand="0" w:oddHBand="0" w:evenHBand="0" w:firstRowFirstColumn="0" w:firstRowLastColumn="0" w:lastRowFirstColumn="0" w:lastRowLastColumn="0"/>
            </w:pPr>
            <w:r w:rsidRPr="004F4704">
              <w:t>Attached?</w:t>
            </w:r>
          </w:p>
        </w:tc>
      </w:tr>
      <w:bookmarkEnd w:id="78"/>
      <w:tr w:rsidR="0052318E" w14:paraId="71393D6F"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C" w14:textId="3027F99B" w:rsidR="004F4704" w:rsidRPr="004F4704" w:rsidRDefault="005C683B" w:rsidP="003D5E4E">
            <w:pPr>
              <w:pStyle w:val="TableSideHeadingBlack"/>
            </w:pPr>
            <w:r w:rsidRPr="004F4704">
              <w:t xml:space="preserve">Part </w:t>
            </w:r>
            <w:r w:rsidR="003D5E4E">
              <w:t>D1 – Listed place</w:t>
            </w:r>
          </w:p>
        </w:tc>
        <w:tc>
          <w:tcPr>
            <w:tcW w:w="44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003D63E" w14:textId="77777777" w:rsidR="004F4704" w:rsidRDefault="003D5E4E" w:rsidP="004F4704">
            <w:pPr>
              <w:cnfStyle w:val="000000100000" w:firstRow="0" w:lastRow="0" w:firstColumn="0" w:lastColumn="0" w:oddVBand="0" w:evenVBand="0" w:oddHBand="1" w:evenHBand="0" w:firstRowFirstColumn="0" w:firstRowLastColumn="0" w:lastRowFirstColumn="0" w:lastRowLastColumn="0"/>
            </w:pPr>
            <w:r>
              <w:t>Letters of support from site owner and/or land owner of listed place as</w:t>
            </w:r>
            <w:r w:rsidRPr="00E46E90">
              <w:t xml:space="preserve"> outlined in </w:t>
            </w:r>
            <w:r>
              <w:t>grant opportunity</w:t>
            </w:r>
            <w:r w:rsidRPr="00E46E90">
              <w:t xml:space="preserve"> </w:t>
            </w:r>
            <w:r>
              <w:t>g</w:t>
            </w:r>
            <w:r w:rsidRPr="00E46E90">
              <w:t xml:space="preserve">uidelines </w:t>
            </w:r>
            <w:r>
              <w:t>7.1</w:t>
            </w:r>
          </w:p>
          <w:p w14:paraId="71393D6D" w14:textId="2E3EAC6A" w:rsidR="003D5E4E" w:rsidRPr="004F4704" w:rsidRDefault="003D5E4E" w:rsidP="004F4704">
            <w:pPr>
              <w:cnfStyle w:val="000000100000" w:firstRow="0" w:lastRow="0" w:firstColumn="0" w:lastColumn="0" w:oddVBand="0" w:evenVBand="0" w:oddHBand="1" w:evenHBand="0" w:firstRowFirstColumn="0" w:firstRowLastColumn="0" w:lastRowFirstColumn="0" w:lastRowLastColumn="0"/>
            </w:pPr>
            <w:r>
              <w:t>Letters of support from relevant Traditional Owners or Indigenous organisations with landowning/management rights or responsibilities, or with these rights being determined</w:t>
            </w:r>
          </w:p>
        </w:tc>
        <w:tc>
          <w:tcPr>
            <w:tcW w:w="18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E" w14:textId="7C756730" w:rsidR="003D5E4E" w:rsidRDefault="005C683B" w:rsidP="004F4704">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is an optional attachment and is for supplementary diagrams supporting your project as outlined in C2. There is a maximum limit of 3 x A4 pages for this attachment."/>
                  <w:statusText w:type="text" w:val=" Select if attaching summary of activities and outcomes (C2), supplementary diagrams maximum. Press F1"/>
                  <w:checkBox>
                    <w:size w:val="24"/>
                    <w:default w:val="0"/>
                  </w:checkBox>
                </w:ffData>
              </w:fldChar>
            </w:r>
            <w:r>
              <w:instrText xml:space="preserve"> FORMCHECKBOX </w:instrText>
            </w:r>
            <w:r w:rsidR="00554AA1">
              <w:fldChar w:fldCharType="separate"/>
            </w:r>
            <w:r>
              <w:fldChar w:fldCharType="end"/>
            </w:r>
            <w:r w:rsidRPr="004F4704">
              <w:t xml:space="preserve"> yes</w:t>
            </w:r>
          </w:p>
          <w:p w14:paraId="3F049DB0" w14:textId="2F224F84" w:rsidR="003D5E4E" w:rsidRDefault="003D5E4E" w:rsidP="003D5E4E">
            <w:pPr>
              <w:cnfStyle w:val="000000100000" w:firstRow="0" w:lastRow="0" w:firstColumn="0" w:lastColumn="0" w:oddVBand="0" w:evenVBand="0" w:oddHBand="1" w:evenHBand="0" w:firstRowFirstColumn="0" w:firstRowLastColumn="0" w:lastRowFirstColumn="0" w:lastRowLastColumn="0"/>
            </w:pPr>
          </w:p>
          <w:p w14:paraId="525147FB" w14:textId="13433789" w:rsidR="004F4704" w:rsidRPr="003D5E4E" w:rsidRDefault="003D5E4E" w:rsidP="003D5E4E">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is an optional attachment and is for supplementary diagrams supporting your project as outlined in C2. There is a maximum limit of 3 x A4 pages for this attachment."/>
                  <w:statusText w:type="text" w:val=" Select if attaching summary of activities and outcomes (C2), supplementary diagrams maximum. Press F1"/>
                  <w:checkBox>
                    <w:size w:val="24"/>
                    <w:default w:val="0"/>
                  </w:checkBox>
                </w:ffData>
              </w:fldChar>
            </w:r>
            <w:r>
              <w:instrText xml:space="preserve"> FORMCHECKBOX </w:instrText>
            </w:r>
            <w:r w:rsidR="00554AA1">
              <w:fldChar w:fldCharType="separate"/>
            </w:r>
            <w:r>
              <w:fldChar w:fldCharType="end"/>
            </w:r>
            <w:r w:rsidRPr="004F4704">
              <w:t xml:space="preserve"> yes</w:t>
            </w:r>
          </w:p>
        </w:tc>
      </w:tr>
    </w:tbl>
    <w:p w14:paraId="71393D70" w14:textId="77777777" w:rsidR="00630B38" w:rsidRDefault="00630B38" w:rsidP="00E31D89">
      <w:pPr>
        <w:pStyle w:val="LetterHeading2"/>
        <w:sectPr w:rsidR="00630B38" w:rsidSect="00223887">
          <w:type w:val="continuous"/>
          <w:pgSz w:w="11906" w:h="16838"/>
          <w:pgMar w:top="1440" w:right="1440" w:bottom="1440" w:left="1440" w:header="708" w:footer="708" w:gutter="0"/>
          <w:cols w:space="708"/>
          <w:titlePg/>
          <w:docGrid w:linePitch="360"/>
        </w:sectPr>
      </w:pPr>
    </w:p>
    <w:p w14:paraId="71393D71" w14:textId="567087F1" w:rsidR="00630B38" w:rsidRDefault="005C683B" w:rsidP="00E31D89">
      <w:pPr>
        <w:pStyle w:val="LetterHeading2"/>
        <w:sectPr w:rsidR="00630B38" w:rsidSect="00223887">
          <w:type w:val="continuous"/>
          <w:pgSz w:w="11906" w:h="16838"/>
          <w:pgMar w:top="1440" w:right="1440" w:bottom="1440" w:left="1440" w:header="708" w:footer="708" w:gutter="0"/>
          <w:cols w:space="708"/>
          <w:titlePg/>
          <w:docGrid w:linePitch="360"/>
        </w:sectPr>
      </w:pPr>
      <w:bookmarkStart w:id="79" w:name="_Toc17721252"/>
      <w:r w:rsidRPr="004F4704">
        <w:t xml:space="preserve">Attachment 04 – </w:t>
      </w:r>
      <w:r w:rsidR="003D5E4E">
        <w:t xml:space="preserve">support of claims against </w:t>
      </w:r>
      <w:r w:rsidR="00051221">
        <w:t>assessment</w:t>
      </w:r>
      <w:r w:rsidR="003D5E4E">
        <w:t xml:space="preserve"> criteria</w:t>
      </w:r>
      <w:bookmarkEnd w:id="79"/>
      <w:r w:rsidRPr="004F4704">
        <w:t xml:space="preserve"> </w:t>
      </w:r>
    </w:p>
    <w:tbl>
      <w:tblPr>
        <w:tblStyle w:val="GridTable4-Accent1"/>
        <w:tblW w:w="9004" w:type="dxa"/>
        <w:tblLook w:val="04A0" w:firstRow="1" w:lastRow="0" w:firstColumn="1" w:lastColumn="0" w:noHBand="0" w:noVBand="1"/>
      </w:tblPr>
      <w:tblGrid>
        <w:gridCol w:w="2667"/>
        <w:gridCol w:w="4445"/>
        <w:gridCol w:w="1892"/>
      </w:tblGrid>
      <w:tr w:rsidR="0052318E" w14:paraId="71393D75"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7" w:type="dxa"/>
            <w:tcBorders>
              <w:bottom w:val="single" w:sz="4" w:space="0" w:color="BFBFBF" w:themeColor="background1" w:themeShade="BF"/>
            </w:tcBorders>
          </w:tcPr>
          <w:p w14:paraId="71393D72" w14:textId="77777777" w:rsidR="004F4704" w:rsidRPr="004F4704" w:rsidRDefault="005C683B" w:rsidP="00E31D89">
            <w:pPr>
              <w:pStyle w:val="TableHeader"/>
            </w:pPr>
            <w:bookmarkStart w:id="80" w:name="ColumnTitle_62"/>
            <w:r w:rsidRPr="004F4704">
              <w:t>Part of application form</w:t>
            </w:r>
          </w:p>
        </w:tc>
        <w:tc>
          <w:tcPr>
            <w:tcW w:w="4445" w:type="dxa"/>
            <w:tcBorders>
              <w:bottom w:val="single" w:sz="4" w:space="0" w:color="BFBFBF" w:themeColor="background1" w:themeShade="BF"/>
            </w:tcBorders>
          </w:tcPr>
          <w:p w14:paraId="71393D73" w14:textId="77777777" w:rsidR="004F4704" w:rsidRPr="004F4704" w:rsidRDefault="005C683B" w:rsidP="00E31D89">
            <w:pPr>
              <w:pStyle w:val="TableHeade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1892" w:type="dxa"/>
            <w:tcBorders>
              <w:bottom w:val="single" w:sz="4" w:space="0" w:color="BFBFBF" w:themeColor="background1" w:themeShade="BF"/>
            </w:tcBorders>
          </w:tcPr>
          <w:p w14:paraId="71393D74" w14:textId="77777777" w:rsidR="004F4704" w:rsidRPr="004F4704" w:rsidRDefault="005C683B" w:rsidP="00E31D89">
            <w:pPr>
              <w:pStyle w:val="TableHeader"/>
              <w:cnfStyle w:val="100000000000" w:firstRow="1" w:lastRow="0" w:firstColumn="0" w:lastColumn="0" w:oddVBand="0" w:evenVBand="0" w:oddHBand="0" w:evenHBand="0" w:firstRowFirstColumn="0" w:firstRowLastColumn="0" w:lastRowFirstColumn="0" w:lastRowLastColumn="0"/>
            </w:pPr>
            <w:r w:rsidRPr="004F4704">
              <w:t>Attached?</w:t>
            </w:r>
          </w:p>
        </w:tc>
      </w:tr>
      <w:bookmarkEnd w:id="80"/>
      <w:tr w:rsidR="003D5E4E" w14:paraId="71393D79"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76" w14:textId="6CA2BBD7" w:rsidR="003D5E4E" w:rsidRPr="004F4704" w:rsidRDefault="003D5E4E" w:rsidP="00051221">
            <w:pPr>
              <w:pStyle w:val="TableSideHeadingBlack"/>
            </w:pPr>
            <w:r>
              <w:rPr>
                <w:lang w:eastAsia="en-AU"/>
              </w:rPr>
              <w:t xml:space="preserve">Part E – </w:t>
            </w:r>
            <w:r w:rsidR="00051221">
              <w:rPr>
                <w:lang w:eastAsia="en-AU"/>
              </w:rPr>
              <w:t xml:space="preserve">assessment </w:t>
            </w:r>
            <w:r>
              <w:rPr>
                <w:lang w:eastAsia="en-AU"/>
              </w:rPr>
              <w:t>criteria</w:t>
            </w:r>
          </w:p>
        </w:tc>
        <w:tc>
          <w:tcPr>
            <w:tcW w:w="44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77" w14:textId="2508DAB1" w:rsidR="003D5E4E" w:rsidRPr="004F4704" w:rsidRDefault="003D5E4E" w:rsidP="00051221">
            <w:pPr>
              <w:cnfStyle w:val="000000100000" w:firstRow="0" w:lastRow="0" w:firstColumn="0" w:lastColumn="0" w:oddVBand="0" w:evenVBand="0" w:oddHBand="1" w:evenHBand="0" w:firstRowFirstColumn="0" w:firstRowLastColumn="0" w:lastRowFirstColumn="0" w:lastRowLastColumn="0"/>
            </w:pPr>
            <w:r w:rsidRPr="00E46E90">
              <w:rPr>
                <w:lang w:eastAsia="en-AU"/>
              </w:rPr>
              <w:t>A</w:t>
            </w:r>
            <w:r>
              <w:t xml:space="preserve">ttachments to support and/or address </w:t>
            </w:r>
            <w:r w:rsidR="00051221">
              <w:t>assessment</w:t>
            </w:r>
            <w:r>
              <w:t xml:space="preserve"> criteria.</w:t>
            </w:r>
          </w:p>
        </w:tc>
        <w:tc>
          <w:tcPr>
            <w:tcW w:w="18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78" w14:textId="77777777" w:rsidR="003D5E4E" w:rsidRPr="004F4704" w:rsidRDefault="003D5E4E" w:rsidP="003D5E4E">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should be a plan of the project activities you will conduct including timetable and budget for all significant activities as you have outlined in C4."/>
                  <w:statusText w:type="text" w:val="Select if attaching project plan including timetable and budget. (C4). This is a mandatory attachment. Press F1"/>
                  <w:checkBox>
                    <w:size w:val="24"/>
                    <w:default w:val="0"/>
                  </w:checkBox>
                </w:ffData>
              </w:fldChar>
            </w:r>
            <w:r>
              <w:instrText xml:space="preserve"> FORMCHECKBOX </w:instrText>
            </w:r>
            <w:r w:rsidR="00554AA1">
              <w:fldChar w:fldCharType="separate"/>
            </w:r>
            <w:r>
              <w:fldChar w:fldCharType="end"/>
            </w:r>
            <w:r w:rsidRPr="004F4704">
              <w:t xml:space="preserve"> yes</w:t>
            </w:r>
          </w:p>
        </w:tc>
      </w:tr>
    </w:tbl>
    <w:p w14:paraId="71393D7A" w14:textId="77777777" w:rsidR="00630B38" w:rsidRDefault="00630B38" w:rsidP="00E31D89">
      <w:pPr>
        <w:pStyle w:val="LetterHeading2"/>
        <w:sectPr w:rsidR="00630B38" w:rsidSect="00223887">
          <w:type w:val="continuous"/>
          <w:pgSz w:w="11906" w:h="16838"/>
          <w:pgMar w:top="1440" w:right="1440" w:bottom="1440" w:left="1440" w:header="708" w:footer="708" w:gutter="0"/>
          <w:cols w:space="708"/>
          <w:titlePg/>
          <w:docGrid w:linePitch="360"/>
        </w:sectPr>
      </w:pPr>
    </w:p>
    <w:p w14:paraId="71393D7B" w14:textId="14126B1F" w:rsidR="00630B38" w:rsidRDefault="00630B38" w:rsidP="00E31D89">
      <w:pPr>
        <w:pStyle w:val="LetterHeading2"/>
        <w:sectPr w:rsidR="00630B38" w:rsidSect="00223887">
          <w:type w:val="continuous"/>
          <w:pgSz w:w="11906" w:h="16838"/>
          <w:pgMar w:top="1440" w:right="1440" w:bottom="1440" w:left="1440" w:header="708" w:footer="708" w:gutter="0"/>
          <w:cols w:space="708"/>
          <w:titlePg/>
          <w:docGrid w:linePitch="360"/>
        </w:sectPr>
      </w:pPr>
    </w:p>
    <w:p w14:paraId="71393D84" w14:textId="77777777" w:rsidR="00630B38" w:rsidRDefault="00630B38" w:rsidP="002204E9">
      <w:pPr>
        <w:pStyle w:val="LetterHeading2"/>
        <w:sectPr w:rsidR="00630B38" w:rsidSect="00223887">
          <w:type w:val="continuous"/>
          <w:pgSz w:w="11906" w:h="16838"/>
          <w:pgMar w:top="1440" w:right="1440" w:bottom="1440" w:left="1440" w:header="708" w:footer="708" w:gutter="0"/>
          <w:cols w:space="708"/>
          <w:titlePg/>
          <w:docGrid w:linePitch="360"/>
        </w:sectPr>
      </w:pPr>
    </w:p>
    <w:p w14:paraId="0DDBABE8" w14:textId="77777777" w:rsidR="00B30591" w:rsidRDefault="00B30591">
      <w:pPr>
        <w:spacing w:before="0" w:after="160" w:line="259" w:lineRule="auto"/>
        <w:rPr>
          <w:rFonts w:eastAsiaTheme="majorEastAsia" w:cstheme="majorBidi"/>
          <w:color w:val="00283E"/>
          <w:sz w:val="52"/>
          <w:szCs w:val="32"/>
        </w:rPr>
      </w:pPr>
      <w:r>
        <w:br w:type="page"/>
      </w:r>
    </w:p>
    <w:p w14:paraId="71393DB4" w14:textId="3B56D950" w:rsidR="002204E9" w:rsidRPr="002204E9" w:rsidRDefault="005C683B" w:rsidP="00906A91">
      <w:pPr>
        <w:pStyle w:val="LetterHeading1"/>
        <w:ind w:left="426"/>
      </w:pPr>
      <w:bookmarkStart w:id="81" w:name="_Toc17721253"/>
      <w:r w:rsidRPr="002204E9">
        <w:lastRenderedPageBreak/>
        <w:t>Applicant declaration</w:t>
      </w:r>
      <w:bookmarkEnd w:id="81"/>
    </w:p>
    <w:p w14:paraId="71393DB7" w14:textId="77777777" w:rsidR="002204E9" w:rsidRPr="002204E9" w:rsidRDefault="005C683B" w:rsidP="002204E9">
      <w:pPr>
        <w:pStyle w:val="LetterHeading2"/>
      </w:pPr>
      <w:bookmarkStart w:id="82" w:name="_Toc17721254"/>
      <w:r w:rsidRPr="002204E9">
        <w:t>Privacy and confidentiality provisions</w:t>
      </w:r>
      <w:bookmarkEnd w:id="82"/>
    </w:p>
    <w:p w14:paraId="71393DB8" w14:textId="77777777" w:rsidR="002204E9" w:rsidRPr="002204E9" w:rsidRDefault="005C683B" w:rsidP="002204E9">
      <w:r w:rsidRPr="002204E9">
        <w:t>I acknowledge that this is an Australian Government program and that the department will use the information I provide in accordance with the following</w:t>
      </w:r>
    </w:p>
    <w:p w14:paraId="71393DB9" w14:textId="77777777" w:rsidR="002204E9" w:rsidRPr="002204E9" w:rsidRDefault="00554AA1" w:rsidP="002204E9">
      <w:pPr>
        <w:pStyle w:val="ListBullet"/>
      </w:pPr>
      <w:hyperlink r:id="rId42" w:history="1">
        <w:r w:rsidR="005C683B" w:rsidRPr="002204E9">
          <w:rPr>
            <w:rStyle w:val="Hyperlink"/>
          </w:rPr>
          <w:t>Australian Government Public Data Policy Statement</w:t>
        </w:r>
      </w:hyperlink>
    </w:p>
    <w:p w14:paraId="71393DBA" w14:textId="77777777" w:rsidR="002204E9" w:rsidRPr="002204E9" w:rsidRDefault="00554AA1" w:rsidP="00AB0B86">
      <w:pPr>
        <w:pStyle w:val="ListBullet"/>
      </w:pPr>
      <w:hyperlink r:id="rId43" w:history="1">
        <w:r w:rsidR="005C683B" w:rsidRPr="002204E9">
          <w:rPr>
            <w:rStyle w:val="Hyperlink"/>
          </w:rPr>
          <w:t>Commonwealth Grants Rules and Guidelines</w:t>
        </w:r>
      </w:hyperlink>
      <w:r w:rsidR="005C683B" w:rsidRPr="002204E9">
        <w:t xml:space="preserve"> </w:t>
      </w:r>
    </w:p>
    <w:p w14:paraId="71393DBB" w14:textId="4ABEDF34" w:rsidR="002204E9" w:rsidRPr="002204E9" w:rsidRDefault="00554AA1" w:rsidP="00AB0B86">
      <w:pPr>
        <w:pStyle w:val="ListBullet"/>
      </w:pPr>
      <w:hyperlink r:id="rId44" w:history="1">
        <w:r w:rsidR="003D5E4E" w:rsidRPr="003D5E4E">
          <w:rPr>
            <w:rStyle w:val="Hyperlink"/>
          </w:rPr>
          <w:t>Australian Heritage Grants 2019-20 G</w:t>
        </w:r>
        <w:r w:rsidR="005C683B" w:rsidRPr="003D5E4E">
          <w:rPr>
            <w:rStyle w:val="Hyperlink"/>
          </w:rPr>
          <w:t>uidelines</w:t>
        </w:r>
      </w:hyperlink>
    </w:p>
    <w:p w14:paraId="71393DBC" w14:textId="77777777" w:rsidR="002204E9" w:rsidRPr="002204E9" w:rsidRDefault="005C683B" w:rsidP="00AB0B86">
      <w:pPr>
        <w:pStyle w:val="ListBullet"/>
      </w:pPr>
      <w:r w:rsidRPr="002204E9">
        <w:t xml:space="preserve">applicable Australian laws. </w:t>
      </w:r>
    </w:p>
    <w:p w14:paraId="71393DBD" w14:textId="77777777" w:rsidR="002204E9" w:rsidRPr="002204E9" w:rsidRDefault="005C683B" w:rsidP="002204E9">
      <w:r w:rsidRPr="002204E9">
        <w:t>Accordingly, I understand that the department may share my personal information provided in this application within this department and other government agencies:</w:t>
      </w:r>
    </w:p>
    <w:p w14:paraId="71393DBE" w14:textId="77777777" w:rsidR="002204E9" w:rsidRPr="002204E9" w:rsidRDefault="005C683B" w:rsidP="00AB0B86">
      <w:pPr>
        <w:pStyle w:val="ListBullet"/>
      </w:pPr>
      <w:r w:rsidRPr="002204E9">
        <w:t>for purposes directly related to administering the program, including governance, research and the distribution of funds to successful applicants and</w:t>
      </w:r>
    </w:p>
    <w:p w14:paraId="71393DBF" w14:textId="77777777" w:rsidR="002204E9" w:rsidRPr="002204E9" w:rsidRDefault="005C683B" w:rsidP="00AB0B86">
      <w:pPr>
        <w:pStyle w:val="ListBullet"/>
      </w:pPr>
      <w:r w:rsidRPr="002204E9">
        <w:t xml:space="preserve">to facilitate research, assessment, monitoring and analysis of other programs and activities </w:t>
      </w:r>
    </w:p>
    <w:p w14:paraId="71393DC0" w14:textId="77777777" w:rsidR="002204E9" w:rsidRPr="002204E9" w:rsidRDefault="005C683B" w:rsidP="002204E9">
      <w:r w:rsidRPr="002204E9">
        <w:t>unless otherwise prohibited by law.</w:t>
      </w:r>
    </w:p>
    <w:p w14:paraId="71393DC1" w14:textId="77777777" w:rsidR="002204E9" w:rsidRPr="002204E9" w:rsidRDefault="005C683B" w:rsidP="002204E9">
      <w:r w:rsidRPr="002204E9">
        <w:t>I understand that where I am successful in obtaining a grant, the financial information that I provide for the purposes of payment will be accessible to departmental staff to enable payments to be made through the department’s accounts payable software system.</w:t>
      </w:r>
    </w:p>
    <w:p w14:paraId="71393DC2" w14:textId="77777777" w:rsidR="002204E9" w:rsidRPr="002204E9" w:rsidRDefault="005C683B" w:rsidP="002204E9">
      <w:r w:rsidRPr="002204E9">
        <w:t>I understand that information that is deemed ‘confidential’ in accordance with the guidelines may also be shared for a relevant Commonwealth purpose.</w:t>
      </w:r>
    </w:p>
    <w:p w14:paraId="71393DC3" w14:textId="77777777" w:rsidR="002204E9" w:rsidRPr="002204E9" w:rsidRDefault="005C683B" w:rsidP="002204E9">
      <w:r w:rsidRPr="002204E9">
        <w:t>The department will publish information on individual grants in the public domain, including on the department’s website, unless otherwise prohibited by law.</w:t>
      </w:r>
    </w:p>
    <w:p w14:paraId="71393DC4" w14:textId="77777777" w:rsidR="00AB0B86" w:rsidRPr="00AB0B86" w:rsidRDefault="005C683B" w:rsidP="00AB0B86">
      <w:pPr>
        <w:pStyle w:val="LetterHeading2"/>
      </w:pPr>
      <w:bookmarkStart w:id="83" w:name="_Toc17721255"/>
      <w:r w:rsidRPr="00AB0B86">
        <w:t>Applicant declaration</w:t>
      </w:r>
      <w:bookmarkEnd w:id="83"/>
    </w:p>
    <w:p w14:paraId="71393DC5" w14:textId="557EB934" w:rsidR="00AB0B86" w:rsidRPr="00AB0B86" w:rsidRDefault="005C683B" w:rsidP="00AB0B86">
      <w:r w:rsidRPr="00AB0B86">
        <w:t xml:space="preserve">I declare that </w:t>
      </w:r>
      <w:r w:rsidR="003D5E4E">
        <w:t>I have read and understood the Australian Heritage Grants 2019-20</w:t>
      </w:r>
      <w:r w:rsidRPr="00AB0B86">
        <w:t xml:space="preserve"> guidelines, including the privacy, confidentiality and disclosure provisions.</w:t>
      </w:r>
    </w:p>
    <w:p w14:paraId="71393DC6" w14:textId="77777777" w:rsidR="00AB0B86" w:rsidRPr="00AB0B86" w:rsidRDefault="005C683B" w:rsidP="00AB0B86">
      <w:r w:rsidRPr="00AB0B86">
        <w:t>I declare that the proposed project outlined in this application and any associated expenditure has been endorsed by the applicant’s Board or person with authority to commit the applicant to this project.</w:t>
      </w:r>
    </w:p>
    <w:p w14:paraId="71393DC7" w14:textId="77777777" w:rsidR="00AB0B86" w:rsidRPr="00AB0B86" w:rsidRDefault="005C683B" w:rsidP="00AB0B86">
      <w:r w:rsidRPr="00AB0B86">
        <w:lastRenderedPageBreak/>
        <w:t>I declare that the applicant will comply with, and require that its subcontractors and independent contractors comply with, all applicable laws.</w:t>
      </w:r>
    </w:p>
    <w:p w14:paraId="71393DC8" w14:textId="77777777" w:rsidR="00AB0B86" w:rsidRPr="00AB0B86" w:rsidRDefault="005C683B" w:rsidP="001866AD">
      <w:pPr>
        <w:rPr>
          <w:i/>
        </w:rPr>
      </w:pPr>
      <w:r w:rsidRPr="00AB0B86">
        <w:t xml:space="preserve">I declare that the information contained in this application together with any statement provided is, to the best of my knowledge, accurate, complete and not misleading and that I understand that giving of false or misleading information is a serious offence under the </w:t>
      </w:r>
      <w:r w:rsidRPr="00AB0B86">
        <w:rPr>
          <w:i/>
        </w:rPr>
        <w:t xml:space="preserve">Criminal Code 1995 </w:t>
      </w:r>
      <w:r w:rsidRPr="00AB0B86">
        <w:t>(Cth)</w:t>
      </w:r>
      <w:r w:rsidRPr="00AB0B86">
        <w:rPr>
          <w:i/>
        </w:rPr>
        <w:t>.</w:t>
      </w:r>
    </w:p>
    <w:p w14:paraId="71393DC9" w14:textId="77777777" w:rsidR="00AB0B86" w:rsidRPr="00AB0B86" w:rsidRDefault="005C683B" w:rsidP="00AB0B86">
      <w:r w:rsidRPr="00AB0B86">
        <w:t>I acknowledge that I may be requested to provide further clarification or documentation to verify the information supplied in this form and that the department may, during the application process, consult with other government agencies, including state and territory government agencies, about the applicant’s claims and may also engage external technical or financial advisors to advise on information provided in the application.</w:t>
      </w:r>
    </w:p>
    <w:p w14:paraId="71393DCB" w14:textId="5AF3D917" w:rsidR="00AB0B86" w:rsidRPr="00AB0B86" w:rsidRDefault="005C683B" w:rsidP="00AB0B86">
      <w:r w:rsidRPr="00AB0B86">
        <w:t>I understand that I am responsible for ensuring that I have met relevant state or territory legislation obligations related to working with children, and that any person that has direct, unsupervised contact with children as part of a project under this [program/grant opportunity], has undertaken and passed, a working with children check, if required under relevant state or territory legislation. I am also responsible for assessing the suitability of people I engage in this project to</w:t>
      </w:r>
      <w:r w:rsidR="003D5E4E">
        <w:t xml:space="preserve"> ensure children are kept safe.</w:t>
      </w:r>
    </w:p>
    <w:p w14:paraId="71393DCC" w14:textId="77777777" w:rsidR="00AB0B86" w:rsidRPr="00AB0B86" w:rsidRDefault="005C683B" w:rsidP="00AB0B86">
      <w:r w:rsidRPr="00AB0B86">
        <w:t>I acknowledge that if the department is satisfied that any statement made in an application is incorrect, incomplete, false or misleading the department may, at its absolute discretion, take appropriate action. I note such action may include excluding an application from further consideration; withdrawing an offer of funding; using the information contained in the application for a fraud investigation that would be consistent with the Australian Government’s Investigations Standard and Commonwealth Fraud Control Framework and for management purposes and/or terminating any grant agreement between the Commonwealth and the recipient including recovering funds already paid.</w:t>
      </w:r>
    </w:p>
    <w:p w14:paraId="71393DD2" w14:textId="77777777" w:rsidR="00AB0B86" w:rsidRPr="00AB0B86" w:rsidRDefault="005C683B" w:rsidP="00AB0B86">
      <w:r w:rsidRPr="00AB0B86">
        <w:t>I agree to participate in the periodic evaluation of the services undertaken by the department.</w:t>
      </w:r>
    </w:p>
    <w:p w14:paraId="71393DD3" w14:textId="77777777" w:rsidR="00AB0B86" w:rsidRPr="00AB0B86" w:rsidRDefault="005C683B" w:rsidP="00AB0B86">
      <w:r w:rsidRPr="00AB0B86">
        <w:t xml:space="preserve">I declare that I am authorised to complete this form and acknowledge that by including my name in this application I am deemed to have signed this application. </w:t>
      </w:r>
    </w:p>
    <w:p w14:paraId="71393DD4" w14:textId="77777777" w:rsidR="004632BE" w:rsidRDefault="005C683B" w:rsidP="00AB0B86">
      <w:pPr>
        <w:sectPr w:rsidR="004632BE" w:rsidSect="00223887">
          <w:type w:val="continuous"/>
          <w:pgSz w:w="11906" w:h="16838"/>
          <w:pgMar w:top="1440" w:right="1440" w:bottom="1440" w:left="1440" w:header="708" w:footer="708" w:gutter="0"/>
          <w:cols w:space="708"/>
          <w:titlePg/>
          <w:docGrid w:linePitch="360"/>
        </w:sectPr>
      </w:pPr>
      <w:r w:rsidRPr="00AB0B86">
        <w:t>I approve the information in this application being communicated to the department in electronic form.</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Pr>
      <w:tblGrid>
        <w:gridCol w:w="907"/>
        <w:gridCol w:w="8097"/>
      </w:tblGrid>
      <w:tr w:rsidR="0052318E" w14:paraId="71393DD7" w14:textId="77777777" w:rsidTr="003302D8">
        <w:trPr>
          <w:cantSplit/>
        </w:trPr>
        <w:tc>
          <w:tcPr>
            <w:tcW w:w="907" w:type="dxa"/>
          </w:tcPr>
          <w:p w14:paraId="71393DD5" w14:textId="77777777" w:rsidR="00AB0B86" w:rsidRPr="00AB0B86" w:rsidRDefault="005C683B" w:rsidP="008F7073">
            <w:pPr>
              <w:pStyle w:val="Normal2ptspace"/>
            </w:pPr>
            <w:r>
              <w:fldChar w:fldCharType="begin">
                <w:ffData>
                  <w:name w:val=""/>
                  <w:enabled/>
                  <w:calcOnExit w:val="0"/>
                  <w:statusText w:type="text" w:val="By checking this box I agree to all of the above declarations and confirm all of the above statements to be true"/>
                  <w:checkBox>
                    <w:size w:val="24"/>
                    <w:default w:val="0"/>
                  </w:checkBox>
                </w:ffData>
              </w:fldChar>
            </w:r>
            <w:r>
              <w:instrText xml:space="preserve"> FORMCHECKBOX </w:instrText>
            </w:r>
            <w:r w:rsidR="00554AA1">
              <w:fldChar w:fldCharType="separate"/>
            </w:r>
            <w:r>
              <w:fldChar w:fldCharType="end"/>
            </w:r>
          </w:p>
        </w:tc>
        <w:tc>
          <w:tcPr>
            <w:tcW w:w="0" w:type="auto"/>
          </w:tcPr>
          <w:p w14:paraId="71393DD6" w14:textId="77777777" w:rsidR="00AB0B86" w:rsidRPr="00AB0B86" w:rsidRDefault="005C683B" w:rsidP="008F7073">
            <w:pPr>
              <w:pStyle w:val="Normal2ptspace"/>
            </w:pPr>
            <w:r w:rsidRPr="00AB0B86">
              <w:t>By checking this box I agree to all of the above declarations and confirm all of the above statements to be true</w:t>
            </w:r>
          </w:p>
        </w:tc>
      </w:tr>
    </w:tbl>
    <w:p w14:paraId="71393DD8" w14:textId="77777777" w:rsidR="00F77228" w:rsidRDefault="00F77228" w:rsidP="00F77228">
      <w:pPr>
        <w:sectPr w:rsidR="00F77228" w:rsidSect="00223887">
          <w:type w:val="continuous"/>
          <w:pgSz w:w="11906" w:h="16838"/>
          <w:pgMar w:top="1440" w:right="1440" w:bottom="1440" w:left="1440" w:header="708" w:footer="708" w:gutter="0"/>
          <w:cols w:space="708"/>
          <w:titlePg/>
          <w:docGrid w:linePitch="360"/>
        </w:sectPr>
      </w:pPr>
    </w:p>
    <w:p w14:paraId="71393DDB" w14:textId="77777777" w:rsidR="00F77228" w:rsidRDefault="005C683B" w:rsidP="00AB0B86">
      <w:pPr>
        <w:sectPr w:rsidR="00F77228" w:rsidSect="00223887">
          <w:type w:val="continuous"/>
          <w:pgSz w:w="11906" w:h="16838"/>
          <w:pgMar w:top="1440" w:right="1440" w:bottom="1440" w:left="1440" w:header="708" w:footer="708" w:gutter="0"/>
          <w:cols w:space="708"/>
          <w:titlePg/>
          <w:docGrid w:linePitch="360"/>
        </w:sectPr>
      </w:pPr>
      <w:r w:rsidRPr="00AB0B86">
        <w:lastRenderedPageBreak/>
        <w:t>Signatur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Pr>
      <w:tblGrid>
        <w:gridCol w:w="4361"/>
        <w:gridCol w:w="4643"/>
      </w:tblGrid>
      <w:tr w:rsidR="0052318E" w14:paraId="71393DDE" w14:textId="77777777" w:rsidTr="003302D8">
        <w:trPr>
          <w:cantSplit/>
        </w:trPr>
        <w:tc>
          <w:tcPr>
            <w:tcW w:w="4361" w:type="dxa"/>
          </w:tcPr>
          <w:p w14:paraId="71393DDC" w14:textId="77777777" w:rsidR="00AB0B86" w:rsidRPr="00AB0B86" w:rsidRDefault="005C683B" w:rsidP="008F7073">
            <w:pPr>
              <w:pStyle w:val="Normal2ptspace"/>
            </w:pPr>
            <w:bookmarkStart w:id="84" w:name="RowTitle_67" w:colFirst="0" w:colLast="0"/>
            <w:r w:rsidRPr="00AB0B86">
              <w:t>Name of signatory</w:t>
            </w:r>
          </w:p>
        </w:tc>
        <w:tc>
          <w:tcPr>
            <w:tcW w:w="4643" w:type="dxa"/>
          </w:tcPr>
          <w:p w14:paraId="71393DDD" w14:textId="77777777" w:rsidR="00AB0B86" w:rsidRPr="00AB0B86" w:rsidRDefault="005C683B" w:rsidP="008F7073">
            <w:pPr>
              <w:pStyle w:val="Normal2ptspace"/>
            </w:pPr>
            <w:r>
              <w:fldChar w:fldCharType="begin">
                <w:ffData>
                  <w:name w:val=""/>
                  <w:enabled/>
                  <w:calcOnExit w:val="0"/>
                  <w:statusText w:type="text" w:val="Name of signatory"/>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DE1" w14:textId="77777777" w:rsidTr="003302D8">
        <w:trPr>
          <w:cantSplit/>
        </w:trPr>
        <w:tc>
          <w:tcPr>
            <w:tcW w:w="4361" w:type="dxa"/>
          </w:tcPr>
          <w:p w14:paraId="71393DDF" w14:textId="77777777" w:rsidR="00AB0B86" w:rsidRPr="00AB0B86" w:rsidRDefault="005C683B" w:rsidP="008F7073">
            <w:pPr>
              <w:pStyle w:val="Normal2ptspace"/>
            </w:pPr>
            <w:r w:rsidRPr="00AB0B86">
              <w:t>Email address of signatory</w:t>
            </w:r>
          </w:p>
        </w:tc>
        <w:tc>
          <w:tcPr>
            <w:tcW w:w="4643" w:type="dxa"/>
          </w:tcPr>
          <w:p w14:paraId="71393DE0" w14:textId="77777777" w:rsidR="00AB0B86" w:rsidRPr="00AB0B86" w:rsidRDefault="005C683B" w:rsidP="008F7073">
            <w:pPr>
              <w:pStyle w:val="Normal2ptspace"/>
            </w:pPr>
            <w:r>
              <w:fldChar w:fldCharType="begin">
                <w:ffData>
                  <w:name w:val=""/>
                  <w:enabled/>
                  <w:calcOnExit w:val="0"/>
                  <w:statusText w:type="text" w:val="email address of signatory"/>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DE4" w14:textId="77777777" w:rsidTr="003302D8">
        <w:trPr>
          <w:cantSplit/>
        </w:trPr>
        <w:tc>
          <w:tcPr>
            <w:tcW w:w="4361" w:type="dxa"/>
          </w:tcPr>
          <w:p w14:paraId="71393DE2" w14:textId="77777777" w:rsidR="00AB0B86" w:rsidRPr="00AB0B86" w:rsidRDefault="005C683B" w:rsidP="008F7073">
            <w:pPr>
              <w:pStyle w:val="Normal2ptspace"/>
            </w:pPr>
            <w:r w:rsidRPr="00AB0B86">
              <w:t>Date</w:t>
            </w:r>
          </w:p>
        </w:tc>
        <w:tc>
          <w:tcPr>
            <w:tcW w:w="4643" w:type="dxa"/>
          </w:tcPr>
          <w:p w14:paraId="71393DE3" w14:textId="77777777" w:rsidR="00AB0B86" w:rsidRPr="00AB0B86" w:rsidRDefault="005C683B" w:rsidP="008F7073">
            <w:pPr>
              <w:pStyle w:val="Normal2ptspace"/>
            </w:pPr>
            <w:r>
              <w:fldChar w:fldCharType="begin">
                <w:ffData>
                  <w:name w:val=""/>
                  <w:enabled/>
                  <w:calcOnExit w:val="0"/>
                  <w:statusText w:type="text" w:val="Enter a date (dd/mm/yyyy)"/>
                  <w:textInput>
                    <w:type w:val="date"/>
                    <w:format w:val="dd/MM/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DE8" w14:textId="77777777" w:rsidTr="003302D8">
        <w:trPr>
          <w:cantSplit/>
          <w:trHeight w:val="1134"/>
        </w:trPr>
        <w:tc>
          <w:tcPr>
            <w:tcW w:w="4361" w:type="dxa"/>
          </w:tcPr>
          <w:p w14:paraId="71393DE5" w14:textId="77777777" w:rsidR="00AB0B86" w:rsidRDefault="005C683B" w:rsidP="008F7073">
            <w:pPr>
              <w:pStyle w:val="Normal2ptspace"/>
            </w:pPr>
            <w:r w:rsidRPr="00AB0B86">
              <w:t>Signature</w:t>
            </w:r>
          </w:p>
          <w:p w14:paraId="71393DE6" w14:textId="77777777" w:rsidR="00AB0B86" w:rsidRPr="00AB0B86" w:rsidRDefault="00AB0B86" w:rsidP="008F7073">
            <w:pPr>
              <w:pStyle w:val="Normal2ptspace"/>
            </w:pPr>
          </w:p>
        </w:tc>
        <w:tc>
          <w:tcPr>
            <w:tcW w:w="4643" w:type="dxa"/>
          </w:tcPr>
          <w:p w14:paraId="71393DE7" w14:textId="77777777" w:rsidR="00AB0B86" w:rsidRPr="00AB0B86" w:rsidRDefault="00AB0B86" w:rsidP="008F7073">
            <w:pPr>
              <w:pStyle w:val="Normal2ptspace"/>
            </w:pPr>
          </w:p>
        </w:tc>
      </w:tr>
      <w:bookmarkEnd w:id="84"/>
    </w:tbl>
    <w:p w14:paraId="71393E00" w14:textId="3F1D22A0" w:rsidR="00051221" w:rsidRPr="00051221" w:rsidRDefault="00051221" w:rsidP="00051221">
      <w:pPr>
        <w:spacing w:before="0" w:after="160" w:line="259" w:lineRule="auto"/>
        <w:rPr>
          <w:rFonts w:eastAsiaTheme="majorEastAsia" w:cstheme="majorBidi"/>
          <w:color w:val="00283E"/>
          <w:sz w:val="52"/>
          <w:szCs w:val="32"/>
        </w:rPr>
      </w:pPr>
    </w:p>
    <w:p w14:paraId="71393E0C" w14:textId="41151F55" w:rsidR="00AB0B86" w:rsidRPr="00AB0B86" w:rsidRDefault="00AB0B86" w:rsidP="005E5A7D"/>
    <w:sectPr w:rsidR="00AB0B86" w:rsidRPr="00AB0B86" w:rsidSect="00223887">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393E88" w14:textId="77777777" w:rsidR="003525BC" w:rsidRDefault="003525BC">
      <w:pPr>
        <w:spacing w:before="0" w:after="0" w:line="240" w:lineRule="auto"/>
      </w:pPr>
      <w:r>
        <w:separator/>
      </w:r>
    </w:p>
  </w:endnote>
  <w:endnote w:type="continuationSeparator" w:id="0">
    <w:p w14:paraId="71393E8A" w14:textId="77777777" w:rsidR="003525BC" w:rsidRDefault="003525B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B" w14:textId="7AA8D96A" w:rsidR="003525BC" w:rsidRDefault="003525BC" w:rsidP="00F16C2F">
    <w:pPr>
      <w:pStyle w:val="Footer"/>
    </w:pPr>
    <w:r>
      <w:t xml:space="preserve">Australian Heritage Grants 2019-20 </w:t>
    </w:r>
    <w:r w:rsidRPr="00843260">
      <w:t xml:space="preserve"> application form</w:t>
    </w:r>
    <w:r>
      <w:t xml:space="preserve">     </w:t>
    </w:r>
    <w:r>
      <w:tab/>
      <w:t>industry.gov.au</w:t>
    </w:r>
    <w:r>
      <w:tab/>
    </w:r>
    <w:sdt>
      <w:sdtPr>
        <w:id w:val="48134728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54AA1">
          <w:rPr>
            <w:noProof/>
          </w:rPr>
          <w:t>4</w:t>
        </w:r>
        <w:r>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D" w14:textId="68F84443" w:rsidR="003525BC" w:rsidRDefault="003525BC" w:rsidP="00257358">
    <w:pPr>
      <w:pStyle w:val="Footer"/>
    </w:pPr>
    <w:r>
      <w:t xml:space="preserve">Australian Heritage Grants 2019-20 </w:t>
    </w:r>
    <w:r w:rsidRPr="00843260">
      <w:t>application form</w:t>
    </w:r>
    <w:r>
      <w:t xml:space="preserve">     </w:t>
    </w:r>
    <w:r>
      <w:tab/>
      <w:t>industry.gov.au</w:t>
    </w:r>
    <w:r>
      <w:tab/>
    </w:r>
    <w:sdt>
      <w:sdtPr>
        <w:id w:val="-139595896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54AA1">
          <w:rPr>
            <w:noProof/>
          </w:rPr>
          <w:t>1</w:t>
        </w:r>
        <w:r>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2" w14:textId="33F2F478" w:rsidR="003525BC" w:rsidRDefault="00554AA1" w:rsidP="00694455">
    <w:pPr>
      <w:pStyle w:val="Footer"/>
      <w:tabs>
        <w:tab w:val="clear" w:pos="4513"/>
        <w:tab w:val="center" w:pos="5812"/>
      </w:tabs>
      <w:jc w:val="right"/>
    </w:pPr>
    <w:sdt>
      <w:sdtPr>
        <w:alias w:val="Title"/>
        <w:id w:val="-309094774"/>
        <w:dataBinding w:prefixMappings="xmlns:ns0='http://purl.org/dc/elements/1.1/' xmlns:ns1='http://schemas.openxmlformats.org/package/2006/metadata/core-properties' " w:xpath="/ns1:coreProperties[1]/ns0:title[1]" w:storeItemID="{6C3C8BC8-F283-45AE-878A-BAB7291924A1}"/>
        <w:text/>
      </w:sdtPr>
      <w:sdtEndPr/>
      <w:sdtContent>
        <w:r w:rsidR="003525BC">
          <w:t>Australian Heritage Grants 2019-20 application form</w:t>
        </w:r>
      </w:sdtContent>
    </w:sdt>
    <w:r w:rsidR="003525BC">
      <w:tab/>
      <w:t>industry.gov.au</w:t>
    </w:r>
    <w:r w:rsidR="003525BC">
      <w:tab/>
    </w:r>
    <w:sdt>
      <w:sdtPr>
        <w:id w:val="-2035418382"/>
        <w:docPartObj>
          <w:docPartGallery w:val="Page Numbers (Bottom of Page)"/>
          <w:docPartUnique/>
        </w:docPartObj>
      </w:sdtPr>
      <w:sdtEndPr>
        <w:rPr>
          <w:noProof/>
        </w:rPr>
      </w:sdtEndPr>
      <w:sdtContent>
        <w:r w:rsidR="003525BC">
          <w:fldChar w:fldCharType="begin"/>
        </w:r>
        <w:r w:rsidR="003525BC">
          <w:instrText xml:space="preserve"> PAGE   \* MERGEFORMAT </w:instrText>
        </w:r>
        <w:r w:rsidR="003525BC">
          <w:fldChar w:fldCharType="separate"/>
        </w:r>
        <w:r>
          <w:rPr>
            <w:noProof/>
          </w:rPr>
          <w:t>32</w:t>
        </w:r>
        <w:r w:rsidR="003525BC">
          <w:rPr>
            <w:noProof/>
          </w:rPr>
          <w:fldChar w:fldCharType="end"/>
        </w:r>
      </w:sdtContent>
    </w:sdt>
  </w:p>
  <w:p w14:paraId="300B6EF3" w14:textId="77777777" w:rsidR="003525BC" w:rsidRDefault="003525BC"/>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5" w14:textId="39972E22" w:rsidR="003525BC" w:rsidRDefault="003525BC" w:rsidP="00F16C2F">
    <w:pPr>
      <w:pStyle w:val="Footer"/>
      <w:tabs>
        <w:tab w:val="clear" w:pos="4513"/>
        <w:tab w:val="center" w:pos="4962"/>
      </w:tabs>
      <w:jc w:val="right"/>
    </w:pPr>
    <w:r>
      <w:t>Australian Heritage Grants 2019-20</w:t>
    </w:r>
    <w:r w:rsidRPr="00843260">
      <w:t xml:space="preserve"> application form</w:t>
    </w:r>
    <w:r>
      <w:tab/>
      <w:t>industry.gov.au</w:t>
    </w:r>
    <w:r>
      <w:tab/>
    </w:r>
    <w:sdt>
      <w:sdtPr>
        <w:id w:val="-203758168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54AA1">
          <w:rPr>
            <w:noProof/>
          </w:rPr>
          <w:t>33</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393E77" w14:textId="77777777" w:rsidR="003525BC" w:rsidRDefault="003525BC" w:rsidP="007240FE">
      <w:pPr>
        <w:spacing w:before="0" w:after="0" w:line="240" w:lineRule="auto"/>
      </w:pPr>
      <w:r>
        <w:separator/>
      </w:r>
    </w:p>
    <w:p w14:paraId="71393E78" w14:textId="77777777" w:rsidR="003525BC" w:rsidRDefault="003525BC"/>
  </w:footnote>
  <w:footnote w:type="continuationSeparator" w:id="0">
    <w:p w14:paraId="71393E79" w14:textId="77777777" w:rsidR="003525BC" w:rsidRDefault="003525BC" w:rsidP="007240FE">
      <w:pPr>
        <w:spacing w:before="0" w:after="0" w:line="240" w:lineRule="auto"/>
      </w:pPr>
      <w:r>
        <w:continuationSeparator/>
      </w:r>
    </w:p>
    <w:p w14:paraId="71393E7A" w14:textId="77777777" w:rsidR="003525BC" w:rsidRDefault="003525BC"/>
  </w:footnote>
  <w:footnote w:id="1">
    <w:p w14:paraId="546C56DC" w14:textId="77777777" w:rsidR="003525BC" w:rsidRDefault="003525BC" w:rsidP="00272C01">
      <w:pPr>
        <w:pStyle w:val="FootnoteText"/>
        <w:ind w:left="181" w:right="187"/>
      </w:pPr>
      <w:r>
        <w:rPr>
          <w:rStyle w:val="FootnoteReference"/>
        </w:rPr>
        <w:footnoteRef/>
      </w:r>
      <w:r>
        <w:t xml:space="preserve"> </w:t>
      </w:r>
      <w:hyperlink r:id="rId1" w:history="1">
        <w:r w:rsidRPr="00E62B37">
          <w:rPr>
            <w:rStyle w:val="Hyperlink"/>
          </w:rPr>
          <w:t>http://www.environment.gov.au/heritage/places/national-heritage-list</w:t>
        </w:r>
      </w:hyperlink>
      <w:r>
        <w:t xml:space="preserve"> </w:t>
      </w:r>
    </w:p>
    <w:p w14:paraId="5B4D092A" w14:textId="77777777" w:rsidR="003525BC" w:rsidRDefault="003525BC" w:rsidP="00272C01">
      <w:pPr>
        <w:pStyle w:val="FootnoteText"/>
        <w:ind w:left="181" w:right="187"/>
      </w:pPr>
    </w:p>
  </w:footnote>
  <w:footnote w:id="2">
    <w:p w14:paraId="71393E88" w14:textId="77777777" w:rsidR="003525BC" w:rsidRPr="001D0CE9" w:rsidRDefault="003525BC" w:rsidP="003B5FCB">
      <w:pPr>
        <w:pStyle w:val="FootnoteText"/>
      </w:pPr>
      <w:r w:rsidRPr="00EA768C">
        <w:rPr>
          <w:rStyle w:val="FootnoteReference"/>
        </w:rPr>
        <w:footnoteRef/>
      </w:r>
      <w:r w:rsidRPr="00A10EF7">
        <w:t xml:space="preserve"> </w:t>
      </w:r>
      <w:hyperlink r:id="rId2" w:history="1">
        <w:r w:rsidRPr="001D0CE9">
          <w:rPr>
            <w:rStyle w:val="Hyperlink"/>
          </w:rPr>
          <w:t>https://industry.gov.au/Pages/PrivacyPolicy.aspx</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441B34" w14:textId="779C3B87" w:rsidR="003525BC" w:rsidRDefault="00554AA1">
    <w:pPr>
      <w:pStyle w:val="Header"/>
    </w:pPr>
    <w:r>
      <w:rPr>
        <w:noProof/>
      </w:rPr>
      <w:pict w14:anchorId="6853F2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1" o:spid="_x0000_s2066" type="#_x0000_t136" style="position:absolute;margin-left:0;margin-top:0;width:494.9pt;height:141.4pt;rotation:315;z-index:-25165516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0380E" w14:textId="74D57DD6" w:rsidR="00133E5B" w:rsidRDefault="00554AA1">
    <w:pPr>
      <w:pStyle w:val="Header"/>
    </w:pPr>
    <w:r>
      <w:rPr>
        <w:noProof/>
      </w:rPr>
      <w:pict w14:anchorId="0B7A7B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50" o:spid="_x0000_s2075" type="#_x0000_t136" style="position:absolute;margin-left:0;margin-top:0;width:494.9pt;height:141.4pt;rotation:315;z-index:-25163673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DD040" w14:textId="395E88FD" w:rsidR="00133E5B" w:rsidRDefault="00554AA1">
    <w:pPr>
      <w:pStyle w:val="Header"/>
    </w:pPr>
    <w:r>
      <w:rPr>
        <w:noProof/>
      </w:rPr>
      <w:pict w14:anchorId="24CF22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51" o:spid="_x0000_s2076" type="#_x0000_t136" style="position:absolute;margin-left:0;margin-top:0;width:494.9pt;height:141.4pt;rotation:315;z-index:-25163468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0" w14:textId="0B6EE52D" w:rsidR="003525BC" w:rsidRDefault="00554AA1">
    <w:pPr>
      <w:pStyle w:val="Header"/>
    </w:pPr>
    <w:r>
      <w:rPr>
        <w:noProof/>
      </w:rPr>
      <w:pict w14:anchorId="008863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9" o:spid="_x0000_s2074" type="#_x0000_t136" style="position:absolute;margin-left:0;margin-top:0;width:494.9pt;height:141.4pt;rotation:315;z-index:-251638784;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75205" w14:textId="2E347CEC" w:rsidR="00133E5B" w:rsidRDefault="00554AA1">
    <w:pPr>
      <w:pStyle w:val="Header"/>
    </w:pPr>
    <w:r>
      <w:rPr>
        <w:noProof/>
      </w:rPr>
      <w:pict w14:anchorId="0C90E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53" o:spid="_x0000_s2078" type="#_x0000_t136" style="position:absolute;margin-left:0;margin-top:0;width:494.9pt;height:141.4pt;rotation:315;z-index:-251630592;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1" w14:textId="4C8A85C4" w:rsidR="003525BC" w:rsidRDefault="00554AA1">
    <w:r>
      <w:rPr>
        <w:noProof/>
      </w:rPr>
      <w:pict w14:anchorId="635C9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54" o:spid="_x0000_s2079" type="#_x0000_t136" style="position:absolute;margin-left:0;margin-top:0;width:494.9pt;height:141.4pt;rotation:315;z-index:-251628544;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3" w14:textId="4CB38B71" w:rsidR="003525BC" w:rsidRDefault="00554AA1" w:rsidP="007240FE">
    <w:pPr>
      <w:pStyle w:val="Header"/>
      <w:spacing w:after="240"/>
    </w:pPr>
    <w:r>
      <w:rPr>
        <w:noProof/>
      </w:rPr>
      <w:pict w14:anchorId="001F52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52" o:spid="_x0000_s2077" type="#_x0000_t136" style="position:absolute;margin-left:0;margin-top:0;width:494.9pt;height:141.4pt;rotation:315;z-index:-25163264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p w14:paraId="71393E84" w14:textId="77777777" w:rsidR="003525BC" w:rsidRDefault="003525B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88E0E" w14:textId="1CA48342" w:rsidR="003525BC" w:rsidRDefault="00554AA1">
    <w:pPr>
      <w:pStyle w:val="Header"/>
    </w:pPr>
    <w:r>
      <w:rPr>
        <w:noProof/>
      </w:rPr>
      <w:pict w14:anchorId="7D5764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2" o:spid="_x0000_s2067" type="#_x0000_t136" style="position:absolute;margin-left:0;margin-top:0;width:494.9pt;height:141.4pt;rotation:315;z-index:-25165312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C" w14:textId="1F76511C" w:rsidR="003525BC" w:rsidRDefault="00554AA1">
    <w:pPr>
      <w:pStyle w:val="Header"/>
    </w:pPr>
    <w:r>
      <w:rPr>
        <w:noProof/>
      </w:rPr>
      <w:pict w14:anchorId="778AB6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0" o:spid="_x0000_s2065" type="#_x0000_t136" style="position:absolute;margin-left:0;margin-top:0;width:494.9pt;height:141.4pt;rotation:315;z-index:-25165721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r w:rsidR="003525BC" w:rsidRPr="00180BF8">
      <w:rPr>
        <w:noProof/>
        <w:lang w:eastAsia="en-AU"/>
      </w:rPr>
      <w:drawing>
        <wp:inline distT="0" distB="0" distL="0" distR="0" wp14:anchorId="71393E86" wp14:editId="71393E87">
          <wp:extent cx="2448560" cy="727710"/>
          <wp:effectExtent l="0" t="0" r="8890" b="0"/>
          <wp:docPr id="19" name="Picture 19" descr="Australian Government | Department of Industry, Innovation and Science logo&#10;" title="Australian Government | Department of Industry, Innovation an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699930" name="DIIS-header-temp.pn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48560" cy="727710"/>
                  </a:xfrm>
                  <a:prstGeom prst="rect">
                    <a:avLst/>
                  </a:prstGeom>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 xmlns:a14="http://schemas.microsoft.com/office/drawing/2010/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B0A210" w14:textId="71F5155C" w:rsidR="00133E5B" w:rsidRDefault="00554AA1">
    <w:pPr>
      <w:pStyle w:val="Header"/>
    </w:pPr>
    <w:r>
      <w:rPr>
        <w:noProof/>
      </w:rPr>
      <w:pict w14:anchorId="2F33D1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4" o:spid="_x0000_s2069" type="#_x0000_t136" style="position:absolute;margin-left:0;margin-top:0;width:494.9pt;height:141.4pt;rotation:315;z-index:-251649024;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94AC6" w14:textId="7DC5D9EE" w:rsidR="00133E5B" w:rsidRDefault="00554AA1">
    <w:pPr>
      <w:pStyle w:val="Header"/>
    </w:pPr>
    <w:r>
      <w:rPr>
        <w:noProof/>
      </w:rPr>
      <w:pict w14:anchorId="55000B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5" o:spid="_x0000_s2070" type="#_x0000_t136" style="position:absolute;margin-left:0;margin-top:0;width:494.9pt;height:141.4pt;rotation:315;z-index:-25164697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E" w14:textId="3BA8D10C" w:rsidR="003525BC" w:rsidRDefault="00554AA1">
    <w:pPr>
      <w:pStyle w:val="Header"/>
    </w:pPr>
    <w:r>
      <w:rPr>
        <w:noProof/>
      </w:rPr>
      <w:pict w14:anchorId="216BB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3" o:spid="_x0000_s2068" type="#_x0000_t136" style="position:absolute;margin-left:0;margin-top:0;width:494.9pt;height:141.4pt;rotation:315;z-index:-251651072;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23C0" w14:textId="752F4834" w:rsidR="00133E5B" w:rsidRDefault="00554AA1">
    <w:pPr>
      <w:pStyle w:val="Header"/>
    </w:pPr>
    <w:r>
      <w:rPr>
        <w:noProof/>
      </w:rPr>
      <w:pict w14:anchorId="37C0A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7" o:spid="_x0000_s2072" type="#_x0000_t136" style="position:absolute;margin-left:0;margin-top:0;width:494.9pt;height:141.4pt;rotation:315;z-index:-25164288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9B99D" w14:textId="459ADF8B" w:rsidR="00133E5B" w:rsidRDefault="00554AA1">
    <w:pPr>
      <w:pStyle w:val="Header"/>
    </w:pPr>
    <w:r>
      <w:rPr>
        <w:noProof/>
      </w:rPr>
      <w:pict w14:anchorId="4ECDBB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8" o:spid="_x0000_s2073" type="#_x0000_t136" style="position:absolute;margin-left:0;margin-top:0;width:494.9pt;height:141.4pt;rotation:315;z-index:-251640832;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F" w14:textId="15625F57" w:rsidR="003525BC" w:rsidRDefault="00554AA1">
    <w:pPr>
      <w:pStyle w:val="Header"/>
    </w:pPr>
    <w:r>
      <w:rPr>
        <w:noProof/>
      </w:rPr>
      <w:pict w14:anchorId="396FE9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482146" o:spid="_x0000_s2071" type="#_x0000_t136" style="position:absolute;margin-left:0;margin-top:0;width:494.9pt;height:141.4pt;rotation:315;z-index:-25164492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1F8EF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E821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0644D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DBAA4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BA9D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E505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5C52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C803066"/>
    <w:lvl w:ilvl="0">
      <w:start w:val="1"/>
      <w:numFmt w:val="bullet"/>
      <w:pStyle w:val="ListBullet2"/>
      <w:lvlText w:val="-"/>
      <w:lvlJc w:val="left"/>
      <w:pPr>
        <w:ind w:left="643" w:hanging="360"/>
      </w:pPr>
      <w:rPr>
        <w:rFonts w:ascii="Courier New" w:hAnsi="Courier New" w:hint="default"/>
        <w:color w:val="005677" w:themeColor="accent1"/>
      </w:rPr>
    </w:lvl>
  </w:abstractNum>
  <w:abstractNum w:abstractNumId="8" w15:restartNumberingAfterBreak="0">
    <w:nsid w:val="FFFFFF88"/>
    <w:multiLevelType w:val="singleLevel"/>
    <w:tmpl w:val="85082DC6"/>
    <w:lvl w:ilvl="0">
      <w:start w:val="1"/>
      <w:numFmt w:val="decimal"/>
      <w:lvlText w:val="%1."/>
      <w:lvlJc w:val="left"/>
      <w:pPr>
        <w:ind w:left="360" w:hanging="360"/>
      </w:pPr>
    </w:lvl>
  </w:abstractNum>
  <w:abstractNum w:abstractNumId="9" w15:restartNumberingAfterBreak="0">
    <w:nsid w:val="FFFFFF89"/>
    <w:multiLevelType w:val="singleLevel"/>
    <w:tmpl w:val="F2D2F078"/>
    <w:lvl w:ilvl="0">
      <w:start w:val="1"/>
      <w:numFmt w:val="bullet"/>
      <w:lvlText w:val=""/>
      <w:lvlJc w:val="left"/>
      <w:pPr>
        <w:ind w:left="360" w:hanging="360"/>
      </w:pPr>
      <w:rPr>
        <w:rFonts w:ascii="Symbol" w:hAnsi="Symbol" w:hint="default"/>
        <w:color w:val="005677" w:themeColor="accent1"/>
      </w:rPr>
    </w:lvl>
  </w:abstractNum>
  <w:abstractNum w:abstractNumId="10" w15:restartNumberingAfterBreak="0">
    <w:nsid w:val="06D53B3D"/>
    <w:multiLevelType w:val="multilevel"/>
    <w:tmpl w:val="A8740C82"/>
    <w:styleLink w:val="LetterHeading"/>
    <w:lvl w:ilvl="0">
      <w:start w:val="1"/>
      <w:numFmt w:val="upperLetter"/>
      <w:pStyle w:val="LetterHeading1"/>
      <w:lvlText w:val="%1."/>
      <w:lvlJc w:val="left"/>
      <w:pPr>
        <w:ind w:left="3905" w:hanging="360"/>
      </w:pPr>
      <w:rPr>
        <w:rFonts w:ascii="Arial" w:hAnsi="Arial" w:hint="default"/>
        <w:color w:val="00283E" w:themeColor="accent2"/>
        <w:sz w:val="52"/>
      </w:rPr>
    </w:lvl>
    <w:lvl w:ilvl="1">
      <w:start w:val="1"/>
      <w:numFmt w:val="decimal"/>
      <w:pStyle w:val="LetterHeading2"/>
      <w:lvlText w:val="%1.%2."/>
      <w:lvlJc w:val="left"/>
      <w:pPr>
        <w:ind w:left="2913" w:hanging="360"/>
      </w:pPr>
      <w:rPr>
        <w:rFonts w:ascii="Arial" w:hAnsi="Arial" w:hint="default"/>
        <w:color w:val="00283E" w:themeColor="accent2"/>
        <w:sz w:val="44"/>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89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1" w15:restartNumberingAfterBreak="0">
    <w:nsid w:val="108B4950"/>
    <w:multiLevelType w:val="multilevel"/>
    <w:tmpl w:val="303A6A4A"/>
    <w:lvl w:ilvl="0">
      <w:start w:val="1"/>
      <w:numFmt w:val="lowerLetter"/>
      <w:lvlText w:val="%1."/>
      <w:lvlJc w:val="left"/>
      <w:pPr>
        <w:ind w:left="567" w:hanging="567"/>
      </w:pPr>
      <w:rPr>
        <w:rFonts w:hint="default"/>
        <w:b w:val="0"/>
        <w:i w:val="0"/>
        <w:color w:val="264F90"/>
      </w:rPr>
    </w:lvl>
    <w:lvl w:ilvl="1">
      <w:start w:val="1"/>
      <w:numFmt w:val="lowerRoman"/>
      <w:lvlText w:val="%2."/>
      <w:lvlJc w:val="left"/>
      <w:pPr>
        <w:ind w:left="1134"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2044CFD"/>
    <w:multiLevelType w:val="hybridMultilevel"/>
    <w:tmpl w:val="AE301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BD12E7"/>
    <w:multiLevelType w:val="multilevel"/>
    <w:tmpl w:val="F8B4A36E"/>
    <w:lvl w:ilvl="0">
      <w:start w:val="1"/>
      <w:numFmt w:val="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1F2C22CD"/>
    <w:multiLevelType w:val="multilevel"/>
    <w:tmpl w:val="A8740C82"/>
    <w:numStyleLink w:val="LetterHeading"/>
  </w:abstractNum>
  <w:abstractNum w:abstractNumId="15" w15:restartNumberingAfterBreak="0">
    <w:nsid w:val="1F4E2756"/>
    <w:multiLevelType w:val="hybridMultilevel"/>
    <w:tmpl w:val="85F0EABE"/>
    <w:lvl w:ilvl="0" w:tplc="479A59EA">
      <w:start w:val="1"/>
      <w:numFmt w:val="decimal"/>
      <w:pStyle w:val="ListNumber"/>
      <w:lvlText w:val="%1."/>
      <w:lvlJc w:val="left"/>
      <w:pPr>
        <w:ind w:left="720" w:hanging="360"/>
      </w:pPr>
    </w:lvl>
    <w:lvl w:ilvl="1" w:tplc="BA1E96B6" w:tentative="1">
      <w:start w:val="1"/>
      <w:numFmt w:val="lowerLetter"/>
      <w:lvlText w:val="%2."/>
      <w:lvlJc w:val="left"/>
      <w:pPr>
        <w:ind w:left="1440" w:hanging="360"/>
      </w:pPr>
    </w:lvl>
    <w:lvl w:ilvl="2" w:tplc="2BD4CD40" w:tentative="1">
      <w:start w:val="1"/>
      <w:numFmt w:val="lowerRoman"/>
      <w:lvlText w:val="%3."/>
      <w:lvlJc w:val="right"/>
      <w:pPr>
        <w:ind w:left="2160" w:hanging="180"/>
      </w:pPr>
    </w:lvl>
    <w:lvl w:ilvl="3" w:tplc="BABEBC44" w:tentative="1">
      <w:start w:val="1"/>
      <w:numFmt w:val="decimal"/>
      <w:lvlText w:val="%4."/>
      <w:lvlJc w:val="left"/>
      <w:pPr>
        <w:ind w:left="2880" w:hanging="360"/>
      </w:pPr>
    </w:lvl>
    <w:lvl w:ilvl="4" w:tplc="F33496B2" w:tentative="1">
      <w:start w:val="1"/>
      <w:numFmt w:val="lowerLetter"/>
      <w:lvlText w:val="%5."/>
      <w:lvlJc w:val="left"/>
      <w:pPr>
        <w:ind w:left="3600" w:hanging="360"/>
      </w:pPr>
    </w:lvl>
    <w:lvl w:ilvl="5" w:tplc="B43A8938" w:tentative="1">
      <w:start w:val="1"/>
      <w:numFmt w:val="lowerRoman"/>
      <w:lvlText w:val="%6."/>
      <w:lvlJc w:val="right"/>
      <w:pPr>
        <w:ind w:left="4320" w:hanging="180"/>
      </w:pPr>
    </w:lvl>
    <w:lvl w:ilvl="6" w:tplc="9200B2D8" w:tentative="1">
      <w:start w:val="1"/>
      <w:numFmt w:val="decimal"/>
      <w:lvlText w:val="%7."/>
      <w:lvlJc w:val="left"/>
      <w:pPr>
        <w:ind w:left="5040" w:hanging="360"/>
      </w:pPr>
    </w:lvl>
    <w:lvl w:ilvl="7" w:tplc="942E0E48" w:tentative="1">
      <w:start w:val="1"/>
      <w:numFmt w:val="lowerLetter"/>
      <w:lvlText w:val="%8."/>
      <w:lvlJc w:val="left"/>
      <w:pPr>
        <w:ind w:left="5760" w:hanging="360"/>
      </w:pPr>
    </w:lvl>
    <w:lvl w:ilvl="8" w:tplc="56927354" w:tentative="1">
      <w:start w:val="1"/>
      <w:numFmt w:val="lowerRoman"/>
      <w:lvlText w:val="%9."/>
      <w:lvlJc w:val="right"/>
      <w:pPr>
        <w:ind w:left="6480" w:hanging="180"/>
      </w:pPr>
    </w:lvl>
  </w:abstractNum>
  <w:abstractNum w:abstractNumId="16" w15:restartNumberingAfterBreak="0">
    <w:nsid w:val="24BA2DAB"/>
    <w:multiLevelType w:val="hybridMultilevel"/>
    <w:tmpl w:val="630C32AA"/>
    <w:lvl w:ilvl="0" w:tplc="8B32774A">
      <w:start w:val="1"/>
      <w:numFmt w:val="bullet"/>
      <w:pStyle w:val="ListBullet"/>
      <w:lvlText w:val=""/>
      <w:lvlJc w:val="left"/>
      <w:pPr>
        <w:ind w:left="720" w:hanging="360"/>
      </w:pPr>
      <w:rPr>
        <w:rFonts w:ascii="Symbol" w:hAnsi="Symbol" w:hint="default"/>
        <w:color w:val="005677" w:themeColor="accent1"/>
      </w:rPr>
    </w:lvl>
    <w:lvl w:ilvl="1" w:tplc="C85884E2">
      <w:start w:val="1"/>
      <w:numFmt w:val="bullet"/>
      <w:lvlText w:val="-"/>
      <w:lvlJc w:val="left"/>
      <w:pPr>
        <w:ind w:left="1440" w:hanging="360"/>
      </w:pPr>
      <w:rPr>
        <w:rFonts w:ascii="Courier New" w:hAnsi="Courier New" w:hint="default"/>
        <w:color w:val="005677" w:themeColor="accent1"/>
      </w:rPr>
    </w:lvl>
    <w:lvl w:ilvl="2" w:tplc="505E7D0E" w:tentative="1">
      <w:start w:val="1"/>
      <w:numFmt w:val="bullet"/>
      <w:lvlText w:val=""/>
      <w:lvlJc w:val="left"/>
      <w:pPr>
        <w:ind w:left="2160" w:hanging="360"/>
      </w:pPr>
      <w:rPr>
        <w:rFonts w:ascii="Wingdings" w:hAnsi="Wingdings" w:hint="default"/>
      </w:rPr>
    </w:lvl>
    <w:lvl w:ilvl="3" w:tplc="203882CE" w:tentative="1">
      <w:start w:val="1"/>
      <w:numFmt w:val="bullet"/>
      <w:lvlText w:val=""/>
      <w:lvlJc w:val="left"/>
      <w:pPr>
        <w:ind w:left="2880" w:hanging="360"/>
      </w:pPr>
      <w:rPr>
        <w:rFonts w:ascii="Symbol" w:hAnsi="Symbol" w:hint="default"/>
      </w:rPr>
    </w:lvl>
    <w:lvl w:ilvl="4" w:tplc="928EC4E8" w:tentative="1">
      <w:start w:val="1"/>
      <w:numFmt w:val="bullet"/>
      <w:lvlText w:val="o"/>
      <w:lvlJc w:val="left"/>
      <w:pPr>
        <w:ind w:left="3600" w:hanging="360"/>
      </w:pPr>
      <w:rPr>
        <w:rFonts w:ascii="Courier New" w:hAnsi="Courier New" w:cs="Courier New" w:hint="default"/>
      </w:rPr>
    </w:lvl>
    <w:lvl w:ilvl="5" w:tplc="B456E300" w:tentative="1">
      <w:start w:val="1"/>
      <w:numFmt w:val="bullet"/>
      <w:lvlText w:val=""/>
      <w:lvlJc w:val="left"/>
      <w:pPr>
        <w:ind w:left="4320" w:hanging="360"/>
      </w:pPr>
      <w:rPr>
        <w:rFonts w:ascii="Wingdings" w:hAnsi="Wingdings" w:hint="default"/>
      </w:rPr>
    </w:lvl>
    <w:lvl w:ilvl="6" w:tplc="061EFCA4" w:tentative="1">
      <w:start w:val="1"/>
      <w:numFmt w:val="bullet"/>
      <w:lvlText w:val=""/>
      <w:lvlJc w:val="left"/>
      <w:pPr>
        <w:ind w:left="5040" w:hanging="360"/>
      </w:pPr>
      <w:rPr>
        <w:rFonts w:ascii="Symbol" w:hAnsi="Symbol" w:hint="default"/>
      </w:rPr>
    </w:lvl>
    <w:lvl w:ilvl="7" w:tplc="CC4047A0" w:tentative="1">
      <w:start w:val="1"/>
      <w:numFmt w:val="bullet"/>
      <w:lvlText w:val="o"/>
      <w:lvlJc w:val="left"/>
      <w:pPr>
        <w:ind w:left="5760" w:hanging="360"/>
      </w:pPr>
      <w:rPr>
        <w:rFonts w:ascii="Courier New" w:hAnsi="Courier New" w:cs="Courier New" w:hint="default"/>
      </w:rPr>
    </w:lvl>
    <w:lvl w:ilvl="8" w:tplc="36C814B0" w:tentative="1">
      <w:start w:val="1"/>
      <w:numFmt w:val="bullet"/>
      <w:lvlText w:val=""/>
      <w:lvlJc w:val="left"/>
      <w:pPr>
        <w:ind w:left="6480" w:hanging="360"/>
      </w:pPr>
      <w:rPr>
        <w:rFonts w:ascii="Wingdings" w:hAnsi="Wingdings" w:hint="default"/>
      </w:rPr>
    </w:lvl>
  </w:abstractNum>
  <w:abstractNum w:abstractNumId="17" w15:restartNumberingAfterBreak="0">
    <w:nsid w:val="25DE65D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16E1312"/>
    <w:multiLevelType w:val="hybridMultilevel"/>
    <w:tmpl w:val="83EC9026"/>
    <w:lvl w:ilvl="0" w:tplc="1A9643DA">
      <w:start w:val="1"/>
      <w:numFmt w:val="bullet"/>
      <w:lvlText w:val=""/>
      <w:lvlJc w:val="left"/>
      <w:pPr>
        <w:ind w:left="720" w:hanging="360"/>
      </w:pPr>
      <w:rPr>
        <w:rFonts w:ascii="Wingdings" w:hAnsi="Wingdings" w:hint="default"/>
      </w:rPr>
    </w:lvl>
    <w:lvl w:ilvl="1" w:tplc="4F889960" w:tentative="1">
      <w:start w:val="1"/>
      <w:numFmt w:val="bullet"/>
      <w:lvlText w:val="o"/>
      <w:lvlJc w:val="left"/>
      <w:pPr>
        <w:ind w:left="1440" w:hanging="360"/>
      </w:pPr>
      <w:rPr>
        <w:rFonts w:ascii="Courier New" w:hAnsi="Courier New" w:cs="Courier New" w:hint="default"/>
      </w:rPr>
    </w:lvl>
    <w:lvl w:ilvl="2" w:tplc="6F765BCC" w:tentative="1">
      <w:start w:val="1"/>
      <w:numFmt w:val="bullet"/>
      <w:lvlText w:val=""/>
      <w:lvlJc w:val="left"/>
      <w:pPr>
        <w:ind w:left="2160" w:hanging="360"/>
      </w:pPr>
      <w:rPr>
        <w:rFonts w:ascii="Wingdings" w:hAnsi="Wingdings" w:hint="default"/>
      </w:rPr>
    </w:lvl>
    <w:lvl w:ilvl="3" w:tplc="F50EC552" w:tentative="1">
      <w:start w:val="1"/>
      <w:numFmt w:val="bullet"/>
      <w:lvlText w:val=""/>
      <w:lvlJc w:val="left"/>
      <w:pPr>
        <w:ind w:left="2880" w:hanging="360"/>
      </w:pPr>
      <w:rPr>
        <w:rFonts w:ascii="Symbol" w:hAnsi="Symbol" w:hint="default"/>
      </w:rPr>
    </w:lvl>
    <w:lvl w:ilvl="4" w:tplc="74AC8210" w:tentative="1">
      <w:start w:val="1"/>
      <w:numFmt w:val="bullet"/>
      <w:lvlText w:val="o"/>
      <w:lvlJc w:val="left"/>
      <w:pPr>
        <w:ind w:left="3600" w:hanging="360"/>
      </w:pPr>
      <w:rPr>
        <w:rFonts w:ascii="Courier New" w:hAnsi="Courier New" w:cs="Courier New" w:hint="default"/>
      </w:rPr>
    </w:lvl>
    <w:lvl w:ilvl="5" w:tplc="3668BC3E" w:tentative="1">
      <w:start w:val="1"/>
      <w:numFmt w:val="bullet"/>
      <w:lvlText w:val=""/>
      <w:lvlJc w:val="left"/>
      <w:pPr>
        <w:ind w:left="4320" w:hanging="360"/>
      </w:pPr>
      <w:rPr>
        <w:rFonts w:ascii="Wingdings" w:hAnsi="Wingdings" w:hint="default"/>
      </w:rPr>
    </w:lvl>
    <w:lvl w:ilvl="6" w:tplc="18B8D40E" w:tentative="1">
      <w:start w:val="1"/>
      <w:numFmt w:val="bullet"/>
      <w:lvlText w:val=""/>
      <w:lvlJc w:val="left"/>
      <w:pPr>
        <w:ind w:left="5040" w:hanging="360"/>
      </w:pPr>
      <w:rPr>
        <w:rFonts w:ascii="Symbol" w:hAnsi="Symbol" w:hint="default"/>
      </w:rPr>
    </w:lvl>
    <w:lvl w:ilvl="7" w:tplc="B6D247C6" w:tentative="1">
      <w:start w:val="1"/>
      <w:numFmt w:val="bullet"/>
      <w:lvlText w:val="o"/>
      <w:lvlJc w:val="left"/>
      <w:pPr>
        <w:ind w:left="5760" w:hanging="360"/>
      </w:pPr>
      <w:rPr>
        <w:rFonts w:ascii="Courier New" w:hAnsi="Courier New" w:cs="Courier New" w:hint="default"/>
      </w:rPr>
    </w:lvl>
    <w:lvl w:ilvl="8" w:tplc="E42E7CFA" w:tentative="1">
      <w:start w:val="1"/>
      <w:numFmt w:val="bullet"/>
      <w:lvlText w:val=""/>
      <w:lvlJc w:val="left"/>
      <w:pPr>
        <w:ind w:left="6480" w:hanging="360"/>
      </w:pPr>
      <w:rPr>
        <w:rFonts w:ascii="Wingdings" w:hAnsi="Wingdings" w:hint="default"/>
      </w:rPr>
    </w:lvl>
  </w:abstractNum>
  <w:abstractNum w:abstractNumId="19" w15:restartNumberingAfterBreak="0">
    <w:nsid w:val="364F388A"/>
    <w:multiLevelType w:val="hybridMultilevel"/>
    <w:tmpl w:val="66564AA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0B4CF6"/>
    <w:multiLevelType w:val="multilevel"/>
    <w:tmpl w:val="A8740C82"/>
    <w:numStyleLink w:val="LetterHeading"/>
  </w:abstractNum>
  <w:abstractNum w:abstractNumId="21" w15:restartNumberingAfterBreak="0">
    <w:nsid w:val="425A324F"/>
    <w:multiLevelType w:val="hybridMultilevel"/>
    <w:tmpl w:val="38C0A2D6"/>
    <w:lvl w:ilvl="0" w:tplc="4B044726">
      <w:start w:val="1"/>
      <w:numFmt w:val="bullet"/>
      <w:lvlText w:val=""/>
      <w:lvlJc w:val="left"/>
      <w:pPr>
        <w:ind w:left="1080" w:hanging="360"/>
      </w:pPr>
      <w:rPr>
        <w:rFonts w:ascii="Wingdings" w:hAnsi="Wingdings" w:hint="default"/>
        <w:color w:val="4F81BD"/>
        <w:sz w:val="18"/>
      </w:rPr>
    </w:lvl>
    <w:lvl w:ilvl="1" w:tplc="0B1C7BE0">
      <w:start w:val="1"/>
      <w:numFmt w:val="bullet"/>
      <w:lvlText w:val="o"/>
      <w:lvlJc w:val="left"/>
      <w:pPr>
        <w:ind w:left="1800" w:hanging="360"/>
      </w:pPr>
      <w:rPr>
        <w:rFonts w:ascii="Courier New" w:hAnsi="Courier New" w:cs="Courier New" w:hint="default"/>
      </w:rPr>
    </w:lvl>
    <w:lvl w:ilvl="2" w:tplc="C60C3372" w:tentative="1">
      <w:start w:val="1"/>
      <w:numFmt w:val="bullet"/>
      <w:lvlText w:val=""/>
      <w:lvlJc w:val="left"/>
      <w:pPr>
        <w:ind w:left="2520" w:hanging="360"/>
      </w:pPr>
      <w:rPr>
        <w:rFonts w:ascii="Wingdings" w:hAnsi="Wingdings" w:hint="default"/>
      </w:rPr>
    </w:lvl>
    <w:lvl w:ilvl="3" w:tplc="1CD44E08" w:tentative="1">
      <w:start w:val="1"/>
      <w:numFmt w:val="bullet"/>
      <w:lvlText w:val=""/>
      <w:lvlJc w:val="left"/>
      <w:pPr>
        <w:ind w:left="3240" w:hanging="360"/>
      </w:pPr>
      <w:rPr>
        <w:rFonts w:ascii="Symbol" w:hAnsi="Symbol" w:hint="default"/>
      </w:rPr>
    </w:lvl>
    <w:lvl w:ilvl="4" w:tplc="07802CEE" w:tentative="1">
      <w:start w:val="1"/>
      <w:numFmt w:val="bullet"/>
      <w:lvlText w:val="o"/>
      <w:lvlJc w:val="left"/>
      <w:pPr>
        <w:ind w:left="3960" w:hanging="360"/>
      </w:pPr>
      <w:rPr>
        <w:rFonts w:ascii="Courier New" w:hAnsi="Courier New" w:cs="Courier New" w:hint="default"/>
      </w:rPr>
    </w:lvl>
    <w:lvl w:ilvl="5" w:tplc="F73A2492" w:tentative="1">
      <w:start w:val="1"/>
      <w:numFmt w:val="bullet"/>
      <w:lvlText w:val=""/>
      <w:lvlJc w:val="left"/>
      <w:pPr>
        <w:ind w:left="4680" w:hanging="360"/>
      </w:pPr>
      <w:rPr>
        <w:rFonts w:ascii="Wingdings" w:hAnsi="Wingdings" w:hint="default"/>
      </w:rPr>
    </w:lvl>
    <w:lvl w:ilvl="6" w:tplc="3CF88270" w:tentative="1">
      <w:start w:val="1"/>
      <w:numFmt w:val="bullet"/>
      <w:lvlText w:val=""/>
      <w:lvlJc w:val="left"/>
      <w:pPr>
        <w:ind w:left="5400" w:hanging="360"/>
      </w:pPr>
      <w:rPr>
        <w:rFonts w:ascii="Symbol" w:hAnsi="Symbol" w:hint="default"/>
      </w:rPr>
    </w:lvl>
    <w:lvl w:ilvl="7" w:tplc="81C62558" w:tentative="1">
      <w:start w:val="1"/>
      <w:numFmt w:val="bullet"/>
      <w:lvlText w:val="o"/>
      <w:lvlJc w:val="left"/>
      <w:pPr>
        <w:ind w:left="6120" w:hanging="360"/>
      </w:pPr>
      <w:rPr>
        <w:rFonts w:ascii="Courier New" w:hAnsi="Courier New" w:cs="Courier New" w:hint="default"/>
      </w:rPr>
    </w:lvl>
    <w:lvl w:ilvl="8" w:tplc="1570E8AC" w:tentative="1">
      <w:start w:val="1"/>
      <w:numFmt w:val="bullet"/>
      <w:lvlText w:val=""/>
      <w:lvlJc w:val="left"/>
      <w:pPr>
        <w:ind w:left="6840" w:hanging="360"/>
      </w:pPr>
      <w:rPr>
        <w:rFonts w:ascii="Wingdings" w:hAnsi="Wingdings" w:hint="default"/>
      </w:rPr>
    </w:lvl>
  </w:abstractNum>
  <w:abstractNum w:abstractNumId="22" w15:restartNumberingAfterBreak="0">
    <w:nsid w:val="51003F08"/>
    <w:multiLevelType w:val="hybridMultilevel"/>
    <w:tmpl w:val="8D6E56C6"/>
    <w:lvl w:ilvl="0" w:tplc="2A0C923C">
      <w:start w:val="1"/>
      <w:numFmt w:val="bullet"/>
      <w:pStyle w:val="ListParagraph"/>
      <w:lvlText w:val=""/>
      <w:lvlJc w:val="left"/>
      <w:pPr>
        <w:ind w:left="720" w:hanging="360"/>
      </w:pPr>
      <w:rPr>
        <w:rFonts w:ascii="Symbol" w:hAnsi="Symbol" w:hint="default"/>
        <w:color w:val="005677" w:themeColor="accent1"/>
      </w:rPr>
    </w:lvl>
    <w:lvl w:ilvl="1" w:tplc="9BA20340">
      <w:start w:val="1"/>
      <w:numFmt w:val="bullet"/>
      <w:lvlText w:val="-"/>
      <w:lvlJc w:val="left"/>
      <w:pPr>
        <w:ind w:left="1440" w:hanging="360"/>
      </w:pPr>
      <w:rPr>
        <w:rFonts w:ascii="Courier New" w:hAnsi="Courier New" w:hint="default"/>
        <w:color w:val="005677" w:themeColor="accent1"/>
      </w:rPr>
    </w:lvl>
    <w:lvl w:ilvl="2" w:tplc="313ADD7C" w:tentative="1">
      <w:start w:val="1"/>
      <w:numFmt w:val="bullet"/>
      <w:lvlText w:val=""/>
      <w:lvlJc w:val="left"/>
      <w:pPr>
        <w:ind w:left="2160" w:hanging="360"/>
      </w:pPr>
      <w:rPr>
        <w:rFonts w:ascii="Wingdings" w:hAnsi="Wingdings" w:hint="default"/>
      </w:rPr>
    </w:lvl>
    <w:lvl w:ilvl="3" w:tplc="9B827732" w:tentative="1">
      <w:start w:val="1"/>
      <w:numFmt w:val="bullet"/>
      <w:lvlText w:val=""/>
      <w:lvlJc w:val="left"/>
      <w:pPr>
        <w:ind w:left="2880" w:hanging="360"/>
      </w:pPr>
      <w:rPr>
        <w:rFonts w:ascii="Symbol" w:hAnsi="Symbol" w:hint="default"/>
      </w:rPr>
    </w:lvl>
    <w:lvl w:ilvl="4" w:tplc="51964E1A" w:tentative="1">
      <w:start w:val="1"/>
      <w:numFmt w:val="bullet"/>
      <w:lvlText w:val="o"/>
      <w:lvlJc w:val="left"/>
      <w:pPr>
        <w:ind w:left="3600" w:hanging="360"/>
      </w:pPr>
      <w:rPr>
        <w:rFonts w:ascii="Courier New" w:hAnsi="Courier New" w:cs="Courier New" w:hint="default"/>
      </w:rPr>
    </w:lvl>
    <w:lvl w:ilvl="5" w:tplc="AABCA0C8" w:tentative="1">
      <w:start w:val="1"/>
      <w:numFmt w:val="bullet"/>
      <w:lvlText w:val=""/>
      <w:lvlJc w:val="left"/>
      <w:pPr>
        <w:ind w:left="4320" w:hanging="360"/>
      </w:pPr>
      <w:rPr>
        <w:rFonts w:ascii="Wingdings" w:hAnsi="Wingdings" w:hint="default"/>
      </w:rPr>
    </w:lvl>
    <w:lvl w:ilvl="6" w:tplc="A74A3558" w:tentative="1">
      <w:start w:val="1"/>
      <w:numFmt w:val="bullet"/>
      <w:lvlText w:val=""/>
      <w:lvlJc w:val="left"/>
      <w:pPr>
        <w:ind w:left="5040" w:hanging="360"/>
      </w:pPr>
      <w:rPr>
        <w:rFonts w:ascii="Symbol" w:hAnsi="Symbol" w:hint="default"/>
      </w:rPr>
    </w:lvl>
    <w:lvl w:ilvl="7" w:tplc="D74AB95E" w:tentative="1">
      <w:start w:val="1"/>
      <w:numFmt w:val="bullet"/>
      <w:lvlText w:val="o"/>
      <w:lvlJc w:val="left"/>
      <w:pPr>
        <w:ind w:left="5760" w:hanging="360"/>
      </w:pPr>
      <w:rPr>
        <w:rFonts w:ascii="Courier New" w:hAnsi="Courier New" w:cs="Courier New" w:hint="default"/>
      </w:rPr>
    </w:lvl>
    <w:lvl w:ilvl="8" w:tplc="D2DE2B14" w:tentative="1">
      <w:start w:val="1"/>
      <w:numFmt w:val="bullet"/>
      <w:lvlText w:val=""/>
      <w:lvlJc w:val="left"/>
      <w:pPr>
        <w:ind w:left="6480" w:hanging="360"/>
      </w:pPr>
      <w:rPr>
        <w:rFonts w:ascii="Wingdings" w:hAnsi="Wingdings" w:hint="default"/>
      </w:rPr>
    </w:lvl>
  </w:abstractNum>
  <w:abstractNum w:abstractNumId="23" w15:restartNumberingAfterBreak="0">
    <w:nsid w:val="59606E0A"/>
    <w:multiLevelType w:val="hybridMultilevel"/>
    <w:tmpl w:val="5C744EC2"/>
    <w:lvl w:ilvl="0" w:tplc="EEA4B552">
      <w:start w:val="1"/>
      <w:numFmt w:val="decimal"/>
      <w:lvlText w:val="%1."/>
      <w:lvlJc w:val="left"/>
      <w:pPr>
        <w:ind w:left="720" w:hanging="360"/>
      </w:pPr>
    </w:lvl>
    <w:lvl w:ilvl="1" w:tplc="85708BE8">
      <w:start w:val="1"/>
      <w:numFmt w:val="lowerLetter"/>
      <w:lvlText w:val="%2."/>
      <w:lvlJc w:val="left"/>
      <w:pPr>
        <w:ind w:left="1440" w:hanging="360"/>
      </w:pPr>
    </w:lvl>
    <w:lvl w:ilvl="2" w:tplc="A986F296">
      <w:start w:val="1"/>
      <w:numFmt w:val="lowerRoman"/>
      <w:lvlText w:val="%3."/>
      <w:lvlJc w:val="right"/>
      <w:pPr>
        <w:ind w:left="2160" w:hanging="180"/>
      </w:pPr>
    </w:lvl>
    <w:lvl w:ilvl="3" w:tplc="0FBAB7FE">
      <w:start w:val="1"/>
      <w:numFmt w:val="decimal"/>
      <w:lvlText w:val="%4."/>
      <w:lvlJc w:val="left"/>
      <w:pPr>
        <w:ind w:left="2880" w:hanging="360"/>
      </w:pPr>
    </w:lvl>
    <w:lvl w:ilvl="4" w:tplc="30ACB9B8">
      <w:start w:val="1"/>
      <w:numFmt w:val="lowerLetter"/>
      <w:lvlText w:val="%5."/>
      <w:lvlJc w:val="left"/>
      <w:pPr>
        <w:ind w:left="3600" w:hanging="360"/>
      </w:pPr>
    </w:lvl>
    <w:lvl w:ilvl="5" w:tplc="5BCC10BC">
      <w:start w:val="1"/>
      <w:numFmt w:val="lowerRoman"/>
      <w:lvlText w:val="%6."/>
      <w:lvlJc w:val="right"/>
      <w:pPr>
        <w:ind w:left="4320" w:hanging="180"/>
      </w:pPr>
    </w:lvl>
    <w:lvl w:ilvl="6" w:tplc="5D840B48">
      <w:start w:val="1"/>
      <w:numFmt w:val="decimal"/>
      <w:lvlText w:val="%7."/>
      <w:lvlJc w:val="left"/>
      <w:pPr>
        <w:ind w:left="5040" w:hanging="360"/>
      </w:pPr>
    </w:lvl>
    <w:lvl w:ilvl="7" w:tplc="33CC8DA4">
      <w:start w:val="1"/>
      <w:numFmt w:val="lowerLetter"/>
      <w:lvlText w:val="%8."/>
      <w:lvlJc w:val="left"/>
      <w:pPr>
        <w:ind w:left="5760" w:hanging="360"/>
      </w:pPr>
    </w:lvl>
    <w:lvl w:ilvl="8" w:tplc="508A289C">
      <w:start w:val="1"/>
      <w:numFmt w:val="lowerRoman"/>
      <w:lvlText w:val="%9."/>
      <w:lvlJc w:val="right"/>
      <w:pPr>
        <w:ind w:left="6480" w:hanging="180"/>
      </w:pPr>
    </w:lvl>
  </w:abstractNum>
  <w:abstractNum w:abstractNumId="24" w15:restartNumberingAfterBreak="0">
    <w:nsid w:val="59C35BE0"/>
    <w:multiLevelType w:val="hybridMultilevel"/>
    <w:tmpl w:val="98104C06"/>
    <w:lvl w:ilvl="0" w:tplc="7C5EAF70">
      <w:start w:val="1"/>
      <w:numFmt w:val="bullet"/>
      <w:pStyle w:val="Normalinstructionsbullet"/>
      <w:lvlText w:val=""/>
      <w:lvlJc w:val="left"/>
      <w:pPr>
        <w:ind w:left="720" w:hanging="360"/>
      </w:pPr>
      <w:rPr>
        <w:rFonts w:ascii="Symbol" w:hAnsi="Symbol" w:hint="default"/>
      </w:rPr>
    </w:lvl>
    <w:lvl w:ilvl="1" w:tplc="07580CBE" w:tentative="1">
      <w:start w:val="1"/>
      <w:numFmt w:val="bullet"/>
      <w:lvlText w:val="o"/>
      <w:lvlJc w:val="left"/>
      <w:pPr>
        <w:ind w:left="1440" w:hanging="360"/>
      </w:pPr>
      <w:rPr>
        <w:rFonts w:ascii="Courier New" w:hAnsi="Courier New" w:cs="Courier New" w:hint="default"/>
      </w:rPr>
    </w:lvl>
    <w:lvl w:ilvl="2" w:tplc="1006018C" w:tentative="1">
      <w:start w:val="1"/>
      <w:numFmt w:val="bullet"/>
      <w:lvlText w:val=""/>
      <w:lvlJc w:val="left"/>
      <w:pPr>
        <w:ind w:left="2160" w:hanging="360"/>
      </w:pPr>
      <w:rPr>
        <w:rFonts w:ascii="Wingdings" w:hAnsi="Wingdings" w:hint="default"/>
      </w:rPr>
    </w:lvl>
    <w:lvl w:ilvl="3" w:tplc="CC206EAC" w:tentative="1">
      <w:start w:val="1"/>
      <w:numFmt w:val="bullet"/>
      <w:lvlText w:val=""/>
      <w:lvlJc w:val="left"/>
      <w:pPr>
        <w:ind w:left="2880" w:hanging="360"/>
      </w:pPr>
      <w:rPr>
        <w:rFonts w:ascii="Symbol" w:hAnsi="Symbol" w:hint="default"/>
      </w:rPr>
    </w:lvl>
    <w:lvl w:ilvl="4" w:tplc="262812C0" w:tentative="1">
      <w:start w:val="1"/>
      <w:numFmt w:val="bullet"/>
      <w:lvlText w:val="o"/>
      <w:lvlJc w:val="left"/>
      <w:pPr>
        <w:ind w:left="3600" w:hanging="360"/>
      </w:pPr>
      <w:rPr>
        <w:rFonts w:ascii="Courier New" w:hAnsi="Courier New" w:cs="Courier New" w:hint="default"/>
      </w:rPr>
    </w:lvl>
    <w:lvl w:ilvl="5" w:tplc="95963D6A" w:tentative="1">
      <w:start w:val="1"/>
      <w:numFmt w:val="bullet"/>
      <w:lvlText w:val=""/>
      <w:lvlJc w:val="left"/>
      <w:pPr>
        <w:ind w:left="4320" w:hanging="360"/>
      </w:pPr>
      <w:rPr>
        <w:rFonts w:ascii="Wingdings" w:hAnsi="Wingdings" w:hint="default"/>
      </w:rPr>
    </w:lvl>
    <w:lvl w:ilvl="6" w:tplc="90D6E41C" w:tentative="1">
      <w:start w:val="1"/>
      <w:numFmt w:val="bullet"/>
      <w:lvlText w:val=""/>
      <w:lvlJc w:val="left"/>
      <w:pPr>
        <w:ind w:left="5040" w:hanging="360"/>
      </w:pPr>
      <w:rPr>
        <w:rFonts w:ascii="Symbol" w:hAnsi="Symbol" w:hint="default"/>
      </w:rPr>
    </w:lvl>
    <w:lvl w:ilvl="7" w:tplc="A232038C" w:tentative="1">
      <w:start w:val="1"/>
      <w:numFmt w:val="bullet"/>
      <w:lvlText w:val="o"/>
      <w:lvlJc w:val="left"/>
      <w:pPr>
        <w:ind w:left="5760" w:hanging="360"/>
      </w:pPr>
      <w:rPr>
        <w:rFonts w:ascii="Courier New" w:hAnsi="Courier New" w:cs="Courier New" w:hint="default"/>
      </w:rPr>
    </w:lvl>
    <w:lvl w:ilvl="8" w:tplc="52B2E4BC" w:tentative="1">
      <w:start w:val="1"/>
      <w:numFmt w:val="bullet"/>
      <w:lvlText w:val=""/>
      <w:lvlJc w:val="left"/>
      <w:pPr>
        <w:ind w:left="6480" w:hanging="360"/>
      </w:pPr>
      <w:rPr>
        <w:rFonts w:ascii="Wingdings" w:hAnsi="Wingdings" w:hint="default"/>
      </w:rPr>
    </w:lvl>
  </w:abstractNum>
  <w:abstractNum w:abstractNumId="25" w15:restartNumberingAfterBreak="0">
    <w:nsid w:val="5C0505EC"/>
    <w:multiLevelType w:val="hybridMultilevel"/>
    <w:tmpl w:val="CD8AD38E"/>
    <w:lvl w:ilvl="0" w:tplc="46DE15A6">
      <w:start w:val="1"/>
      <w:numFmt w:val="upperLetter"/>
      <w:lvlText w:val="%1."/>
      <w:lvlJc w:val="left"/>
      <w:pPr>
        <w:ind w:left="720" w:hanging="360"/>
      </w:pPr>
    </w:lvl>
    <w:lvl w:ilvl="1" w:tplc="FCE43A00">
      <w:start w:val="1"/>
      <w:numFmt w:val="lowerLetter"/>
      <w:lvlText w:val="%2."/>
      <w:lvlJc w:val="left"/>
      <w:pPr>
        <w:ind w:left="1440" w:hanging="360"/>
      </w:pPr>
    </w:lvl>
    <w:lvl w:ilvl="2" w:tplc="81C4DB90" w:tentative="1">
      <w:start w:val="1"/>
      <w:numFmt w:val="lowerRoman"/>
      <w:lvlText w:val="%3."/>
      <w:lvlJc w:val="right"/>
      <w:pPr>
        <w:ind w:left="2160" w:hanging="180"/>
      </w:pPr>
    </w:lvl>
    <w:lvl w:ilvl="3" w:tplc="B3706F7C" w:tentative="1">
      <w:start w:val="1"/>
      <w:numFmt w:val="decimal"/>
      <w:lvlText w:val="%4."/>
      <w:lvlJc w:val="left"/>
      <w:pPr>
        <w:ind w:left="2880" w:hanging="360"/>
      </w:pPr>
    </w:lvl>
    <w:lvl w:ilvl="4" w:tplc="5EB24F5A" w:tentative="1">
      <w:start w:val="1"/>
      <w:numFmt w:val="lowerLetter"/>
      <w:lvlText w:val="%5."/>
      <w:lvlJc w:val="left"/>
      <w:pPr>
        <w:ind w:left="3600" w:hanging="360"/>
      </w:pPr>
    </w:lvl>
    <w:lvl w:ilvl="5" w:tplc="C3E4B4DA" w:tentative="1">
      <w:start w:val="1"/>
      <w:numFmt w:val="lowerRoman"/>
      <w:lvlText w:val="%6."/>
      <w:lvlJc w:val="right"/>
      <w:pPr>
        <w:ind w:left="4320" w:hanging="180"/>
      </w:pPr>
    </w:lvl>
    <w:lvl w:ilvl="6" w:tplc="9514C1FE" w:tentative="1">
      <w:start w:val="1"/>
      <w:numFmt w:val="decimal"/>
      <w:lvlText w:val="%7."/>
      <w:lvlJc w:val="left"/>
      <w:pPr>
        <w:ind w:left="5040" w:hanging="360"/>
      </w:pPr>
    </w:lvl>
    <w:lvl w:ilvl="7" w:tplc="BFA0F148" w:tentative="1">
      <w:start w:val="1"/>
      <w:numFmt w:val="lowerLetter"/>
      <w:lvlText w:val="%8."/>
      <w:lvlJc w:val="left"/>
      <w:pPr>
        <w:ind w:left="5760" w:hanging="360"/>
      </w:pPr>
    </w:lvl>
    <w:lvl w:ilvl="8" w:tplc="05A605DC" w:tentative="1">
      <w:start w:val="1"/>
      <w:numFmt w:val="lowerRoman"/>
      <w:lvlText w:val="%9."/>
      <w:lvlJc w:val="right"/>
      <w:pPr>
        <w:ind w:left="6480" w:hanging="180"/>
      </w:pPr>
    </w:lvl>
  </w:abstractNum>
  <w:abstractNum w:abstractNumId="26" w15:restartNumberingAfterBreak="0">
    <w:nsid w:val="5F982202"/>
    <w:multiLevelType w:val="multilevel"/>
    <w:tmpl w:val="A8740C82"/>
    <w:numStyleLink w:val="LetterHeading"/>
  </w:abstractNum>
  <w:abstractNum w:abstractNumId="27" w15:restartNumberingAfterBreak="0">
    <w:nsid w:val="60D51279"/>
    <w:multiLevelType w:val="multilevel"/>
    <w:tmpl w:val="A8740C82"/>
    <w:numStyleLink w:val="LetterHeading"/>
  </w:abstractNum>
  <w:abstractNum w:abstractNumId="28" w15:restartNumberingAfterBreak="0">
    <w:nsid w:val="699C49BA"/>
    <w:multiLevelType w:val="hybridMultilevel"/>
    <w:tmpl w:val="55CE273E"/>
    <w:lvl w:ilvl="0" w:tplc="6EE855C2">
      <w:start w:val="1"/>
      <w:numFmt w:val="decimal"/>
      <w:lvlText w:val="%1."/>
      <w:lvlJc w:val="left"/>
      <w:pPr>
        <w:ind w:left="720" w:hanging="360"/>
      </w:pPr>
    </w:lvl>
    <w:lvl w:ilvl="1" w:tplc="598EFA72" w:tentative="1">
      <w:start w:val="1"/>
      <w:numFmt w:val="lowerLetter"/>
      <w:lvlText w:val="%2."/>
      <w:lvlJc w:val="left"/>
      <w:pPr>
        <w:ind w:left="1440" w:hanging="360"/>
      </w:pPr>
    </w:lvl>
    <w:lvl w:ilvl="2" w:tplc="91107C92" w:tentative="1">
      <w:start w:val="1"/>
      <w:numFmt w:val="lowerRoman"/>
      <w:lvlText w:val="%3."/>
      <w:lvlJc w:val="right"/>
      <w:pPr>
        <w:ind w:left="2160" w:hanging="180"/>
      </w:pPr>
    </w:lvl>
    <w:lvl w:ilvl="3" w:tplc="64BCF814" w:tentative="1">
      <w:start w:val="1"/>
      <w:numFmt w:val="decimal"/>
      <w:lvlText w:val="%4."/>
      <w:lvlJc w:val="left"/>
      <w:pPr>
        <w:ind w:left="2880" w:hanging="360"/>
      </w:pPr>
    </w:lvl>
    <w:lvl w:ilvl="4" w:tplc="B15E196A" w:tentative="1">
      <w:start w:val="1"/>
      <w:numFmt w:val="lowerLetter"/>
      <w:lvlText w:val="%5."/>
      <w:lvlJc w:val="left"/>
      <w:pPr>
        <w:ind w:left="3600" w:hanging="360"/>
      </w:pPr>
    </w:lvl>
    <w:lvl w:ilvl="5" w:tplc="49965E46" w:tentative="1">
      <w:start w:val="1"/>
      <w:numFmt w:val="lowerRoman"/>
      <w:lvlText w:val="%6."/>
      <w:lvlJc w:val="right"/>
      <w:pPr>
        <w:ind w:left="4320" w:hanging="180"/>
      </w:pPr>
    </w:lvl>
    <w:lvl w:ilvl="6" w:tplc="28D028B4" w:tentative="1">
      <w:start w:val="1"/>
      <w:numFmt w:val="decimal"/>
      <w:lvlText w:val="%7."/>
      <w:lvlJc w:val="left"/>
      <w:pPr>
        <w:ind w:left="5040" w:hanging="360"/>
      </w:pPr>
    </w:lvl>
    <w:lvl w:ilvl="7" w:tplc="EAD468A6" w:tentative="1">
      <w:start w:val="1"/>
      <w:numFmt w:val="lowerLetter"/>
      <w:lvlText w:val="%8."/>
      <w:lvlJc w:val="left"/>
      <w:pPr>
        <w:ind w:left="5760" w:hanging="360"/>
      </w:pPr>
    </w:lvl>
    <w:lvl w:ilvl="8" w:tplc="426A3A08" w:tentative="1">
      <w:start w:val="1"/>
      <w:numFmt w:val="lowerRoman"/>
      <w:lvlText w:val="%9."/>
      <w:lvlJc w:val="right"/>
      <w:pPr>
        <w:ind w:left="6480" w:hanging="180"/>
      </w:pPr>
    </w:lvl>
  </w:abstractNum>
  <w:abstractNum w:abstractNumId="29" w15:restartNumberingAfterBreak="0">
    <w:nsid w:val="69D71801"/>
    <w:multiLevelType w:val="hybridMultilevel"/>
    <w:tmpl w:val="05C22E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4C7FAE"/>
    <w:multiLevelType w:val="hybridMultilevel"/>
    <w:tmpl w:val="5C744EC2"/>
    <w:lvl w:ilvl="0" w:tplc="E3B42B8A">
      <w:start w:val="1"/>
      <w:numFmt w:val="decimal"/>
      <w:lvlText w:val="%1."/>
      <w:lvlJc w:val="left"/>
      <w:pPr>
        <w:ind w:left="720" w:hanging="360"/>
      </w:pPr>
    </w:lvl>
    <w:lvl w:ilvl="1" w:tplc="C414A8F4">
      <w:start w:val="1"/>
      <w:numFmt w:val="lowerLetter"/>
      <w:lvlText w:val="%2."/>
      <w:lvlJc w:val="left"/>
      <w:pPr>
        <w:ind w:left="1440" w:hanging="360"/>
      </w:pPr>
    </w:lvl>
    <w:lvl w:ilvl="2" w:tplc="156C1B34">
      <w:start w:val="1"/>
      <w:numFmt w:val="lowerRoman"/>
      <w:lvlText w:val="%3."/>
      <w:lvlJc w:val="right"/>
      <w:pPr>
        <w:ind w:left="2160" w:hanging="180"/>
      </w:pPr>
    </w:lvl>
    <w:lvl w:ilvl="3" w:tplc="E80E2246">
      <w:start w:val="1"/>
      <w:numFmt w:val="decimal"/>
      <w:lvlText w:val="%4."/>
      <w:lvlJc w:val="left"/>
      <w:pPr>
        <w:ind w:left="2880" w:hanging="360"/>
      </w:pPr>
    </w:lvl>
    <w:lvl w:ilvl="4" w:tplc="2DA205A4">
      <w:start w:val="1"/>
      <w:numFmt w:val="lowerLetter"/>
      <w:lvlText w:val="%5."/>
      <w:lvlJc w:val="left"/>
      <w:pPr>
        <w:ind w:left="3600" w:hanging="360"/>
      </w:pPr>
    </w:lvl>
    <w:lvl w:ilvl="5" w:tplc="E1A89FEA">
      <w:start w:val="1"/>
      <w:numFmt w:val="lowerRoman"/>
      <w:lvlText w:val="%6."/>
      <w:lvlJc w:val="right"/>
      <w:pPr>
        <w:ind w:left="4320" w:hanging="180"/>
      </w:pPr>
    </w:lvl>
    <w:lvl w:ilvl="6" w:tplc="6F70984C">
      <w:start w:val="1"/>
      <w:numFmt w:val="decimal"/>
      <w:lvlText w:val="%7."/>
      <w:lvlJc w:val="left"/>
      <w:pPr>
        <w:ind w:left="5040" w:hanging="360"/>
      </w:pPr>
    </w:lvl>
    <w:lvl w:ilvl="7" w:tplc="3A9E0A3A">
      <w:start w:val="1"/>
      <w:numFmt w:val="lowerLetter"/>
      <w:lvlText w:val="%8."/>
      <w:lvlJc w:val="left"/>
      <w:pPr>
        <w:ind w:left="5760" w:hanging="360"/>
      </w:pPr>
    </w:lvl>
    <w:lvl w:ilvl="8" w:tplc="C1487640">
      <w:start w:val="1"/>
      <w:numFmt w:val="lowerRoman"/>
      <w:lvlText w:val="%9."/>
      <w:lvlJc w:val="right"/>
      <w:pPr>
        <w:ind w:left="6480" w:hanging="180"/>
      </w:pPr>
    </w:lvl>
  </w:abstractNum>
  <w:abstractNum w:abstractNumId="31" w15:restartNumberingAfterBreak="0">
    <w:nsid w:val="7CB0520D"/>
    <w:multiLevelType w:val="multilevel"/>
    <w:tmpl w:val="FC80593A"/>
    <w:lvl w:ilvl="0">
      <w:start w:val="2"/>
      <w:numFmt w:val="decimal"/>
      <w:lvlText w:val="B.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2"/>
  </w:num>
  <w:num w:numId="2">
    <w:abstractNumId w:val="2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7"/>
  </w:num>
  <w:num w:numId="14">
    <w:abstractNumId w:val="16"/>
  </w:num>
  <w:num w:numId="15">
    <w:abstractNumId w:val="15"/>
  </w:num>
  <w:num w:numId="16">
    <w:abstractNumId w:val="24"/>
  </w:num>
  <w:num w:numId="17">
    <w:abstractNumId w:val="25"/>
  </w:num>
  <w:num w:numId="18">
    <w:abstractNumId w:val="31"/>
  </w:num>
  <w:num w:numId="19">
    <w:abstractNumId w:val="31"/>
    <w:lvlOverride w:ilvl="0">
      <w:startOverride w:val="1"/>
    </w:lvlOverride>
  </w:num>
  <w:num w:numId="20">
    <w:abstractNumId w:val="31"/>
  </w:num>
  <w:num w:numId="21">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27"/>
  </w:num>
  <w:num w:numId="26">
    <w:abstractNumId w:val="26"/>
  </w:num>
  <w:num w:numId="27">
    <w:abstractNumId w:val="20"/>
  </w:num>
  <w:num w:numId="28">
    <w:abstractNumId w:val="14"/>
  </w:num>
  <w:num w:numId="29">
    <w:abstractNumId w:val="11"/>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21"/>
  </w:num>
  <w:num w:numId="33">
    <w:abstractNumId w:val="18"/>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12"/>
  </w:num>
  <w:num w:numId="37">
    <w:abstractNumId w:val="29"/>
  </w:num>
  <w:num w:numId="38">
    <w:abstractNumId w:val="19"/>
  </w:num>
  <w:num w:numId="39">
    <w:abstractNumId w:val="22"/>
  </w:num>
  <w:num w:numId="40">
    <w:abstractNumId w:val="22"/>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bMwNzc2NTY2NDBX0lEKTi0uzszPAykwNKgFAA69pkYtAAAA"/>
  </w:docVars>
  <w:rsids>
    <w:rsidRoot w:val="00B67778"/>
    <w:rsid w:val="00002E66"/>
    <w:rsid w:val="00003529"/>
    <w:rsid w:val="00017331"/>
    <w:rsid w:val="00040232"/>
    <w:rsid w:val="00051221"/>
    <w:rsid w:val="00051683"/>
    <w:rsid w:val="00057EEE"/>
    <w:rsid w:val="00075EB1"/>
    <w:rsid w:val="000875C2"/>
    <w:rsid w:val="00097166"/>
    <w:rsid w:val="000C013E"/>
    <w:rsid w:val="000D038E"/>
    <w:rsid w:val="000E7106"/>
    <w:rsid w:val="000F5961"/>
    <w:rsid w:val="000F7E8E"/>
    <w:rsid w:val="00114485"/>
    <w:rsid w:val="00127D44"/>
    <w:rsid w:val="00133E5B"/>
    <w:rsid w:val="00137C12"/>
    <w:rsid w:val="00157609"/>
    <w:rsid w:val="0016306B"/>
    <w:rsid w:val="001768A9"/>
    <w:rsid w:val="00180234"/>
    <w:rsid w:val="001866AD"/>
    <w:rsid w:val="001A06B2"/>
    <w:rsid w:val="001A09CA"/>
    <w:rsid w:val="001C1298"/>
    <w:rsid w:val="001C1F20"/>
    <w:rsid w:val="001D0CE9"/>
    <w:rsid w:val="00207592"/>
    <w:rsid w:val="00214F5E"/>
    <w:rsid w:val="002204E9"/>
    <w:rsid w:val="00223887"/>
    <w:rsid w:val="00231781"/>
    <w:rsid w:val="00243A99"/>
    <w:rsid w:val="00247F32"/>
    <w:rsid w:val="002553AF"/>
    <w:rsid w:val="00257358"/>
    <w:rsid w:val="00272C01"/>
    <w:rsid w:val="0028653D"/>
    <w:rsid w:val="00287A23"/>
    <w:rsid w:val="002932FC"/>
    <w:rsid w:val="002B7916"/>
    <w:rsid w:val="002C2CF6"/>
    <w:rsid w:val="002F044C"/>
    <w:rsid w:val="002F5B68"/>
    <w:rsid w:val="00301A5D"/>
    <w:rsid w:val="00304014"/>
    <w:rsid w:val="0030639C"/>
    <w:rsid w:val="003302D8"/>
    <w:rsid w:val="003525BC"/>
    <w:rsid w:val="00360ABE"/>
    <w:rsid w:val="003648D5"/>
    <w:rsid w:val="00366261"/>
    <w:rsid w:val="00371DDA"/>
    <w:rsid w:val="00372670"/>
    <w:rsid w:val="00383D09"/>
    <w:rsid w:val="00393C33"/>
    <w:rsid w:val="003A5222"/>
    <w:rsid w:val="003A7F75"/>
    <w:rsid w:val="003B2BB8"/>
    <w:rsid w:val="003B5FCB"/>
    <w:rsid w:val="003D5E4E"/>
    <w:rsid w:val="003D76E4"/>
    <w:rsid w:val="003F28D2"/>
    <w:rsid w:val="003F6AD9"/>
    <w:rsid w:val="003F7C09"/>
    <w:rsid w:val="004632BE"/>
    <w:rsid w:val="004723B2"/>
    <w:rsid w:val="00483661"/>
    <w:rsid w:val="0049223A"/>
    <w:rsid w:val="00493A1C"/>
    <w:rsid w:val="00494C8D"/>
    <w:rsid w:val="004A56D2"/>
    <w:rsid w:val="004B19FA"/>
    <w:rsid w:val="004B7465"/>
    <w:rsid w:val="004C3712"/>
    <w:rsid w:val="004C5642"/>
    <w:rsid w:val="004C58B1"/>
    <w:rsid w:val="004C6042"/>
    <w:rsid w:val="004C754F"/>
    <w:rsid w:val="004E13B2"/>
    <w:rsid w:val="004F4704"/>
    <w:rsid w:val="0051470A"/>
    <w:rsid w:val="0052318E"/>
    <w:rsid w:val="00523453"/>
    <w:rsid w:val="00527E00"/>
    <w:rsid w:val="00531CF5"/>
    <w:rsid w:val="0053534C"/>
    <w:rsid w:val="0054491B"/>
    <w:rsid w:val="00554AA1"/>
    <w:rsid w:val="005578F4"/>
    <w:rsid w:val="00574401"/>
    <w:rsid w:val="00577AF0"/>
    <w:rsid w:val="005941A7"/>
    <w:rsid w:val="005C2356"/>
    <w:rsid w:val="005C5D9C"/>
    <w:rsid w:val="005C683B"/>
    <w:rsid w:val="005D79AF"/>
    <w:rsid w:val="005E109E"/>
    <w:rsid w:val="005E5A7D"/>
    <w:rsid w:val="006302E4"/>
    <w:rsid w:val="00630B38"/>
    <w:rsid w:val="00650468"/>
    <w:rsid w:val="00654790"/>
    <w:rsid w:val="00657446"/>
    <w:rsid w:val="00694455"/>
    <w:rsid w:val="006A1E49"/>
    <w:rsid w:val="006A76F3"/>
    <w:rsid w:val="006A7736"/>
    <w:rsid w:val="006D4CF8"/>
    <w:rsid w:val="006F4715"/>
    <w:rsid w:val="006F7C0D"/>
    <w:rsid w:val="00700845"/>
    <w:rsid w:val="0071518F"/>
    <w:rsid w:val="007240FE"/>
    <w:rsid w:val="00737069"/>
    <w:rsid w:val="00741591"/>
    <w:rsid w:val="007503AE"/>
    <w:rsid w:val="00756D0C"/>
    <w:rsid w:val="007610DD"/>
    <w:rsid w:val="00791FF0"/>
    <w:rsid w:val="007D2D13"/>
    <w:rsid w:val="007D4895"/>
    <w:rsid w:val="00807518"/>
    <w:rsid w:val="008119EC"/>
    <w:rsid w:val="00820302"/>
    <w:rsid w:val="00843260"/>
    <w:rsid w:val="0085249C"/>
    <w:rsid w:val="00864540"/>
    <w:rsid w:val="00866855"/>
    <w:rsid w:val="008762B2"/>
    <w:rsid w:val="00877FCF"/>
    <w:rsid w:val="00892ED5"/>
    <w:rsid w:val="008953F2"/>
    <w:rsid w:val="008D185A"/>
    <w:rsid w:val="008D34EC"/>
    <w:rsid w:val="008D47AF"/>
    <w:rsid w:val="008E3E2A"/>
    <w:rsid w:val="008F7073"/>
    <w:rsid w:val="00900FF7"/>
    <w:rsid w:val="00901BA7"/>
    <w:rsid w:val="00906A91"/>
    <w:rsid w:val="00935423"/>
    <w:rsid w:val="00982C7E"/>
    <w:rsid w:val="009A5C41"/>
    <w:rsid w:val="009D5B4C"/>
    <w:rsid w:val="009F2E53"/>
    <w:rsid w:val="00A10EF7"/>
    <w:rsid w:val="00A45D3C"/>
    <w:rsid w:val="00A47975"/>
    <w:rsid w:val="00A55376"/>
    <w:rsid w:val="00A727EB"/>
    <w:rsid w:val="00AA26BA"/>
    <w:rsid w:val="00AA2F8F"/>
    <w:rsid w:val="00AA6A43"/>
    <w:rsid w:val="00AB0B86"/>
    <w:rsid w:val="00AD158C"/>
    <w:rsid w:val="00AD33C2"/>
    <w:rsid w:val="00AE00E4"/>
    <w:rsid w:val="00AE32DE"/>
    <w:rsid w:val="00AE4CAE"/>
    <w:rsid w:val="00B01654"/>
    <w:rsid w:val="00B02240"/>
    <w:rsid w:val="00B05DCE"/>
    <w:rsid w:val="00B07610"/>
    <w:rsid w:val="00B1259F"/>
    <w:rsid w:val="00B17537"/>
    <w:rsid w:val="00B30591"/>
    <w:rsid w:val="00B32E71"/>
    <w:rsid w:val="00B46DBD"/>
    <w:rsid w:val="00B47CCA"/>
    <w:rsid w:val="00B607AC"/>
    <w:rsid w:val="00B67778"/>
    <w:rsid w:val="00B93A4F"/>
    <w:rsid w:val="00BC5B36"/>
    <w:rsid w:val="00BE0671"/>
    <w:rsid w:val="00BE47C5"/>
    <w:rsid w:val="00BE5197"/>
    <w:rsid w:val="00BF2B33"/>
    <w:rsid w:val="00C17F47"/>
    <w:rsid w:val="00C5430D"/>
    <w:rsid w:val="00CD46BC"/>
    <w:rsid w:val="00CD7390"/>
    <w:rsid w:val="00CE0F8D"/>
    <w:rsid w:val="00CF24B3"/>
    <w:rsid w:val="00CF594C"/>
    <w:rsid w:val="00CF742E"/>
    <w:rsid w:val="00D120D0"/>
    <w:rsid w:val="00D31590"/>
    <w:rsid w:val="00D54148"/>
    <w:rsid w:val="00D713AF"/>
    <w:rsid w:val="00D97525"/>
    <w:rsid w:val="00D97919"/>
    <w:rsid w:val="00DB1A36"/>
    <w:rsid w:val="00DC5EEE"/>
    <w:rsid w:val="00DD0675"/>
    <w:rsid w:val="00DE3D00"/>
    <w:rsid w:val="00DF2A13"/>
    <w:rsid w:val="00DF2F9C"/>
    <w:rsid w:val="00DF3024"/>
    <w:rsid w:val="00E02CAC"/>
    <w:rsid w:val="00E11C90"/>
    <w:rsid w:val="00E17F46"/>
    <w:rsid w:val="00E17FB6"/>
    <w:rsid w:val="00E224D8"/>
    <w:rsid w:val="00E31D89"/>
    <w:rsid w:val="00E46E90"/>
    <w:rsid w:val="00E716C9"/>
    <w:rsid w:val="00E82817"/>
    <w:rsid w:val="00E9739B"/>
    <w:rsid w:val="00EA1FAF"/>
    <w:rsid w:val="00EA46CA"/>
    <w:rsid w:val="00EC15C8"/>
    <w:rsid w:val="00ED19DA"/>
    <w:rsid w:val="00EE19CA"/>
    <w:rsid w:val="00EF248A"/>
    <w:rsid w:val="00EF58DD"/>
    <w:rsid w:val="00F004A7"/>
    <w:rsid w:val="00F079E5"/>
    <w:rsid w:val="00F16C2F"/>
    <w:rsid w:val="00F20EBE"/>
    <w:rsid w:val="00F21F75"/>
    <w:rsid w:val="00F42485"/>
    <w:rsid w:val="00F474CD"/>
    <w:rsid w:val="00F60139"/>
    <w:rsid w:val="00F77228"/>
    <w:rsid w:val="00FA17E7"/>
    <w:rsid w:val="00FD0A26"/>
    <w:rsid w:val="00FD4426"/>
    <w:rsid w:val="00FF1C24"/>
    <w:rsid w:val="00FF25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7139383D"/>
  <w15:chartTrackingRefBased/>
  <w15:docId w15:val="{AB171B07-49D9-4CF8-856A-9F4AAACA6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2817"/>
    <w:pPr>
      <w:spacing w:before="240" w:after="240" w:line="300" w:lineRule="auto"/>
    </w:pPr>
    <w:rPr>
      <w:rFonts w:ascii="Arial" w:hAnsi="Arial"/>
    </w:rPr>
  </w:style>
  <w:style w:type="paragraph" w:styleId="Heading1">
    <w:name w:val="heading 1"/>
    <w:basedOn w:val="Normal"/>
    <w:next w:val="Normal"/>
    <w:link w:val="Heading1Char"/>
    <w:uiPriority w:val="9"/>
    <w:qFormat/>
    <w:rsid w:val="005C2356"/>
    <w:pPr>
      <w:keepNext/>
      <w:keepLines/>
      <w:spacing w:after="0"/>
      <w:outlineLvl w:val="0"/>
    </w:pPr>
    <w:rPr>
      <w:rFonts w:eastAsiaTheme="majorEastAsia" w:cstheme="majorBidi"/>
      <w:color w:val="00283E"/>
      <w:sz w:val="52"/>
      <w:szCs w:val="32"/>
    </w:rPr>
  </w:style>
  <w:style w:type="paragraph" w:styleId="Heading2">
    <w:name w:val="heading 2"/>
    <w:basedOn w:val="Normal"/>
    <w:next w:val="Normal"/>
    <w:link w:val="Heading2Char"/>
    <w:uiPriority w:val="9"/>
    <w:unhideWhenUsed/>
    <w:qFormat/>
    <w:rsid w:val="001768A9"/>
    <w:pPr>
      <w:keepNext/>
      <w:keepLines/>
      <w:spacing w:before="40" w:after="0"/>
      <w:outlineLvl w:val="1"/>
    </w:pPr>
    <w:rPr>
      <w:rFonts w:eastAsiaTheme="majorEastAsia" w:cstheme="majorBidi"/>
      <w:color w:val="00283E"/>
      <w:sz w:val="44"/>
      <w:szCs w:val="26"/>
    </w:rPr>
  </w:style>
  <w:style w:type="paragraph" w:styleId="Heading3">
    <w:name w:val="heading 3"/>
    <w:basedOn w:val="Normal"/>
    <w:next w:val="Normal"/>
    <w:link w:val="Heading3Char"/>
    <w:uiPriority w:val="9"/>
    <w:unhideWhenUsed/>
    <w:qFormat/>
    <w:rsid w:val="001768A9"/>
    <w:pPr>
      <w:keepNext/>
      <w:keepLines/>
      <w:spacing w:before="40" w:after="0"/>
      <w:outlineLvl w:val="2"/>
    </w:pPr>
    <w:rPr>
      <w:rFonts w:eastAsiaTheme="majorEastAsia" w:cstheme="majorBidi"/>
      <w:color w:val="00283E"/>
      <w:sz w:val="36"/>
      <w:szCs w:val="24"/>
    </w:rPr>
  </w:style>
  <w:style w:type="paragraph" w:styleId="Heading4">
    <w:name w:val="heading 4"/>
    <w:basedOn w:val="Normal"/>
    <w:next w:val="Normal"/>
    <w:link w:val="Heading4Char"/>
    <w:uiPriority w:val="9"/>
    <w:unhideWhenUsed/>
    <w:qFormat/>
    <w:rsid w:val="001768A9"/>
    <w:pPr>
      <w:keepNext/>
      <w:keepLines/>
      <w:spacing w:before="40" w:after="0"/>
      <w:outlineLvl w:val="3"/>
    </w:pPr>
    <w:rPr>
      <w:rFonts w:eastAsiaTheme="majorEastAsia" w:cstheme="majorBidi"/>
      <w:iCs/>
      <w:color w:val="00283E"/>
      <w:sz w:val="28"/>
    </w:rPr>
  </w:style>
  <w:style w:type="paragraph" w:styleId="Heading5">
    <w:name w:val="heading 5"/>
    <w:basedOn w:val="Normal"/>
    <w:next w:val="Normal"/>
    <w:link w:val="Heading5Char"/>
    <w:uiPriority w:val="9"/>
    <w:unhideWhenUsed/>
    <w:qFormat/>
    <w:rsid w:val="001768A9"/>
    <w:pPr>
      <w:keepNext/>
      <w:keepLines/>
      <w:spacing w:before="40" w:after="0"/>
      <w:outlineLvl w:val="4"/>
    </w:pPr>
    <w:rPr>
      <w:rFonts w:eastAsiaTheme="majorEastAsia" w:cstheme="majorBidi"/>
      <w:b/>
      <w:color w:val="0028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0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40FE"/>
  </w:style>
  <w:style w:type="paragraph" w:styleId="Footer">
    <w:name w:val="footer"/>
    <w:basedOn w:val="Normal"/>
    <w:link w:val="FooterChar"/>
    <w:uiPriority w:val="99"/>
    <w:unhideWhenUsed/>
    <w:rsid w:val="005C2356"/>
    <w:pPr>
      <w:tabs>
        <w:tab w:val="center" w:pos="4513"/>
        <w:tab w:val="right" w:pos="9026"/>
      </w:tabs>
      <w:spacing w:after="0" w:line="240" w:lineRule="auto"/>
    </w:pPr>
    <w:rPr>
      <w:color w:val="58595B" w:themeColor="text2"/>
      <w:sz w:val="18"/>
    </w:rPr>
  </w:style>
  <w:style w:type="character" w:customStyle="1" w:styleId="FooterChar">
    <w:name w:val="Footer Char"/>
    <w:basedOn w:val="DefaultParagraphFont"/>
    <w:link w:val="Footer"/>
    <w:uiPriority w:val="99"/>
    <w:rsid w:val="005C2356"/>
    <w:rPr>
      <w:rFonts w:ascii="Arial" w:hAnsi="Arial"/>
      <w:color w:val="58595B" w:themeColor="text2"/>
      <w:sz w:val="18"/>
    </w:rPr>
  </w:style>
  <w:style w:type="paragraph" w:styleId="Title">
    <w:name w:val="Title"/>
    <w:basedOn w:val="Normal"/>
    <w:next w:val="Normal"/>
    <w:link w:val="TitleChar"/>
    <w:uiPriority w:val="10"/>
    <w:qFormat/>
    <w:rsid w:val="001768A9"/>
    <w:pPr>
      <w:spacing w:after="0" w:line="240" w:lineRule="auto"/>
      <w:contextualSpacing/>
    </w:pPr>
    <w:rPr>
      <w:rFonts w:eastAsiaTheme="majorEastAsia" w:cstheme="majorBidi"/>
      <w:color w:val="005677"/>
      <w:spacing w:val="-10"/>
      <w:kern w:val="28"/>
      <w:sz w:val="72"/>
      <w:szCs w:val="56"/>
    </w:rPr>
  </w:style>
  <w:style w:type="character" w:customStyle="1" w:styleId="TitleChar">
    <w:name w:val="Title Char"/>
    <w:basedOn w:val="DefaultParagraphFont"/>
    <w:link w:val="Title"/>
    <w:uiPriority w:val="10"/>
    <w:rsid w:val="001768A9"/>
    <w:rPr>
      <w:rFonts w:ascii="Arial" w:eastAsiaTheme="majorEastAsia" w:hAnsi="Arial" w:cstheme="majorBidi"/>
      <w:color w:val="005677"/>
      <w:spacing w:val="-10"/>
      <w:kern w:val="28"/>
      <w:sz w:val="72"/>
      <w:szCs w:val="56"/>
    </w:rPr>
  </w:style>
  <w:style w:type="character" w:customStyle="1" w:styleId="Heading1Char">
    <w:name w:val="Heading 1 Char"/>
    <w:basedOn w:val="DefaultParagraphFont"/>
    <w:link w:val="Heading1"/>
    <w:uiPriority w:val="9"/>
    <w:rsid w:val="005C2356"/>
    <w:rPr>
      <w:rFonts w:ascii="Arial" w:eastAsiaTheme="majorEastAsia" w:hAnsi="Arial" w:cstheme="majorBidi"/>
      <w:color w:val="00283E"/>
      <w:sz w:val="52"/>
      <w:szCs w:val="32"/>
    </w:rPr>
  </w:style>
  <w:style w:type="character" w:customStyle="1" w:styleId="Heading2Char">
    <w:name w:val="Heading 2 Char"/>
    <w:basedOn w:val="DefaultParagraphFont"/>
    <w:link w:val="Heading2"/>
    <w:uiPriority w:val="9"/>
    <w:rsid w:val="001768A9"/>
    <w:rPr>
      <w:rFonts w:ascii="Arial" w:eastAsiaTheme="majorEastAsia" w:hAnsi="Arial" w:cstheme="majorBidi"/>
      <w:color w:val="00283E"/>
      <w:sz w:val="44"/>
      <w:szCs w:val="26"/>
    </w:rPr>
  </w:style>
  <w:style w:type="character" w:customStyle="1" w:styleId="Heading3Char">
    <w:name w:val="Heading 3 Char"/>
    <w:basedOn w:val="DefaultParagraphFont"/>
    <w:link w:val="Heading3"/>
    <w:uiPriority w:val="9"/>
    <w:rsid w:val="001768A9"/>
    <w:rPr>
      <w:rFonts w:ascii="Arial" w:eastAsiaTheme="majorEastAsia" w:hAnsi="Arial" w:cstheme="majorBidi"/>
      <w:color w:val="00283E"/>
      <w:sz w:val="36"/>
      <w:szCs w:val="24"/>
    </w:rPr>
  </w:style>
  <w:style w:type="character" w:customStyle="1" w:styleId="Heading4Char">
    <w:name w:val="Heading 4 Char"/>
    <w:basedOn w:val="DefaultParagraphFont"/>
    <w:link w:val="Heading4"/>
    <w:uiPriority w:val="9"/>
    <w:rsid w:val="001768A9"/>
    <w:rPr>
      <w:rFonts w:ascii="Arial" w:eastAsiaTheme="majorEastAsia" w:hAnsi="Arial" w:cstheme="majorBidi"/>
      <w:iCs/>
      <w:color w:val="00283E"/>
      <w:sz w:val="28"/>
    </w:rPr>
  </w:style>
  <w:style w:type="character" w:customStyle="1" w:styleId="Heading5Char">
    <w:name w:val="Heading 5 Char"/>
    <w:basedOn w:val="DefaultParagraphFont"/>
    <w:link w:val="Heading5"/>
    <w:uiPriority w:val="9"/>
    <w:rsid w:val="001768A9"/>
    <w:rPr>
      <w:rFonts w:ascii="Arial" w:eastAsiaTheme="majorEastAsia" w:hAnsi="Arial" w:cstheme="majorBidi"/>
      <w:b/>
      <w:color w:val="00283E"/>
    </w:rPr>
  </w:style>
  <w:style w:type="paragraph" w:styleId="ListParagraph">
    <w:name w:val="List Paragraph"/>
    <w:basedOn w:val="Normal"/>
    <w:uiPriority w:val="34"/>
    <w:qFormat/>
    <w:rsid w:val="00527E00"/>
    <w:pPr>
      <w:numPr>
        <w:numId w:val="1"/>
      </w:numPr>
      <w:contextualSpacing/>
    </w:pPr>
  </w:style>
  <w:style w:type="paragraph" w:styleId="ListBullet">
    <w:name w:val="List Bullet"/>
    <w:basedOn w:val="ListParagraph"/>
    <w:uiPriority w:val="99"/>
    <w:unhideWhenUsed/>
    <w:rsid w:val="00DE3D00"/>
    <w:pPr>
      <w:numPr>
        <w:numId w:val="14"/>
      </w:numPr>
    </w:pPr>
  </w:style>
  <w:style w:type="paragraph" w:styleId="ListBullet2">
    <w:name w:val="List Bullet 2"/>
    <w:basedOn w:val="Normal"/>
    <w:uiPriority w:val="99"/>
    <w:unhideWhenUsed/>
    <w:rsid w:val="00040232"/>
    <w:pPr>
      <w:numPr>
        <w:numId w:val="4"/>
      </w:numPr>
      <w:spacing w:before="120"/>
      <w:ind w:left="641" w:hanging="357"/>
      <w:contextualSpacing/>
    </w:pPr>
  </w:style>
  <w:style w:type="paragraph" w:styleId="ListNumber">
    <w:name w:val="List Number"/>
    <w:basedOn w:val="ListParagraph"/>
    <w:unhideWhenUsed/>
    <w:qFormat/>
    <w:rsid w:val="00DE3D00"/>
    <w:pPr>
      <w:numPr>
        <w:numId w:val="15"/>
      </w:numPr>
    </w:pPr>
  </w:style>
  <w:style w:type="paragraph" w:styleId="Quote">
    <w:name w:val="Quote"/>
    <w:basedOn w:val="Normal"/>
    <w:next w:val="Normal"/>
    <w:link w:val="QuoteChar"/>
    <w:uiPriority w:val="29"/>
    <w:qFormat/>
    <w:rsid w:val="00AE4CAE"/>
    <w:pPr>
      <w:pBdr>
        <w:top w:val="single" w:sz="4" w:space="1" w:color="58595B" w:themeColor="text2"/>
        <w:bottom w:val="single" w:sz="4" w:space="1" w:color="58595B" w:themeColor="text2"/>
      </w:pBdr>
      <w:spacing w:before="360" w:after="360" w:line="360" w:lineRule="auto"/>
      <w:ind w:left="862" w:right="862"/>
      <w:jc w:val="center"/>
    </w:pPr>
    <w:rPr>
      <w:i/>
      <w:iCs/>
      <w:color w:val="404040" w:themeColor="text1" w:themeTint="BF"/>
    </w:rPr>
  </w:style>
  <w:style w:type="character" w:customStyle="1" w:styleId="QuoteChar">
    <w:name w:val="Quote Char"/>
    <w:basedOn w:val="DefaultParagraphFont"/>
    <w:link w:val="Quote"/>
    <w:uiPriority w:val="29"/>
    <w:rsid w:val="00AE4CAE"/>
    <w:rPr>
      <w:rFonts w:ascii="Arial" w:hAnsi="Arial"/>
      <w:i/>
      <w:iCs/>
      <w:color w:val="404040" w:themeColor="text1" w:themeTint="BF"/>
    </w:rPr>
  </w:style>
  <w:style w:type="character" w:styleId="Hyperlink">
    <w:name w:val="Hyperlink"/>
    <w:basedOn w:val="DefaultParagraphFont"/>
    <w:uiPriority w:val="99"/>
    <w:unhideWhenUsed/>
    <w:rsid w:val="005C2356"/>
    <w:rPr>
      <w:color w:val="0070AE" w:themeColor="accent2" w:themeTint="BF"/>
      <w:u w:val="single"/>
    </w:rPr>
  </w:style>
  <w:style w:type="table" w:styleId="TableGrid">
    <w:name w:val="Table Grid"/>
    <w:basedOn w:val="TableNormal"/>
    <w:rsid w:val="005C2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654790"/>
    <w:pPr>
      <w:spacing w:after="0" w:line="240" w:lineRule="auto"/>
    </w:pPr>
    <w:tblPr>
      <w:tblStyleRowBandSize w:val="1"/>
      <w:tblStyleColBandSize w:val="1"/>
      <w:tblBorders>
        <w:top w:val="single" w:sz="4" w:space="0" w:color="C3E8EC" w:themeColor="accent5" w:themeTint="99"/>
        <w:left w:val="single" w:sz="4" w:space="0" w:color="C3E8EC" w:themeColor="accent5" w:themeTint="99"/>
        <w:bottom w:val="single" w:sz="4" w:space="0" w:color="C3E8EC" w:themeColor="accent5" w:themeTint="99"/>
        <w:right w:val="single" w:sz="4" w:space="0" w:color="C3E8EC" w:themeColor="accent5" w:themeTint="99"/>
        <w:insideH w:val="single" w:sz="4" w:space="0" w:color="C3E8EC" w:themeColor="accent5" w:themeTint="99"/>
        <w:insideV w:val="single" w:sz="4" w:space="0" w:color="C3E8EC" w:themeColor="accent5" w:themeTint="99"/>
      </w:tblBorders>
    </w:tblPr>
    <w:tblStylePr w:type="firstRow">
      <w:rPr>
        <w:b/>
        <w:bCs/>
        <w:color w:val="FFFFFF" w:themeColor="background1"/>
      </w:rPr>
      <w:tblPr/>
      <w:tcPr>
        <w:tcBorders>
          <w:top w:val="single" w:sz="4" w:space="0" w:color="9CD9E0" w:themeColor="accent5"/>
          <w:left w:val="single" w:sz="4" w:space="0" w:color="9CD9E0" w:themeColor="accent5"/>
          <w:bottom w:val="single" w:sz="4" w:space="0" w:color="9CD9E0" w:themeColor="accent5"/>
          <w:right w:val="single" w:sz="4" w:space="0" w:color="9CD9E0" w:themeColor="accent5"/>
          <w:insideH w:val="nil"/>
          <w:insideV w:val="nil"/>
        </w:tcBorders>
        <w:shd w:val="clear" w:color="auto" w:fill="9CD9E0" w:themeFill="accent5"/>
      </w:tcPr>
    </w:tblStylePr>
    <w:tblStylePr w:type="lastRow">
      <w:rPr>
        <w:b/>
        <w:bCs/>
      </w:rPr>
      <w:tblPr/>
      <w:tcPr>
        <w:tcBorders>
          <w:top w:val="double" w:sz="4" w:space="0" w:color="9CD9E0" w:themeColor="accent5"/>
        </w:tcBorders>
      </w:tcPr>
    </w:tblStylePr>
    <w:tblStylePr w:type="firstCol">
      <w:rPr>
        <w:b/>
        <w:bCs/>
      </w:rPr>
    </w:tblStylePr>
    <w:tblStylePr w:type="lastCol">
      <w:rPr>
        <w:b/>
        <w:bCs/>
      </w:rPr>
    </w:tblStylePr>
    <w:tblStylePr w:type="band1Vert">
      <w:tblPr/>
      <w:tcPr>
        <w:shd w:val="clear" w:color="auto" w:fill="EBF7F8" w:themeFill="accent5" w:themeFillTint="33"/>
      </w:tcPr>
    </w:tblStylePr>
    <w:tblStylePr w:type="band1Horz">
      <w:tblPr/>
      <w:tcPr>
        <w:shd w:val="clear" w:color="auto" w:fill="EBF7F8" w:themeFill="accent5" w:themeFillTint="33"/>
      </w:tcPr>
    </w:tblStylePr>
  </w:style>
  <w:style w:type="table" w:styleId="GridTable5Dark-Accent5">
    <w:name w:val="Grid Table 5 Dark Accent 5"/>
    <w:basedOn w:val="TableNormal"/>
    <w:uiPriority w:val="50"/>
    <w:rsid w:val="006547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F7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D9E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D9E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D9E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D9E0" w:themeFill="accent5"/>
      </w:tcPr>
    </w:tblStylePr>
    <w:tblStylePr w:type="band1Vert">
      <w:tblPr/>
      <w:tcPr>
        <w:shd w:val="clear" w:color="auto" w:fill="D7EFF2" w:themeFill="accent5" w:themeFillTint="66"/>
      </w:tcPr>
    </w:tblStylePr>
    <w:tblStylePr w:type="band1Horz">
      <w:tblPr/>
      <w:tcPr>
        <w:shd w:val="clear" w:color="auto" w:fill="D7EFF2" w:themeFill="accent5" w:themeFillTint="66"/>
      </w:tcPr>
    </w:tblStylePr>
  </w:style>
  <w:style w:type="table" w:styleId="GridTable5Dark-Accent1">
    <w:name w:val="Grid Table 5 Dark Accent 1"/>
    <w:basedOn w:val="TableNormal"/>
    <w:uiPriority w:val="50"/>
    <w:rsid w:val="00B07610"/>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E9FF" w:themeFill="accent1" w:themeFillTint="33"/>
    </w:tcPr>
    <w:tblStylePr w:type="firstRow">
      <w:pPr>
        <w:wordWrap/>
        <w:spacing w:beforeLines="0" w:before="120" w:beforeAutospacing="0" w:afterLines="0" w:after="120" w:afterAutospacing="0"/>
        <w:jc w:val="center"/>
      </w:pPr>
      <w:rPr>
        <w:rFonts w:ascii="Arial" w:hAnsi="Arial"/>
        <w:b w:val="0"/>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677" w:themeFill="accent1"/>
        <w:vAlign w:val="center"/>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677" w:themeFill="accent1"/>
      </w:tcPr>
    </w:tblStylePr>
    <w:tblStylePr w:type="firstCol">
      <w:pPr>
        <w:jc w:val="left"/>
      </w:pPr>
      <w:rPr>
        <w:rFonts w:ascii="Arial" w:hAnsi="Arial"/>
        <w:b w:val="0"/>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677" w:themeFill="accent1"/>
        <w:vAlign w:val="center"/>
      </w:tcPr>
    </w:tblStylePr>
    <w:tblStylePr w:type="lastCol">
      <w:pPr>
        <w:wordWrap/>
        <w:jc w:val="center"/>
      </w:pPr>
      <w:rPr>
        <w:rFonts w:ascii="Arial" w:hAnsi="Arial"/>
        <w:b w:val="0"/>
        <w:bCs/>
        <w:color w:val="FFFFFF" w:themeColor="background1"/>
        <w:sz w:val="22"/>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677" w:themeFill="accent1"/>
        <w:vAlign w:val="center"/>
      </w:tcPr>
    </w:tblStylePr>
    <w:tblStylePr w:type="band1Vert">
      <w:tblPr/>
      <w:tcPr>
        <w:shd w:val="clear" w:color="auto" w:fill="62D3FF" w:themeFill="accent1" w:themeFillTint="66"/>
      </w:tcPr>
    </w:tblStylePr>
    <w:tblStylePr w:type="band1Horz">
      <w:pPr>
        <w:jc w:val="center"/>
      </w:pPr>
      <w:tblPr/>
      <w:tcPr>
        <w:shd w:val="clear" w:color="auto" w:fill="62D3FF" w:themeFill="accent1" w:themeFillTint="66"/>
        <w:vAlign w:val="center"/>
      </w:tcPr>
    </w:tblStylePr>
    <w:tblStylePr w:type="band2Horz">
      <w:pPr>
        <w:jc w:val="center"/>
      </w:pPr>
      <w:tblPr/>
      <w:tcPr>
        <w:vAlign w:val="center"/>
      </w:tcPr>
    </w:tblStylePr>
  </w:style>
  <w:style w:type="paragraph" w:styleId="Caption">
    <w:name w:val="caption"/>
    <w:basedOn w:val="Normal"/>
    <w:next w:val="Normal"/>
    <w:uiPriority w:val="35"/>
    <w:unhideWhenUsed/>
    <w:qFormat/>
    <w:rsid w:val="00AE4CAE"/>
    <w:pPr>
      <w:keepNext/>
      <w:spacing w:before="0" w:after="200" w:line="240" w:lineRule="auto"/>
    </w:pPr>
    <w:rPr>
      <w:i/>
      <w:iCs/>
      <w:color w:val="2C2C2D" w:themeColor="text2" w:themeShade="80"/>
      <w:szCs w:val="18"/>
    </w:rPr>
  </w:style>
  <w:style w:type="character" w:styleId="Emphasis">
    <w:name w:val="Emphasis"/>
    <w:basedOn w:val="DefaultParagraphFont"/>
    <w:uiPriority w:val="20"/>
    <w:qFormat/>
    <w:rsid w:val="00DE3D00"/>
    <w:rPr>
      <w:i/>
      <w:iCs/>
    </w:rPr>
  </w:style>
  <w:style w:type="character" w:styleId="Strong">
    <w:name w:val="Strong"/>
    <w:basedOn w:val="DefaultParagraphFont"/>
    <w:uiPriority w:val="22"/>
    <w:qFormat/>
    <w:rsid w:val="005578F4"/>
    <w:rPr>
      <w:b/>
    </w:rPr>
  </w:style>
  <w:style w:type="paragraph" w:customStyle="1" w:styleId="Normalinstructions">
    <w:name w:val="Normal + instructions"/>
    <w:basedOn w:val="Normal"/>
    <w:next w:val="Normal"/>
    <w:qFormat/>
    <w:rsid w:val="00AA26BA"/>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120" w:line="280" w:lineRule="atLeast"/>
    </w:pPr>
    <w:rPr>
      <w:rFonts w:eastAsia="Times New Roman" w:cs="Times New Roman"/>
      <w:sz w:val="20"/>
    </w:rPr>
  </w:style>
  <w:style w:type="character" w:styleId="CommentReference">
    <w:name w:val="annotation reference"/>
    <w:basedOn w:val="DefaultParagraphFont"/>
    <w:uiPriority w:val="99"/>
    <w:unhideWhenUsed/>
    <w:rsid w:val="00FA17E7"/>
    <w:rPr>
      <w:sz w:val="16"/>
      <w:szCs w:val="16"/>
    </w:rPr>
  </w:style>
  <w:style w:type="paragraph" w:styleId="CommentText">
    <w:name w:val="annotation text"/>
    <w:basedOn w:val="Normal"/>
    <w:link w:val="CommentTextChar"/>
    <w:uiPriority w:val="99"/>
    <w:unhideWhenUsed/>
    <w:rsid w:val="00FA17E7"/>
    <w:pPr>
      <w:spacing w:before="40" w:after="120" w:line="240" w:lineRule="auto"/>
    </w:pPr>
    <w:rPr>
      <w:sz w:val="20"/>
      <w:szCs w:val="20"/>
    </w:rPr>
  </w:style>
  <w:style w:type="character" w:customStyle="1" w:styleId="CommentTextChar">
    <w:name w:val="Comment Text Char"/>
    <w:basedOn w:val="DefaultParagraphFont"/>
    <w:link w:val="CommentText"/>
    <w:uiPriority w:val="99"/>
    <w:rsid w:val="00FA17E7"/>
    <w:rPr>
      <w:rFonts w:ascii="Arial" w:hAnsi="Arial"/>
      <w:sz w:val="20"/>
      <w:szCs w:val="20"/>
    </w:rPr>
  </w:style>
  <w:style w:type="character" w:customStyle="1" w:styleId="UnresolvedMention">
    <w:name w:val="Unresolved Mention"/>
    <w:basedOn w:val="DefaultParagraphFont"/>
    <w:uiPriority w:val="99"/>
    <w:semiHidden/>
    <w:unhideWhenUsed/>
    <w:rsid w:val="00FA17E7"/>
    <w:rPr>
      <w:color w:val="808080"/>
      <w:shd w:val="clear" w:color="auto" w:fill="E6E6E6"/>
    </w:rPr>
  </w:style>
  <w:style w:type="paragraph" w:styleId="BalloonText">
    <w:name w:val="Balloon Text"/>
    <w:basedOn w:val="Normal"/>
    <w:link w:val="BalloonTextChar"/>
    <w:uiPriority w:val="99"/>
    <w:semiHidden/>
    <w:unhideWhenUsed/>
    <w:rsid w:val="00FA17E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7E7"/>
    <w:rPr>
      <w:rFonts w:ascii="Segoe UI" w:hAnsi="Segoe UI" w:cs="Segoe UI"/>
      <w:sz w:val="18"/>
      <w:szCs w:val="18"/>
    </w:rPr>
  </w:style>
  <w:style w:type="paragraph" w:customStyle="1" w:styleId="Normalinstructionsbullet">
    <w:name w:val="Normal + instructions bullet"/>
    <w:basedOn w:val="Normalinstructions"/>
    <w:next w:val="Normal"/>
    <w:qFormat/>
    <w:rsid w:val="00ED19DA"/>
    <w:pPr>
      <w:numPr>
        <w:numId w:val="16"/>
      </w:numPr>
      <w:spacing w:after="40"/>
      <w:ind w:left="357" w:hanging="357"/>
    </w:pPr>
  </w:style>
  <w:style w:type="paragraph" w:styleId="FootnoteText">
    <w:name w:val="footnote text"/>
    <w:basedOn w:val="Normal"/>
    <w:link w:val="FootnoteTextChar"/>
    <w:uiPriority w:val="99"/>
    <w:unhideWhenUsed/>
    <w:qFormat/>
    <w:rsid w:val="003B5FCB"/>
    <w:pPr>
      <w:spacing w:before="0" w:after="0" w:line="240" w:lineRule="auto"/>
    </w:pPr>
    <w:rPr>
      <w:sz w:val="16"/>
      <w:szCs w:val="20"/>
    </w:rPr>
  </w:style>
  <w:style w:type="character" w:customStyle="1" w:styleId="FootnoteTextChar">
    <w:name w:val="Footnote Text Char"/>
    <w:basedOn w:val="DefaultParagraphFont"/>
    <w:link w:val="FootnoteText"/>
    <w:uiPriority w:val="99"/>
    <w:rsid w:val="003B5FCB"/>
    <w:rPr>
      <w:rFonts w:ascii="Arial" w:hAnsi="Arial"/>
      <w:sz w:val="16"/>
      <w:szCs w:val="20"/>
    </w:rPr>
  </w:style>
  <w:style w:type="character" w:styleId="FootnoteReference">
    <w:name w:val="footnote reference"/>
    <w:basedOn w:val="DefaultParagraphFont"/>
    <w:uiPriority w:val="99"/>
    <w:unhideWhenUsed/>
    <w:rsid w:val="003B5FCB"/>
    <w:rPr>
      <w:vertAlign w:val="superscript"/>
    </w:rPr>
  </w:style>
  <w:style w:type="character" w:styleId="FollowedHyperlink">
    <w:name w:val="FollowedHyperlink"/>
    <w:basedOn w:val="DefaultParagraphFont"/>
    <w:uiPriority w:val="99"/>
    <w:semiHidden/>
    <w:unhideWhenUsed/>
    <w:rsid w:val="003B5FCB"/>
    <w:rPr>
      <w:color w:val="7030A0" w:themeColor="followedHyperlink"/>
      <w:u w:val="single"/>
    </w:rPr>
  </w:style>
  <w:style w:type="paragraph" w:customStyle="1" w:styleId="SystemInformation">
    <w:name w:val="System Information"/>
    <w:basedOn w:val="Normalinstructions"/>
    <w:qFormat/>
    <w:rsid w:val="003B5FCB"/>
    <w:pPr>
      <w:shd w:val="clear" w:color="auto" w:fill="62D3FF" w:themeFill="accent1" w:themeFillTint="66"/>
      <w:spacing w:line="276" w:lineRule="auto"/>
    </w:pPr>
  </w:style>
  <w:style w:type="paragraph" w:customStyle="1" w:styleId="SystemInformationbullet">
    <w:name w:val="System Information bullet"/>
    <w:basedOn w:val="Normalinstructionsbullet"/>
    <w:qFormat/>
    <w:rsid w:val="003B5FCB"/>
    <w:pPr>
      <w:shd w:val="clear" w:color="auto" w:fill="62D3FF" w:themeFill="accent1" w:themeFillTint="66"/>
    </w:pPr>
  </w:style>
  <w:style w:type="character" w:styleId="PlaceholderText">
    <w:name w:val="Placeholder Text"/>
    <w:basedOn w:val="DefaultParagraphFont"/>
    <w:uiPriority w:val="99"/>
    <w:semiHidden/>
    <w:rsid w:val="003D76E4"/>
    <w:rPr>
      <w:color w:val="808080"/>
    </w:rPr>
  </w:style>
  <w:style w:type="paragraph" w:customStyle="1" w:styleId="LetterHeading1">
    <w:name w:val="Letter Heading 1"/>
    <w:basedOn w:val="Heading1"/>
    <w:next w:val="Normal"/>
    <w:qFormat/>
    <w:rsid w:val="00F004A7"/>
    <w:pPr>
      <w:numPr>
        <w:numId w:val="28"/>
      </w:numPr>
    </w:pPr>
  </w:style>
  <w:style w:type="numbering" w:customStyle="1" w:styleId="LetterHeading">
    <w:name w:val="Letter Heading"/>
    <w:uiPriority w:val="99"/>
    <w:rsid w:val="00F004A7"/>
    <w:pPr>
      <w:numPr>
        <w:numId w:val="24"/>
      </w:numPr>
    </w:pPr>
  </w:style>
  <w:style w:type="table" w:customStyle="1" w:styleId="TableGrid1">
    <w:name w:val="Table Grid1"/>
    <w:basedOn w:val="TableNormal"/>
    <w:next w:val="TableGrid"/>
    <w:rsid w:val="0074159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474CD"/>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Heading2">
    <w:name w:val="Letter Heading 2"/>
    <w:basedOn w:val="Heading2"/>
    <w:next w:val="Normal"/>
    <w:qFormat/>
    <w:rsid w:val="00075EB1"/>
    <w:pPr>
      <w:numPr>
        <w:ilvl w:val="1"/>
        <w:numId w:val="28"/>
      </w:numPr>
      <w:ind w:left="284" w:hanging="284"/>
    </w:pPr>
  </w:style>
  <w:style w:type="paragraph" w:customStyle="1" w:styleId="TableHeader">
    <w:name w:val="Table Header"/>
    <w:basedOn w:val="Normal"/>
    <w:qFormat/>
    <w:rsid w:val="00AA2F8F"/>
    <w:pPr>
      <w:jc w:val="center"/>
    </w:pPr>
    <w:rPr>
      <w:bCs/>
      <w:color w:val="FFFFFF" w:themeColor="background1"/>
    </w:rPr>
  </w:style>
  <w:style w:type="paragraph" w:customStyle="1" w:styleId="TableSideheadingWhite">
    <w:name w:val="Table Side heading White"/>
    <w:basedOn w:val="Normal"/>
    <w:qFormat/>
    <w:rsid w:val="00AA2F8F"/>
    <w:rPr>
      <w:bCs/>
      <w:color w:val="FFFFFF" w:themeColor="background1"/>
    </w:rPr>
  </w:style>
  <w:style w:type="paragraph" w:customStyle="1" w:styleId="TableCaption">
    <w:name w:val="Table Caption"/>
    <w:basedOn w:val="Caption"/>
    <w:qFormat/>
    <w:rsid w:val="00AA2F8F"/>
    <w:rPr>
      <w:bCs/>
      <w:color w:val="FFFFFF" w:themeColor="background1"/>
    </w:rPr>
  </w:style>
  <w:style w:type="table" w:styleId="GridTable4-Accent1">
    <w:name w:val="Grid Table 4 Accent 1"/>
    <w:basedOn w:val="TableNormal"/>
    <w:uiPriority w:val="49"/>
    <w:rsid w:val="00371DDA"/>
    <w:pPr>
      <w:spacing w:after="0" w:line="240" w:lineRule="auto"/>
    </w:pPr>
    <w:tblPr>
      <w:tblStyleRowBandSize w:val="1"/>
      <w:tblStyleColBandSize w:val="1"/>
      <w:tblBorders>
        <w:top w:val="single" w:sz="4" w:space="0" w:color="14BDFF" w:themeColor="accent1" w:themeTint="99"/>
        <w:left w:val="single" w:sz="4" w:space="0" w:color="14BDFF" w:themeColor="accent1" w:themeTint="99"/>
        <w:bottom w:val="single" w:sz="4" w:space="0" w:color="14BDFF" w:themeColor="accent1" w:themeTint="99"/>
        <w:right w:val="single" w:sz="4" w:space="0" w:color="14BDFF" w:themeColor="accent1" w:themeTint="99"/>
        <w:insideH w:val="single" w:sz="4" w:space="0" w:color="14BDFF" w:themeColor="accent1" w:themeTint="99"/>
        <w:insideV w:val="single" w:sz="4" w:space="0" w:color="14BDFF" w:themeColor="accent1" w:themeTint="99"/>
      </w:tblBorders>
    </w:tblPr>
    <w:tblStylePr w:type="firstRow">
      <w:rPr>
        <w:b/>
        <w:bCs/>
        <w:color w:val="FFFFFF" w:themeColor="background1"/>
      </w:rPr>
      <w:tblPr/>
      <w:tcPr>
        <w:tcBorders>
          <w:top w:val="single" w:sz="4" w:space="0" w:color="005677" w:themeColor="accent1"/>
          <w:left w:val="single" w:sz="4" w:space="0" w:color="005677" w:themeColor="accent1"/>
          <w:bottom w:val="single" w:sz="4" w:space="0" w:color="005677" w:themeColor="accent1"/>
          <w:right w:val="single" w:sz="4" w:space="0" w:color="005677" w:themeColor="accent1"/>
          <w:insideH w:val="nil"/>
          <w:insideV w:val="nil"/>
        </w:tcBorders>
        <w:shd w:val="clear" w:color="auto" w:fill="005677" w:themeFill="accent1"/>
      </w:tcPr>
    </w:tblStylePr>
    <w:tblStylePr w:type="lastRow">
      <w:rPr>
        <w:b/>
        <w:bCs/>
      </w:rPr>
      <w:tblPr/>
      <w:tcPr>
        <w:tcBorders>
          <w:top w:val="double" w:sz="4" w:space="0" w:color="005677" w:themeColor="accent1"/>
        </w:tcBorders>
      </w:tcPr>
    </w:tblStylePr>
    <w:tblStylePr w:type="firstCol">
      <w:rPr>
        <w:b/>
        <w:bCs/>
      </w:rPr>
    </w:tblStylePr>
    <w:tblStylePr w:type="lastCol">
      <w:rPr>
        <w:b/>
        <w:bCs/>
      </w:rPr>
    </w:tblStylePr>
    <w:tblStylePr w:type="band1Vert">
      <w:tblPr/>
      <w:tcPr>
        <w:shd w:val="clear" w:color="auto" w:fill="B0E9FF" w:themeFill="accent1" w:themeFillTint="33"/>
      </w:tcPr>
    </w:tblStylePr>
    <w:tblStylePr w:type="band1Horz">
      <w:tblPr/>
      <w:tcPr>
        <w:shd w:val="clear" w:color="auto" w:fill="B0E9FF" w:themeFill="accent1" w:themeFillTint="33"/>
      </w:tcPr>
    </w:tblStylePr>
  </w:style>
  <w:style w:type="paragraph" w:customStyle="1" w:styleId="TableSideHeadingBlack">
    <w:name w:val="Table Side Heading Black"/>
    <w:basedOn w:val="TableSideheadingWhite"/>
    <w:qFormat/>
    <w:rsid w:val="00B17537"/>
    <w:rPr>
      <w:b/>
      <w:bCs w:val="0"/>
      <w:color w:val="auto"/>
    </w:rPr>
  </w:style>
  <w:style w:type="paragraph" w:customStyle="1" w:styleId="Normal2ptspace">
    <w:name w:val="Normal 2pt space"/>
    <w:basedOn w:val="Normal"/>
    <w:qFormat/>
    <w:rsid w:val="008F7073"/>
    <w:pPr>
      <w:spacing w:before="40" w:after="40"/>
    </w:pPr>
  </w:style>
  <w:style w:type="paragraph" w:styleId="TOCHeading">
    <w:name w:val="TOC Heading"/>
    <w:basedOn w:val="Heading1"/>
    <w:next w:val="Normal"/>
    <w:uiPriority w:val="39"/>
    <w:unhideWhenUsed/>
    <w:qFormat/>
    <w:rsid w:val="00CD7390"/>
  </w:style>
  <w:style w:type="paragraph" w:styleId="TOC1">
    <w:name w:val="toc 1"/>
    <w:basedOn w:val="Normal"/>
    <w:next w:val="Normal"/>
    <w:autoRedefine/>
    <w:uiPriority w:val="39"/>
    <w:unhideWhenUsed/>
    <w:rsid w:val="00CF594C"/>
    <w:pPr>
      <w:spacing w:after="40"/>
    </w:pPr>
  </w:style>
  <w:style w:type="paragraph" w:styleId="TOC2">
    <w:name w:val="toc 2"/>
    <w:basedOn w:val="Normal"/>
    <w:next w:val="Normal"/>
    <w:autoRedefine/>
    <w:uiPriority w:val="39"/>
    <w:unhideWhenUsed/>
    <w:rsid w:val="00CF594C"/>
    <w:pPr>
      <w:spacing w:before="120" w:after="100"/>
      <w:ind w:left="221"/>
    </w:pPr>
  </w:style>
  <w:style w:type="paragraph" w:styleId="TOC3">
    <w:name w:val="toc 3"/>
    <w:basedOn w:val="Normal"/>
    <w:next w:val="Normal"/>
    <w:autoRedefine/>
    <w:uiPriority w:val="39"/>
    <w:unhideWhenUsed/>
    <w:rsid w:val="00CD7390"/>
    <w:pPr>
      <w:spacing w:after="100"/>
      <w:ind w:left="440"/>
    </w:pPr>
  </w:style>
  <w:style w:type="paragraph" w:styleId="CommentSubject">
    <w:name w:val="annotation subject"/>
    <w:basedOn w:val="CommentText"/>
    <w:next w:val="CommentText"/>
    <w:link w:val="CommentSubjectChar"/>
    <w:uiPriority w:val="99"/>
    <w:semiHidden/>
    <w:unhideWhenUsed/>
    <w:rsid w:val="00051683"/>
    <w:pPr>
      <w:spacing w:before="240" w:after="240"/>
    </w:pPr>
    <w:rPr>
      <w:b/>
      <w:bCs/>
    </w:rPr>
  </w:style>
  <w:style w:type="character" w:customStyle="1" w:styleId="CommentSubjectChar">
    <w:name w:val="Comment Subject Char"/>
    <w:basedOn w:val="CommentTextChar"/>
    <w:link w:val="CommentSubject"/>
    <w:uiPriority w:val="99"/>
    <w:semiHidden/>
    <w:rsid w:val="00051683"/>
    <w:rPr>
      <w:rFonts w:ascii="Arial" w:hAnsi="Arial"/>
      <w:b/>
      <w:bCs/>
      <w:sz w:val="20"/>
      <w:szCs w:val="20"/>
    </w:rPr>
  </w:style>
  <w:style w:type="paragraph" w:customStyle="1" w:styleId="Heading3introduction">
    <w:name w:val="Heading 3 introduction"/>
    <w:basedOn w:val="Heading3"/>
    <w:qFormat/>
    <w:rsid w:val="00272C01"/>
    <w:pPr>
      <w:keepLines w:val="0"/>
      <w:spacing w:before="360" w:after="120" w:line="240" w:lineRule="auto"/>
    </w:pPr>
    <w:rPr>
      <w:rFonts w:eastAsia="Times New Roman" w:cs="Times New Roman"/>
      <w:color w:val="264F90"/>
      <w:sz w:val="24"/>
      <w:szCs w:val="20"/>
      <w:lang w:eastAsia="en-AU"/>
    </w:rPr>
  </w:style>
  <w:style w:type="paragraph" w:customStyle="1" w:styleId="Normalexplanatory">
    <w:name w:val="Normal + explanatory"/>
    <w:basedOn w:val="Normal"/>
    <w:qFormat/>
    <w:rsid w:val="00272C01"/>
    <w:pPr>
      <w:spacing w:before="40" w:after="120" w:line="280" w:lineRule="atLeast"/>
    </w:pPr>
    <w:rPr>
      <w:i/>
      <w:color w:val="264F90"/>
      <w:sz w:val="20"/>
      <w:lang w:eastAsia="en-AU"/>
    </w:rPr>
  </w:style>
  <w:style w:type="paragraph" w:customStyle="1" w:styleId="Normalbold">
    <w:name w:val="Normal + bold"/>
    <w:basedOn w:val="Normal"/>
    <w:qFormat/>
    <w:rsid w:val="005D79AF"/>
    <w:pPr>
      <w:keepNext/>
      <w:spacing w:before="40" w:after="120" w:line="280" w:lineRule="atLeast"/>
    </w:pPr>
    <w:rPr>
      <w:rFonts w:eastAsia="Times New Roman" w:cs="Times New Roman"/>
      <w:b/>
      <w:iCs/>
      <w:sz w:val="20"/>
      <w:szCs w:val="24"/>
    </w:rPr>
  </w:style>
  <w:style w:type="character" w:customStyle="1" w:styleId="sfc-marker">
    <w:name w:val="sfc-marker"/>
    <w:basedOn w:val="DefaultParagraphFont"/>
    <w:rsid w:val="008E3E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business.gov.au/assistance/australian-heritage-grants" TargetMode="External"/><Relationship Id="rId18" Type="http://schemas.openxmlformats.org/officeDocument/2006/relationships/header" Target="header2.xml"/><Relationship Id="rId26" Type="http://schemas.openxmlformats.org/officeDocument/2006/relationships/header" Target="header6.xml"/><Relationship Id="rId39" Type="http://schemas.openxmlformats.org/officeDocument/2006/relationships/hyperlink" Target="http://www.business.gov.au/contact-us" TargetMode="External"/><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header" Target="header13.xml"/><Relationship Id="rId42" Type="http://schemas.openxmlformats.org/officeDocument/2006/relationships/hyperlink" Target="https://www.dpmc.gov.au/sites/default/files/publications/aust_govt_public_data_policy_statement_1.pdf" TargetMode="External"/><Relationship Id="rId7" Type="http://schemas.openxmlformats.org/officeDocument/2006/relationships/styles" Target="styles.xml"/><Relationship Id="rId12" Type="http://schemas.openxmlformats.org/officeDocument/2006/relationships/hyperlink" Target="http://www.environment.gov.au/heritage/places/national-heritage-list" TargetMode="External"/><Relationship Id="rId17" Type="http://schemas.openxmlformats.org/officeDocument/2006/relationships/header" Target="header1.xml"/><Relationship Id="rId25" Type="http://schemas.openxmlformats.org/officeDocument/2006/relationships/header" Target="header5.xml"/><Relationship Id="rId33" Type="http://schemas.openxmlformats.org/officeDocument/2006/relationships/header" Target="header12.xml"/><Relationship Id="rId38" Type="http://schemas.openxmlformats.org/officeDocument/2006/relationships/footer" Target="footer4.xm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business.gov.au" TargetMode="External"/><Relationship Id="rId20" Type="http://schemas.openxmlformats.org/officeDocument/2006/relationships/header" Target="header3.xml"/><Relationship Id="rId29" Type="http://schemas.openxmlformats.org/officeDocument/2006/relationships/header" Target="header8.xml"/><Relationship Id="rId41" Type="http://schemas.openxmlformats.org/officeDocument/2006/relationships/hyperlink" Target="https://www.business.gov.au/assistance/australian-heritage-gran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header" Target="header11.xml"/><Relationship Id="rId37" Type="http://schemas.openxmlformats.org/officeDocument/2006/relationships/header" Target="header15.xml"/><Relationship Id="rId40" Type="http://schemas.openxmlformats.org/officeDocument/2006/relationships/hyperlink" Target="https://www.business.gov.au/assistance/australian-heritage-grants"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business.gov.au/contact-us" TargetMode="External"/><Relationship Id="rId23" Type="http://schemas.openxmlformats.org/officeDocument/2006/relationships/hyperlink" Target="https://abr.gov.au/for-business,-super-funds---charities/applying-for-an-abn/abn-entitlement/" TargetMode="External"/><Relationship Id="rId28" Type="http://schemas.openxmlformats.org/officeDocument/2006/relationships/header" Target="header7.xm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eader" Target="header10.xml"/><Relationship Id="rId44" Type="http://schemas.openxmlformats.org/officeDocument/2006/relationships/hyperlink" Target="http://www.business.gov.au/assistance/australian-heritage-gra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dustry.gov.au/Pages/PrivacyPolicy.aspx" TargetMode="External"/><Relationship Id="rId22" Type="http://schemas.openxmlformats.org/officeDocument/2006/relationships/hyperlink" Target="http://www.business.gov.au/assistance/australian-heritage-grants" TargetMode="External"/><Relationship Id="rId27" Type="http://schemas.openxmlformats.org/officeDocument/2006/relationships/hyperlink" Target="http://www.business.gov.au/assistance/australian-heritage-grants" TargetMode="External"/><Relationship Id="rId30" Type="http://schemas.openxmlformats.org/officeDocument/2006/relationships/header" Target="header9.xml"/><Relationship Id="rId35" Type="http://schemas.openxmlformats.org/officeDocument/2006/relationships/header" Target="header14.xml"/><Relationship Id="rId43" Type="http://schemas.openxmlformats.org/officeDocument/2006/relationships/hyperlink" Target="http://www.finance.gov.au/resource-management/grant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industry.gov.au/Pages/PrivacyPolicy.aspx" TargetMode="External"/><Relationship Id="rId1" Type="http://schemas.openxmlformats.org/officeDocument/2006/relationships/hyperlink" Target="http://www.environment.gov.au/heritage/places/national-heritage-lis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partment">
      <a:dk1>
        <a:sysClr val="windowText" lastClr="000000"/>
      </a:dk1>
      <a:lt1>
        <a:sysClr val="window" lastClr="FFFFFF"/>
      </a:lt1>
      <a:dk2>
        <a:srgbClr val="58595B"/>
      </a:dk2>
      <a:lt2>
        <a:srgbClr val="E7E6E6"/>
      </a:lt2>
      <a:accent1>
        <a:srgbClr val="005677"/>
      </a:accent1>
      <a:accent2>
        <a:srgbClr val="00283E"/>
      </a:accent2>
      <a:accent3>
        <a:srgbClr val="1B9590"/>
      </a:accent3>
      <a:accent4>
        <a:srgbClr val="61C6C6"/>
      </a:accent4>
      <a:accent5>
        <a:srgbClr val="9CD9E0"/>
      </a:accent5>
      <a:accent6>
        <a:srgbClr val="C973AF"/>
      </a:accent6>
      <a:hlink>
        <a:srgbClr val="0070C0"/>
      </a:hlink>
      <a:folHlink>
        <a:srgbClr val="7030A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20</TermName>
          <TermId xmlns="http://schemas.microsoft.com/office/infopath/2007/PartnerControls">e5d193cb-0c78-4fe3-8f0c-2a9a33b5d3c7</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52</_dlc_DocId>
    <TaxCatchAll xmlns="2a251b7e-61e4-4816-a71f-b295a9ad20fb">
      <Value>83</Value>
      <Value>21005</Value>
      <Value>3</Value>
      <Value>38</Value>
      <Value>1071</Value>
    </TaxCatchAll>
    <Comments xmlns="http://schemas.microsoft.com/sharepoint/v3" xsi:nil="true"/>
    <_dlc_DocIdUrl xmlns="2a251b7e-61e4-4816-a71f-b295a9ad20fb">
      <Url>https://dochub/div/ausindustry/businessfunctions/programmedesign/resources/_layouts/15/DocIdRedir.aspx?ID=YZXQVS7QACYM-1541955987-52</Url>
      <Description>YZXQVS7QACYM-1541955987-52</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06b1ed6-a4f8-414f-b46f-9291c0f959f2</TermId>
        </TermInfo>
      </Terms>
    </pe2555c81638466f9eb614edb9ecde52>
    <adb9bed2e36e4a93af574aeb444da63e xmlns="2a251b7e-61e4-4816-a71f-b295a9ad20fb">
      <Terms xmlns="http://schemas.microsoft.com/office/infopath/2007/PartnerControls">
        <TermInfo xmlns="http://schemas.microsoft.com/office/infopath/2007/PartnerControls">
          <TermName xmlns="http://schemas.microsoft.com/office/infopath/2007/PartnerControls">Australian Heritage Grants</TermName>
          <TermId xmlns="http://schemas.microsoft.com/office/infopath/2007/PartnerControls">051e1adb-0cdf-4a2a-a580-3a852cb1264d</TermId>
        </TermInfo>
      </Terms>
    </adb9bed2e36e4a93af574aeb444da63e>
    <IconOverlay xmlns="http://schemas.microsoft.com/sharepoint/v4" xsi:nil="true"/>
    <DocHub_RoundNumber xmlns="2a251b7e-61e4-4816-a71f-b295a9ad20fb">2</DocHub_RoundNumber>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C5EC49C0A70E54C835C37C879B9A997" ma:contentTypeVersion="16" ma:contentTypeDescription="Create a new document." ma:contentTypeScope="" ma:versionID="886a40c94af2b72821af7e0da02c544c">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220e3f2cae75f2490edfe8a97592f6f9"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element ref="ns2:DocHub_Round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Hub_RoundNumber" ma:index="26" nillable="true" ma:displayName="Round Number" ma:decimals="0" ma:description="Enter in the Round number for this Programme" ma:indexed="true" ma:internalName="DocHub_Round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CEAAC-628E-4C12-9C5F-64CB28DA9057}">
  <ds:schemaRefs>
    <ds:schemaRef ds:uri="http://schemas.microsoft.com/sharepoint/v3"/>
    <ds:schemaRef ds:uri="http://schemas.microsoft.com/sharepoint/v4"/>
    <ds:schemaRef ds:uri="http://purl.org/dc/term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CFB390C-B78C-4682-B43E-F1786F15242C}">
  <ds:schemaRefs>
    <ds:schemaRef ds:uri="http://schemas.microsoft.com/sharepoint/events"/>
  </ds:schemaRefs>
</ds:datastoreItem>
</file>

<file path=customXml/itemProps3.xml><?xml version="1.0" encoding="utf-8"?>
<ds:datastoreItem xmlns:ds="http://schemas.openxmlformats.org/officeDocument/2006/customXml" ds:itemID="{FC6CE7A6-DA4C-423F-9172-8DA13AB36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228EB7-3364-435F-9FA3-5517DAD09EC1}">
  <ds:schemaRefs>
    <ds:schemaRef ds:uri="http://schemas.microsoft.com/sharepoint/v3/contenttype/forms"/>
  </ds:schemaRefs>
</ds:datastoreItem>
</file>

<file path=customXml/itemProps5.xml><?xml version="1.0" encoding="utf-8"?>
<ds:datastoreItem xmlns:ds="http://schemas.openxmlformats.org/officeDocument/2006/customXml" ds:itemID="{3C2AD95E-1BA7-4DF8-B19D-EAA72A225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3</Pages>
  <Words>6601</Words>
  <Characters>3762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Australian Heritage Grants 2019-20 application form</vt:lpstr>
    </vt:vector>
  </TitlesOfParts>
  <Company>Department of Industry, Innovation and Science</Company>
  <LinksUpToDate>false</LinksUpToDate>
  <CharactersWithSpaces>44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Heritage Grants 2019-20 application form</dc:title>
  <dc:creator>DIIS</dc:creator>
  <cp:lastModifiedBy>Cooper, Colin</cp:lastModifiedBy>
  <cp:revision>10</cp:revision>
  <cp:lastPrinted>2019-08-26T05:32:00Z</cp:lastPrinted>
  <dcterms:created xsi:type="dcterms:W3CDTF">2019-08-25T23:37:00Z</dcterms:created>
  <dcterms:modified xsi:type="dcterms:W3CDTF">2019-08-26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Pty">
    <vt:lpwstr/>
  </property>
  <property fmtid="{D5CDD505-2E9C-101B-9397-08002B2CF9AE}" pid="3" name="ContentTypeId">
    <vt:lpwstr>0x010100CC5EC49C0A70E54C835C37C879B9A997</vt:lpwstr>
  </property>
  <property fmtid="{D5CDD505-2E9C-101B-9397-08002B2CF9AE}" pid="4" name="CorporateTmplBased">
    <vt:lpwstr>No</vt:lpwstr>
  </property>
  <property fmtid="{D5CDD505-2E9C-101B-9397-08002B2CF9AE}" pid="5" name="DocHub_DocumentType">
    <vt:lpwstr>38;#Application|a06b1ed6-a4f8-414f-b46f-9291c0f959f2</vt:lpwstr>
  </property>
  <property fmtid="{D5CDD505-2E9C-101B-9397-08002B2CF9AE}" pid="6" name="DocHub_Keywords">
    <vt:lpwstr>21005;#Australian Heritage Grants|051e1adb-0cdf-4a2a-a580-3a852cb1264d</vt:lpwstr>
  </property>
  <property fmtid="{D5CDD505-2E9C-101B-9397-08002B2CF9AE}" pid="7" name="DocHub_SecurityClassification">
    <vt:lpwstr>3;#UNCLASSIFIED|6106d03b-a1a0-4e30-9d91-d5e9fb4314f9</vt:lpwstr>
  </property>
  <property fmtid="{D5CDD505-2E9C-101B-9397-08002B2CF9AE}" pid="8" name="DocHub_WorkActivity">
    <vt:lpwstr>83;#Programme Management|e917d196-d1dd-46ca-8880-b205532cede6</vt:lpwstr>
  </property>
  <property fmtid="{D5CDD505-2E9C-101B-9397-08002B2CF9AE}" pid="9" name="DocHub_Year">
    <vt:lpwstr>1071;#2019-20|e5d193cb-0c78-4fe3-8f0c-2a9a33b5d3c7</vt:lpwstr>
  </property>
  <property fmtid="{D5CDD505-2E9C-101B-9397-08002B2CF9AE}" pid="10" name="FileNumberPty">
    <vt:lpwstr/>
  </property>
  <property fmtid="{D5CDD505-2E9C-101B-9397-08002B2CF9AE}" pid="11" name="VersionNumber">
    <vt:i4>0</vt:i4>
  </property>
  <property fmtid="{D5CDD505-2E9C-101B-9397-08002B2CF9AE}" pid="12" name="_dlc_DocIdItemGuid">
    <vt:lpwstr>df6805f8-a2ca-4be3-a2cc-8df970455b30</vt:lpwstr>
  </property>
  <property fmtid="{D5CDD505-2E9C-101B-9397-08002B2CF9AE}" pid="13" name="DocHub_BGHProgramLifecyclePhase">
    <vt:lpwstr>20144;#2 - Design|76e3e0c9-05a6-427f-83fa-9e397d0131c3</vt:lpwstr>
  </property>
  <property fmtid="{D5CDD505-2E9C-101B-9397-08002B2CF9AE}" pid="14" name="DocHub_BGHResponsibleTeam">
    <vt:lpwstr>20199;#Program Design|c7772543-0d41-4c59-8c2c-b302312d0cc0</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